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2AA47" w14:textId="230235EC" w:rsidR="0095662F" w:rsidRDefault="00F062E2" w:rsidP="0095662F">
      <w:pPr>
        <w:jc w:val="center"/>
      </w:pPr>
      <w:r>
        <w:rPr>
          <w:noProof/>
        </w:rPr>
        <w:drawing>
          <wp:inline distT="0" distB="0" distL="0" distR="0" wp14:anchorId="71EE911E" wp14:editId="4A18B687">
            <wp:extent cx="5486400" cy="4106779"/>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4106779"/>
                    </a:xfrm>
                    <a:prstGeom prst="rect">
                      <a:avLst/>
                    </a:prstGeom>
                    <a:noFill/>
                    <a:ln>
                      <a:noFill/>
                    </a:ln>
                  </pic:spPr>
                </pic:pic>
              </a:graphicData>
            </a:graphic>
          </wp:inline>
        </w:drawing>
      </w:r>
    </w:p>
    <w:p w14:paraId="4D7B3FB5" w14:textId="3E79DECD" w:rsidR="0095662F" w:rsidRDefault="00F12869" w:rsidP="0095662F">
      <w:pPr>
        <w:pBdr>
          <w:bottom w:val="single" w:sz="12" w:space="1" w:color="auto"/>
        </w:pBdr>
        <w:jc w:val="center"/>
        <w:rPr>
          <w:rFonts w:ascii="Cambria" w:eastAsiaTheme="majorEastAsia" w:hAnsi="Cambria" w:cstheme="majorBidi"/>
          <w:noProof/>
          <w:spacing w:val="-10"/>
          <w:kern w:val="28"/>
          <w:sz w:val="52"/>
          <w:szCs w:val="52"/>
        </w:rPr>
      </w:pPr>
      <w:r>
        <w:rPr>
          <w:rFonts w:ascii="Cambria" w:eastAsiaTheme="majorEastAsia" w:hAnsi="Cambria" w:cstheme="majorBidi"/>
          <w:noProof/>
          <w:spacing w:val="-10"/>
          <w:kern w:val="28"/>
          <w:sz w:val="52"/>
          <w:szCs w:val="52"/>
        </w:rPr>
        <w:t>Usability Report</w:t>
      </w:r>
    </w:p>
    <w:p w14:paraId="64336C9B" w14:textId="18A13E8D" w:rsidR="00B85281" w:rsidRPr="00B85281" w:rsidRDefault="00F062E2" w:rsidP="0095662F">
      <w:pPr>
        <w:pBdr>
          <w:bottom w:val="single" w:sz="12" w:space="1" w:color="auto"/>
        </w:pBdr>
        <w:jc w:val="center"/>
        <w:rPr>
          <w:rFonts w:ascii="Cambria" w:eastAsiaTheme="majorEastAsia" w:hAnsi="Cambria" w:cstheme="majorBidi"/>
          <w:noProof/>
          <w:spacing w:val="-10"/>
          <w:kern w:val="28"/>
          <w:sz w:val="32"/>
          <w:szCs w:val="32"/>
        </w:rPr>
      </w:pPr>
      <w:r>
        <w:rPr>
          <w:rFonts w:ascii="Cambria" w:eastAsiaTheme="majorEastAsia" w:hAnsi="Cambria" w:cstheme="majorBidi"/>
          <w:noProof/>
          <w:spacing w:val="-10"/>
          <w:kern w:val="28"/>
          <w:sz w:val="32"/>
          <w:szCs w:val="32"/>
        </w:rPr>
        <w:t>BleB Studios</w:t>
      </w:r>
    </w:p>
    <w:p w14:paraId="311E59F8" w14:textId="490F42C8" w:rsidR="0095662F" w:rsidRPr="00661C1A" w:rsidRDefault="00AF3B8D">
      <w:pPr>
        <w:pStyle w:val="Subtitle"/>
        <w:jc w:val="center"/>
        <w:rPr>
          <w:rFonts w:ascii="Cambria" w:hAnsi="Cambria"/>
        </w:rPr>
      </w:pPr>
      <w:r w:rsidRPr="00661C1A">
        <w:rPr>
          <w:rFonts w:ascii="Cambria" w:hAnsi="Cambria"/>
        </w:rPr>
        <w:t xml:space="preserve">Sprint </w:t>
      </w:r>
      <w:r w:rsidR="00F062E2">
        <w:rPr>
          <w:rFonts w:ascii="Cambria" w:hAnsi="Cambria"/>
        </w:rPr>
        <w:t>4</w:t>
      </w:r>
      <w:r w:rsidR="00142FDB" w:rsidRPr="00661C1A">
        <w:rPr>
          <w:rFonts w:ascii="Cambria" w:hAnsi="Cambria"/>
        </w:rPr>
        <w:t xml:space="preserve"> </w:t>
      </w:r>
      <w:r w:rsidR="0095662F" w:rsidRPr="00661C1A">
        <w:rPr>
          <w:rFonts w:ascii="Cambria" w:hAnsi="Cambria"/>
        </w:rPr>
        <w:t xml:space="preserve">– </w:t>
      </w:r>
      <w:r w:rsidR="00F062E2">
        <w:rPr>
          <w:rFonts w:ascii="Cambria" w:hAnsi="Cambria"/>
        </w:rPr>
        <w:t>Beta</w:t>
      </w:r>
    </w:p>
    <w:p w14:paraId="746E4752" w14:textId="652A3C92" w:rsidR="006E27BB" w:rsidRPr="00142FDB" w:rsidRDefault="00F062E2" w:rsidP="00661C1A">
      <w:pPr>
        <w:pStyle w:val="Subtitle"/>
        <w:jc w:val="center"/>
      </w:pPr>
      <w:r>
        <w:rPr>
          <w:rFonts w:ascii="Cambria" w:hAnsi="Cambria"/>
        </w:rPr>
        <w:t>November 13, 2017</w:t>
      </w:r>
    </w:p>
    <w:tbl>
      <w:tblPr>
        <w:tblW w:w="8833"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3119"/>
        <w:gridCol w:w="2396"/>
        <w:gridCol w:w="3318"/>
      </w:tblGrid>
      <w:tr w:rsidR="00142FDB" w:rsidRPr="008F0874" w14:paraId="4D40A71F" w14:textId="77777777" w:rsidTr="00520FD7">
        <w:trPr>
          <w:trHeight w:val="447"/>
          <w:jc w:val="center"/>
        </w:trPr>
        <w:tc>
          <w:tcPr>
            <w:tcW w:w="3119" w:type="dxa"/>
            <w:shd w:val="clear" w:color="auto" w:fill="A6A6A6" w:themeFill="background1" w:themeFillShade="A6"/>
            <w:vAlign w:val="center"/>
          </w:tcPr>
          <w:p w14:paraId="3031F27C" w14:textId="77777777" w:rsidR="00142FDB" w:rsidRPr="002353A8" w:rsidRDefault="00142FDB" w:rsidP="00142FDB">
            <w:pPr>
              <w:pStyle w:val="NoSpacing"/>
              <w:rPr>
                <w:rFonts w:asciiTheme="majorHAnsi" w:hAnsiTheme="majorHAnsi" w:cs="Arial"/>
                <w:b/>
                <w:bCs/>
                <w:color w:val="000000"/>
                <w:sz w:val="24"/>
                <w:szCs w:val="24"/>
              </w:rPr>
            </w:pPr>
            <w:r w:rsidRPr="002353A8">
              <w:rPr>
                <w:rFonts w:asciiTheme="majorHAnsi" w:hAnsiTheme="majorHAnsi" w:cs="Arial"/>
                <w:b/>
                <w:bCs/>
                <w:color w:val="FFFFFF" w:themeColor="background1"/>
                <w:sz w:val="24"/>
                <w:szCs w:val="24"/>
              </w:rPr>
              <w:t>Position</w:t>
            </w:r>
            <w:r w:rsidRPr="002353A8">
              <w:rPr>
                <w:rFonts w:asciiTheme="majorHAnsi" w:hAnsiTheme="majorHAnsi" w:cs="Arial"/>
                <w:b/>
                <w:bCs/>
                <w:color w:val="000000"/>
                <w:sz w:val="24"/>
                <w:szCs w:val="24"/>
              </w:rPr>
              <w:t xml:space="preserve"> </w:t>
            </w:r>
            <w:r w:rsidRPr="002353A8">
              <w:rPr>
                <w:rFonts w:asciiTheme="majorHAnsi" w:hAnsiTheme="majorHAnsi" w:cs="Arial"/>
                <w:b/>
                <w:bCs/>
                <w:color w:val="FFFFFF" w:themeColor="background1"/>
                <w:sz w:val="24"/>
                <w:szCs w:val="24"/>
              </w:rPr>
              <w:t>Title</w:t>
            </w:r>
          </w:p>
        </w:tc>
        <w:tc>
          <w:tcPr>
            <w:tcW w:w="2396" w:type="dxa"/>
            <w:shd w:val="clear" w:color="auto" w:fill="A6A6A6" w:themeFill="background1" w:themeFillShade="A6"/>
            <w:vAlign w:val="center"/>
          </w:tcPr>
          <w:p w14:paraId="07305990" w14:textId="77777777" w:rsidR="00142FDB" w:rsidRPr="002353A8" w:rsidRDefault="00142FDB" w:rsidP="00142FDB">
            <w:pPr>
              <w:pStyle w:val="NoSpacing"/>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Name</w:t>
            </w:r>
          </w:p>
        </w:tc>
        <w:tc>
          <w:tcPr>
            <w:tcW w:w="3318" w:type="dxa"/>
            <w:shd w:val="clear" w:color="auto" w:fill="A6A6A6" w:themeFill="background1" w:themeFillShade="A6"/>
            <w:vAlign w:val="center"/>
          </w:tcPr>
          <w:p w14:paraId="64E8ACF9" w14:textId="2C98A6F7" w:rsidR="00142FDB" w:rsidRPr="002353A8" w:rsidRDefault="00DD0E93" w:rsidP="00142FDB">
            <w:pPr>
              <w:pStyle w:val="NoSpacing"/>
              <w:rPr>
                <w:rFonts w:asciiTheme="majorHAnsi" w:hAnsiTheme="majorHAnsi" w:cs="Arial"/>
                <w:b/>
                <w:bCs/>
                <w:color w:val="FFFFFF" w:themeColor="background1"/>
                <w:sz w:val="24"/>
                <w:szCs w:val="24"/>
              </w:rPr>
            </w:pPr>
            <w:r>
              <w:rPr>
                <w:rFonts w:asciiTheme="majorHAnsi" w:hAnsiTheme="majorHAnsi" w:cs="Arial"/>
                <w:b/>
                <w:bCs/>
                <w:color w:val="FFFFFF" w:themeColor="background1"/>
                <w:sz w:val="24"/>
                <w:szCs w:val="24"/>
              </w:rPr>
              <w:t>Signature</w:t>
            </w:r>
          </w:p>
        </w:tc>
      </w:tr>
      <w:tr w:rsidR="00142FDB" w:rsidRPr="008F0874" w14:paraId="0D6DE7CF" w14:textId="77777777" w:rsidTr="00520FD7">
        <w:trPr>
          <w:trHeight w:val="297"/>
          <w:jc w:val="center"/>
        </w:trPr>
        <w:tc>
          <w:tcPr>
            <w:tcW w:w="3119" w:type="dxa"/>
            <w:vAlign w:val="center"/>
          </w:tcPr>
          <w:p w14:paraId="445821DC" w14:textId="6E494260" w:rsidR="00142FDB" w:rsidRPr="008F0874" w:rsidRDefault="00F062E2" w:rsidP="00142FDB">
            <w:pPr>
              <w:pStyle w:val="NoSpacing"/>
              <w:rPr>
                <w:rFonts w:asciiTheme="minorHAnsi" w:hAnsiTheme="minorHAnsi" w:cs="Arial"/>
                <w:bCs/>
                <w:color w:val="000000"/>
                <w:sz w:val="20"/>
                <w:szCs w:val="20"/>
              </w:rPr>
            </w:pPr>
            <w:r>
              <w:rPr>
                <w:rFonts w:asciiTheme="minorHAnsi" w:hAnsiTheme="minorHAnsi" w:cs="Arial"/>
                <w:bCs/>
                <w:color w:val="000000"/>
                <w:sz w:val="20"/>
                <w:szCs w:val="20"/>
              </w:rPr>
              <w:t>Level Designer/Producer</w:t>
            </w:r>
          </w:p>
        </w:tc>
        <w:tc>
          <w:tcPr>
            <w:tcW w:w="2396" w:type="dxa"/>
            <w:vAlign w:val="center"/>
          </w:tcPr>
          <w:p w14:paraId="0417C759" w14:textId="5A6E8F19" w:rsidR="00142FDB" w:rsidRPr="008F0874" w:rsidRDefault="00F062E2" w:rsidP="00142FDB">
            <w:pPr>
              <w:pStyle w:val="NoSpacing"/>
              <w:rPr>
                <w:rFonts w:asciiTheme="minorHAnsi" w:hAnsiTheme="minorHAnsi" w:cs="Arial"/>
                <w:color w:val="000000"/>
                <w:sz w:val="20"/>
                <w:szCs w:val="20"/>
              </w:rPr>
            </w:pPr>
            <w:r>
              <w:rPr>
                <w:rFonts w:asciiTheme="minorHAnsi" w:hAnsiTheme="minorHAnsi" w:cs="Arial"/>
                <w:color w:val="000000"/>
                <w:sz w:val="20"/>
                <w:szCs w:val="20"/>
              </w:rPr>
              <w:t>Bryan H.</w:t>
            </w:r>
          </w:p>
        </w:tc>
        <w:tc>
          <w:tcPr>
            <w:tcW w:w="3318" w:type="dxa"/>
            <w:vAlign w:val="center"/>
          </w:tcPr>
          <w:p w14:paraId="1F474D51" w14:textId="77777777" w:rsidR="00142FDB" w:rsidRPr="008F0874" w:rsidRDefault="00142FDB" w:rsidP="00142FDB">
            <w:pPr>
              <w:pStyle w:val="NoSpacing"/>
              <w:rPr>
                <w:rFonts w:asciiTheme="minorHAnsi" w:hAnsiTheme="minorHAnsi" w:cs="Arial"/>
                <w:color w:val="000000"/>
                <w:sz w:val="20"/>
                <w:szCs w:val="20"/>
              </w:rPr>
            </w:pPr>
          </w:p>
        </w:tc>
      </w:tr>
      <w:tr w:rsidR="00DD0E93" w:rsidRPr="008F0874" w14:paraId="15D35234" w14:textId="77777777" w:rsidTr="00520FD7">
        <w:trPr>
          <w:trHeight w:val="297"/>
          <w:jc w:val="center"/>
        </w:trPr>
        <w:tc>
          <w:tcPr>
            <w:tcW w:w="3119" w:type="dxa"/>
            <w:vAlign w:val="center"/>
          </w:tcPr>
          <w:p w14:paraId="1DE5951A" w14:textId="16FA26BA" w:rsidR="00DD0E93" w:rsidRDefault="00F062E2" w:rsidP="00142FDB">
            <w:pPr>
              <w:pStyle w:val="NoSpacing"/>
              <w:rPr>
                <w:rFonts w:asciiTheme="minorHAnsi" w:hAnsiTheme="minorHAnsi" w:cs="Arial"/>
                <w:bCs/>
                <w:color w:val="000000"/>
                <w:sz w:val="20"/>
                <w:szCs w:val="20"/>
              </w:rPr>
            </w:pPr>
            <w:r>
              <w:rPr>
                <w:rFonts w:asciiTheme="minorHAnsi" w:hAnsiTheme="minorHAnsi" w:cs="Arial"/>
                <w:bCs/>
                <w:color w:val="000000"/>
                <w:sz w:val="20"/>
                <w:szCs w:val="20"/>
              </w:rPr>
              <w:t>Artist I</w:t>
            </w:r>
          </w:p>
        </w:tc>
        <w:tc>
          <w:tcPr>
            <w:tcW w:w="2396" w:type="dxa"/>
            <w:vAlign w:val="center"/>
          </w:tcPr>
          <w:p w14:paraId="0B95D75F" w14:textId="3ED5A9BB" w:rsidR="00DD0E93" w:rsidRPr="008F0874" w:rsidRDefault="00F062E2" w:rsidP="00142FDB">
            <w:pPr>
              <w:pStyle w:val="NoSpacing"/>
              <w:rPr>
                <w:rFonts w:asciiTheme="minorHAnsi" w:hAnsiTheme="minorHAnsi" w:cs="Arial"/>
                <w:color w:val="000000"/>
                <w:sz w:val="20"/>
                <w:szCs w:val="20"/>
              </w:rPr>
            </w:pPr>
            <w:r>
              <w:rPr>
                <w:rFonts w:asciiTheme="minorHAnsi" w:hAnsiTheme="minorHAnsi" w:cs="Arial"/>
                <w:color w:val="000000"/>
                <w:sz w:val="20"/>
                <w:szCs w:val="20"/>
              </w:rPr>
              <w:t>Lexi C.</w:t>
            </w:r>
          </w:p>
        </w:tc>
        <w:tc>
          <w:tcPr>
            <w:tcW w:w="3318" w:type="dxa"/>
            <w:vAlign w:val="center"/>
          </w:tcPr>
          <w:p w14:paraId="0E741196" w14:textId="77777777" w:rsidR="00DD0E93" w:rsidRPr="008F0874" w:rsidRDefault="00DD0E93" w:rsidP="00142FDB">
            <w:pPr>
              <w:pStyle w:val="NoSpacing"/>
              <w:rPr>
                <w:rFonts w:asciiTheme="minorHAnsi" w:hAnsiTheme="minorHAnsi" w:cs="Arial"/>
                <w:color w:val="000000"/>
                <w:sz w:val="20"/>
                <w:szCs w:val="20"/>
              </w:rPr>
            </w:pPr>
          </w:p>
        </w:tc>
      </w:tr>
      <w:tr w:rsidR="00DD0E93" w:rsidRPr="008F0874" w14:paraId="06E901AB" w14:textId="77777777" w:rsidTr="00520FD7">
        <w:trPr>
          <w:trHeight w:val="297"/>
          <w:jc w:val="center"/>
        </w:trPr>
        <w:tc>
          <w:tcPr>
            <w:tcW w:w="3119" w:type="dxa"/>
            <w:vAlign w:val="center"/>
          </w:tcPr>
          <w:p w14:paraId="11EF9F38" w14:textId="7CC8E6B4" w:rsidR="00DD0E93" w:rsidRDefault="00F062E2" w:rsidP="00142FDB">
            <w:pPr>
              <w:pStyle w:val="NoSpacing"/>
              <w:rPr>
                <w:rFonts w:asciiTheme="minorHAnsi" w:hAnsiTheme="minorHAnsi" w:cs="Arial"/>
                <w:bCs/>
                <w:color w:val="000000"/>
                <w:sz w:val="20"/>
                <w:szCs w:val="20"/>
              </w:rPr>
            </w:pPr>
            <w:r>
              <w:rPr>
                <w:rFonts w:asciiTheme="minorHAnsi" w:hAnsiTheme="minorHAnsi" w:cs="Arial"/>
                <w:bCs/>
                <w:color w:val="000000"/>
                <w:sz w:val="20"/>
                <w:szCs w:val="20"/>
              </w:rPr>
              <w:t>Programmer</w:t>
            </w:r>
          </w:p>
        </w:tc>
        <w:tc>
          <w:tcPr>
            <w:tcW w:w="2396" w:type="dxa"/>
            <w:vAlign w:val="center"/>
          </w:tcPr>
          <w:p w14:paraId="30BBE05E" w14:textId="4CFCA058" w:rsidR="00DD0E93" w:rsidRPr="008F0874" w:rsidRDefault="00F062E2" w:rsidP="00142FDB">
            <w:pPr>
              <w:pStyle w:val="NoSpacing"/>
              <w:rPr>
                <w:rFonts w:asciiTheme="minorHAnsi" w:hAnsiTheme="minorHAnsi" w:cs="Arial"/>
                <w:color w:val="000000"/>
                <w:sz w:val="20"/>
                <w:szCs w:val="20"/>
              </w:rPr>
            </w:pPr>
            <w:r>
              <w:rPr>
                <w:rFonts w:asciiTheme="minorHAnsi" w:hAnsiTheme="minorHAnsi" w:cs="Arial"/>
                <w:color w:val="000000"/>
                <w:sz w:val="20"/>
                <w:szCs w:val="20"/>
              </w:rPr>
              <w:t>Emily R.</w:t>
            </w:r>
          </w:p>
        </w:tc>
        <w:tc>
          <w:tcPr>
            <w:tcW w:w="3318" w:type="dxa"/>
            <w:vAlign w:val="center"/>
          </w:tcPr>
          <w:p w14:paraId="329B3264" w14:textId="77777777" w:rsidR="00DD0E93" w:rsidRPr="008F0874" w:rsidRDefault="00DD0E93" w:rsidP="00142FDB">
            <w:pPr>
              <w:pStyle w:val="NoSpacing"/>
              <w:rPr>
                <w:rFonts w:asciiTheme="minorHAnsi" w:hAnsiTheme="minorHAnsi" w:cs="Arial"/>
                <w:color w:val="000000"/>
                <w:sz w:val="20"/>
                <w:szCs w:val="20"/>
              </w:rPr>
            </w:pPr>
          </w:p>
        </w:tc>
      </w:tr>
      <w:tr w:rsidR="00DD0E93" w:rsidRPr="008F0874" w14:paraId="4E70F80E" w14:textId="77777777" w:rsidTr="00520FD7">
        <w:trPr>
          <w:trHeight w:val="297"/>
          <w:jc w:val="center"/>
        </w:trPr>
        <w:tc>
          <w:tcPr>
            <w:tcW w:w="3119" w:type="dxa"/>
            <w:vAlign w:val="center"/>
          </w:tcPr>
          <w:p w14:paraId="43FB4795" w14:textId="624B2DD7" w:rsidR="00DD0E93" w:rsidRDefault="00F062E2" w:rsidP="00142FDB">
            <w:pPr>
              <w:pStyle w:val="NoSpacing"/>
              <w:rPr>
                <w:rFonts w:asciiTheme="minorHAnsi" w:hAnsiTheme="minorHAnsi" w:cs="Arial"/>
                <w:bCs/>
                <w:color w:val="000000"/>
                <w:sz w:val="20"/>
                <w:szCs w:val="20"/>
              </w:rPr>
            </w:pPr>
            <w:r>
              <w:rPr>
                <w:rFonts w:asciiTheme="minorHAnsi" w:hAnsiTheme="minorHAnsi" w:cs="Arial"/>
                <w:bCs/>
                <w:color w:val="000000"/>
                <w:sz w:val="20"/>
                <w:szCs w:val="20"/>
              </w:rPr>
              <w:t>Level Designer</w:t>
            </w:r>
          </w:p>
        </w:tc>
        <w:tc>
          <w:tcPr>
            <w:tcW w:w="2396" w:type="dxa"/>
            <w:vAlign w:val="center"/>
          </w:tcPr>
          <w:p w14:paraId="19F5F06E" w14:textId="6D912FB2" w:rsidR="00DD0E93" w:rsidRPr="008F0874" w:rsidRDefault="00F062E2" w:rsidP="00DD0E93">
            <w:pPr>
              <w:pStyle w:val="NoSpacing"/>
              <w:rPr>
                <w:rFonts w:asciiTheme="minorHAnsi" w:hAnsiTheme="minorHAnsi" w:cs="Arial"/>
                <w:color w:val="000000"/>
                <w:sz w:val="20"/>
                <w:szCs w:val="20"/>
              </w:rPr>
            </w:pPr>
            <w:r>
              <w:rPr>
                <w:rFonts w:asciiTheme="minorHAnsi" w:hAnsiTheme="minorHAnsi" w:cs="Arial"/>
                <w:color w:val="000000"/>
                <w:sz w:val="20"/>
                <w:szCs w:val="20"/>
              </w:rPr>
              <w:t>Blake P.</w:t>
            </w:r>
          </w:p>
        </w:tc>
        <w:tc>
          <w:tcPr>
            <w:tcW w:w="3318" w:type="dxa"/>
            <w:vAlign w:val="center"/>
          </w:tcPr>
          <w:p w14:paraId="0B156283" w14:textId="77777777" w:rsidR="00DD0E93" w:rsidRPr="008F0874" w:rsidRDefault="00DD0E93" w:rsidP="00142FDB">
            <w:pPr>
              <w:pStyle w:val="NoSpacing"/>
              <w:rPr>
                <w:rFonts w:asciiTheme="minorHAnsi" w:hAnsiTheme="minorHAnsi" w:cs="Arial"/>
                <w:color w:val="000000"/>
                <w:sz w:val="20"/>
                <w:szCs w:val="20"/>
              </w:rPr>
            </w:pPr>
          </w:p>
        </w:tc>
      </w:tr>
      <w:tr w:rsidR="00DD0E93" w:rsidRPr="008F0874" w14:paraId="48FBC5B3" w14:textId="77777777" w:rsidTr="00520FD7">
        <w:trPr>
          <w:trHeight w:val="297"/>
          <w:jc w:val="center"/>
        </w:trPr>
        <w:tc>
          <w:tcPr>
            <w:tcW w:w="3119" w:type="dxa"/>
            <w:vAlign w:val="center"/>
          </w:tcPr>
          <w:p w14:paraId="3C9E74DB" w14:textId="5E23B475" w:rsidR="00DD0E93" w:rsidRDefault="00F062E2" w:rsidP="00142FDB">
            <w:pPr>
              <w:pStyle w:val="NoSpacing"/>
              <w:rPr>
                <w:rFonts w:asciiTheme="minorHAnsi" w:hAnsiTheme="minorHAnsi" w:cs="Arial"/>
                <w:bCs/>
                <w:color w:val="000000"/>
                <w:sz w:val="20"/>
                <w:szCs w:val="20"/>
              </w:rPr>
            </w:pPr>
            <w:r>
              <w:rPr>
                <w:rFonts w:asciiTheme="minorHAnsi" w:hAnsiTheme="minorHAnsi" w:cs="Arial"/>
                <w:bCs/>
                <w:color w:val="000000"/>
                <w:sz w:val="20"/>
                <w:szCs w:val="20"/>
              </w:rPr>
              <w:t>Artist II</w:t>
            </w:r>
          </w:p>
        </w:tc>
        <w:tc>
          <w:tcPr>
            <w:tcW w:w="2396" w:type="dxa"/>
            <w:vAlign w:val="center"/>
          </w:tcPr>
          <w:p w14:paraId="25F5DBEA" w14:textId="4009FB61" w:rsidR="00DD0E93" w:rsidRPr="008F0874" w:rsidRDefault="00F062E2" w:rsidP="00DD0E93">
            <w:pPr>
              <w:pStyle w:val="NoSpacing"/>
              <w:rPr>
                <w:rFonts w:asciiTheme="minorHAnsi" w:hAnsiTheme="minorHAnsi" w:cs="Arial"/>
                <w:color w:val="000000"/>
                <w:sz w:val="20"/>
                <w:szCs w:val="20"/>
              </w:rPr>
            </w:pPr>
            <w:r>
              <w:rPr>
                <w:rFonts w:asciiTheme="minorHAnsi" w:hAnsiTheme="minorHAnsi" w:cs="Arial"/>
                <w:color w:val="000000"/>
                <w:sz w:val="20"/>
                <w:szCs w:val="20"/>
              </w:rPr>
              <w:t>Clayton D.</w:t>
            </w:r>
          </w:p>
        </w:tc>
        <w:tc>
          <w:tcPr>
            <w:tcW w:w="3318" w:type="dxa"/>
            <w:vAlign w:val="center"/>
          </w:tcPr>
          <w:p w14:paraId="64025821" w14:textId="77777777" w:rsidR="00DD0E93" w:rsidRPr="008F0874" w:rsidRDefault="00DD0E93" w:rsidP="00142FDB">
            <w:pPr>
              <w:pStyle w:val="NoSpacing"/>
              <w:rPr>
                <w:rFonts w:asciiTheme="minorHAnsi" w:hAnsiTheme="minorHAnsi" w:cs="Arial"/>
                <w:color w:val="000000"/>
                <w:sz w:val="20"/>
                <w:szCs w:val="20"/>
              </w:rPr>
            </w:pPr>
          </w:p>
        </w:tc>
      </w:tr>
    </w:tbl>
    <w:p w14:paraId="750B8860" w14:textId="77777777" w:rsidR="00FE110D" w:rsidRDefault="00FE110D" w:rsidP="00FE110D">
      <w:pPr>
        <w:rPr>
          <w:rStyle w:val="Emphasis"/>
        </w:rPr>
      </w:pPr>
    </w:p>
    <w:p w14:paraId="4FF3606A" w14:textId="049B1272" w:rsidR="0095662F" w:rsidRPr="00B00F6E" w:rsidRDefault="0095662F" w:rsidP="00B00F6E">
      <w:pPr>
        <w:rPr>
          <w:rFonts w:asciiTheme="majorHAnsi" w:eastAsiaTheme="majorEastAsia" w:hAnsiTheme="majorHAnsi" w:cstheme="majorBidi"/>
          <w:i/>
          <w:color w:val="A5A5A5" w:themeColor="accent1" w:themeShade="BF"/>
          <w:sz w:val="32"/>
          <w:szCs w:val="32"/>
        </w:rPr>
      </w:pPr>
      <w:r w:rsidRPr="00B00F6E">
        <w:rPr>
          <w:i/>
        </w:rPr>
        <w:br w:type="page"/>
      </w:r>
    </w:p>
    <w:sdt>
      <w:sdtPr>
        <w:rPr>
          <w:rFonts w:asciiTheme="minorHAnsi" w:eastAsiaTheme="minorEastAsia" w:hAnsiTheme="minorHAnsi" w:cstheme="minorBidi"/>
          <w:color w:val="auto"/>
          <w:sz w:val="22"/>
          <w:szCs w:val="22"/>
          <w:lang w:eastAsia="zh-TW"/>
        </w:rPr>
        <w:id w:val="73782998"/>
        <w:docPartObj>
          <w:docPartGallery w:val="Table of Contents"/>
          <w:docPartUnique/>
        </w:docPartObj>
      </w:sdtPr>
      <w:sdtEndPr>
        <w:rPr>
          <w:b/>
          <w:bCs/>
          <w:noProof/>
        </w:rPr>
      </w:sdtEndPr>
      <w:sdtContent>
        <w:p w14:paraId="46C6A4E3" w14:textId="77777777" w:rsidR="0095662F" w:rsidRDefault="0095662F">
          <w:pPr>
            <w:pStyle w:val="TOCHeading"/>
          </w:pPr>
          <w:r>
            <w:t>Contents</w:t>
          </w:r>
        </w:p>
        <w:p w14:paraId="3B244F6F" w14:textId="5C046A18" w:rsidR="00907567" w:rsidRDefault="0095662F">
          <w:pPr>
            <w:pStyle w:val="TOC1"/>
            <w:tabs>
              <w:tab w:val="right" w:leader="dot" w:pos="8630"/>
            </w:tabs>
            <w:rPr>
              <w:noProof/>
              <w:lang w:eastAsia="en-US"/>
            </w:rPr>
          </w:pPr>
          <w:r>
            <w:fldChar w:fldCharType="begin"/>
          </w:r>
          <w:r>
            <w:instrText xml:space="preserve"> TOC \o "1-3" \h \z \u </w:instrText>
          </w:r>
          <w:r>
            <w:fldChar w:fldCharType="separate"/>
          </w:r>
          <w:hyperlink w:anchor="_Toc498542675" w:history="1">
            <w:r w:rsidR="00907567" w:rsidRPr="00D61D4E">
              <w:rPr>
                <w:rStyle w:val="Hyperlink"/>
                <w:noProof/>
              </w:rPr>
              <w:t>Summary Overview</w:t>
            </w:r>
            <w:r w:rsidR="00907567">
              <w:rPr>
                <w:noProof/>
                <w:webHidden/>
              </w:rPr>
              <w:tab/>
            </w:r>
            <w:r w:rsidR="00907567">
              <w:rPr>
                <w:noProof/>
                <w:webHidden/>
              </w:rPr>
              <w:fldChar w:fldCharType="begin"/>
            </w:r>
            <w:r w:rsidR="00907567">
              <w:rPr>
                <w:noProof/>
                <w:webHidden/>
              </w:rPr>
              <w:instrText xml:space="preserve"> PAGEREF _Toc498542675 \h </w:instrText>
            </w:r>
            <w:r w:rsidR="00907567">
              <w:rPr>
                <w:noProof/>
                <w:webHidden/>
              </w:rPr>
            </w:r>
            <w:r w:rsidR="00907567">
              <w:rPr>
                <w:noProof/>
                <w:webHidden/>
              </w:rPr>
              <w:fldChar w:fldCharType="separate"/>
            </w:r>
            <w:r w:rsidR="004B4702">
              <w:rPr>
                <w:noProof/>
                <w:webHidden/>
              </w:rPr>
              <w:t>3</w:t>
            </w:r>
            <w:r w:rsidR="00907567">
              <w:rPr>
                <w:noProof/>
                <w:webHidden/>
              </w:rPr>
              <w:fldChar w:fldCharType="end"/>
            </w:r>
          </w:hyperlink>
        </w:p>
        <w:p w14:paraId="7B0822B9" w14:textId="0542A8D0" w:rsidR="00907567" w:rsidRDefault="002D3C41">
          <w:pPr>
            <w:pStyle w:val="TOC2"/>
            <w:tabs>
              <w:tab w:val="right" w:leader="dot" w:pos="8630"/>
            </w:tabs>
            <w:rPr>
              <w:noProof/>
              <w:lang w:eastAsia="en-US"/>
            </w:rPr>
          </w:pPr>
          <w:hyperlink w:anchor="_Toc498542676" w:history="1">
            <w:r w:rsidR="00907567" w:rsidRPr="00D61D4E">
              <w:rPr>
                <w:rStyle w:val="Hyperlink"/>
                <w:noProof/>
              </w:rPr>
              <w:t>Methodology</w:t>
            </w:r>
            <w:r w:rsidR="00907567">
              <w:rPr>
                <w:noProof/>
                <w:webHidden/>
              </w:rPr>
              <w:tab/>
            </w:r>
            <w:r w:rsidR="00907567">
              <w:rPr>
                <w:noProof/>
                <w:webHidden/>
              </w:rPr>
              <w:fldChar w:fldCharType="begin"/>
            </w:r>
            <w:r w:rsidR="00907567">
              <w:rPr>
                <w:noProof/>
                <w:webHidden/>
              </w:rPr>
              <w:instrText xml:space="preserve"> PAGEREF _Toc498542676 \h </w:instrText>
            </w:r>
            <w:r w:rsidR="00907567">
              <w:rPr>
                <w:noProof/>
                <w:webHidden/>
              </w:rPr>
            </w:r>
            <w:r w:rsidR="00907567">
              <w:rPr>
                <w:noProof/>
                <w:webHidden/>
              </w:rPr>
              <w:fldChar w:fldCharType="separate"/>
            </w:r>
            <w:r w:rsidR="004B4702">
              <w:rPr>
                <w:noProof/>
                <w:webHidden/>
              </w:rPr>
              <w:t>3</w:t>
            </w:r>
            <w:r w:rsidR="00907567">
              <w:rPr>
                <w:noProof/>
                <w:webHidden/>
              </w:rPr>
              <w:fldChar w:fldCharType="end"/>
            </w:r>
          </w:hyperlink>
        </w:p>
        <w:p w14:paraId="02290567" w14:textId="0C5839D9" w:rsidR="00907567" w:rsidRDefault="002D3C41">
          <w:pPr>
            <w:pStyle w:val="TOC2"/>
            <w:tabs>
              <w:tab w:val="right" w:leader="dot" w:pos="8630"/>
            </w:tabs>
            <w:rPr>
              <w:noProof/>
              <w:lang w:eastAsia="en-US"/>
            </w:rPr>
          </w:pPr>
          <w:hyperlink w:anchor="_Toc498542677" w:history="1">
            <w:r w:rsidR="00907567" w:rsidRPr="00D61D4E">
              <w:rPr>
                <w:rStyle w:val="Hyperlink"/>
                <w:noProof/>
              </w:rPr>
              <w:t>Major Takeaways</w:t>
            </w:r>
            <w:r w:rsidR="00907567">
              <w:rPr>
                <w:noProof/>
                <w:webHidden/>
              </w:rPr>
              <w:tab/>
            </w:r>
            <w:r w:rsidR="00907567">
              <w:rPr>
                <w:noProof/>
                <w:webHidden/>
              </w:rPr>
              <w:fldChar w:fldCharType="begin"/>
            </w:r>
            <w:r w:rsidR="00907567">
              <w:rPr>
                <w:noProof/>
                <w:webHidden/>
              </w:rPr>
              <w:instrText xml:space="preserve"> PAGEREF _Toc498542677 \h </w:instrText>
            </w:r>
            <w:r w:rsidR="00907567">
              <w:rPr>
                <w:noProof/>
                <w:webHidden/>
              </w:rPr>
            </w:r>
            <w:r w:rsidR="00907567">
              <w:rPr>
                <w:noProof/>
                <w:webHidden/>
              </w:rPr>
              <w:fldChar w:fldCharType="separate"/>
            </w:r>
            <w:r w:rsidR="004B4702">
              <w:rPr>
                <w:noProof/>
                <w:webHidden/>
              </w:rPr>
              <w:t>3</w:t>
            </w:r>
            <w:r w:rsidR="00907567">
              <w:rPr>
                <w:noProof/>
                <w:webHidden/>
              </w:rPr>
              <w:fldChar w:fldCharType="end"/>
            </w:r>
          </w:hyperlink>
        </w:p>
        <w:p w14:paraId="7AC0ECFF" w14:textId="4A131A7A" w:rsidR="00907567" w:rsidRDefault="002D3C41">
          <w:pPr>
            <w:pStyle w:val="TOC3"/>
            <w:tabs>
              <w:tab w:val="right" w:leader="dot" w:pos="8630"/>
            </w:tabs>
            <w:rPr>
              <w:noProof/>
              <w:lang w:eastAsia="en-US"/>
            </w:rPr>
          </w:pPr>
          <w:hyperlink w:anchor="_Toc498542678" w:history="1">
            <w:r w:rsidR="00907567" w:rsidRPr="00D61D4E">
              <w:rPr>
                <w:rStyle w:val="Hyperlink"/>
                <w:noProof/>
              </w:rPr>
              <w:t>Challenge</w:t>
            </w:r>
            <w:r w:rsidR="00907567">
              <w:rPr>
                <w:noProof/>
                <w:webHidden/>
              </w:rPr>
              <w:tab/>
            </w:r>
            <w:r w:rsidR="00907567">
              <w:rPr>
                <w:noProof/>
                <w:webHidden/>
              </w:rPr>
              <w:fldChar w:fldCharType="begin"/>
            </w:r>
            <w:r w:rsidR="00907567">
              <w:rPr>
                <w:noProof/>
                <w:webHidden/>
              </w:rPr>
              <w:instrText xml:space="preserve"> PAGEREF _Toc498542678 \h </w:instrText>
            </w:r>
            <w:r w:rsidR="00907567">
              <w:rPr>
                <w:noProof/>
                <w:webHidden/>
              </w:rPr>
            </w:r>
            <w:r w:rsidR="00907567">
              <w:rPr>
                <w:noProof/>
                <w:webHidden/>
              </w:rPr>
              <w:fldChar w:fldCharType="separate"/>
            </w:r>
            <w:r w:rsidR="004B4702">
              <w:rPr>
                <w:noProof/>
                <w:webHidden/>
              </w:rPr>
              <w:t>3</w:t>
            </w:r>
            <w:r w:rsidR="00907567">
              <w:rPr>
                <w:noProof/>
                <w:webHidden/>
              </w:rPr>
              <w:fldChar w:fldCharType="end"/>
            </w:r>
          </w:hyperlink>
        </w:p>
        <w:p w14:paraId="5650F5C3" w14:textId="23D356EA" w:rsidR="00907567" w:rsidRDefault="002D3C41">
          <w:pPr>
            <w:pStyle w:val="TOC3"/>
            <w:tabs>
              <w:tab w:val="right" w:leader="dot" w:pos="8630"/>
            </w:tabs>
            <w:rPr>
              <w:noProof/>
              <w:lang w:eastAsia="en-US"/>
            </w:rPr>
          </w:pPr>
          <w:hyperlink w:anchor="_Toc498542679" w:history="1">
            <w:r w:rsidR="00907567" w:rsidRPr="00D61D4E">
              <w:rPr>
                <w:rStyle w:val="Hyperlink"/>
                <w:noProof/>
              </w:rPr>
              <w:t>Conveyance</w:t>
            </w:r>
            <w:r w:rsidR="00907567">
              <w:rPr>
                <w:noProof/>
                <w:webHidden/>
              </w:rPr>
              <w:tab/>
            </w:r>
            <w:r w:rsidR="00907567">
              <w:rPr>
                <w:noProof/>
                <w:webHidden/>
              </w:rPr>
              <w:fldChar w:fldCharType="begin"/>
            </w:r>
            <w:r w:rsidR="00907567">
              <w:rPr>
                <w:noProof/>
                <w:webHidden/>
              </w:rPr>
              <w:instrText xml:space="preserve"> PAGEREF _Toc498542679 \h </w:instrText>
            </w:r>
            <w:r w:rsidR="00907567">
              <w:rPr>
                <w:noProof/>
                <w:webHidden/>
              </w:rPr>
            </w:r>
            <w:r w:rsidR="00907567">
              <w:rPr>
                <w:noProof/>
                <w:webHidden/>
              </w:rPr>
              <w:fldChar w:fldCharType="separate"/>
            </w:r>
            <w:r w:rsidR="004B4702">
              <w:rPr>
                <w:noProof/>
                <w:webHidden/>
              </w:rPr>
              <w:t>3</w:t>
            </w:r>
            <w:r w:rsidR="00907567">
              <w:rPr>
                <w:noProof/>
                <w:webHidden/>
              </w:rPr>
              <w:fldChar w:fldCharType="end"/>
            </w:r>
          </w:hyperlink>
        </w:p>
        <w:p w14:paraId="7AF125CF" w14:textId="12DEE37F" w:rsidR="00907567" w:rsidRDefault="002D3C41">
          <w:pPr>
            <w:pStyle w:val="TOC3"/>
            <w:tabs>
              <w:tab w:val="right" w:leader="dot" w:pos="8630"/>
            </w:tabs>
            <w:rPr>
              <w:noProof/>
              <w:lang w:eastAsia="en-US"/>
            </w:rPr>
          </w:pPr>
          <w:hyperlink w:anchor="_Toc498542680" w:history="1">
            <w:r w:rsidR="00907567" w:rsidRPr="00D61D4E">
              <w:rPr>
                <w:rStyle w:val="Hyperlink"/>
                <w:noProof/>
              </w:rPr>
              <w:t>Engagement</w:t>
            </w:r>
            <w:r w:rsidR="00907567">
              <w:rPr>
                <w:noProof/>
                <w:webHidden/>
              </w:rPr>
              <w:tab/>
            </w:r>
            <w:r w:rsidR="00907567">
              <w:rPr>
                <w:noProof/>
                <w:webHidden/>
              </w:rPr>
              <w:fldChar w:fldCharType="begin"/>
            </w:r>
            <w:r w:rsidR="00907567">
              <w:rPr>
                <w:noProof/>
                <w:webHidden/>
              </w:rPr>
              <w:instrText xml:space="preserve"> PAGEREF _Toc498542680 \h </w:instrText>
            </w:r>
            <w:r w:rsidR="00907567">
              <w:rPr>
                <w:noProof/>
                <w:webHidden/>
              </w:rPr>
            </w:r>
            <w:r w:rsidR="00907567">
              <w:rPr>
                <w:noProof/>
                <w:webHidden/>
              </w:rPr>
              <w:fldChar w:fldCharType="separate"/>
            </w:r>
            <w:r w:rsidR="004B4702">
              <w:rPr>
                <w:noProof/>
                <w:webHidden/>
              </w:rPr>
              <w:t>3</w:t>
            </w:r>
            <w:r w:rsidR="00907567">
              <w:rPr>
                <w:noProof/>
                <w:webHidden/>
              </w:rPr>
              <w:fldChar w:fldCharType="end"/>
            </w:r>
          </w:hyperlink>
        </w:p>
        <w:p w14:paraId="10446C97" w14:textId="71C669CA" w:rsidR="00907567" w:rsidRDefault="002D3C41">
          <w:pPr>
            <w:pStyle w:val="TOC1"/>
            <w:tabs>
              <w:tab w:val="right" w:leader="dot" w:pos="8630"/>
            </w:tabs>
            <w:rPr>
              <w:noProof/>
              <w:lang w:eastAsia="en-US"/>
            </w:rPr>
          </w:pPr>
          <w:hyperlink w:anchor="_Toc498542681" w:history="1">
            <w:r w:rsidR="00907567" w:rsidRPr="00D61D4E">
              <w:rPr>
                <w:rStyle w:val="Hyperlink"/>
                <w:noProof/>
                <w:lang w:bidi="en-US"/>
              </w:rPr>
              <w:t>Playtest Data</w:t>
            </w:r>
            <w:r w:rsidR="00907567">
              <w:rPr>
                <w:noProof/>
                <w:webHidden/>
              </w:rPr>
              <w:tab/>
            </w:r>
            <w:r w:rsidR="00907567">
              <w:rPr>
                <w:noProof/>
                <w:webHidden/>
              </w:rPr>
              <w:fldChar w:fldCharType="begin"/>
            </w:r>
            <w:r w:rsidR="00907567">
              <w:rPr>
                <w:noProof/>
                <w:webHidden/>
              </w:rPr>
              <w:instrText xml:space="preserve"> PAGEREF _Toc498542681 \h </w:instrText>
            </w:r>
            <w:r w:rsidR="00907567">
              <w:rPr>
                <w:noProof/>
                <w:webHidden/>
              </w:rPr>
            </w:r>
            <w:r w:rsidR="00907567">
              <w:rPr>
                <w:noProof/>
                <w:webHidden/>
              </w:rPr>
              <w:fldChar w:fldCharType="separate"/>
            </w:r>
            <w:r w:rsidR="004B4702">
              <w:rPr>
                <w:noProof/>
                <w:webHidden/>
              </w:rPr>
              <w:t>4</w:t>
            </w:r>
            <w:r w:rsidR="00907567">
              <w:rPr>
                <w:noProof/>
                <w:webHidden/>
              </w:rPr>
              <w:fldChar w:fldCharType="end"/>
            </w:r>
          </w:hyperlink>
        </w:p>
        <w:p w14:paraId="2C069008" w14:textId="17253EAA" w:rsidR="00907567" w:rsidRDefault="002D3C41">
          <w:pPr>
            <w:pStyle w:val="TOC2"/>
            <w:tabs>
              <w:tab w:val="right" w:leader="dot" w:pos="8630"/>
            </w:tabs>
            <w:rPr>
              <w:noProof/>
              <w:lang w:eastAsia="en-US"/>
            </w:rPr>
          </w:pPr>
          <w:hyperlink w:anchor="_Toc498542682" w:history="1">
            <w:r w:rsidR="00907567" w:rsidRPr="00D61D4E">
              <w:rPr>
                <w:rStyle w:val="Hyperlink"/>
                <w:noProof/>
                <w:lang w:bidi="en-US"/>
              </w:rPr>
              <w:t>Demographics</w:t>
            </w:r>
            <w:r w:rsidR="00907567">
              <w:rPr>
                <w:noProof/>
                <w:webHidden/>
              </w:rPr>
              <w:tab/>
            </w:r>
            <w:r w:rsidR="00907567">
              <w:rPr>
                <w:noProof/>
                <w:webHidden/>
              </w:rPr>
              <w:fldChar w:fldCharType="begin"/>
            </w:r>
            <w:r w:rsidR="00907567">
              <w:rPr>
                <w:noProof/>
                <w:webHidden/>
              </w:rPr>
              <w:instrText xml:space="preserve"> PAGEREF _Toc498542682 \h </w:instrText>
            </w:r>
            <w:r w:rsidR="00907567">
              <w:rPr>
                <w:noProof/>
                <w:webHidden/>
              </w:rPr>
            </w:r>
            <w:r w:rsidR="00907567">
              <w:rPr>
                <w:noProof/>
                <w:webHidden/>
              </w:rPr>
              <w:fldChar w:fldCharType="separate"/>
            </w:r>
            <w:r w:rsidR="004B4702">
              <w:rPr>
                <w:noProof/>
                <w:webHidden/>
              </w:rPr>
              <w:t>4</w:t>
            </w:r>
            <w:r w:rsidR="00907567">
              <w:rPr>
                <w:noProof/>
                <w:webHidden/>
              </w:rPr>
              <w:fldChar w:fldCharType="end"/>
            </w:r>
          </w:hyperlink>
        </w:p>
        <w:p w14:paraId="12D05F12" w14:textId="6D59CABF" w:rsidR="00907567" w:rsidRDefault="002D3C41">
          <w:pPr>
            <w:pStyle w:val="TOC3"/>
            <w:tabs>
              <w:tab w:val="right" w:leader="dot" w:pos="8630"/>
            </w:tabs>
            <w:rPr>
              <w:noProof/>
              <w:lang w:eastAsia="en-US"/>
            </w:rPr>
          </w:pPr>
          <w:hyperlink w:anchor="_Toc498542683" w:history="1">
            <w:r w:rsidR="00907567" w:rsidRPr="00D61D4E">
              <w:rPr>
                <w:rStyle w:val="Hyperlink"/>
                <w:noProof/>
                <w:lang w:bidi="en-US"/>
              </w:rPr>
              <w:t>Charts</w:t>
            </w:r>
            <w:r w:rsidR="00907567">
              <w:rPr>
                <w:noProof/>
                <w:webHidden/>
              </w:rPr>
              <w:tab/>
            </w:r>
            <w:r w:rsidR="00907567">
              <w:rPr>
                <w:noProof/>
                <w:webHidden/>
              </w:rPr>
              <w:fldChar w:fldCharType="begin"/>
            </w:r>
            <w:r w:rsidR="00907567">
              <w:rPr>
                <w:noProof/>
                <w:webHidden/>
              </w:rPr>
              <w:instrText xml:space="preserve"> PAGEREF _Toc498542683 \h </w:instrText>
            </w:r>
            <w:r w:rsidR="00907567">
              <w:rPr>
                <w:noProof/>
                <w:webHidden/>
              </w:rPr>
            </w:r>
            <w:r w:rsidR="00907567">
              <w:rPr>
                <w:noProof/>
                <w:webHidden/>
              </w:rPr>
              <w:fldChar w:fldCharType="separate"/>
            </w:r>
            <w:r w:rsidR="004B4702">
              <w:rPr>
                <w:noProof/>
                <w:webHidden/>
              </w:rPr>
              <w:t>4</w:t>
            </w:r>
            <w:r w:rsidR="00907567">
              <w:rPr>
                <w:noProof/>
                <w:webHidden/>
              </w:rPr>
              <w:fldChar w:fldCharType="end"/>
            </w:r>
          </w:hyperlink>
        </w:p>
        <w:p w14:paraId="5EDBF90C" w14:textId="51B7211F" w:rsidR="00907567" w:rsidRDefault="002D3C41">
          <w:pPr>
            <w:pStyle w:val="TOC3"/>
            <w:tabs>
              <w:tab w:val="right" w:leader="dot" w:pos="8630"/>
            </w:tabs>
            <w:rPr>
              <w:noProof/>
              <w:lang w:eastAsia="en-US"/>
            </w:rPr>
          </w:pPr>
          <w:hyperlink w:anchor="_Toc498542684" w:history="1">
            <w:r w:rsidR="00907567" w:rsidRPr="00D61D4E">
              <w:rPr>
                <w:rStyle w:val="Hyperlink"/>
                <w:noProof/>
                <w:lang w:bidi="en-US"/>
              </w:rPr>
              <w:t>Analysis</w:t>
            </w:r>
            <w:r w:rsidR="00907567">
              <w:rPr>
                <w:noProof/>
                <w:webHidden/>
              </w:rPr>
              <w:tab/>
            </w:r>
            <w:r w:rsidR="00907567">
              <w:rPr>
                <w:noProof/>
                <w:webHidden/>
              </w:rPr>
              <w:fldChar w:fldCharType="begin"/>
            </w:r>
            <w:r w:rsidR="00907567">
              <w:rPr>
                <w:noProof/>
                <w:webHidden/>
              </w:rPr>
              <w:instrText xml:space="preserve"> PAGEREF _Toc498542684 \h </w:instrText>
            </w:r>
            <w:r w:rsidR="00907567">
              <w:rPr>
                <w:noProof/>
                <w:webHidden/>
              </w:rPr>
            </w:r>
            <w:r w:rsidR="00907567">
              <w:rPr>
                <w:noProof/>
                <w:webHidden/>
              </w:rPr>
              <w:fldChar w:fldCharType="separate"/>
            </w:r>
            <w:r w:rsidR="004B4702">
              <w:rPr>
                <w:noProof/>
                <w:webHidden/>
              </w:rPr>
              <w:t>4</w:t>
            </w:r>
            <w:r w:rsidR="00907567">
              <w:rPr>
                <w:noProof/>
                <w:webHidden/>
              </w:rPr>
              <w:fldChar w:fldCharType="end"/>
            </w:r>
          </w:hyperlink>
        </w:p>
        <w:p w14:paraId="37EE3473" w14:textId="2B2A46B1" w:rsidR="00907567" w:rsidRDefault="002D3C41">
          <w:pPr>
            <w:pStyle w:val="TOC2"/>
            <w:tabs>
              <w:tab w:val="right" w:leader="dot" w:pos="8630"/>
            </w:tabs>
            <w:rPr>
              <w:noProof/>
              <w:lang w:eastAsia="en-US"/>
            </w:rPr>
          </w:pPr>
          <w:hyperlink w:anchor="_Toc498542685" w:history="1">
            <w:r w:rsidR="00907567" w:rsidRPr="00D61D4E">
              <w:rPr>
                <w:rStyle w:val="Hyperlink"/>
                <w:noProof/>
                <w:lang w:bidi="en-US"/>
              </w:rPr>
              <w:t>Challenge</w:t>
            </w:r>
            <w:r w:rsidR="00907567">
              <w:rPr>
                <w:noProof/>
                <w:webHidden/>
              </w:rPr>
              <w:tab/>
            </w:r>
            <w:r w:rsidR="00907567">
              <w:rPr>
                <w:noProof/>
                <w:webHidden/>
              </w:rPr>
              <w:fldChar w:fldCharType="begin"/>
            </w:r>
            <w:r w:rsidR="00907567">
              <w:rPr>
                <w:noProof/>
                <w:webHidden/>
              </w:rPr>
              <w:instrText xml:space="preserve"> PAGEREF _Toc498542685 \h </w:instrText>
            </w:r>
            <w:r w:rsidR="00907567">
              <w:rPr>
                <w:noProof/>
                <w:webHidden/>
              </w:rPr>
            </w:r>
            <w:r w:rsidR="00907567">
              <w:rPr>
                <w:noProof/>
                <w:webHidden/>
              </w:rPr>
              <w:fldChar w:fldCharType="separate"/>
            </w:r>
            <w:r w:rsidR="004B4702">
              <w:rPr>
                <w:noProof/>
                <w:webHidden/>
              </w:rPr>
              <w:t>5</w:t>
            </w:r>
            <w:r w:rsidR="00907567">
              <w:rPr>
                <w:noProof/>
                <w:webHidden/>
              </w:rPr>
              <w:fldChar w:fldCharType="end"/>
            </w:r>
          </w:hyperlink>
        </w:p>
        <w:p w14:paraId="485EF99E" w14:textId="54D179FF" w:rsidR="00907567" w:rsidRDefault="002D3C41">
          <w:pPr>
            <w:pStyle w:val="TOC3"/>
            <w:tabs>
              <w:tab w:val="right" w:leader="dot" w:pos="8630"/>
            </w:tabs>
            <w:rPr>
              <w:noProof/>
              <w:lang w:eastAsia="en-US"/>
            </w:rPr>
          </w:pPr>
          <w:hyperlink w:anchor="_Toc498542686" w:history="1">
            <w:r w:rsidR="00907567" w:rsidRPr="00D61D4E">
              <w:rPr>
                <w:rStyle w:val="Hyperlink"/>
                <w:noProof/>
                <w:lang w:bidi="en-US"/>
              </w:rPr>
              <w:t>Charts</w:t>
            </w:r>
            <w:r w:rsidR="00907567">
              <w:rPr>
                <w:noProof/>
                <w:webHidden/>
              </w:rPr>
              <w:tab/>
            </w:r>
            <w:r w:rsidR="00907567">
              <w:rPr>
                <w:noProof/>
                <w:webHidden/>
              </w:rPr>
              <w:fldChar w:fldCharType="begin"/>
            </w:r>
            <w:r w:rsidR="00907567">
              <w:rPr>
                <w:noProof/>
                <w:webHidden/>
              </w:rPr>
              <w:instrText xml:space="preserve"> PAGEREF _Toc498542686 \h </w:instrText>
            </w:r>
            <w:r w:rsidR="00907567">
              <w:rPr>
                <w:noProof/>
                <w:webHidden/>
              </w:rPr>
            </w:r>
            <w:r w:rsidR="00907567">
              <w:rPr>
                <w:noProof/>
                <w:webHidden/>
              </w:rPr>
              <w:fldChar w:fldCharType="separate"/>
            </w:r>
            <w:r w:rsidR="004B4702">
              <w:rPr>
                <w:noProof/>
                <w:webHidden/>
              </w:rPr>
              <w:t>5</w:t>
            </w:r>
            <w:r w:rsidR="00907567">
              <w:rPr>
                <w:noProof/>
                <w:webHidden/>
              </w:rPr>
              <w:fldChar w:fldCharType="end"/>
            </w:r>
          </w:hyperlink>
        </w:p>
        <w:p w14:paraId="7E9AF411" w14:textId="6D8810E9" w:rsidR="00907567" w:rsidRDefault="002D3C41">
          <w:pPr>
            <w:pStyle w:val="TOC3"/>
            <w:tabs>
              <w:tab w:val="right" w:leader="dot" w:pos="8630"/>
            </w:tabs>
            <w:rPr>
              <w:noProof/>
              <w:lang w:eastAsia="en-US"/>
            </w:rPr>
          </w:pPr>
          <w:hyperlink w:anchor="_Toc498542687" w:history="1">
            <w:r w:rsidR="00907567" w:rsidRPr="00D61D4E">
              <w:rPr>
                <w:rStyle w:val="Hyperlink"/>
                <w:noProof/>
                <w:lang w:bidi="en-US"/>
              </w:rPr>
              <w:t>Qualitative Feedback</w:t>
            </w:r>
            <w:r w:rsidR="00907567">
              <w:rPr>
                <w:noProof/>
                <w:webHidden/>
              </w:rPr>
              <w:tab/>
            </w:r>
            <w:r w:rsidR="00907567">
              <w:rPr>
                <w:noProof/>
                <w:webHidden/>
              </w:rPr>
              <w:fldChar w:fldCharType="begin"/>
            </w:r>
            <w:r w:rsidR="00907567">
              <w:rPr>
                <w:noProof/>
                <w:webHidden/>
              </w:rPr>
              <w:instrText xml:space="preserve"> PAGEREF _Toc498542687 \h </w:instrText>
            </w:r>
            <w:r w:rsidR="00907567">
              <w:rPr>
                <w:noProof/>
                <w:webHidden/>
              </w:rPr>
            </w:r>
            <w:r w:rsidR="00907567">
              <w:rPr>
                <w:noProof/>
                <w:webHidden/>
              </w:rPr>
              <w:fldChar w:fldCharType="separate"/>
            </w:r>
            <w:r w:rsidR="004B4702">
              <w:rPr>
                <w:noProof/>
                <w:webHidden/>
              </w:rPr>
              <w:t>6</w:t>
            </w:r>
            <w:r w:rsidR="00907567">
              <w:rPr>
                <w:noProof/>
                <w:webHidden/>
              </w:rPr>
              <w:fldChar w:fldCharType="end"/>
            </w:r>
          </w:hyperlink>
        </w:p>
        <w:p w14:paraId="19922FEE" w14:textId="3BB3EFBF" w:rsidR="00907567" w:rsidRDefault="002D3C41">
          <w:pPr>
            <w:pStyle w:val="TOC3"/>
            <w:tabs>
              <w:tab w:val="right" w:leader="dot" w:pos="8630"/>
            </w:tabs>
            <w:rPr>
              <w:noProof/>
              <w:lang w:eastAsia="en-US"/>
            </w:rPr>
          </w:pPr>
          <w:hyperlink w:anchor="_Toc498542688" w:history="1">
            <w:r w:rsidR="00907567" w:rsidRPr="00D61D4E">
              <w:rPr>
                <w:rStyle w:val="Hyperlink"/>
                <w:noProof/>
                <w:lang w:bidi="en-US"/>
              </w:rPr>
              <w:t>Analysis</w:t>
            </w:r>
            <w:r w:rsidR="00907567">
              <w:rPr>
                <w:noProof/>
                <w:webHidden/>
              </w:rPr>
              <w:tab/>
            </w:r>
            <w:r w:rsidR="00907567">
              <w:rPr>
                <w:noProof/>
                <w:webHidden/>
              </w:rPr>
              <w:fldChar w:fldCharType="begin"/>
            </w:r>
            <w:r w:rsidR="00907567">
              <w:rPr>
                <w:noProof/>
                <w:webHidden/>
              </w:rPr>
              <w:instrText xml:space="preserve"> PAGEREF _Toc498542688 \h </w:instrText>
            </w:r>
            <w:r w:rsidR="00907567">
              <w:rPr>
                <w:noProof/>
                <w:webHidden/>
              </w:rPr>
            </w:r>
            <w:r w:rsidR="00907567">
              <w:rPr>
                <w:noProof/>
                <w:webHidden/>
              </w:rPr>
              <w:fldChar w:fldCharType="separate"/>
            </w:r>
            <w:r w:rsidR="004B4702">
              <w:rPr>
                <w:noProof/>
                <w:webHidden/>
              </w:rPr>
              <w:t>6</w:t>
            </w:r>
            <w:r w:rsidR="00907567">
              <w:rPr>
                <w:noProof/>
                <w:webHidden/>
              </w:rPr>
              <w:fldChar w:fldCharType="end"/>
            </w:r>
          </w:hyperlink>
        </w:p>
        <w:p w14:paraId="18458BC4" w14:textId="00FDF74A" w:rsidR="00907567" w:rsidRDefault="002D3C41">
          <w:pPr>
            <w:pStyle w:val="TOC2"/>
            <w:tabs>
              <w:tab w:val="right" w:leader="dot" w:pos="8630"/>
            </w:tabs>
            <w:rPr>
              <w:noProof/>
              <w:lang w:eastAsia="en-US"/>
            </w:rPr>
          </w:pPr>
          <w:hyperlink w:anchor="_Toc498542689" w:history="1">
            <w:r w:rsidR="00907567" w:rsidRPr="00D61D4E">
              <w:rPr>
                <w:rStyle w:val="Hyperlink"/>
                <w:noProof/>
                <w:lang w:bidi="en-US"/>
              </w:rPr>
              <w:t>Conveyance</w:t>
            </w:r>
            <w:r w:rsidR="00907567">
              <w:rPr>
                <w:noProof/>
                <w:webHidden/>
              </w:rPr>
              <w:tab/>
            </w:r>
            <w:r w:rsidR="00907567">
              <w:rPr>
                <w:noProof/>
                <w:webHidden/>
              </w:rPr>
              <w:fldChar w:fldCharType="begin"/>
            </w:r>
            <w:r w:rsidR="00907567">
              <w:rPr>
                <w:noProof/>
                <w:webHidden/>
              </w:rPr>
              <w:instrText xml:space="preserve"> PAGEREF _Toc498542689 \h </w:instrText>
            </w:r>
            <w:r w:rsidR="00907567">
              <w:rPr>
                <w:noProof/>
                <w:webHidden/>
              </w:rPr>
            </w:r>
            <w:r w:rsidR="00907567">
              <w:rPr>
                <w:noProof/>
                <w:webHidden/>
              </w:rPr>
              <w:fldChar w:fldCharType="separate"/>
            </w:r>
            <w:r w:rsidR="004B4702">
              <w:rPr>
                <w:noProof/>
                <w:webHidden/>
              </w:rPr>
              <w:t>7</w:t>
            </w:r>
            <w:r w:rsidR="00907567">
              <w:rPr>
                <w:noProof/>
                <w:webHidden/>
              </w:rPr>
              <w:fldChar w:fldCharType="end"/>
            </w:r>
          </w:hyperlink>
        </w:p>
        <w:p w14:paraId="3F0F8A90" w14:textId="71DB1D24" w:rsidR="00907567" w:rsidRDefault="002D3C41">
          <w:pPr>
            <w:pStyle w:val="TOC3"/>
            <w:tabs>
              <w:tab w:val="right" w:leader="dot" w:pos="8630"/>
            </w:tabs>
            <w:rPr>
              <w:noProof/>
              <w:lang w:eastAsia="en-US"/>
            </w:rPr>
          </w:pPr>
          <w:hyperlink w:anchor="_Toc498542690" w:history="1">
            <w:r w:rsidR="00907567" w:rsidRPr="00D61D4E">
              <w:rPr>
                <w:rStyle w:val="Hyperlink"/>
                <w:noProof/>
                <w:lang w:bidi="en-US"/>
              </w:rPr>
              <w:t>Charts</w:t>
            </w:r>
            <w:r w:rsidR="00907567">
              <w:rPr>
                <w:noProof/>
                <w:webHidden/>
              </w:rPr>
              <w:tab/>
            </w:r>
            <w:r w:rsidR="00907567">
              <w:rPr>
                <w:noProof/>
                <w:webHidden/>
              </w:rPr>
              <w:fldChar w:fldCharType="begin"/>
            </w:r>
            <w:r w:rsidR="00907567">
              <w:rPr>
                <w:noProof/>
                <w:webHidden/>
              </w:rPr>
              <w:instrText xml:space="preserve"> PAGEREF _Toc498542690 \h </w:instrText>
            </w:r>
            <w:r w:rsidR="00907567">
              <w:rPr>
                <w:noProof/>
                <w:webHidden/>
              </w:rPr>
            </w:r>
            <w:r w:rsidR="00907567">
              <w:rPr>
                <w:noProof/>
                <w:webHidden/>
              </w:rPr>
              <w:fldChar w:fldCharType="separate"/>
            </w:r>
            <w:r w:rsidR="004B4702">
              <w:rPr>
                <w:noProof/>
                <w:webHidden/>
              </w:rPr>
              <w:t>7</w:t>
            </w:r>
            <w:r w:rsidR="00907567">
              <w:rPr>
                <w:noProof/>
                <w:webHidden/>
              </w:rPr>
              <w:fldChar w:fldCharType="end"/>
            </w:r>
          </w:hyperlink>
        </w:p>
        <w:p w14:paraId="52437E2B" w14:textId="608FC5BC" w:rsidR="00907567" w:rsidRDefault="002D3C41">
          <w:pPr>
            <w:pStyle w:val="TOC3"/>
            <w:tabs>
              <w:tab w:val="right" w:leader="dot" w:pos="8630"/>
            </w:tabs>
            <w:rPr>
              <w:noProof/>
              <w:lang w:eastAsia="en-US"/>
            </w:rPr>
          </w:pPr>
          <w:hyperlink w:anchor="_Toc498542691" w:history="1">
            <w:r w:rsidR="00907567" w:rsidRPr="00D61D4E">
              <w:rPr>
                <w:rStyle w:val="Hyperlink"/>
                <w:noProof/>
                <w:lang w:bidi="en-US"/>
              </w:rPr>
              <w:t>Qualitative Feedback</w:t>
            </w:r>
            <w:r w:rsidR="00907567">
              <w:rPr>
                <w:noProof/>
                <w:webHidden/>
              </w:rPr>
              <w:tab/>
            </w:r>
            <w:r w:rsidR="00907567">
              <w:rPr>
                <w:noProof/>
                <w:webHidden/>
              </w:rPr>
              <w:fldChar w:fldCharType="begin"/>
            </w:r>
            <w:r w:rsidR="00907567">
              <w:rPr>
                <w:noProof/>
                <w:webHidden/>
              </w:rPr>
              <w:instrText xml:space="preserve"> PAGEREF _Toc498542691 \h </w:instrText>
            </w:r>
            <w:r w:rsidR="00907567">
              <w:rPr>
                <w:noProof/>
                <w:webHidden/>
              </w:rPr>
            </w:r>
            <w:r w:rsidR="00907567">
              <w:rPr>
                <w:noProof/>
                <w:webHidden/>
              </w:rPr>
              <w:fldChar w:fldCharType="separate"/>
            </w:r>
            <w:r w:rsidR="004B4702">
              <w:rPr>
                <w:noProof/>
                <w:webHidden/>
              </w:rPr>
              <w:t>8</w:t>
            </w:r>
            <w:r w:rsidR="00907567">
              <w:rPr>
                <w:noProof/>
                <w:webHidden/>
              </w:rPr>
              <w:fldChar w:fldCharType="end"/>
            </w:r>
          </w:hyperlink>
        </w:p>
        <w:p w14:paraId="024C18E2" w14:textId="49660E5B" w:rsidR="00907567" w:rsidRDefault="002D3C41">
          <w:pPr>
            <w:pStyle w:val="TOC3"/>
            <w:tabs>
              <w:tab w:val="right" w:leader="dot" w:pos="8630"/>
            </w:tabs>
            <w:rPr>
              <w:noProof/>
              <w:lang w:eastAsia="en-US"/>
            </w:rPr>
          </w:pPr>
          <w:hyperlink w:anchor="_Toc498542692" w:history="1">
            <w:r w:rsidR="00907567" w:rsidRPr="00D61D4E">
              <w:rPr>
                <w:rStyle w:val="Hyperlink"/>
                <w:noProof/>
                <w:lang w:bidi="en-US"/>
              </w:rPr>
              <w:t>Analysis</w:t>
            </w:r>
            <w:r w:rsidR="00907567">
              <w:rPr>
                <w:noProof/>
                <w:webHidden/>
              </w:rPr>
              <w:tab/>
            </w:r>
            <w:r w:rsidR="00907567">
              <w:rPr>
                <w:noProof/>
                <w:webHidden/>
              </w:rPr>
              <w:fldChar w:fldCharType="begin"/>
            </w:r>
            <w:r w:rsidR="00907567">
              <w:rPr>
                <w:noProof/>
                <w:webHidden/>
              </w:rPr>
              <w:instrText xml:space="preserve"> PAGEREF _Toc498542692 \h </w:instrText>
            </w:r>
            <w:r w:rsidR="00907567">
              <w:rPr>
                <w:noProof/>
                <w:webHidden/>
              </w:rPr>
            </w:r>
            <w:r w:rsidR="00907567">
              <w:rPr>
                <w:noProof/>
                <w:webHidden/>
              </w:rPr>
              <w:fldChar w:fldCharType="separate"/>
            </w:r>
            <w:r w:rsidR="004B4702">
              <w:rPr>
                <w:noProof/>
                <w:webHidden/>
              </w:rPr>
              <w:t>8</w:t>
            </w:r>
            <w:r w:rsidR="00907567">
              <w:rPr>
                <w:noProof/>
                <w:webHidden/>
              </w:rPr>
              <w:fldChar w:fldCharType="end"/>
            </w:r>
          </w:hyperlink>
        </w:p>
        <w:p w14:paraId="3C6340BC" w14:textId="4AE47BA7" w:rsidR="00907567" w:rsidRDefault="002D3C41">
          <w:pPr>
            <w:pStyle w:val="TOC2"/>
            <w:tabs>
              <w:tab w:val="right" w:leader="dot" w:pos="8630"/>
            </w:tabs>
            <w:rPr>
              <w:noProof/>
              <w:lang w:eastAsia="en-US"/>
            </w:rPr>
          </w:pPr>
          <w:hyperlink w:anchor="_Toc498542693" w:history="1">
            <w:r w:rsidR="00907567" w:rsidRPr="00D61D4E">
              <w:rPr>
                <w:rStyle w:val="Hyperlink"/>
                <w:noProof/>
                <w:lang w:bidi="en-US"/>
              </w:rPr>
              <w:t>Engagement</w:t>
            </w:r>
            <w:r w:rsidR="00907567">
              <w:rPr>
                <w:noProof/>
                <w:webHidden/>
              </w:rPr>
              <w:tab/>
            </w:r>
            <w:r w:rsidR="00907567">
              <w:rPr>
                <w:noProof/>
                <w:webHidden/>
              </w:rPr>
              <w:fldChar w:fldCharType="begin"/>
            </w:r>
            <w:r w:rsidR="00907567">
              <w:rPr>
                <w:noProof/>
                <w:webHidden/>
              </w:rPr>
              <w:instrText xml:space="preserve"> PAGEREF _Toc498542693 \h </w:instrText>
            </w:r>
            <w:r w:rsidR="00907567">
              <w:rPr>
                <w:noProof/>
                <w:webHidden/>
              </w:rPr>
            </w:r>
            <w:r w:rsidR="00907567">
              <w:rPr>
                <w:noProof/>
                <w:webHidden/>
              </w:rPr>
              <w:fldChar w:fldCharType="separate"/>
            </w:r>
            <w:r w:rsidR="004B4702">
              <w:rPr>
                <w:noProof/>
                <w:webHidden/>
              </w:rPr>
              <w:t>10</w:t>
            </w:r>
            <w:r w:rsidR="00907567">
              <w:rPr>
                <w:noProof/>
                <w:webHidden/>
              </w:rPr>
              <w:fldChar w:fldCharType="end"/>
            </w:r>
          </w:hyperlink>
        </w:p>
        <w:p w14:paraId="46B753B3" w14:textId="3549307D" w:rsidR="00907567" w:rsidRDefault="002D3C41">
          <w:pPr>
            <w:pStyle w:val="TOC3"/>
            <w:tabs>
              <w:tab w:val="right" w:leader="dot" w:pos="8630"/>
            </w:tabs>
            <w:rPr>
              <w:noProof/>
              <w:lang w:eastAsia="en-US"/>
            </w:rPr>
          </w:pPr>
          <w:hyperlink w:anchor="_Toc498542694" w:history="1">
            <w:r w:rsidR="00907567" w:rsidRPr="00D61D4E">
              <w:rPr>
                <w:rStyle w:val="Hyperlink"/>
                <w:noProof/>
                <w:lang w:bidi="en-US"/>
              </w:rPr>
              <w:t>Charts</w:t>
            </w:r>
            <w:r w:rsidR="00907567">
              <w:rPr>
                <w:noProof/>
                <w:webHidden/>
              </w:rPr>
              <w:tab/>
            </w:r>
            <w:r w:rsidR="00907567">
              <w:rPr>
                <w:noProof/>
                <w:webHidden/>
              </w:rPr>
              <w:fldChar w:fldCharType="begin"/>
            </w:r>
            <w:r w:rsidR="00907567">
              <w:rPr>
                <w:noProof/>
                <w:webHidden/>
              </w:rPr>
              <w:instrText xml:space="preserve"> PAGEREF _Toc498542694 \h </w:instrText>
            </w:r>
            <w:r w:rsidR="00907567">
              <w:rPr>
                <w:noProof/>
                <w:webHidden/>
              </w:rPr>
            </w:r>
            <w:r w:rsidR="00907567">
              <w:rPr>
                <w:noProof/>
                <w:webHidden/>
              </w:rPr>
              <w:fldChar w:fldCharType="separate"/>
            </w:r>
            <w:r w:rsidR="004B4702">
              <w:rPr>
                <w:noProof/>
                <w:webHidden/>
              </w:rPr>
              <w:t>10</w:t>
            </w:r>
            <w:r w:rsidR="00907567">
              <w:rPr>
                <w:noProof/>
                <w:webHidden/>
              </w:rPr>
              <w:fldChar w:fldCharType="end"/>
            </w:r>
          </w:hyperlink>
        </w:p>
        <w:p w14:paraId="0212DDFC" w14:textId="28C785CD" w:rsidR="00907567" w:rsidRDefault="002D3C41">
          <w:pPr>
            <w:pStyle w:val="TOC3"/>
            <w:tabs>
              <w:tab w:val="right" w:leader="dot" w:pos="8630"/>
            </w:tabs>
            <w:rPr>
              <w:noProof/>
              <w:lang w:eastAsia="en-US"/>
            </w:rPr>
          </w:pPr>
          <w:hyperlink w:anchor="_Toc498542695" w:history="1">
            <w:r w:rsidR="00907567" w:rsidRPr="00D61D4E">
              <w:rPr>
                <w:rStyle w:val="Hyperlink"/>
                <w:noProof/>
                <w:lang w:bidi="en-US"/>
              </w:rPr>
              <w:t>Qualitative Feedback</w:t>
            </w:r>
            <w:r w:rsidR="00907567">
              <w:rPr>
                <w:noProof/>
                <w:webHidden/>
              </w:rPr>
              <w:tab/>
            </w:r>
            <w:r w:rsidR="00907567">
              <w:rPr>
                <w:noProof/>
                <w:webHidden/>
              </w:rPr>
              <w:fldChar w:fldCharType="begin"/>
            </w:r>
            <w:r w:rsidR="00907567">
              <w:rPr>
                <w:noProof/>
                <w:webHidden/>
              </w:rPr>
              <w:instrText xml:space="preserve"> PAGEREF _Toc498542695 \h </w:instrText>
            </w:r>
            <w:r w:rsidR="00907567">
              <w:rPr>
                <w:noProof/>
                <w:webHidden/>
              </w:rPr>
            </w:r>
            <w:r w:rsidR="00907567">
              <w:rPr>
                <w:noProof/>
                <w:webHidden/>
              </w:rPr>
              <w:fldChar w:fldCharType="separate"/>
            </w:r>
            <w:r w:rsidR="004B4702">
              <w:rPr>
                <w:noProof/>
                <w:webHidden/>
              </w:rPr>
              <w:t>11</w:t>
            </w:r>
            <w:r w:rsidR="00907567">
              <w:rPr>
                <w:noProof/>
                <w:webHidden/>
              </w:rPr>
              <w:fldChar w:fldCharType="end"/>
            </w:r>
          </w:hyperlink>
        </w:p>
        <w:p w14:paraId="28DACBDD" w14:textId="5CD15212" w:rsidR="00907567" w:rsidRDefault="002D3C41">
          <w:pPr>
            <w:pStyle w:val="TOC3"/>
            <w:tabs>
              <w:tab w:val="right" w:leader="dot" w:pos="8630"/>
            </w:tabs>
            <w:rPr>
              <w:noProof/>
              <w:lang w:eastAsia="en-US"/>
            </w:rPr>
          </w:pPr>
          <w:hyperlink w:anchor="_Toc498542696" w:history="1">
            <w:r w:rsidR="00907567" w:rsidRPr="00D61D4E">
              <w:rPr>
                <w:rStyle w:val="Hyperlink"/>
                <w:noProof/>
                <w:lang w:bidi="en-US"/>
              </w:rPr>
              <w:t>Analysis</w:t>
            </w:r>
            <w:r w:rsidR="00907567">
              <w:rPr>
                <w:noProof/>
                <w:webHidden/>
              </w:rPr>
              <w:tab/>
            </w:r>
            <w:r w:rsidR="00907567">
              <w:rPr>
                <w:noProof/>
                <w:webHidden/>
              </w:rPr>
              <w:fldChar w:fldCharType="begin"/>
            </w:r>
            <w:r w:rsidR="00907567">
              <w:rPr>
                <w:noProof/>
                <w:webHidden/>
              </w:rPr>
              <w:instrText xml:space="preserve"> PAGEREF _Toc498542696 \h </w:instrText>
            </w:r>
            <w:r w:rsidR="00907567">
              <w:rPr>
                <w:noProof/>
                <w:webHidden/>
              </w:rPr>
            </w:r>
            <w:r w:rsidR="00907567">
              <w:rPr>
                <w:noProof/>
                <w:webHidden/>
              </w:rPr>
              <w:fldChar w:fldCharType="separate"/>
            </w:r>
            <w:r w:rsidR="004B4702">
              <w:rPr>
                <w:noProof/>
                <w:webHidden/>
              </w:rPr>
              <w:t>11</w:t>
            </w:r>
            <w:r w:rsidR="00907567">
              <w:rPr>
                <w:noProof/>
                <w:webHidden/>
              </w:rPr>
              <w:fldChar w:fldCharType="end"/>
            </w:r>
          </w:hyperlink>
        </w:p>
        <w:p w14:paraId="6CCBA36B" w14:textId="5C1A6BB9" w:rsidR="00907567" w:rsidRDefault="002D3C41">
          <w:pPr>
            <w:pStyle w:val="TOC1"/>
            <w:tabs>
              <w:tab w:val="right" w:leader="dot" w:pos="8630"/>
            </w:tabs>
            <w:rPr>
              <w:noProof/>
              <w:lang w:eastAsia="en-US"/>
            </w:rPr>
          </w:pPr>
          <w:hyperlink w:anchor="_Toc498542697" w:history="1">
            <w:r w:rsidR="00907567" w:rsidRPr="00D61D4E">
              <w:rPr>
                <w:rStyle w:val="Hyperlink"/>
                <w:noProof/>
                <w:lang w:bidi="en-US"/>
              </w:rPr>
              <w:t>Major Issues and Bugs</w:t>
            </w:r>
            <w:r w:rsidR="00907567">
              <w:rPr>
                <w:noProof/>
                <w:webHidden/>
              </w:rPr>
              <w:tab/>
            </w:r>
            <w:r w:rsidR="00907567">
              <w:rPr>
                <w:noProof/>
                <w:webHidden/>
              </w:rPr>
              <w:fldChar w:fldCharType="begin"/>
            </w:r>
            <w:r w:rsidR="00907567">
              <w:rPr>
                <w:noProof/>
                <w:webHidden/>
              </w:rPr>
              <w:instrText xml:space="preserve"> PAGEREF _Toc498542697 \h </w:instrText>
            </w:r>
            <w:r w:rsidR="00907567">
              <w:rPr>
                <w:noProof/>
                <w:webHidden/>
              </w:rPr>
            </w:r>
            <w:r w:rsidR="00907567">
              <w:rPr>
                <w:noProof/>
                <w:webHidden/>
              </w:rPr>
              <w:fldChar w:fldCharType="separate"/>
            </w:r>
            <w:r w:rsidR="004B4702">
              <w:rPr>
                <w:noProof/>
                <w:webHidden/>
              </w:rPr>
              <w:t>12</w:t>
            </w:r>
            <w:r w:rsidR="00907567">
              <w:rPr>
                <w:noProof/>
                <w:webHidden/>
              </w:rPr>
              <w:fldChar w:fldCharType="end"/>
            </w:r>
          </w:hyperlink>
        </w:p>
        <w:p w14:paraId="5B493150" w14:textId="1C3305C6" w:rsidR="00907567" w:rsidRDefault="002D3C41">
          <w:pPr>
            <w:pStyle w:val="TOC1"/>
            <w:tabs>
              <w:tab w:val="right" w:leader="dot" w:pos="8630"/>
            </w:tabs>
            <w:rPr>
              <w:noProof/>
              <w:lang w:eastAsia="en-US"/>
            </w:rPr>
          </w:pPr>
          <w:hyperlink w:anchor="_Toc498542698" w:history="1">
            <w:r w:rsidR="00907567" w:rsidRPr="00D61D4E">
              <w:rPr>
                <w:rStyle w:val="Hyperlink"/>
                <w:noProof/>
              </w:rPr>
              <w:t>Appendix: Raw Notes, Qualitative Feedback, and Observations</w:t>
            </w:r>
            <w:r w:rsidR="00907567">
              <w:rPr>
                <w:noProof/>
                <w:webHidden/>
              </w:rPr>
              <w:tab/>
            </w:r>
            <w:r w:rsidR="00907567">
              <w:rPr>
                <w:noProof/>
                <w:webHidden/>
              </w:rPr>
              <w:fldChar w:fldCharType="begin"/>
            </w:r>
            <w:r w:rsidR="00907567">
              <w:rPr>
                <w:noProof/>
                <w:webHidden/>
              </w:rPr>
              <w:instrText xml:space="preserve"> PAGEREF _Toc498542698 \h </w:instrText>
            </w:r>
            <w:r w:rsidR="00907567">
              <w:rPr>
                <w:noProof/>
                <w:webHidden/>
              </w:rPr>
            </w:r>
            <w:r w:rsidR="00907567">
              <w:rPr>
                <w:noProof/>
                <w:webHidden/>
              </w:rPr>
              <w:fldChar w:fldCharType="separate"/>
            </w:r>
            <w:r w:rsidR="004B4702">
              <w:rPr>
                <w:noProof/>
                <w:webHidden/>
              </w:rPr>
              <w:t>13</w:t>
            </w:r>
            <w:r w:rsidR="00907567">
              <w:rPr>
                <w:noProof/>
                <w:webHidden/>
              </w:rPr>
              <w:fldChar w:fldCharType="end"/>
            </w:r>
          </w:hyperlink>
        </w:p>
        <w:p w14:paraId="21F5A434" w14:textId="7DC27856" w:rsidR="00907567" w:rsidRDefault="002D3C41">
          <w:pPr>
            <w:pStyle w:val="TOC3"/>
            <w:tabs>
              <w:tab w:val="right" w:leader="dot" w:pos="8630"/>
            </w:tabs>
            <w:rPr>
              <w:noProof/>
              <w:lang w:eastAsia="en-US"/>
            </w:rPr>
          </w:pPr>
          <w:hyperlink w:anchor="_Toc498542699" w:history="1">
            <w:r w:rsidR="00907567" w:rsidRPr="00D61D4E">
              <w:rPr>
                <w:rStyle w:val="Hyperlink"/>
                <w:noProof/>
              </w:rPr>
              <w:t>Raw Notes</w:t>
            </w:r>
            <w:r w:rsidR="00907567">
              <w:rPr>
                <w:noProof/>
                <w:webHidden/>
              </w:rPr>
              <w:tab/>
            </w:r>
            <w:r w:rsidR="00907567">
              <w:rPr>
                <w:noProof/>
                <w:webHidden/>
              </w:rPr>
              <w:fldChar w:fldCharType="begin"/>
            </w:r>
            <w:r w:rsidR="00907567">
              <w:rPr>
                <w:noProof/>
                <w:webHidden/>
              </w:rPr>
              <w:instrText xml:space="preserve"> PAGEREF _Toc498542699 \h </w:instrText>
            </w:r>
            <w:r w:rsidR="00907567">
              <w:rPr>
                <w:noProof/>
                <w:webHidden/>
              </w:rPr>
            </w:r>
            <w:r w:rsidR="00907567">
              <w:rPr>
                <w:noProof/>
                <w:webHidden/>
              </w:rPr>
              <w:fldChar w:fldCharType="separate"/>
            </w:r>
            <w:r w:rsidR="004B4702">
              <w:rPr>
                <w:noProof/>
                <w:webHidden/>
              </w:rPr>
              <w:t>13</w:t>
            </w:r>
            <w:r w:rsidR="00907567">
              <w:rPr>
                <w:noProof/>
                <w:webHidden/>
              </w:rPr>
              <w:fldChar w:fldCharType="end"/>
            </w:r>
          </w:hyperlink>
        </w:p>
        <w:p w14:paraId="67A92612" w14:textId="3B42A6D7" w:rsidR="00907567" w:rsidRDefault="002D3C41">
          <w:pPr>
            <w:pStyle w:val="TOC3"/>
            <w:tabs>
              <w:tab w:val="right" w:leader="dot" w:pos="8630"/>
            </w:tabs>
            <w:rPr>
              <w:noProof/>
              <w:lang w:eastAsia="en-US"/>
            </w:rPr>
          </w:pPr>
          <w:hyperlink w:anchor="_Toc498542700" w:history="1">
            <w:r w:rsidR="00907567" w:rsidRPr="00D61D4E">
              <w:rPr>
                <w:rStyle w:val="Hyperlink"/>
                <w:noProof/>
              </w:rPr>
              <w:t>Qualitative Feedback</w:t>
            </w:r>
            <w:r w:rsidR="00907567">
              <w:rPr>
                <w:noProof/>
                <w:webHidden/>
              </w:rPr>
              <w:tab/>
            </w:r>
            <w:r w:rsidR="00907567">
              <w:rPr>
                <w:noProof/>
                <w:webHidden/>
              </w:rPr>
              <w:fldChar w:fldCharType="begin"/>
            </w:r>
            <w:r w:rsidR="00907567">
              <w:rPr>
                <w:noProof/>
                <w:webHidden/>
              </w:rPr>
              <w:instrText xml:space="preserve"> PAGEREF _Toc498542700 \h </w:instrText>
            </w:r>
            <w:r w:rsidR="00907567">
              <w:rPr>
                <w:noProof/>
                <w:webHidden/>
              </w:rPr>
            </w:r>
            <w:r w:rsidR="00907567">
              <w:rPr>
                <w:noProof/>
                <w:webHidden/>
              </w:rPr>
              <w:fldChar w:fldCharType="separate"/>
            </w:r>
            <w:r w:rsidR="004B4702">
              <w:rPr>
                <w:noProof/>
                <w:webHidden/>
              </w:rPr>
              <w:t>14</w:t>
            </w:r>
            <w:r w:rsidR="00907567">
              <w:rPr>
                <w:noProof/>
                <w:webHidden/>
              </w:rPr>
              <w:fldChar w:fldCharType="end"/>
            </w:r>
          </w:hyperlink>
        </w:p>
        <w:p w14:paraId="5F266FCE" w14:textId="3F75B81A" w:rsidR="00907567" w:rsidRDefault="002D3C41">
          <w:pPr>
            <w:pStyle w:val="TOC3"/>
            <w:tabs>
              <w:tab w:val="right" w:leader="dot" w:pos="8630"/>
            </w:tabs>
            <w:rPr>
              <w:noProof/>
              <w:lang w:eastAsia="en-US"/>
            </w:rPr>
          </w:pPr>
          <w:hyperlink w:anchor="_Toc498542701" w:history="1">
            <w:r w:rsidR="00907567" w:rsidRPr="00D61D4E">
              <w:rPr>
                <w:rStyle w:val="Hyperlink"/>
                <w:noProof/>
              </w:rPr>
              <w:t>Observations</w:t>
            </w:r>
            <w:r w:rsidR="00907567">
              <w:rPr>
                <w:noProof/>
                <w:webHidden/>
              </w:rPr>
              <w:tab/>
            </w:r>
            <w:r w:rsidR="00907567">
              <w:rPr>
                <w:noProof/>
                <w:webHidden/>
              </w:rPr>
              <w:fldChar w:fldCharType="begin"/>
            </w:r>
            <w:r w:rsidR="00907567">
              <w:rPr>
                <w:noProof/>
                <w:webHidden/>
              </w:rPr>
              <w:instrText xml:space="preserve"> PAGEREF _Toc498542701 \h </w:instrText>
            </w:r>
            <w:r w:rsidR="00907567">
              <w:rPr>
                <w:noProof/>
                <w:webHidden/>
              </w:rPr>
            </w:r>
            <w:r w:rsidR="00907567">
              <w:rPr>
                <w:noProof/>
                <w:webHidden/>
              </w:rPr>
              <w:fldChar w:fldCharType="separate"/>
            </w:r>
            <w:r w:rsidR="004B4702">
              <w:rPr>
                <w:noProof/>
                <w:webHidden/>
              </w:rPr>
              <w:t>17</w:t>
            </w:r>
            <w:r w:rsidR="00907567">
              <w:rPr>
                <w:noProof/>
                <w:webHidden/>
              </w:rPr>
              <w:fldChar w:fldCharType="end"/>
            </w:r>
          </w:hyperlink>
        </w:p>
        <w:p w14:paraId="6D619254" w14:textId="45391D42" w:rsidR="0095662F" w:rsidRDefault="0095662F">
          <w:r>
            <w:rPr>
              <w:b/>
              <w:bCs/>
              <w:noProof/>
            </w:rPr>
            <w:fldChar w:fldCharType="end"/>
          </w:r>
        </w:p>
      </w:sdtContent>
    </w:sdt>
    <w:p w14:paraId="5337890B" w14:textId="77777777" w:rsidR="0095662F" w:rsidRDefault="0095662F">
      <w:pPr>
        <w:rPr>
          <w:rFonts w:asciiTheme="majorHAnsi" w:eastAsiaTheme="majorEastAsia" w:hAnsiTheme="majorHAnsi" w:cstheme="majorBidi"/>
          <w:color w:val="A5A5A5" w:themeColor="accent1" w:themeShade="BF"/>
          <w:sz w:val="32"/>
          <w:szCs w:val="32"/>
        </w:rPr>
      </w:pPr>
      <w:r>
        <w:br w:type="page"/>
      </w:r>
    </w:p>
    <w:p w14:paraId="46BAF306" w14:textId="789C9376" w:rsidR="00E5675F" w:rsidRDefault="000F48CB" w:rsidP="00B33C56">
      <w:pPr>
        <w:pStyle w:val="Heading1"/>
      </w:pPr>
      <w:bookmarkStart w:id="0" w:name="_Toc498542675"/>
      <w:r>
        <w:lastRenderedPageBreak/>
        <w:t>Summary</w:t>
      </w:r>
      <w:r w:rsidR="000957F9">
        <w:t xml:space="preserve"> Overview</w:t>
      </w:r>
      <w:bookmarkEnd w:id="0"/>
    </w:p>
    <w:p w14:paraId="7BB49A45" w14:textId="48DBBFAA" w:rsidR="00D00132" w:rsidRDefault="00D00132" w:rsidP="00D00132">
      <w:pPr>
        <w:pStyle w:val="Heading2"/>
      </w:pPr>
      <w:bookmarkStart w:id="1" w:name="_Toc498542676"/>
      <w:r>
        <w:t>Methodology</w:t>
      </w:r>
      <w:bookmarkEnd w:id="1"/>
    </w:p>
    <w:p w14:paraId="3154B09B" w14:textId="31FA6E37" w:rsidR="00D00132" w:rsidRPr="00D00132" w:rsidRDefault="00907567" w:rsidP="00D00132">
      <w:r w:rsidRPr="00840811">
        <w:rPr>
          <w:noProof/>
        </w:rPr>
        <w:t>This</w:t>
      </w:r>
      <w:r>
        <w:t xml:space="preserve"> playtest consisted of two playtesting sessions, held in the Hughes-Trigg Student Center and the Fondren Library Center on the Southern Methodist University campus. Testing took place between 9:30 AM and 12:30 PM on a Monday, while classes were in session. </w:t>
      </w:r>
      <w:r w:rsidR="00B33C56">
        <w:t>Developers asked potential playtesters to test UNWelcome as they entered the spaces. Potential playtesters</w:t>
      </w:r>
      <w:r>
        <w:t xml:space="preserve"> were</w:t>
      </w:r>
      <w:r w:rsidR="00B33C56">
        <w:t xml:space="preserve"> invited to play UNWelcome for as long as they wanted to </w:t>
      </w:r>
      <w:r w:rsidR="00B33C56" w:rsidRPr="00840811">
        <w:rPr>
          <w:noProof/>
        </w:rPr>
        <w:t>play</w:t>
      </w:r>
      <w:r w:rsidR="00B33C56">
        <w:t xml:space="preserve"> and were offered donuts for playtesting. The testing took place alongside 12 other game testing sessions, in a public setting. Testers were observed, but not recorded, and no strict notes </w:t>
      </w:r>
      <w:r w:rsidR="00B33C56" w:rsidRPr="00840811">
        <w:rPr>
          <w:noProof/>
        </w:rPr>
        <w:t>were taken</w:t>
      </w:r>
      <w:r w:rsidR="00B33C56">
        <w:t xml:space="preserve"> on each playtest. Due to an unanticipated bug with the tutorial, some players needed the assistance of the developers to progress through the tutorial. Testers were asked to complete an 11 question usability survey after playing.  </w:t>
      </w:r>
      <w:r w:rsidR="00997466">
        <w:t>22 testers played UNWelcome and completed the survey.</w:t>
      </w:r>
    </w:p>
    <w:p w14:paraId="52EBD710" w14:textId="5F2981BC" w:rsidR="00D00132" w:rsidRDefault="00D00132" w:rsidP="00D00132">
      <w:pPr>
        <w:pStyle w:val="Heading2"/>
      </w:pPr>
      <w:bookmarkStart w:id="2" w:name="_Toc498542677"/>
      <w:r>
        <w:t>Major Takeaways</w:t>
      </w:r>
      <w:bookmarkEnd w:id="2"/>
    </w:p>
    <w:p w14:paraId="1A886BC4" w14:textId="01700D8A" w:rsidR="00D00132" w:rsidRDefault="00D00132" w:rsidP="00D00132">
      <w:pPr>
        <w:pStyle w:val="Heading3"/>
      </w:pPr>
      <w:bookmarkStart w:id="3" w:name="_Toc498542678"/>
      <w:r>
        <w:t>Challenge</w:t>
      </w:r>
      <w:bookmarkEnd w:id="3"/>
    </w:p>
    <w:p w14:paraId="2A6A2526" w14:textId="119834F7" w:rsidR="0098386F" w:rsidRDefault="0098386F" w:rsidP="00D00132">
      <w:pPr>
        <w:pStyle w:val="ListParagraph"/>
        <w:numPr>
          <w:ilvl w:val="0"/>
          <w:numId w:val="11"/>
        </w:numPr>
      </w:pPr>
      <w:r>
        <w:t xml:space="preserve">The most challenging aspect of our game seemed to be understanding the different kinds of demons. </w:t>
      </w:r>
      <w:r w:rsidRPr="00840811">
        <w:rPr>
          <w:noProof/>
        </w:rPr>
        <w:t>This</w:t>
      </w:r>
      <w:r>
        <w:t xml:space="preserve"> was particularly difficult for people who were not regular gamers. </w:t>
      </w:r>
    </w:p>
    <w:p w14:paraId="42C41E5B" w14:textId="6A820DE7" w:rsidR="00D00132" w:rsidRDefault="00413D77" w:rsidP="00D00132">
      <w:pPr>
        <w:pStyle w:val="ListParagraph"/>
        <w:numPr>
          <w:ilvl w:val="0"/>
          <w:numId w:val="11"/>
        </w:numPr>
      </w:pPr>
      <w:r>
        <w:t xml:space="preserve">We did not have enough tutorial levels </w:t>
      </w:r>
      <w:r w:rsidRPr="00840811">
        <w:rPr>
          <w:noProof/>
        </w:rPr>
        <w:t xml:space="preserve">to </w:t>
      </w:r>
      <w:r w:rsidR="001F009F" w:rsidRPr="00840811">
        <w:rPr>
          <w:noProof/>
        </w:rPr>
        <w:t>effectively</w:t>
      </w:r>
      <w:r w:rsidRPr="00840811">
        <w:rPr>
          <w:noProof/>
        </w:rPr>
        <w:t xml:space="preserve"> explain our </w:t>
      </w:r>
      <w:r w:rsidR="001F009F" w:rsidRPr="00840811">
        <w:rPr>
          <w:noProof/>
        </w:rPr>
        <w:t>mechanics</w:t>
      </w:r>
      <w:r>
        <w:t xml:space="preserve">. </w:t>
      </w:r>
      <w:r w:rsidRPr="00840811">
        <w:rPr>
          <w:noProof/>
        </w:rPr>
        <w:t>This</w:t>
      </w:r>
      <w:r>
        <w:t xml:space="preserve"> led to a difficulty spike</w:t>
      </w:r>
      <w:r w:rsidR="0098386F">
        <w:t xml:space="preserve"> between the tutorials and the first “real” level</w:t>
      </w:r>
      <w:r>
        <w:t xml:space="preserve">, which </w:t>
      </w:r>
      <w:r w:rsidR="0098386F">
        <w:t>deterred several players.</w:t>
      </w:r>
    </w:p>
    <w:p w14:paraId="43C70A7A" w14:textId="12F8EDEA" w:rsidR="00D00132" w:rsidRDefault="00D00132" w:rsidP="00D00132">
      <w:pPr>
        <w:pStyle w:val="Heading3"/>
      </w:pPr>
      <w:bookmarkStart w:id="4" w:name="_Toc498542679"/>
      <w:r>
        <w:t>Conveyance</w:t>
      </w:r>
      <w:bookmarkEnd w:id="4"/>
    </w:p>
    <w:p w14:paraId="2A02A41B" w14:textId="5D7F4950" w:rsidR="0098386F" w:rsidRDefault="0098386F" w:rsidP="00D00132">
      <w:pPr>
        <w:pStyle w:val="ListParagraph"/>
        <w:numPr>
          <w:ilvl w:val="0"/>
          <w:numId w:val="11"/>
        </w:numPr>
      </w:pPr>
      <w:r>
        <w:t xml:space="preserve">Players had a difficult time understanding how to follow the tutorial, which </w:t>
      </w:r>
      <w:r w:rsidR="00840811" w:rsidRPr="00840811">
        <w:rPr>
          <w:noProof/>
        </w:rPr>
        <w:t>le</w:t>
      </w:r>
      <w:r w:rsidRPr="00840811">
        <w:rPr>
          <w:noProof/>
        </w:rPr>
        <w:t>d</w:t>
      </w:r>
      <w:r>
        <w:t xml:space="preserve"> to many players encountering the bug that broke the tutorial level.</w:t>
      </w:r>
    </w:p>
    <w:p w14:paraId="7B5D8F01" w14:textId="39B1D7F5" w:rsidR="0098386F" w:rsidRDefault="0098386F" w:rsidP="00D00132">
      <w:pPr>
        <w:pStyle w:val="ListParagraph"/>
        <w:numPr>
          <w:ilvl w:val="0"/>
          <w:numId w:val="11"/>
        </w:numPr>
      </w:pPr>
      <w:r>
        <w:t xml:space="preserve">Players had trouble understanding the functionality of the attract demon and the spring demon. </w:t>
      </w:r>
    </w:p>
    <w:p w14:paraId="72CBD490" w14:textId="0EFA3BE8" w:rsidR="00D00132" w:rsidRDefault="0098386F" w:rsidP="00D00132">
      <w:pPr>
        <w:pStyle w:val="ListParagraph"/>
        <w:numPr>
          <w:ilvl w:val="0"/>
          <w:numId w:val="11"/>
        </w:numPr>
      </w:pPr>
      <w:r>
        <w:t xml:space="preserve">The indicators for the range of the turrets and the neighbor’s walking distance confused players when they appeared. </w:t>
      </w:r>
    </w:p>
    <w:p w14:paraId="2CDC150C" w14:textId="38191FAC" w:rsidR="008A59C2" w:rsidRPr="00D00132" w:rsidRDefault="008A59C2" w:rsidP="008A59C2">
      <w:pPr>
        <w:pStyle w:val="ListParagraph"/>
        <w:numPr>
          <w:ilvl w:val="0"/>
          <w:numId w:val="11"/>
        </w:numPr>
      </w:pPr>
      <w:r>
        <w:t>Several players initially thought the witch was the intruder, and the neighbors were their player character</w:t>
      </w:r>
    </w:p>
    <w:p w14:paraId="7C3BC0DD" w14:textId="5F7C6C80" w:rsidR="00D00132" w:rsidRDefault="00D00132" w:rsidP="00D00132">
      <w:pPr>
        <w:pStyle w:val="Heading3"/>
      </w:pPr>
      <w:bookmarkStart w:id="5" w:name="_Toc498542680"/>
      <w:r>
        <w:t>Engagement</w:t>
      </w:r>
      <w:bookmarkEnd w:id="5"/>
    </w:p>
    <w:p w14:paraId="264A32F4" w14:textId="3E23A051" w:rsidR="001F009F" w:rsidRDefault="00840811" w:rsidP="00D00132">
      <w:pPr>
        <w:pStyle w:val="ListParagraph"/>
        <w:numPr>
          <w:ilvl w:val="0"/>
          <w:numId w:val="11"/>
        </w:numPr>
      </w:pPr>
      <w:r>
        <w:t>There was a critical issue</w:t>
      </w:r>
      <w:r w:rsidR="001F009F">
        <w:t xml:space="preserve"> that many players encount</w:t>
      </w:r>
      <w:r>
        <w:t>ered in the second</w:t>
      </w:r>
      <w:r w:rsidR="001F009F">
        <w:t xml:space="preserve"> tutorial level, which prevented them from being able to complete the tutorial. </w:t>
      </w:r>
      <w:r w:rsidR="001F009F" w:rsidRPr="00840811">
        <w:rPr>
          <w:noProof/>
        </w:rPr>
        <w:t>This</w:t>
      </w:r>
      <w:r w:rsidR="001F009F">
        <w:t xml:space="preserve"> killed many player’s </w:t>
      </w:r>
      <w:r w:rsidR="001F009F" w:rsidRPr="00840811">
        <w:rPr>
          <w:noProof/>
        </w:rPr>
        <w:t>interest</w:t>
      </w:r>
      <w:r>
        <w:rPr>
          <w:noProof/>
        </w:rPr>
        <w:t>s</w:t>
      </w:r>
      <w:r w:rsidR="001F009F">
        <w:t xml:space="preserve"> in the </w:t>
      </w:r>
      <w:r w:rsidR="001F009F" w:rsidRPr="004735F1">
        <w:rPr>
          <w:noProof/>
        </w:rPr>
        <w:t>game</w:t>
      </w:r>
      <w:r w:rsidR="001F009F">
        <w:t xml:space="preserve"> because they </w:t>
      </w:r>
      <w:r w:rsidR="001F009F" w:rsidRPr="004735F1">
        <w:rPr>
          <w:noProof/>
        </w:rPr>
        <w:t>did</w:t>
      </w:r>
      <w:r w:rsidR="004735F1">
        <w:rPr>
          <w:noProof/>
        </w:rPr>
        <w:t xml:space="preserve"> no</w:t>
      </w:r>
      <w:r w:rsidR="001F009F" w:rsidRPr="004735F1">
        <w:rPr>
          <w:noProof/>
        </w:rPr>
        <w:t>t</w:t>
      </w:r>
      <w:r w:rsidR="001F009F">
        <w:t xml:space="preserve"> understand the mechanics.</w:t>
      </w:r>
    </w:p>
    <w:p w14:paraId="4F67C534" w14:textId="5A87C981" w:rsidR="0098386F" w:rsidRDefault="0098386F" w:rsidP="00D00132">
      <w:pPr>
        <w:pStyle w:val="ListParagraph"/>
        <w:numPr>
          <w:ilvl w:val="0"/>
          <w:numId w:val="11"/>
        </w:numPr>
      </w:pPr>
      <w:r w:rsidRPr="004735F1">
        <w:rPr>
          <w:noProof/>
        </w:rPr>
        <w:t>Engagement in the game was strongly linked to people’s understanding after coming out of the tutorial levels - people who understood the tutorial spent a long time playing our game, and attempted to finish the game, while people who didn’t understand the tutorial for the most part gave up the first time they failed a level.</w:t>
      </w:r>
      <w:r>
        <w:t xml:space="preserve"> </w:t>
      </w:r>
    </w:p>
    <w:p w14:paraId="76065215" w14:textId="75B93BA1" w:rsidR="00D00132" w:rsidRPr="002D3C41" w:rsidRDefault="0098386F" w:rsidP="002D3C41">
      <w:pPr>
        <w:pStyle w:val="ListParagraph"/>
        <w:numPr>
          <w:ilvl w:val="0"/>
          <w:numId w:val="11"/>
        </w:numPr>
      </w:pPr>
      <w:r>
        <w:t xml:space="preserve">People who enjoyed puzzle games seemed to enjoy our game the </w:t>
      </w:r>
      <w:r w:rsidRPr="004735F1">
        <w:rPr>
          <w:noProof/>
        </w:rPr>
        <w:t>most</w:t>
      </w:r>
      <w:r>
        <w:t xml:space="preserve"> and enjoyed figuri</w:t>
      </w:r>
      <w:r w:rsidR="00DE1EA4">
        <w:t>ng out the nuances of the demon</w:t>
      </w:r>
      <w:r>
        <w:t>s</w:t>
      </w:r>
      <w:r w:rsidR="00DE1EA4">
        <w:t>’</w:t>
      </w:r>
      <w:r>
        <w:t xml:space="preserve"> functionality.</w:t>
      </w:r>
      <w:r w:rsidR="00D00132">
        <w:rPr>
          <w:lang w:bidi="en-US"/>
        </w:rPr>
        <w:br w:type="page"/>
      </w:r>
    </w:p>
    <w:p w14:paraId="6D36FF7C" w14:textId="4399956D" w:rsidR="000957F9" w:rsidRDefault="00D00132" w:rsidP="000957F9">
      <w:pPr>
        <w:pStyle w:val="Heading1"/>
        <w:rPr>
          <w:lang w:bidi="en-US"/>
        </w:rPr>
      </w:pPr>
      <w:bookmarkStart w:id="6" w:name="_Toc498542681"/>
      <w:r>
        <w:rPr>
          <w:lang w:bidi="en-US"/>
        </w:rPr>
        <w:lastRenderedPageBreak/>
        <w:t>Playtest Data</w:t>
      </w:r>
      <w:bookmarkEnd w:id="6"/>
    </w:p>
    <w:p w14:paraId="5D323FA2" w14:textId="322396A8" w:rsidR="00D00132" w:rsidRDefault="00D00132" w:rsidP="00D00132">
      <w:pPr>
        <w:pStyle w:val="Heading2"/>
        <w:rPr>
          <w:lang w:bidi="en-US"/>
        </w:rPr>
      </w:pPr>
      <w:bookmarkStart w:id="7" w:name="_Toc498542682"/>
      <w:r>
        <w:rPr>
          <w:lang w:bidi="en-US"/>
        </w:rPr>
        <w:t>Demographics</w:t>
      </w:r>
      <w:bookmarkEnd w:id="7"/>
    </w:p>
    <w:p w14:paraId="41591909" w14:textId="6BE9CE98" w:rsidR="00D00132" w:rsidRDefault="00D00132" w:rsidP="00D00132">
      <w:pPr>
        <w:pStyle w:val="Heading3"/>
        <w:rPr>
          <w:lang w:bidi="en-US"/>
        </w:rPr>
      </w:pPr>
      <w:bookmarkStart w:id="8" w:name="_Toc498542683"/>
      <w:r>
        <w:rPr>
          <w:lang w:bidi="en-US"/>
        </w:rPr>
        <w:t>Charts</w:t>
      </w:r>
      <w:bookmarkEnd w:id="8"/>
    </w:p>
    <w:p w14:paraId="384A7519" w14:textId="3B7317F7" w:rsidR="006A115D" w:rsidRDefault="00664F87" w:rsidP="00D80E5E">
      <w:pPr>
        <w:jc w:val="center"/>
        <w:rPr>
          <w:lang w:bidi="en-US"/>
        </w:rPr>
      </w:pPr>
      <w:r>
        <w:rPr>
          <w:noProof/>
        </w:rPr>
        <w:drawing>
          <wp:inline distT="0" distB="0" distL="0" distR="0" wp14:anchorId="496B40A9" wp14:editId="2BBFE1C6">
            <wp:extent cx="2524125" cy="1514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4125" cy="1514475"/>
                    </a:xfrm>
                    <a:prstGeom prst="rect">
                      <a:avLst/>
                    </a:prstGeom>
                  </pic:spPr>
                </pic:pic>
              </a:graphicData>
            </a:graphic>
          </wp:inline>
        </w:drawing>
      </w:r>
      <w:r w:rsidR="00D80E5E">
        <w:rPr>
          <w:lang w:bidi="en-US"/>
        </w:rPr>
        <w:t xml:space="preserve">        </w:t>
      </w:r>
      <w:r w:rsidR="00D80E5E">
        <w:rPr>
          <w:noProof/>
        </w:rPr>
        <w:drawing>
          <wp:inline distT="0" distB="0" distL="0" distR="0" wp14:anchorId="7CCD13FC" wp14:editId="3B49D139">
            <wp:extent cx="2567065" cy="1538097"/>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73163" cy="1541751"/>
                    </a:xfrm>
                    <a:prstGeom prst="rect">
                      <a:avLst/>
                    </a:prstGeom>
                  </pic:spPr>
                </pic:pic>
              </a:graphicData>
            </a:graphic>
          </wp:inline>
        </w:drawing>
      </w:r>
    </w:p>
    <w:p w14:paraId="582D6466" w14:textId="77777777" w:rsidR="00907567" w:rsidRDefault="00907567" w:rsidP="00907567">
      <w:pPr>
        <w:rPr>
          <w:lang w:bidi="en-US"/>
        </w:rPr>
      </w:pPr>
    </w:p>
    <w:p w14:paraId="56FBDAA8" w14:textId="570439E2" w:rsidR="00D80E5E" w:rsidRDefault="00911C9F" w:rsidP="00907567">
      <w:pPr>
        <w:jc w:val="center"/>
        <w:rPr>
          <w:lang w:bidi="en-US"/>
        </w:rPr>
      </w:pPr>
      <w:r w:rsidRPr="00911C9F">
        <w:rPr>
          <w:noProof/>
        </w:rPr>
        <w:drawing>
          <wp:inline distT="0" distB="0" distL="0" distR="0" wp14:anchorId="583BE14E" wp14:editId="20FA3429">
            <wp:extent cx="5338587" cy="2830563"/>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55318" cy="2839434"/>
                    </a:xfrm>
                    <a:prstGeom prst="rect">
                      <a:avLst/>
                    </a:prstGeom>
                  </pic:spPr>
                </pic:pic>
              </a:graphicData>
            </a:graphic>
          </wp:inline>
        </w:drawing>
      </w:r>
    </w:p>
    <w:p w14:paraId="31CA6F32" w14:textId="77777777" w:rsidR="00D80E5E" w:rsidRDefault="00D80E5E" w:rsidP="00907567">
      <w:pPr>
        <w:rPr>
          <w:lang w:bidi="en-US"/>
        </w:rPr>
      </w:pPr>
    </w:p>
    <w:p w14:paraId="4C624591" w14:textId="2F60DB51" w:rsidR="00D00132" w:rsidRDefault="00D00132" w:rsidP="00D00132">
      <w:pPr>
        <w:pStyle w:val="Heading3"/>
        <w:rPr>
          <w:lang w:bidi="en-US"/>
        </w:rPr>
      </w:pPr>
      <w:bookmarkStart w:id="9" w:name="_Toc498542684"/>
      <w:r>
        <w:rPr>
          <w:lang w:bidi="en-US"/>
        </w:rPr>
        <w:t>Analysis</w:t>
      </w:r>
      <w:bookmarkEnd w:id="9"/>
    </w:p>
    <w:p w14:paraId="4B870520" w14:textId="7B0EFBD8" w:rsidR="008D2E57" w:rsidRDefault="00B33C56" w:rsidP="00D00132">
      <w:pPr>
        <w:rPr>
          <w:lang w:bidi="en-US"/>
        </w:rPr>
      </w:pPr>
      <w:r>
        <w:rPr>
          <w:lang w:bidi="en-US"/>
        </w:rPr>
        <w:t xml:space="preserve">In our testing pool, most testers identified as gamers, with </w:t>
      </w:r>
      <w:r w:rsidR="00664F87">
        <w:rPr>
          <w:lang w:bidi="en-US"/>
        </w:rPr>
        <w:t>less than 10% saying that they did not play games. Among the players who did play games, roughly half said they played games daily, while the other half played games only a few times per week.</w:t>
      </w:r>
      <w:r w:rsidR="00DF2175">
        <w:rPr>
          <w:lang w:bidi="en-US"/>
        </w:rPr>
        <w:t xml:space="preserve"> </w:t>
      </w:r>
      <w:r w:rsidR="00664F87">
        <w:rPr>
          <w:lang w:bidi="en-US"/>
        </w:rPr>
        <w:t>Just over half of our p</w:t>
      </w:r>
      <w:r w:rsidR="00DF2175">
        <w:rPr>
          <w:lang w:bidi="en-US"/>
        </w:rPr>
        <w:t xml:space="preserve">layers </w:t>
      </w:r>
      <w:r w:rsidR="00664F87">
        <w:rPr>
          <w:lang w:bidi="en-US"/>
        </w:rPr>
        <w:t>said that they</w:t>
      </w:r>
      <w:r w:rsidR="00DF2175">
        <w:rPr>
          <w:lang w:bidi="en-US"/>
        </w:rPr>
        <w:t xml:space="preserve"> regularly played other puzzle/tower defense games</w:t>
      </w:r>
      <w:r w:rsidR="00664F87">
        <w:rPr>
          <w:lang w:bidi="en-US"/>
        </w:rPr>
        <w:t>, similar to UNWelcome.</w:t>
      </w:r>
    </w:p>
    <w:p w14:paraId="79796DD1" w14:textId="285F03E5" w:rsidR="00911C9F" w:rsidRDefault="008D2E57" w:rsidP="00D00132">
      <w:pPr>
        <w:rPr>
          <w:lang w:bidi="en-US"/>
        </w:rPr>
      </w:pPr>
      <w:r>
        <w:rPr>
          <w:lang w:bidi="en-US"/>
        </w:rPr>
        <w:t xml:space="preserve">People who played games </w:t>
      </w:r>
      <w:r w:rsidR="00D03BCB">
        <w:rPr>
          <w:lang w:bidi="en-US"/>
        </w:rPr>
        <w:t>regularly</w:t>
      </w:r>
      <w:r w:rsidR="00DF2175">
        <w:rPr>
          <w:lang w:bidi="en-US"/>
        </w:rPr>
        <w:t xml:space="preserve"> </w:t>
      </w:r>
      <w:r>
        <w:rPr>
          <w:lang w:bidi="en-US"/>
        </w:rPr>
        <w:t xml:space="preserve">had a better time </w:t>
      </w:r>
      <w:r w:rsidR="00DF2175">
        <w:rPr>
          <w:lang w:bidi="en-US"/>
        </w:rPr>
        <w:t>understanding the tutorial, and most of the players who did not understand the tutorial did not consider themselves regular gamers. We have concluded that the tutorial is not accessible to new gamers</w:t>
      </w:r>
      <w:r w:rsidR="005A5322">
        <w:rPr>
          <w:lang w:bidi="en-US"/>
        </w:rPr>
        <w:t>.</w:t>
      </w:r>
      <w:r>
        <w:rPr>
          <w:lang w:bidi="en-US"/>
        </w:rPr>
        <w:t xml:space="preserve"> </w:t>
      </w:r>
    </w:p>
    <w:p w14:paraId="5A487C4B" w14:textId="0C71F4FE" w:rsidR="00D00132" w:rsidRDefault="00D00132">
      <w:pPr>
        <w:rPr>
          <w:lang w:bidi="en-US"/>
        </w:rPr>
      </w:pPr>
      <w:r>
        <w:rPr>
          <w:lang w:bidi="en-US"/>
        </w:rPr>
        <w:br w:type="page"/>
      </w:r>
    </w:p>
    <w:p w14:paraId="27F24E8E" w14:textId="3831BE81" w:rsidR="00D00132" w:rsidRDefault="00D00132" w:rsidP="00D00132">
      <w:pPr>
        <w:pStyle w:val="Heading2"/>
        <w:rPr>
          <w:lang w:bidi="en-US"/>
        </w:rPr>
      </w:pPr>
      <w:bookmarkStart w:id="10" w:name="_Toc498542685"/>
      <w:r>
        <w:rPr>
          <w:lang w:bidi="en-US"/>
        </w:rPr>
        <w:lastRenderedPageBreak/>
        <w:t>Challenge</w:t>
      </w:r>
      <w:bookmarkEnd w:id="10"/>
    </w:p>
    <w:p w14:paraId="67662C75" w14:textId="1744E902" w:rsidR="00D00132" w:rsidRDefault="00D00132" w:rsidP="00D00132">
      <w:pPr>
        <w:pStyle w:val="Heading3"/>
        <w:rPr>
          <w:lang w:bidi="en-US"/>
        </w:rPr>
      </w:pPr>
      <w:bookmarkStart w:id="11" w:name="_Toc498542686"/>
      <w:r>
        <w:rPr>
          <w:lang w:bidi="en-US"/>
        </w:rPr>
        <w:t>Charts</w:t>
      </w:r>
      <w:bookmarkEnd w:id="11"/>
    </w:p>
    <w:p w14:paraId="49ABA580" w14:textId="3D90AD31" w:rsidR="00D00132" w:rsidRDefault="00F11038" w:rsidP="00D00132">
      <w:pPr>
        <w:rPr>
          <w:lang w:bidi="en-US"/>
        </w:rPr>
      </w:pPr>
      <w:r>
        <w:rPr>
          <w:lang w:bidi="en-US"/>
        </w:rPr>
        <w:t>Responses to survey question, regarding demon functionality:</w:t>
      </w:r>
    </w:p>
    <w:p w14:paraId="2A31513D" w14:textId="75F4252A" w:rsidR="009E680B" w:rsidRDefault="009E680B" w:rsidP="009E680B">
      <w:pPr>
        <w:jc w:val="center"/>
        <w:rPr>
          <w:lang w:bidi="en-US"/>
        </w:rPr>
      </w:pPr>
      <w:r>
        <w:rPr>
          <w:noProof/>
        </w:rPr>
        <w:drawing>
          <wp:inline distT="0" distB="0" distL="0" distR="0" wp14:anchorId="1B3F1D07" wp14:editId="450C771C">
            <wp:extent cx="3053824" cy="151429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074461" cy="1524526"/>
                    </a:xfrm>
                    <a:prstGeom prst="rect">
                      <a:avLst/>
                    </a:prstGeom>
                  </pic:spPr>
                </pic:pic>
              </a:graphicData>
            </a:graphic>
          </wp:inline>
        </w:drawing>
      </w:r>
      <w:r w:rsidR="004735F1" w:rsidRPr="009E680B">
        <w:rPr>
          <w:noProof/>
        </w:rPr>
        <w:drawing>
          <wp:inline distT="0" distB="0" distL="0" distR="0" wp14:anchorId="3242C11B" wp14:editId="46972400">
            <wp:extent cx="3086828" cy="153055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17364" cy="1545693"/>
                    </a:xfrm>
                    <a:prstGeom prst="rect">
                      <a:avLst/>
                    </a:prstGeom>
                  </pic:spPr>
                </pic:pic>
              </a:graphicData>
            </a:graphic>
          </wp:inline>
        </w:drawing>
      </w:r>
      <w:r w:rsidR="004735F1" w:rsidRPr="009E680B">
        <w:rPr>
          <w:noProof/>
        </w:rPr>
        <w:drawing>
          <wp:inline distT="0" distB="0" distL="0" distR="0" wp14:anchorId="440E118D" wp14:editId="22E142A3">
            <wp:extent cx="3077475" cy="1525941"/>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87318" cy="1530821"/>
                    </a:xfrm>
                    <a:prstGeom prst="rect">
                      <a:avLst/>
                    </a:prstGeom>
                  </pic:spPr>
                </pic:pic>
              </a:graphicData>
            </a:graphic>
          </wp:inline>
        </w:drawing>
      </w:r>
    </w:p>
    <w:p w14:paraId="33E8E392" w14:textId="24D3FE8E" w:rsidR="009E680B" w:rsidRDefault="004735F1" w:rsidP="009E680B">
      <w:pPr>
        <w:jc w:val="center"/>
        <w:rPr>
          <w:lang w:bidi="en-US"/>
        </w:rPr>
      </w:pPr>
      <w:r w:rsidRPr="0033706C">
        <w:rPr>
          <w:noProof/>
        </w:rPr>
        <w:drawing>
          <wp:inline distT="0" distB="0" distL="0" distR="0" wp14:anchorId="2FEE390C" wp14:editId="245C1428">
            <wp:extent cx="3163231" cy="167737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8739" cy="1701503"/>
                    </a:xfrm>
                    <a:prstGeom prst="rect">
                      <a:avLst/>
                    </a:prstGeom>
                  </pic:spPr>
                </pic:pic>
              </a:graphicData>
            </a:graphic>
          </wp:inline>
        </w:drawing>
      </w:r>
    </w:p>
    <w:p w14:paraId="7439E18B" w14:textId="77777777" w:rsidR="00A75165" w:rsidRDefault="00A75165" w:rsidP="009E680B">
      <w:pPr>
        <w:jc w:val="center"/>
        <w:rPr>
          <w:lang w:bidi="en-US"/>
        </w:rPr>
      </w:pPr>
    </w:p>
    <w:p w14:paraId="423CD0EB" w14:textId="3417C5D2" w:rsidR="0033706C" w:rsidRDefault="0033706C" w:rsidP="009E680B">
      <w:pPr>
        <w:jc w:val="center"/>
        <w:rPr>
          <w:lang w:bidi="en-US"/>
        </w:rPr>
      </w:pPr>
    </w:p>
    <w:p w14:paraId="78DA93C6" w14:textId="4ADC9CAC" w:rsidR="0033706C" w:rsidRDefault="0033706C" w:rsidP="009E680B">
      <w:pPr>
        <w:jc w:val="center"/>
        <w:rPr>
          <w:lang w:bidi="en-US"/>
        </w:rPr>
      </w:pPr>
    </w:p>
    <w:p w14:paraId="2CCEB7B7" w14:textId="0032EF8B" w:rsidR="00D00132" w:rsidRDefault="00A75165" w:rsidP="004735F1">
      <w:pPr>
        <w:pStyle w:val="Heading3"/>
        <w:rPr>
          <w:lang w:bidi="en-US"/>
        </w:rPr>
      </w:pPr>
      <w:r>
        <w:rPr>
          <w:lang w:bidi="en-US"/>
        </w:rPr>
        <w:br w:type="page"/>
      </w:r>
      <w:bookmarkStart w:id="12" w:name="_Toc498542687"/>
      <w:r w:rsidR="00D00132">
        <w:rPr>
          <w:lang w:bidi="en-US"/>
        </w:rPr>
        <w:lastRenderedPageBreak/>
        <w:t>Qualitative Feedback</w:t>
      </w:r>
      <w:bookmarkEnd w:id="12"/>
    </w:p>
    <w:p w14:paraId="0568454D" w14:textId="3059EDA9" w:rsidR="000F5FDE" w:rsidRDefault="00DF48E2" w:rsidP="00DF48E2">
      <w:pPr>
        <w:rPr>
          <w:lang w:bidi="en-US"/>
        </w:rPr>
      </w:pPr>
      <w:r>
        <w:rPr>
          <w:lang w:bidi="en-US"/>
        </w:rPr>
        <w:t xml:space="preserve">Understanding demon functionality was </w:t>
      </w:r>
      <w:r w:rsidR="00C40695">
        <w:rPr>
          <w:lang w:bidi="en-US"/>
        </w:rPr>
        <w:t>the most challenging aspect for players</w:t>
      </w:r>
      <w:r>
        <w:rPr>
          <w:lang w:bidi="en-US"/>
        </w:rPr>
        <w:t>. Most players understood the push demon,</w:t>
      </w:r>
      <w:r w:rsidR="00C40695">
        <w:rPr>
          <w:lang w:bidi="en-US"/>
        </w:rPr>
        <w:t xml:space="preserve"> with </w:t>
      </w:r>
      <w:r w:rsidR="005A5322">
        <w:rPr>
          <w:lang w:bidi="en-US"/>
        </w:rPr>
        <w:t>65</w:t>
      </w:r>
      <w:r w:rsidR="00C40695">
        <w:rPr>
          <w:lang w:bidi="en-US"/>
        </w:rPr>
        <w:t xml:space="preserve">% of the testers rating their understanding of the push demon a </w:t>
      </w:r>
      <w:r w:rsidR="005A5322">
        <w:rPr>
          <w:lang w:bidi="en-US"/>
        </w:rPr>
        <w:t>4 or higher (on a scale of 1 to 5)</w:t>
      </w:r>
      <w:r w:rsidR="00C40695">
        <w:rPr>
          <w:lang w:bidi="en-US"/>
        </w:rPr>
        <w:t>.</w:t>
      </w:r>
      <w:r>
        <w:rPr>
          <w:lang w:bidi="en-US"/>
        </w:rPr>
        <w:t xml:space="preserve"> </w:t>
      </w:r>
      <w:r w:rsidR="00C40695">
        <w:rPr>
          <w:lang w:bidi="en-US"/>
        </w:rPr>
        <w:t xml:space="preserve">The attraction demon was much more difficult for players to understand, with over </w:t>
      </w:r>
      <w:r w:rsidR="005A5322">
        <w:rPr>
          <w:lang w:bidi="en-US"/>
        </w:rPr>
        <w:t>55% of responders</w:t>
      </w:r>
      <w:r w:rsidR="00C40695">
        <w:rPr>
          <w:lang w:bidi="en-US"/>
        </w:rPr>
        <w:t xml:space="preserve"> rating their understanding to be a 3 or lower</w:t>
      </w:r>
      <w:r>
        <w:rPr>
          <w:lang w:bidi="en-US"/>
        </w:rPr>
        <w:t>.</w:t>
      </w:r>
      <w:r w:rsidR="000F5FDE" w:rsidRPr="000F5FDE">
        <w:rPr>
          <w:lang w:bidi="en-US"/>
        </w:rPr>
        <w:t xml:space="preserve"> </w:t>
      </w:r>
      <w:r w:rsidR="000F5FDE">
        <w:rPr>
          <w:lang w:bidi="en-US"/>
        </w:rPr>
        <w:t xml:space="preserve">When the results </w:t>
      </w:r>
      <w:r w:rsidR="000F5FDE" w:rsidRPr="00612FB5">
        <w:rPr>
          <w:noProof/>
          <w:lang w:bidi="en-US"/>
        </w:rPr>
        <w:t>were filtered</w:t>
      </w:r>
      <w:r w:rsidR="000F5FDE">
        <w:rPr>
          <w:lang w:bidi="en-US"/>
        </w:rPr>
        <w:t xml:space="preserve">, there was a clear correlation between players who did not play games </w:t>
      </w:r>
      <w:r w:rsidR="000F5FDE" w:rsidRPr="00612FB5">
        <w:rPr>
          <w:noProof/>
          <w:lang w:bidi="en-US"/>
        </w:rPr>
        <w:t>regularly,</w:t>
      </w:r>
      <w:r w:rsidR="000F5FDE">
        <w:rPr>
          <w:lang w:bidi="en-US"/>
        </w:rPr>
        <w:t xml:space="preserve"> and </w:t>
      </w:r>
      <w:r w:rsidR="00C40695">
        <w:rPr>
          <w:lang w:bidi="en-US"/>
        </w:rPr>
        <w:t xml:space="preserve">a poor </w:t>
      </w:r>
      <w:r w:rsidR="000F5FDE">
        <w:rPr>
          <w:lang w:bidi="en-US"/>
        </w:rPr>
        <w:t xml:space="preserve">understanding of the attraction demon. </w:t>
      </w:r>
      <w:r w:rsidR="000F5FDE" w:rsidRPr="00612FB5">
        <w:rPr>
          <w:noProof/>
          <w:lang w:bidi="en-US"/>
        </w:rPr>
        <w:t>This</w:t>
      </w:r>
      <w:r w:rsidR="000F5FDE">
        <w:rPr>
          <w:lang w:bidi="en-US"/>
        </w:rPr>
        <w:t xml:space="preserve"> suggests that our attraction demon is particularly </w:t>
      </w:r>
      <w:r w:rsidR="000F5FDE" w:rsidRPr="00612FB5">
        <w:rPr>
          <w:noProof/>
          <w:lang w:bidi="en-US"/>
        </w:rPr>
        <w:t>difficult</w:t>
      </w:r>
      <w:r w:rsidR="000F5FDE">
        <w:rPr>
          <w:lang w:bidi="en-US"/>
        </w:rPr>
        <w:t xml:space="preserve"> for novice gamers to understand.</w:t>
      </w:r>
    </w:p>
    <w:p w14:paraId="51488FE8" w14:textId="71C3FE1A" w:rsidR="00DF48E2" w:rsidRDefault="00DF48E2" w:rsidP="00DF48E2">
      <w:pPr>
        <w:rPr>
          <w:lang w:bidi="en-US"/>
        </w:rPr>
      </w:pPr>
      <w:r>
        <w:rPr>
          <w:lang w:bidi="en-US"/>
        </w:rPr>
        <w:t xml:space="preserve"> While player responses suggested </w:t>
      </w:r>
      <w:r w:rsidR="00AB58B1" w:rsidRPr="00612FB5">
        <w:rPr>
          <w:noProof/>
          <w:lang w:bidi="en-US"/>
        </w:rPr>
        <w:t>a common</w:t>
      </w:r>
      <w:r>
        <w:rPr>
          <w:lang w:bidi="en-US"/>
        </w:rPr>
        <w:t xml:space="preserve"> understanding of the spring demon, many players were observed using spring demons as shorter-range push demons, rather than the intended use of springing over obstacles.</w:t>
      </w:r>
      <w:r w:rsidR="000F5FDE">
        <w:rPr>
          <w:lang w:bidi="en-US"/>
        </w:rPr>
        <w:t xml:space="preserve"> </w:t>
      </w:r>
      <w:r w:rsidR="000F5FDE" w:rsidRPr="00612FB5">
        <w:rPr>
          <w:noProof/>
          <w:lang w:bidi="en-US"/>
        </w:rPr>
        <w:t>This</w:t>
      </w:r>
      <w:r w:rsidR="000F5FDE">
        <w:rPr>
          <w:lang w:bidi="en-US"/>
        </w:rPr>
        <w:t xml:space="preserve"> suggests that some players </w:t>
      </w:r>
      <w:r w:rsidR="000F5FDE">
        <w:rPr>
          <w:i/>
          <w:lang w:bidi="en-US"/>
        </w:rPr>
        <w:t>thought</w:t>
      </w:r>
      <w:r w:rsidR="000F5FDE">
        <w:rPr>
          <w:lang w:bidi="en-US"/>
        </w:rPr>
        <w:t xml:space="preserve"> they understood the spring </w:t>
      </w:r>
      <w:r w:rsidR="00AB58B1" w:rsidRPr="00AB58B1">
        <w:rPr>
          <w:noProof/>
          <w:lang w:bidi="en-US"/>
        </w:rPr>
        <w:t>demon</w:t>
      </w:r>
      <w:r w:rsidR="000F5FDE">
        <w:rPr>
          <w:lang w:bidi="en-US"/>
        </w:rPr>
        <w:t xml:space="preserve"> but did not </w:t>
      </w:r>
      <w:r w:rsidR="00C40695">
        <w:rPr>
          <w:lang w:bidi="en-US"/>
        </w:rPr>
        <w:t>fully</w:t>
      </w:r>
      <w:r w:rsidR="000F5FDE">
        <w:rPr>
          <w:lang w:bidi="en-US"/>
        </w:rPr>
        <w:t xml:space="preserve"> grasp the concept of springing over obstacles, with one player even saying “The spring function was confusing. It would be cool if it could spring over stuff.”</w:t>
      </w:r>
    </w:p>
    <w:p w14:paraId="67C59384" w14:textId="1B9FA1F0" w:rsidR="00DF48E2" w:rsidRDefault="00DF48E2" w:rsidP="00DF48E2">
      <w:pPr>
        <w:rPr>
          <w:lang w:bidi="en-US"/>
        </w:rPr>
      </w:pPr>
      <w:r>
        <w:rPr>
          <w:lang w:bidi="en-US"/>
        </w:rPr>
        <w:t xml:space="preserve">In our observations of testers, there seemed to be </w:t>
      </w:r>
      <w:r w:rsidR="00AB58B1" w:rsidRPr="00AB58B1">
        <w:rPr>
          <w:noProof/>
          <w:lang w:bidi="en-US"/>
        </w:rPr>
        <w:t>a sharp</w:t>
      </w:r>
      <w:r>
        <w:rPr>
          <w:lang w:bidi="en-US"/>
        </w:rPr>
        <w:t xml:space="preserve"> difficulty spike between the tutorial and the first real level of the game, level 3. Several players </w:t>
      </w:r>
      <w:r w:rsidRPr="00612FB5">
        <w:rPr>
          <w:noProof/>
          <w:lang w:bidi="en-US"/>
        </w:rPr>
        <w:t>were observed</w:t>
      </w:r>
      <w:r>
        <w:rPr>
          <w:lang w:bidi="en-US"/>
        </w:rPr>
        <w:t xml:space="preserve"> struggling to understand where to place </w:t>
      </w:r>
      <w:r w:rsidRPr="00612FB5">
        <w:rPr>
          <w:noProof/>
          <w:lang w:bidi="en-US"/>
        </w:rPr>
        <w:t>demons in</w:t>
      </w:r>
      <w:r>
        <w:rPr>
          <w:lang w:bidi="en-US"/>
        </w:rPr>
        <w:t xml:space="preserve"> the level, and many stopped playing after they failed this level.</w:t>
      </w:r>
    </w:p>
    <w:p w14:paraId="59B30760" w14:textId="1382E5BC" w:rsidR="0033706C" w:rsidRPr="008A59C2" w:rsidRDefault="0033706C" w:rsidP="00C40695">
      <w:pPr>
        <w:rPr>
          <w:lang w:bidi="en-US"/>
        </w:rPr>
      </w:pPr>
    </w:p>
    <w:p w14:paraId="63E16B78" w14:textId="40F814BC" w:rsidR="00D00132" w:rsidRDefault="00D00132" w:rsidP="00D00132">
      <w:pPr>
        <w:pStyle w:val="Heading3"/>
        <w:rPr>
          <w:lang w:bidi="en-US"/>
        </w:rPr>
      </w:pPr>
      <w:bookmarkStart w:id="13" w:name="_Toc498542688"/>
      <w:r>
        <w:rPr>
          <w:lang w:bidi="en-US"/>
        </w:rPr>
        <w:t>Analysis</w:t>
      </w:r>
      <w:bookmarkEnd w:id="13"/>
    </w:p>
    <w:p w14:paraId="4FAB7484" w14:textId="3EEB91C8" w:rsidR="006A115D" w:rsidRDefault="00C40695" w:rsidP="00D00132">
      <w:pPr>
        <w:rPr>
          <w:lang w:bidi="en-US"/>
        </w:rPr>
      </w:pPr>
      <w:r>
        <w:rPr>
          <w:lang w:bidi="en-US"/>
        </w:rPr>
        <w:t xml:space="preserve">We are happy that players seemed to enjoy exploring the mechanics of the demons, but we believe that the challenge should be more in finding </w:t>
      </w:r>
      <w:r w:rsidRPr="00AB58B1">
        <w:rPr>
          <w:noProof/>
          <w:lang w:bidi="en-US"/>
        </w:rPr>
        <w:t>interesting</w:t>
      </w:r>
      <w:r>
        <w:rPr>
          <w:lang w:bidi="en-US"/>
        </w:rPr>
        <w:t xml:space="preserve"> combinations </w:t>
      </w:r>
      <w:r w:rsidR="00B0635E">
        <w:rPr>
          <w:lang w:bidi="en-US"/>
        </w:rPr>
        <w:t>with the demons</w:t>
      </w:r>
      <w:r>
        <w:rPr>
          <w:lang w:bidi="en-US"/>
        </w:rPr>
        <w:t>, rather than understanding the base mechanic</w:t>
      </w:r>
      <w:r w:rsidR="00B0635E">
        <w:rPr>
          <w:lang w:bidi="en-US"/>
        </w:rPr>
        <w:t>s</w:t>
      </w:r>
      <w:r>
        <w:rPr>
          <w:lang w:bidi="en-US"/>
        </w:rPr>
        <w:t xml:space="preserve"> by trial and error. </w:t>
      </w:r>
      <w:r w:rsidR="00A84B74">
        <w:rPr>
          <w:lang w:bidi="en-US"/>
        </w:rPr>
        <w:t xml:space="preserve">We believe that making the tutorial levels more accessible to the player </w:t>
      </w:r>
      <w:r w:rsidR="00AB58B1" w:rsidRPr="00AB58B1">
        <w:rPr>
          <w:noProof/>
          <w:lang w:bidi="en-US"/>
        </w:rPr>
        <w:t>would</w:t>
      </w:r>
      <w:r w:rsidR="00A84B74" w:rsidRPr="00AB58B1">
        <w:rPr>
          <w:noProof/>
          <w:lang w:bidi="en-US"/>
        </w:rPr>
        <w:t xml:space="preserve"> help</w:t>
      </w:r>
      <w:r w:rsidR="00A84B74">
        <w:rPr>
          <w:lang w:bidi="en-US"/>
        </w:rPr>
        <w:t xml:space="preserve"> to achieve this, as players </w:t>
      </w:r>
      <w:r w:rsidR="00A84B74" w:rsidRPr="00AB58B1">
        <w:rPr>
          <w:noProof/>
          <w:lang w:bidi="en-US"/>
        </w:rPr>
        <w:t>will have</w:t>
      </w:r>
      <w:r w:rsidR="00A84B74">
        <w:rPr>
          <w:lang w:bidi="en-US"/>
        </w:rPr>
        <w:t xml:space="preserve"> a better understanding of the tower mechanics when they begin playing levels.</w:t>
      </w:r>
      <w:r w:rsidR="00B0635E">
        <w:rPr>
          <w:lang w:bidi="en-US"/>
        </w:rPr>
        <w:t xml:space="preserve"> We </w:t>
      </w:r>
      <w:r w:rsidR="00B0635E" w:rsidRPr="00AB58B1">
        <w:rPr>
          <w:noProof/>
          <w:lang w:bidi="en-US"/>
        </w:rPr>
        <w:t>will be</w:t>
      </w:r>
      <w:r w:rsidR="00B0635E">
        <w:rPr>
          <w:lang w:bidi="en-US"/>
        </w:rPr>
        <w:t xml:space="preserve"> adding an intermediate level between the tutorials and level 3, which </w:t>
      </w:r>
      <w:r w:rsidR="00B0635E" w:rsidRPr="00AB58B1">
        <w:rPr>
          <w:noProof/>
          <w:lang w:bidi="en-US"/>
        </w:rPr>
        <w:t>will also address</w:t>
      </w:r>
      <w:r w:rsidR="00B0635E">
        <w:rPr>
          <w:lang w:bidi="en-US"/>
        </w:rPr>
        <w:t xml:space="preserve"> the difficulty spike that we observed.</w:t>
      </w:r>
    </w:p>
    <w:p w14:paraId="474F1951" w14:textId="77777777" w:rsidR="00D00132" w:rsidRDefault="00D00132">
      <w:pPr>
        <w:rPr>
          <w:rFonts w:asciiTheme="majorHAnsi" w:eastAsiaTheme="majorEastAsia" w:hAnsiTheme="majorHAnsi" w:cstheme="majorBidi"/>
          <w:color w:val="A5A5A5" w:themeColor="accent1" w:themeShade="BF"/>
          <w:sz w:val="26"/>
          <w:szCs w:val="26"/>
          <w:lang w:bidi="en-US"/>
        </w:rPr>
      </w:pPr>
      <w:r>
        <w:rPr>
          <w:lang w:bidi="en-US"/>
        </w:rPr>
        <w:br w:type="page"/>
      </w:r>
    </w:p>
    <w:p w14:paraId="1CA169F0" w14:textId="6159A656" w:rsidR="00D00132" w:rsidRDefault="00D00132" w:rsidP="00D00132">
      <w:pPr>
        <w:pStyle w:val="Heading2"/>
        <w:rPr>
          <w:lang w:bidi="en-US"/>
        </w:rPr>
      </w:pPr>
      <w:bookmarkStart w:id="14" w:name="_Toc498542689"/>
      <w:r>
        <w:rPr>
          <w:lang w:bidi="en-US"/>
        </w:rPr>
        <w:lastRenderedPageBreak/>
        <w:t>Conveyance</w:t>
      </w:r>
      <w:bookmarkEnd w:id="14"/>
    </w:p>
    <w:p w14:paraId="41360D9F" w14:textId="713AB587" w:rsidR="00D00132" w:rsidRDefault="00D00132" w:rsidP="00D00132">
      <w:pPr>
        <w:pStyle w:val="Heading3"/>
        <w:rPr>
          <w:lang w:bidi="en-US"/>
        </w:rPr>
      </w:pPr>
      <w:bookmarkStart w:id="15" w:name="_Toc498542690"/>
      <w:r>
        <w:rPr>
          <w:lang w:bidi="en-US"/>
        </w:rPr>
        <w:t>Charts</w:t>
      </w:r>
      <w:bookmarkEnd w:id="15"/>
    </w:p>
    <w:p w14:paraId="25A8D22E" w14:textId="0D589FBB" w:rsidR="00F11038" w:rsidRDefault="00F11038" w:rsidP="001D0AAF">
      <w:pPr>
        <w:jc w:val="center"/>
        <w:rPr>
          <w:lang w:bidi="en-US"/>
        </w:rPr>
      </w:pPr>
      <w:r>
        <w:rPr>
          <w:noProof/>
        </w:rPr>
        <w:drawing>
          <wp:inline distT="0" distB="0" distL="0" distR="0" wp14:anchorId="46937A5F" wp14:editId="326B2BF8">
            <wp:extent cx="3909578" cy="20478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41674" cy="2064687"/>
                    </a:xfrm>
                    <a:prstGeom prst="rect">
                      <a:avLst/>
                    </a:prstGeom>
                    <a:noFill/>
                    <a:ln>
                      <a:noFill/>
                    </a:ln>
                  </pic:spPr>
                </pic:pic>
              </a:graphicData>
            </a:graphic>
          </wp:inline>
        </w:drawing>
      </w:r>
    </w:p>
    <w:p w14:paraId="1BF4749F" w14:textId="77777777" w:rsidR="00F11038" w:rsidRDefault="00F11038" w:rsidP="001D0AAF">
      <w:pPr>
        <w:jc w:val="center"/>
        <w:rPr>
          <w:lang w:bidi="en-US"/>
        </w:rPr>
      </w:pPr>
    </w:p>
    <w:p w14:paraId="234DC0D5" w14:textId="3B457BB8" w:rsidR="00F11038" w:rsidRDefault="00F11038" w:rsidP="00907567">
      <w:pPr>
        <w:jc w:val="center"/>
        <w:rPr>
          <w:lang w:bidi="en-US"/>
        </w:rPr>
      </w:pPr>
      <w:r>
        <w:rPr>
          <w:noProof/>
        </w:rPr>
        <w:drawing>
          <wp:inline distT="0" distB="0" distL="0" distR="0" wp14:anchorId="26AC3B6F" wp14:editId="0CE970A7">
            <wp:extent cx="3932694" cy="2209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6827" cy="2217742"/>
                    </a:xfrm>
                    <a:prstGeom prst="rect">
                      <a:avLst/>
                    </a:prstGeom>
                    <a:noFill/>
                    <a:ln>
                      <a:noFill/>
                    </a:ln>
                  </pic:spPr>
                </pic:pic>
              </a:graphicData>
            </a:graphic>
          </wp:inline>
        </w:drawing>
      </w:r>
    </w:p>
    <w:p w14:paraId="73A81E01" w14:textId="315A1597" w:rsidR="00F11038" w:rsidRDefault="00F11038" w:rsidP="001D0AAF">
      <w:pPr>
        <w:jc w:val="center"/>
        <w:rPr>
          <w:lang w:bidi="en-US"/>
        </w:rPr>
      </w:pPr>
    </w:p>
    <w:p w14:paraId="67FB1A1E" w14:textId="75D69BE1" w:rsidR="001D0AAF" w:rsidRDefault="001D0AAF" w:rsidP="001D0AAF">
      <w:pPr>
        <w:jc w:val="center"/>
        <w:rPr>
          <w:lang w:bidi="en-US"/>
        </w:rPr>
      </w:pPr>
      <w:r>
        <w:rPr>
          <w:noProof/>
        </w:rPr>
        <w:drawing>
          <wp:inline distT="0" distB="0" distL="0" distR="0" wp14:anchorId="12E32A07" wp14:editId="77FC9D4D">
            <wp:extent cx="4043149" cy="22574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5612" cy="2269967"/>
                    </a:xfrm>
                    <a:prstGeom prst="rect">
                      <a:avLst/>
                    </a:prstGeom>
                    <a:noFill/>
                    <a:ln>
                      <a:noFill/>
                    </a:ln>
                  </pic:spPr>
                </pic:pic>
              </a:graphicData>
            </a:graphic>
          </wp:inline>
        </w:drawing>
      </w:r>
    </w:p>
    <w:p w14:paraId="76854613" w14:textId="77777777" w:rsidR="001D0AAF" w:rsidRPr="00F11038" w:rsidRDefault="001D0AAF" w:rsidP="00F11038">
      <w:pPr>
        <w:rPr>
          <w:lang w:bidi="en-US"/>
        </w:rPr>
      </w:pPr>
    </w:p>
    <w:p w14:paraId="64F9CC63" w14:textId="75B7B2A8" w:rsidR="00D00132" w:rsidRDefault="00D00132" w:rsidP="00D00132">
      <w:pPr>
        <w:pStyle w:val="Heading3"/>
        <w:rPr>
          <w:lang w:bidi="en-US"/>
        </w:rPr>
      </w:pPr>
      <w:bookmarkStart w:id="16" w:name="_Toc498542691"/>
      <w:r>
        <w:rPr>
          <w:lang w:bidi="en-US"/>
        </w:rPr>
        <w:lastRenderedPageBreak/>
        <w:t>Qualitative Feedback</w:t>
      </w:r>
      <w:bookmarkEnd w:id="16"/>
    </w:p>
    <w:p w14:paraId="1EF2B7CD" w14:textId="2ED70897" w:rsidR="00AA373F" w:rsidRDefault="00AA373F" w:rsidP="00AA373F">
      <w:pPr>
        <w:rPr>
          <w:lang w:bidi="en-US"/>
        </w:rPr>
      </w:pPr>
      <w:r>
        <w:rPr>
          <w:lang w:bidi="en-US"/>
        </w:rPr>
        <w:t>Players had a difficult time understanding how to follow the tutorial levels, which led to a shaky understanding of the game as they moved into real levels. Many players were seen tapping and swiping indiscriminately on the play area, and ignoring the instructions in the side panel.</w:t>
      </w:r>
      <w:r w:rsidR="00DD167A">
        <w:rPr>
          <w:lang w:bidi="en-US"/>
        </w:rPr>
        <w:t xml:space="preserve"> This behavior exposed a bug that would break the tutorial levels, which only added to players’ confusion. </w:t>
      </w:r>
    </w:p>
    <w:p w14:paraId="69F063C5" w14:textId="3CA4005F" w:rsidR="00AA373F" w:rsidRDefault="00AA373F" w:rsidP="00AA373F">
      <w:pPr>
        <w:rPr>
          <w:lang w:bidi="en-US"/>
        </w:rPr>
      </w:pPr>
      <w:r>
        <w:rPr>
          <w:lang w:bidi="en-US"/>
        </w:rPr>
        <w:t xml:space="preserve">The range indicators for demons and neighbors caused </w:t>
      </w:r>
      <w:r w:rsidRPr="006355DC">
        <w:rPr>
          <w:noProof/>
          <w:lang w:bidi="en-US"/>
        </w:rPr>
        <w:t>a lot of</w:t>
      </w:r>
      <w:r>
        <w:rPr>
          <w:lang w:bidi="en-US"/>
        </w:rPr>
        <w:t xml:space="preserve"> confusion for players. Most players attempted to </w:t>
      </w:r>
      <w:r w:rsidRPr="006355DC">
        <w:rPr>
          <w:noProof/>
          <w:lang w:bidi="en-US"/>
        </w:rPr>
        <w:t>swipe on</w:t>
      </w:r>
      <w:r>
        <w:rPr>
          <w:lang w:bidi="en-US"/>
        </w:rPr>
        <w:t xml:space="preserve"> the screen when they </w:t>
      </w:r>
      <w:r w:rsidR="00AB58B1" w:rsidRPr="00AB58B1">
        <w:rPr>
          <w:noProof/>
          <w:lang w:bidi="en-US"/>
        </w:rPr>
        <w:t>appeared</w:t>
      </w:r>
      <w:r>
        <w:rPr>
          <w:lang w:bidi="en-US"/>
        </w:rPr>
        <w:t xml:space="preserve"> and did not understand that they were displaying the range of demons, and the number of steps the neighbors would walk on the next turn.</w:t>
      </w:r>
      <w:r w:rsidR="00DD167A">
        <w:rPr>
          <w:lang w:bidi="en-US"/>
        </w:rPr>
        <w:t xml:space="preserve"> Additionally, very few players realized that they could display the ranges of the demons, indicating that they either </w:t>
      </w:r>
      <w:r w:rsidR="00DD167A" w:rsidRPr="006355DC">
        <w:rPr>
          <w:noProof/>
          <w:lang w:bidi="en-US"/>
        </w:rPr>
        <w:t>forgot,</w:t>
      </w:r>
      <w:r w:rsidR="00DD167A">
        <w:rPr>
          <w:lang w:bidi="en-US"/>
        </w:rPr>
        <w:t xml:space="preserve"> or didn’t read that section of the tutorial. </w:t>
      </w:r>
    </w:p>
    <w:p w14:paraId="410EBF6F" w14:textId="7287C2C0" w:rsidR="001D0AAF" w:rsidRDefault="001D0AAF" w:rsidP="00AA373F">
      <w:pPr>
        <w:rPr>
          <w:lang w:bidi="en-US"/>
        </w:rPr>
      </w:pPr>
      <w:r>
        <w:rPr>
          <w:lang w:bidi="en-US"/>
        </w:rPr>
        <w:t xml:space="preserve">While player feedback suggested that they understood which tiles could </w:t>
      </w:r>
      <w:r w:rsidRPr="006355DC">
        <w:rPr>
          <w:noProof/>
          <w:lang w:bidi="en-US"/>
        </w:rPr>
        <w:t>be used</w:t>
      </w:r>
      <w:r>
        <w:rPr>
          <w:lang w:bidi="en-US"/>
        </w:rPr>
        <w:t xml:space="preserve"> as exits, many players were observed ignoring chimneys, trapdoors, and doors while playing the game. </w:t>
      </w:r>
      <w:r w:rsidRPr="006355DC">
        <w:rPr>
          <w:noProof/>
          <w:lang w:bidi="en-US"/>
        </w:rPr>
        <w:t>This</w:t>
      </w:r>
      <w:r>
        <w:rPr>
          <w:lang w:bidi="en-US"/>
        </w:rPr>
        <w:t xml:space="preserve"> suggests that players might have believed that only windows were the only exits.</w:t>
      </w:r>
    </w:p>
    <w:p w14:paraId="7D0768C7" w14:textId="1EF3F5C6" w:rsidR="009E680B" w:rsidRDefault="009E680B" w:rsidP="00AA373F">
      <w:pPr>
        <w:rPr>
          <w:lang w:bidi="en-US"/>
        </w:rPr>
      </w:pPr>
      <w:r>
        <w:rPr>
          <w:lang w:bidi="en-US"/>
        </w:rPr>
        <w:t xml:space="preserve">We observed that some players assumed that they were playing as the neighbor when they first entered the game. </w:t>
      </w:r>
      <w:r w:rsidR="001D0AAF">
        <w:rPr>
          <w:lang w:bidi="en-US"/>
        </w:rPr>
        <w:t xml:space="preserve">Most players were able to figure out their character by the end of the tutorials. </w:t>
      </w:r>
    </w:p>
    <w:p w14:paraId="043D5A85" w14:textId="1C358BB2" w:rsidR="00DD167A" w:rsidRDefault="00DD167A" w:rsidP="00AA373F">
      <w:pPr>
        <w:rPr>
          <w:lang w:bidi="en-US"/>
        </w:rPr>
      </w:pPr>
      <w:r>
        <w:rPr>
          <w:lang w:bidi="en-US"/>
        </w:rPr>
        <w:t xml:space="preserve">Additionally, players struggled with understanding the functionality of the attract and spring demon. </w:t>
      </w:r>
      <w:r w:rsidRPr="006355DC">
        <w:rPr>
          <w:noProof/>
          <w:lang w:bidi="en-US"/>
        </w:rPr>
        <w:t>This</w:t>
      </w:r>
      <w:r>
        <w:rPr>
          <w:lang w:bidi="en-US"/>
        </w:rPr>
        <w:t xml:space="preserve"> is in part a conveyance </w:t>
      </w:r>
      <w:r w:rsidRPr="006355DC">
        <w:rPr>
          <w:noProof/>
          <w:lang w:bidi="en-US"/>
        </w:rPr>
        <w:t>issue,</w:t>
      </w:r>
      <w:r>
        <w:rPr>
          <w:lang w:bidi="en-US"/>
        </w:rPr>
        <w:t xml:space="preserve"> because players could not deduce what the demons might do based on their icons.</w:t>
      </w:r>
    </w:p>
    <w:p w14:paraId="547405C4" w14:textId="77777777" w:rsidR="009E680B" w:rsidRDefault="009E680B" w:rsidP="00907567"/>
    <w:p w14:paraId="7BEBFDAB" w14:textId="2A1A77D6" w:rsidR="00D00132" w:rsidRDefault="00D00132" w:rsidP="00D00132">
      <w:pPr>
        <w:pStyle w:val="Heading3"/>
        <w:rPr>
          <w:lang w:bidi="en-US"/>
        </w:rPr>
      </w:pPr>
      <w:bookmarkStart w:id="17" w:name="_Toc498542692"/>
      <w:r>
        <w:rPr>
          <w:lang w:bidi="en-US"/>
        </w:rPr>
        <w:t>Analysis</w:t>
      </w:r>
      <w:bookmarkEnd w:id="17"/>
    </w:p>
    <w:p w14:paraId="75DC57BF" w14:textId="5F6A8925" w:rsidR="001D0AAF" w:rsidRDefault="001D0AAF" w:rsidP="00DD167A">
      <w:pPr>
        <w:rPr>
          <w:lang w:bidi="en-US"/>
        </w:rPr>
      </w:pPr>
      <w:r>
        <w:rPr>
          <w:lang w:bidi="en-US"/>
        </w:rPr>
        <w:t xml:space="preserve">Most players seemed to understand the idea of the game, but had trouble understanding what to do, especially at the start of the game. </w:t>
      </w:r>
      <w:r w:rsidRPr="006355DC">
        <w:rPr>
          <w:noProof/>
          <w:lang w:bidi="en-US"/>
        </w:rPr>
        <w:t>This</w:t>
      </w:r>
      <w:r>
        <w:rPr>
          <w:lang w:bidi="en-US"/>
        </w:rPr>
        <w:t xml:space="preserve"> </w:t>
      </w:r>
      <w:r w:rsidRPr="006355DC">
        <w:rPr>
          <w:noProof/>
          <w:lang w:bidi="en-US"/>
        </w:rPr>
        <w:t>will be helped</w:t>
      </w:r>
      <w:r>
        <w:rPr>
          <w:lang w:bidi="en-US"/>
        </w:rPr>
        <w:t xml:space="preserve"> with minor adjustments to the UI and some game elements. </w:t>
      </w:r>
    </w:p>
    <w:p w14:paraId="55AFA0A8" w14:textId="34F22892" w:rsidR="00DD167A" w:rsidRDefault="001D0AAF" w:rsidP="00DD167A">
      <w:pPr>
        <w:rPr>
          <w:lang w:bidi="en-US"/>
        </w:rPr>
      </w:pPr>
      <w:r>
        <w:rPr>
          <w:lang w:bidi="en-US"/>
        </w:rPr>
        <w:t>O</w:t>
      </w:r>
      <w:r w:rsidR="00DD167A">
        <w:rPr>
          <w:lang w:bidi="en-US"/>
        </w:rPr>
        <w:t xml:space="preserve">ur UI is not as </w:t>
      </w:r>
      <w:r w:rsidR="006355DC">
        <w:rPr>
          <w:lang w:bidi="en-US"/>
        </w:rPr>
        <w:t>user-friendly</w:t>
      </w:r>
      <w:r w:rsidR="00DD167A">
        <w:rPr>
          <w:lang w:bidi="en-US"/>
        </w:rPr>
        <w:t xml:space="preserve"> as we hoped it would be. To fix this, we </w:t>
      </w:r>
      <w:r w:rsidR="00DD167A" w:rsidRPr="006355DC">
        <w:rPr>
          <w:noProof/>
          <w:lang w:bidi="en-US"/>
        </w:rPr>
        <w:t>will be</w:t>
      </w:r>
      <w:r w:rsidR="00DD167A">
        <w:rPr>
          <w:lang w:bidi="en-US"/>
        </w:rPr>
        <w:t xml:space="preserve"> rearranging buttons, making clickable buttons more distinct, and using more motion to indicate what the player should be doing during the tutorial levels.</w:t>
      </w:r>
    </w:p>
    <w:p w14:paraId="19FC0640" w14:textId="51E2517A" w:rsidR="00DD167A" w:rsidRDefault="001D0AAF" w:rsidP="00DD167A">
      <w:pPr>
        <w:rPr>
          <w:lang w:bidi="en-US"/>
        </w:rPr>
      </w:pPr>
      <w:r>
        <w:rPr>
          <w:lang w:bidi="en-US"/>
        </w:rPr>
        <w:t>Additionally, u</w:t>
      </w:r>
      <w:r w:rsidR="00DD167A">
        <w:rPr>
          <w:lang w:bidi="en-US"/>
        </w:rPr>
        <w:t xml:space="preserve">sing range indicators was not as intuitive as we had hoped - very few players knew that they could display the range of the demons by tapping and holding on the demons, and when they did encounter the range indicators accidentally, they did not understand what the indicators meant. We </w:t>
      </w:r>
      <w:r w:rsidR="00DD167A" w:rsidRPr="006355DC">
        <w:rPr>
          <w:noProof/>
          <w:lang w:bidi="en-US"/>
        </w:rPr>
        <w:t>will add</w:t>
      </w:r>
      <w:r w:rsidR="00DD167A">
        <w:rPr>
          <w:lang w:bidi="en-US"/>
        </w:rPr>
        <w:t xml:space="preserve"> </w:t>
      </w:r>
      <w:r w:rsidR="006355DC">
        <w:rPr>
          <w:lang w:bidi="en-US"/>
        </w:rPr>
        <w:t>a toggle to the side panel that allows</w:t>
      </w:r>
      <w:r w:rsidR="00DD167A">
        <w:rPr>
          <w:lang w:bidi="en-US"/>
        </w:rPr>
        <w:t xml:space="preserve"> players to view range indica</w:t>
      </w:r>
      <w:r w:rsidR="006355DC" w:rsidRPr="006355DC">
        <w:rPr>
          <w:noProof/>
          <w:lang w:bidi="en-US"/>
        </w:rPr>
        <w:t>tors for everything in the level</w:t>
      </w:r>
      <w:r w:rsidR="00DD167A" w:rsidRPr="006355DC">
        <w:rPr>
          <w:noProof/>
          <w:lang w:bidi="en-US"/>
        </w:rPr>
        <w:t>,</w:t>
      </w:r>
      <w:r w:rsidR="00DD167A">
        <w:rPr>
          <w:lang w:bidi="en-US"/>
        </w:rPr>
        <w:t xml:space="preserve"> and </w:t>
      </w:r>
      <w:r w:rsidR="006355DC" w:rsidRPr="006355DC">
        <w:rPr>
          <w:noProof/>
          <w:lang w:bidi="en-US"/>
        </w:rPr>
        <w:t>will explain</w:t>
      </w:r>
      <w:r w:rsidR="00DD167A">
        <w:rPr>
          <w:lang w:bidi="en-US"/>
        </w:rPr>
        <w:t xml:space="preserve"> this functionality clear in the tutorial.</w:t>
      </w:r>
    </w:p>
    <w:p w14:paraId="71DBCCA1" w14:textId="1FD6C237" w:rsidR="001D0AAF" w:rsidRDefault="001D0AAF" w:rsidP="00DD167A">
      <w:pPr>
        <w:rPr>
          <w:lang w:bidi="en-US"/>
        </w:rPr>
      </w:pPr>
      <w:r>
        <w:rPr>
          <w:lang w:bidi="en-US"/>
        </w:rPr>
        <w:t xml:space="preserve">Several players seemed to believe that windows were the only exits in the levels, especially towards the start of the game. Players that reached later levels, which have fewer window tiles, were able to figure out that other exits could </w:t>
      </w:r>
      <w:r w:rsidRPr="006355DC">
        <w:rPr>
          <w:noProof/>
          <w:lang w:bidi="en-US"/>
        </w:rPr>
        <w:t>be used</w:t>
      </w:r>
      <w:r>
        <w:rPr>
          <w:lang w:bidi="en-US"/>
        </w:rPr>
        <w:t xml:space="preserve">, but we </w:t>
      </w:r>
      <w:r w:rsidRPr="006355DC">
        <w:rPr>
          <w:noProof/>
          <w:lang w:bidi="en-US"/>
        </w:rPr>
        <w:t>will be including</w:t>
      </w:r>
      <w:r>
        <w:rPr>
          <w:lang w:bidi="en-US"/>
        </w:rPr>
        <w:t xml:space="preserve"> a chimney and a trapdoor during the tutorial </w:t>
      </w:r>
      <w:r w:rsidRPr="006355DC">
        <w:rPr>
          <w:noProof/>
          <w:lang w:bidi="en-US"/>
        </w:rPr>
        <w:t>levels,</w:t>
      </w:r>
      <w:r>
        <w:rPr>
          <w:lang w:bidi="en-US"/>
        </w:rPr>
        <w:t xml:space="preserve"> so that players </w:t>
      </w:r>
      <w:r w:rsidRPr="006355DC">
        <w:rPr>
          <w:noProof/>
          <w:lang w:bidi="en-US"/>
        </w:rPr>
        <w:t>will be</w:t>
      </w:r>
      <w:r>
        <w:rPr>
          <w:lang w:bidi="en-US"/>
        </w:rPr>
        <w:t xml:space="preserve"> able to identify these as exits earlier in the game. </w:t>
      </w:r>
    </w:p>
    <w:p w14:paraId="31534EAB" w14:textId="4C3D7EDC" w:rsidR="009E680B" w:rsidRPr="00DD167A" w:rsidRDefault="001D0AAF" w:rsidP="00DD167A">
      <w:pPr>
        <w:rPr>
          <w:lang w:bidi="en-US"/>
        </w:rPr>
      </w:pPr>
      <w:r>
        <w:rPr>
          <w:lang w:bidi="en-US"/>
        </w:rPr>
        <w:lastRenderedPageBreak/>
        <w:t xml:space="preserve">In </w:t>
      </w:r>
      <w:r w:rsidRPr="006355DC">
        <w:rPr>
          <w:noProof/>
          <w:lang w:bidi="en-US"/>
        </w:rPr>
        <w:t>general</w:t>
      </w:r>
      <w:r>
        <w:rPr>
          <w:lang w:bidi="en-US"/>
        </w:rPr>
        <w:t xml:space="preserve"> p</w:t>
      </w:r>
      <w:r w:rsidR="009E680B">
        <w:rPr>
          <w:lang w:bidi="en-US"/>
        </w:rPr>
        <w:t xml:space="preserve">layers seemed to enjoy the theme of our game, but some </w:t>
      </w:r>
      <w:r w:rsidR="00D8135E">
        <w:rPr>
          <w:lang w:bidi="en-US"/>
        </w:rPr>
        <w:t>were</w:t>
      </w:r>
      <w:r w:rsidR="009E680B">
        <w:rPr>
          <w:lang w:bidi="en-US"/>
        </w:rPr>
        <w:t xml:space="preserve"> confused by it. For instance, a few players initially thought that they were playing as the </w:t>
      </w:r>
      <w:r w:rsidR="009E680B" w:rsidRPr="006355DC">
        <w:rPr>
          <w:noProof/>
          <w:lang w:bidi="en-US"/>
        </w:rPr>
        <w:t>neighbor,</w:t>
      </w:r>
      <w:r w:rsidR="009E680B">
        <w:rPr>
          <w:lang w:bidi="en-US"/>
        </w:rPr>
        <w:t xml:space="preserve"> and that the wit</w:t>
      </w:r>
      <w:r w:rsidR="00D25567">
        <w:rPr>
          <w:lang w:bidi="en-US"/>
        </w:rPr>
        <w:t>ch was the “enemy” of the game.</w:t>
      </w:r>
      <w:r w:rsidR="00D8135E">
        <w:rPr>
          <w:lang w:bidi="en-US"/>
        </w:rPr>
        <w:t xml:space="preserve"> We will attempt to make this clearer to players with minor changes to the witch’s design.</w:t>
      </w:r>
      <w:r w:rsidR="009E680B">
        <w:rPr>
          <w:lang w:bidi="en-US"/>
        </w:rPr>
        <w:t xml:space="preserve"> Ideally, we would solidify the “story” of the game by adding more personality to the witch in the tutorial and splash </w:t>
      </w:r>
      <w:r w:rsidR="009E680B" w:rsidRPr="006355DC">
        <w:rPr>
          <w:noProof/>
          <w:lang w:bidi="en-US"/>
        </w:rPr>
        <w:t>screens,</w:t>
      </w:r>
      <w:r w:rsidR="009E680B">
        <w:rPr>
          <w:lang w:bidi="en-US"/>
        </w:rPr>
        <w:t xml:space="preserve"> and including a short animatic before the start of the game. Unfortunately, this is outside of the scope of what we can do for this project.</w:t>
      </w:r>
    </w:p>
    <w:p w14:paraId="68F5BC92" w14:textId="5C3D6925" w:rsidR="00D80E5E" w:rsidRDefault="00D80E5E" w:rsidP="00D00132">
      <w:pPr>
        <w:rPr>
          <w:lang w:bidi="en-US"/>
        </w:rPr>
      </w:pPr>
    </w:p>
    <w:p w14:paraId="0A68FA37" w14:textId="66C56DC1" w:rsidR="005A5322" w:rsidRDefault="005A5322">
      <w:pPr>
        <w:rPr>
          <w:rFonts w:asciiTheme="majorHAnsi" w:eastAsiaTheme="majorEastAsia" w:hAnsiTheme="majorHAnsi" w:cstheme="majorBidi"/>
          <w:color w:val="A5A5A5" w:themeColor="accent1" w:themeShade="BF"/>
          <w:sz w:val="26"/>
          <w:szCs w:val="26"/>
          <w:lang w:bidi="en-US"/>
        </w:rPr>
      </w:pPr>
      <w:r>
        <w:rPr>
          <w:rFonts w:asciiTheme="majorHAnsi" w:eastAsiaTheme="majorEastAsia" w:hAnsiTheme="majorHAnsi" w:cstheme="majorBidi"/>
          <w:color w:val="A5A5A5" w:themeColor="accent1" w:themeShade="BF"/>
          <w:sz w:val="26"/>
          <w:szCs w:val="26"/>
          <w:lang w:bidi="en-US"/>
        </w:rPr>
        <w:br w:type="page"/>
      </w:r>
    </w:p>
    <w:p w14:paraId="48CDD316" w14:textId="1166E6D5" w:rsidR="00D00132" w:rsidRDefault="00D00132" w:rsidP="00D00132">
      <w:pPr>
        <w:pStyle w:val="Heading2"/>
        <w:rPr>
          <w:lang w:bidi="en-US"/>
        </w:rPr>
      </w:pPr>
      <w:bookmarkStart w:id="18" w:name="_Toc498542693"/>
      <w:r>
        <w:rPr>
          <w:lang w:bidi="en-US"/>
        </w:rPr>
        <w:lastRenderedPageBreak/>
        <w:t>Engagement</w:t>
      </w:r>
      <w:bookmarkEnd w:id="18"/>
    </w:p>
    <w:p w14:paraId="6A268DDD" w14:textId="2426D082" w:rsidR="00D00132" w:rsidRDefault="00D00132" w:rsidP="00D00132">
      <w:pPr>
        <w:pStyle w:val="Heading3"/>
        <w:rPr>
          <w:lang w:bidi="en-US"/>
        </w:rPr>
      </w:pPr>
      <w:bookmarkStart w:id="19" w:name="_Toc498542694"/>
      <w:r>
        <w:rPr>
          <w:lang w:bidi="en-US"/>
        </w:rPr>
        <w:t>Charts</w:t>
      </w:r>
      <w:bookmarkEnd w:id="19"/>
    </w:p>
    <w:p w14:paraId="0019BFAE" w14:textId="3A22E291" w:rsidR="00EA2488" w:rsidRDefault="00EA2488" w:rsidP="005A5322">
      <w:pPr>
        <w:jc w:val="center"/>
        <w:rPr>
          <w:lang w:bidi="en-US"/>
        </w:rPr>
      </w:pPr>
      <w:r>
        <w:rPr>
          <w:noProof/>
        </w:rPr>
        <w:drawing>
          <wp:inline distT="0" distB="0" distL="0" distR="0" wp14:anchorId="35FFA472" wp14:editId="6C76CEAA">
            <wp:extent cx="4481330" cy="2219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93765" cy="2225483"/>
                    </a:xfrm>
                    <a:prstGeom prst="rect">
                      <a:avLst/>
                    </a:prstGeom>
                    <a:noFill/>
                    <a:ln>
                      <a:noFill/>
                    </a:ln>
                  </pic:spPr>
                </pic:pic>
              </a:graphicData>
            </a:graphic>
          </wp:inline>
        </w:drawing>
      </w:r>
    </w:p>
    <w:p w14:paraId="7C754909" w14:textId="77777777" w:rsidR="00EA2488" w:rsidRPr="00EA2488" w:rsidRDefault="00EA2488" w:rsidP="005A5322">
      <w:pPr>
        <w:jc w:val="center"/>
        <w:rPr>
          <w:lang w:bidi="en-US"/>
        </w:rPr>
      </w:pPr>
    </w:p>
    <w:p w14:paraId="4CE505BC" w14:textId="1D646D33" w:rsidR="00B850D1" w:rsidRDefault="00B850D1" w:rsidP="005A5322">
      <w:pPr>
        <w:jc w:val="center"/>
        <w:rPr>
          <w:lang w:bidi="en-US"/>
        </w:rPr>
      </w:pPr>
      <w:r>
        <w:rPr>
          <w:noProof/>
        </w:rPr>
        <w:drawing>
          <wp:inline distT="0" distB="0" distL="0" distR="0" wp14:anchorId="30F34ED4" wp14:editId="1702C396">
            <wp:extent cx="4558263" cy="2257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67183" cy="2261843"/>
                    </a:xfrm>
                    <a:prstGeom prst="rect">
                      <a:avLst/>
                    </a:prstGeom>
                    <a:noFill/>
                    <a:ln>
                      <a:noFill/>
                    </a:ln>
                  </pic:spPr>
                </pic:pic>
              </a:graphicData>
            </a:graphic>
          </wp:inline>
        </w:drawing>
      </w:r>
    </w:p>
    <w:p w14:paraId="30BDEE28" w14:textId="77777777" w:rsidR="005A5322" w:rsidRDefault="005A5322" w:rsidP="005A5322">
      <w:pPr>
        <w:jc w:val="center"/>
        <w:rPr>
          <w:lang w:bidi="en-US"/>
        </w:rPr>
      </w:pPr>
    </w:p>
    <w:p w14:paraId="4A4CDA38" w14:textId="669E2F08" w:rsidR="00EA2488" w:rsidRDefault="00EA2488" w:rsidP="005A5322">
      <w:pPr>
        <w:jc w:val="center"/>
        <w:rPr>
          <w:lang w:bidi="en-US"/>
        </w:rPr>
      </w:pPr>
      <w:r>
        <w:rPr>
          <w:noProof/>
        </w:rPr>
        <w:drawing>
          <wp:inline distT="0" distB="0" distL="0" distR="0" wp14:anchorId="5E1E9297" wp14:editId="7FFD2B78">
            <wp:extent cx="4602823" cy="24384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1436" cy="2442963"/>
                    </a:xfrm>
                    <a:prstGeom prst="rect">
                      <a:avLst/>
                    </a:prstGeom>
                    <a:noFill/>
                    <a:ln>
                      <a:noFill/>
                    </a:ln>
                  </pic:spPr>
                </pic:pic>
              </a:graphicData>
            </a:graphic>
          </wp:inline>
        </w:drawing>
      </w:r>
    </w:p>
    <w:p w14:paraId="3CA374B2" w14:textId="2752376E" w:rsidR="00D00132" w:rsidRDefault="00D00132" w:rsidP="00D00132">
      <w:pPr>
        <w:pStyle w:val="Heading3"/>
        <w:rPr>
          <w:lang w:bidi="en-US"/>
        </w:rPr>
      </w:pPr>
      <w:bookmarkStart w:id="20" w:name="_Toc498542695"/>
      <w:r>
        <w:rPr>
          <w:lang w:bidi="en-US"/>
        </w:rPr>
        <w:lastRenderedPageBreak/>
        <w:t>Qualitative Feedback</w:t>
      </w:r>
      <w:bookmarkEnd w:id="20"/>
    </w:p>
    <w:p w14:paraId="02B80A5E" w14:textId="0891B11C" w:rsidR="00DC7165" w:rsidRDefault="00D8135E" w:rsidP="00DC7165">
      <w:pPr>
        <w:rPr>
          <w:lang w:bidi="en-US"/>
        </w:rPr>
      </w:pPr>
      <w:r>
        <w:rPr>
          <w:lang w:bidi="en-US"/>
        </w:rPr>
        <w:t>Most</w:t>
      </w:r>
      <w:r w:rsidR="006355DC">
        <w:rPr>
          <w:lang w:bidi="en-US"/>
        </w:rPr>
        <w:t xml:space="preserve"> p</w:t>
      </w:r>
      <w:r w:rsidR="00DC7165">
        <w:rPr>
          <w:lang w:bidi="en-US"/>
        </w:rPr>
        <w:t>layers were impressed with the quality of the game, with most players rating the quality with a 4 out of 5. However, most testers responded with a 3 out of 5 when asked how much fun they had with the game.</w:t>
      </w:r>
    </w:p>
    <w:p w14:paraId="6972669A" w14:textId="77777777" w:rsidR="00DC7165" w:rsidRDefault="00DC7165" w:rsidP="00DC7165">
      <w:pPr>
        <w:rPr>
          <w:lang w:bidi="en-US"/>
        </w:rPr>
      </w:pPr>
      <w:r>
        <w:rPr>
          <w:lang w:bidi="en-US"/>
        </w:rPr>
        <w:t xml:space="preserve">We believe that understanding the tutorial was critical for enjoying the remainder of the game. In observation, most players who were able to understand the tutorial played the game for a long </w:t>
      </w:r>
      <w:r w:rsidRPr="00612FB5">
        <w:rPr>
          <w:noProof/>
          <w:lang w:bidi="en-US"/>
        </w:rPr>
        <w:t>time,</w:t>
      </w:r>
      <w:r>
        <w:rPr>
          <w:lang w:bidi="en-US"/>
        </w:rPr>
        <w:t xml:space="preserve"> and attempted to complete the game, indicating a high level of engagement. However, players who struggled to understand the tutorial, or encountered a bug that broke the second tutorial, seemed very confused when they began level three. These players did not seem to understand the </w:t>
      </w:r>
      <w:r w:rsidRPr="00612FB5">
        <w:rPr>
          <w:noProof/>
          <w:lang w:bidi="en-US"/>
        </w:rPr>
        <w:t>basic</w:t>
      </w:r>
      <w:r>
        <w:rPr>
          <w:lang w:bidi="en-US"/>
        </w:rPr>
        <w:t xml:space="preserve"> flow of the </w:t>
      </w:r>
      <w:r w:rsidRPr="00612FB5">
        <w:rPr>
          <w:noProof/>
          <w:lang w:bidi="en-US"/>
        </w:rPr>
        <w:t>game,</w:t>
      </w:r>
      <w:r>
        <w:rPr>
          <w:lang w:bidi="en-US"/>
        </w:rPr>
        <w:t xml:space="preserve"> and seemed overwhelmed by the level. Many of these players stopped playing the game when they lost level 3. In analyzing the data from our survey, we noticed that of the seven players who thought the tutorial prepared them for the game, six of them responded with a 4 out of 5 when asked how much fun they had playing UNwelcome. </w:t>
      </w:r>
      <w:r w:rsidRPr="00612FB5">
        <w:rPr>
          <w:noProof/>
          <w:lang w:bidi="en-US"/>
        </w:rPr>
        <w:t>This</w:t>
      </w:r>
      <w:r>
        <w:rPr>
          <w:lang w:bidi="en-US"/>
        </w:rPr>
        <w:t xml:space="preserve"> supports our theory that understanding the tutorial was very important for a player to enjoy the game.</w:t>
      </w:r>
    </w:p>
    <w:p w14:paraId="64D71376" w14:textId="77777777" w:rsidR="00DC7165" w:rsidRDefault="00DC7165" w:rsidP="00DC7165">
      <w:pPr>
        <w:rPr>
          <w:lang w:bidi="en-US"/>
        </w:rPr>
      </w:pPr>
      <w:r>
        <w:rPr>
          <w:lang w:bidi="en-US"/>
        </w:rPr>
        <w:t>On the contrary, some players enjoyed figuring out the mechanics for themselves. One tester wrote: “</w:t>
      </w:r>
      <w:r>
        <w:t>I enjoyed this game a lot. I would have to play it for a little while to fully understand how to be good at it, but I would enjoy learning how to play.” Many testers who seemed to enjoy figuring out the mechanic for themselves also enjoyed puzzle games. We believe these testers represent the core demographic we were hoping to target.</w:t>
      </w:r>
    </w:p>
    <w:p w14:paraId="18252FAF" w14:textId="77777777" w:rsidR="00DC7165" w:rsidRPr="00DC7165" w:rsidRDefault="00DC7165" w:rsidP="00DC7165">
      <w:pPr>
        <w:rPr>
          <w:lang w:bidi="en-US"/>
        </w:rPr>
      </w:pPr>
    </w:p>
    <w:p w14:paraId="33CB7D52" w14:textId="215BEF87" w:rsidR="00DC7165" w:rsidRDefault="00DC7165" w:rsidP="00907567">
      <w:pPr>
        <w:rPr>
          <w:lang w:bidi="en-US"/>
        </w:rPr>
      </w:pPr>
    </w:p>
    <w:p w14:paraId="673DEAA3" w14:textId="02DB57FF" w:rsidR="009514C4" w:rsidRDefault="00D00132" w:rsidP="00EA2488">
      <w:pPr>
        <w:pStyle w:val="Heading3"/>
        <w:rPr>
          <w:lang w:bidi="en-US"/>
        </w:rPr>
      </w:pPr>
      <w:bookmarkStart w:id="21" w:name="_Toc498542696"/>
      <w:r>
        <w:rPr>
          <w:lang w:bidi="en-US"/>
        </w:rPr>
        <w:t>Analysis</w:t>
      </w:r>
      <w:bookmarkEnd w:id="21"/>
    </w:p>
    <w:p w14:paraId="4667854C" w14:textId="5790DC71" w:rsidR="00D00132" w:rsidRDefault="00DC7165" w:rsidP="00D00132">
      <w:pPr>
        <w:rPr>
          <w:lang w:bidi="en-US"/>
        </w:rPr>
      </w:pPr>
      <w:r>
        <w:rPr>
          <w:lang w:bidi="en-US"/>
        </w:rPr>
        <w:t xml:space="preserve">We believe that our target demographic for engagement is being hit, but too narrowly. </w:t>
      </w:r>
      <w:r w:rsidR="00BB5E57" w:rsidRPr="00612FB5">
        <w:rPr>
          <w:noProof/>
          <w:lang w:bidi="en-US"/>
        </w:rPr>
        <w:t>Players that were very enthusiastic about the game enjoyed figuring out the demon mechanics for themselves, which we believe represents the “Explorer” demographic we were hoping to attract</w:t>
      </w:r>
      <w:r w:rsidR="00BB5E57">
        <w:rPr>
          <w:lang w:bidi="en-US"/>
        </w:rPr>
        <w:t xml:space="preserve">. However, several players who said that they enjoyed puzzle and tower defense games did not have fun with the game, citing frustration in understanding the mechanics. We want our game to be </w:t>
      </w:r>
      <w:r w:rsidR="00D8135E">
        <w:rPr>
          <w:lang w:bidi="en-US"/>
        </w:rPr>
        <w:t>clear</w:t>
      </w:r>
      <w:r w:rsidR="00BB5E57">
        <w:rPr>
          <w:lang w:bidi="en-US"/>
        </w:rPr>
        <w:t xml:space="preserve"> enough for most players to understand </w:t>
      </w:r>
      <w:r w:rsidR="00BB5E57">
        <w:rPr>
          <w:i/>
          <w:lang w:bidi="en-US"/>
        </w:rPr>
        <w:t>how</w:t>
      </w:r>
      <w:r w:rsidR="00BB5E57">
        <w:rPr>
          <w:lang w:bidi="en-US"/>
        </w:rPr>
        <w:t xml:space="preserve"> to explore the mechanics, and we believe that this </w:t>
      </w:r>
      <w:r w:rsidR="00BB5E57" w:rsidRPr="00612FB5">
        <w:rPr>
          <w:noProof/>
          <w:lang w:bidi="en-US"/>
        </w:rPr>
        <w:t>will be</w:t>
      </w:r>
      <w:r w:rsidR="00BB5E57" w:rsidRPr="006355DC">
        <w:rPr>
          <w:noProof/>
          <w:lang w:bidi="en-US"/>
        </w:rPr>
        <w:t xml:space="preserve"> best resolved</w:t>
      </w:r>
      <w:r w:rsidR="00BB5E57">
        <w:rPr>
          <w:lang w:bidi="en-US"/>
        </w:rPr>
        <w:t xml:space="preserve"> by adjusting the tutorials to be more accessible. We believe that making the tutorial more visual and less dependent on the text </w:t>
      </w:r>
      <w:r w:rsidR="00BB5E57" w:rsidRPr="006355DC">
        <w:rPr>
          <w:noProof/>
          <w:lang w:bidi="en-US"/>
        </w:rPr>
        <w:t xml:space="preserve">will </w:t>
      </w:r>
      <w:r w:rsidR="00D8135E">
        <w:rPr>
          <w:noProof/>
          <w:lang w:bidi="en-US"/>
        </w:rPr>
        <w:t xml:space="preserve">be an effective way to help us reach a broader demographic, while retaining the players who already enjoyed the game. </w:t>
      </w:r>
      <w:r w:rsidR="00BB5E57">
        <w:rPr>
          <w:lang w:bidi="en-US"/>
        </w:rPr>
        <w:t xml:space="preserve"> </w:t>
      </w:r>
      <w:r w:rsidR="00D8135E">
        <w:rPr>
          <w:lang w:bidi="en-US"/>
        </w:rPr>
        <w:t>We have seen a clear correlation between</w:t>
      </w:r>
      <w:r w:rsidR="00BB5E57">
        <w:rPr>
          <w:lang w:bidi="en-US"/>
        </w:rPr>
        <w:t xml:space="preserve"> players </w:t>
      </w:r>
      <w:r w:rsidR="00D8135E">
        <w:rPr>
          <w:lang w:bidi="en-US"/>
        </w:rPr>
        <w:t xml:space="preserve">who understood the tutorial and players who enjoyed playing </w:t>
      </w:r>
      <w:r w:rsidR="00B32EC5">
        <w:rPr>
          <w:lang w:bidi="en-US"/>
        </w:rPr>
        <w:t>UNWelcome</w:t>
      </w:r>
      <w:bookmarkStart w:id="22" w:name="_GoBack"/>
      <w:bookmarkEnd w:id="22"/>
      <w:r w:rsidR="00D8135E">
        <w:rPr>
          <w:lang w:bidi="en-US"/>
        </w:rPr>
        <w:t xml:space="preserve">, so we are aiming </w:t>
      </w:r>
      <w:r w:rsidR="00BB5E57">
        <w:rPr>
          <w:lang w:bidi="en-US"/>
        </w:rPr>
        <w:t xml:space="preserve">to </w:t>
      </w:r>
      <w:r w:rsidR="00D8135E">
        <w:rPr>
          <w:lang w:bidi="en-US"/>
        </w:rPr>
        <w:t xml:space="preserve">help more players </w:t>
      </w:r>
      <w:r w:rsidR="00BB5E57">
        <w:rPr>
          <w:lang w:bidi="en-US"/>
        </w:rPr>
        <w:t xml:space="preserve">understand the mechanics </w:t>
      </w:r>
      <w:r w:rsidR="00B32EC5">
        <w:rPr>
          <w:lang w:bidi="en-US"/>
        </w:rPr>
        <w:t>earlier in the game.</w:t>
      </w:r>
    </w:p>
    <w:p w14:paraId="54A77C1F" w14:textId="77777777" w:rsidR="00D00132" w:rsidRDefault="00D00132">
      <w:pPr>
        <w:rPr>
          <w:rFonts w:asciiTheme="majorHAnsi" w:eastAsiaTheme="majorEastAsia" w:hAnsiTheme="majorHAnsi" w:cstheme="majorBidi"/>
          <w:color w:val="A5A5A5" w:themeColor="accent1" w:themeShade="BF"/>
          <w:sz w:val="32"/>
          <w:szCs w:val="32"/>
          <w:lang w:bidi="en-US"/>
        </w:rPr>
      </w:pPr>
      <w:r>
        <w:rPr>
          <w:lang w:bidi="en-US"/>
        </w:rPr>
        <w:br w:type="page"/>
      </w:r>
    </w:p>
    <w:p w14:paraId="3D7049C2" w14:textId="5BE3FE81" w:rsidR="00D00132" w:rsidRPr="00D00132" w:rsidRDefault="00D00132" w:rsidP="00D00132">
      <w:pPr>
        <w:pStyle w:val="Heading1"/>
        <w:rPr>
          <w:lang w:bidi="en-US"/>
        </w:rPr>
      </w:pPr>
      <w:bookmarkStart w:id="23" w:name="_Toc498542697"/>
      <w:r>
        <w:rPr>
          <w:lang w:bidi="en-US"/>
        </w:rPr>
        <w:lastRenderedPageBreak/>
        <w:t>Major Issues and Bugs</w:t>
      </w:r>
      <w:bookmarkEnd w:id="23"/>
    </w:p>
    <w:tbl>
      <w:tblPr>
        <w:tblStyle w:val="LightShading-Accent1"/>
        <w:tblW w:w="9360" w:type="dxa"/>
        <w:tblLook w:val="04A0" w:firstRow="1" w:lastRow="0" w:firstColumn="1" w:lastColumn="0" w:noHBand="0" w:noVBand="1"/>
      </w:tblPr>
      <w:tblGrid>
        <w:gridCol w:w="1170"/>
        <w:gridCol w:w="1710"/>
        <w:gridCol w:w="6480"/>
      </w:tblGrid>
      <w:tr w:rsidR="00B85281" w:rsidRPr="00FA3ACC" w14:paraId="5D842E24" w14:textId="77777777" w:rsidTr="00987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086DDC3" w14:textId="412CF0C0" w:rsidR="00B85281" w:rsidRPr="00FA3ACC" w:rsidRDefault="007A3A01" w:rsidP="00D00132">
            <w:pPr>
              <w:spacing w:after="160" w:line="259" w:lineRule="auto"/>
              <w:jc w:val="center"/>
              <w:rPr>
                <w:color w:val="auto"/>
                <w:lang w:bidi="en-US"/>
              </w:rPr>
            </w:pPr>
            <w:r>
              <w:rPr>
                <w:color w:val="auto"/>
                <w:lang w:bidi="en-US"/>
              </w:rPr>
              <w:t>Severity Rating</w:t>
            </w:r>
          </w:p>
        </w:tc>
        <w:tc>
          <w:tcPr>
            <w:tcW w:w="1710" w:type="dxa"/>
          </w:tcPr>
          <w:p w14:paraId="50F63949" w14:textId="0FF3DD9A" w:rsidR="00B85281" w:rsidRPr="00FA3ACC" w:rsidRDefault="00D00132" w:rsidP="00987321">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auto"/>
                <w:lang w:bidi="en-US"/>
              </w:rPr>
            </w:pPr>
            <w:r>
              <w:rPr>
                <w:color w:val="auto"/>
                <w:lang w:bidi="en-US"/>
              </w:rPr>
              <w:t>Severity Category</w:t>
            </w:r>
          </w:p>
        </w:tc>
        <w:tc>
          <w:tcPr>
            <w:tcW w:w="6480" w:type="dxa"/>
          </w:tcPr>
          <w:p w14:paraId="11008F3F" w14:textId="211C18C6" w:rsidR="00B85281" w:rsidRPr="00FA3ACC" w:rsidRDefault="00D00132" w:rsidP="00D00132">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auto"/>
                <w:lang w:bidi="en-US"/>
              </w:rPr>
            </w:pPr>
            <w:r>
              <w:rPr>
                <w:color w:val="auto"/>
                <w:lang w:bidi="en-US"/>
              </w:rPr>
              <w:t>Description</w:t>
            </w:r>
          </w:p>
        </w:tc>
      </w:tr>
      <w:tr w:rsidR="00E734C2" w:rsidRPr="00FA3ACC" w14:paraId="2369DCA0"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4DF1BD06" w14:textId="53F02503" w:rsidR="00E734C2" w:rsidRPr="00D00132" w:rsidRDefault="00E734C2" w:rsidP="00E734C2">
            <w:pPr>
              <w:jc w:val="center"/>
              <w:rPr>
                <w:b w:val="0"/>
                <w:color w:val="auto"/>
                <w:lang w:bidi="en-US"/>
              </w:rPr>
            </w:pPr>
            <w:r w:rsidRPr="00562356">
              <w:rPr>
                <w:b w:val="0"/>
                <w:color w:val="000000" w:themeColor="text1"/>
                <w:lang w:bidi="en-US"/>
              </w:rPr>
              <w:t>4</w:t>
            </w:r>
          </w:p>
        </w:tc>
        <w:tc>
          <w:tcPr>
            <w:tcW w:w="1710" w:type="dxa"/>
          </w:tcPr>
          <w:p w14:paraId="4DED7DB3" w14:textId="3EC8B816" w:rsidR="00E734C2" w:rsidRPr="00D00132" w:rsidRDefault="00E734C2" w:rsidP="00E734C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562356">
              <w:rPr>
                <w:color w:val="000000" w:themeColor="text1"/>
                <w:lang w:bidi="en-US"/>
              </w:rPr>
              <w:t>Unusable</w:t>
            </w:r>
          </w:p>
        </w:tc>
        <w:tc>
          <w:tcPr>
            <w:tcW w:w="6480" w:type="dxa"/>
          </w:tcPr>
          <w:p w14:paraId="2AFC12CC" w14:textId="7856CD84" w:rsidR="00E734C2" w:rsidRPr="00D00132" w:rsidRDefault="00E734C2" w:rsidP="00E734C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562356">
              <w:rPr>
                <w:color w:val="000000" w:themeColor="text1"/>
                <w:lang w:bidi="en-US"/>
              </w:rPr>
              <w:t xml:space="preserve">Tutorial levels </w:t>
            </w:r>
            <w:r w:rsidRPr="00612FB5">
              <w:rPr>
                <w:noProof/>
                <w:color w:val="000000" w:themeColor="text1"/>
                <w:lang w:bidi="en-US"/>
              </w:rPr>
              <w:t>break</w:t>
            </w:r>
            <w:r w:rsidRPr="00562356">
              <w:rPr>
                <w:color w:val="000000" w:themeColor="text1"/>
                <w:lang w:bidi="en-US"/>
              </w:rPr>
              <w:t xml:space="preserve"> if the player </w:t>
            </w:r>
            <w:r w:rsidRPr="00612FB5">
              <w:rPr>
                <w:noProof/>
                <w:color w:val="000000" w:themeColor="text1"/>
                <w:lang w:bidi="en-US"/>
              </w:rPr>
              <w:t>does</w:t>
            </w:r>
            <w:r w:rsidR="00612FB5">
              <w:rPr>
                <w:noProof/>
                <w:color w:val="000000" w:themeColor="text1"/>
                <w:lang w:bidi="en-US"/>
              </w:rPr>
              <w:t xml:space="preserve"> no</w:t>
            </w:r>
            <w:r w:rsidRPr="00612FB5">
              <w:rPr>
                <w:noProof/>
                <w:color w:val="000000" w:themeColor="text1"/>
                <w:lang w:bidi="en-US"/>
              </w:rPr>
              <w:t>t</w:t>
            </w:r>
            <w:r w:rsidRPr="00562356">
              <w:rPr>
                <w:color w:val="000000" w:themeColor="text1"/>
                <w:lang w:bidi="en-US"/>
              </w:rPr>
              <w:t xml:space="preserve"> follow the instructions</w:t>
            </w:r>
          </w:p>
        </w:tc>
      </w:tr>
      <w:tr w:rsidR="00E734C2" w:rsidRPr="00FA3ACC" w14:paraId="3E550755"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6B4E845D" w14:textId="16C81F46" w:rsidR="00E734C2" w:rsidRPr="00D00132" w:rsidRDefault="00E734C2" w:rsidP="00E734C2">
            <w:pPr>
              <w:jc w:val="center"/>
              <w:rPr>
                <w:b w:val="0"/>
                <w:color w:val="auto"/>
                <w:lang w:bidi="en-US"/>
              </w:rPr>
            </w:pPr>
            <w:r w:rsidRPr="00562356">
              <w:rPr>
                <w:b w:val="0"/>
                <w:color w:val="000000" w:themeColor="text1"/>
                <w:lang w:bidi="en-US"/>
              </w:rPr>
              <w:t>3</w:t>
            </w:r>
          </w:p>
        </w:tc>
        <w:tc>
          <w:tcPr>
            <w:tcW w:w="1710" w:type="dxa"/>
          </w:tcPr>
          <w:p w14:paraId="3E38C498" w14:textId="16647170" w:rsidR="00E734C2" w:rsidRPr="00D00132" w:rsidRDefault="00E734C2" w:rsidP="00E734C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562356">
              <w:rPr>
                <w:color w:val="000000" w:themeColor="text1"/>
                <w:lang w:bidi="en-US"/>
              </w:rPr>
              <w:t>Severe</w:t>
            </w:r>
          </w:p>
        </w:tc>
        <w:tc>
          <w:tcPr>
            <w:tcW w:w="6480" w:type="dxa"/>
          </w:tcPr>
          <w:p w14:paraId="22DAC8C6" w14:textId="26608139" w:rsidR="00E734C2" w:rsidRPr="00D00132" w:rsidRDefault="00E734C2" w:rsidP="00E734C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562356">
              <w:rPr>
                <w:color w:val="000000" w:themeColor="text1"/>
                <w:lang w:bidi="en-US"/>
              </w:rPr>
              <w:t>Add one tutorial level to teach spring demon and attraction demon separately.</w:t>
            </w:r>
          </w:p>
        </w:tc>
      </w:tr>
      <w:tr w:rsidR="00E734C2" w:rsidRPr="00FA3ACC" w14:paraId="21B007CC"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14195B3D" w14:textId="5F4A2FA3" w:rsidR="00E734C2" w:rsidRPr="00D00132" w:rsidRDefault="00E734C2" w:rsidP="00E734C2">
            <w:pPr>
              <w:jc w:val="center"/>
              <w:rPr>
                <w:b w:val="0"/>
                <w:color w:val="auto"/>
                <w:lang w:bidi="en-US"/>
              </w:rPr>
            </w:pPr>
            <w:r w:rsidRPr="00562356">
              <w:rPr>
                <w:b w:val="0"/>
                <w:color w:val="000000" w:themeColor="text1"/>
                <w:lang w:bidi="en-US"/>
              </w:rPr>
              <w:t>3</w:t>
            </w:r>
          </w:p>
        </w:tc>
        <w:tc>
          <w:tcPr>
            <w:tcW w:w="1710" w:type="dxa"/>
          </w:tcPr>
          <w:p w14:paraId="2BCDED88" w14:textId="3C126871" w:rsidR="00E734C2" w:rsidRPr="00D00132" w:rsidRDefault="00E734C2" w:rsidP="00E734C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562356">
              <w:rPr>
                <w:color w:val="000000" w:themeColor="text1"/>
                <w:lang w:bidi="en-US"/>
              </w:rPr>
              <w:t>Severe</w:t>
            </w:r>
          </w:p>
        </w:tc>
        <w:tc>
          <w:tcPr>
            <w:tcW w:w="6480" w:type="dxa"/>
          </w:tcPr>
          <w:p w14:paraId="161E40FE" w14:textId="293D83EE" w:rsidR="00E734C2" w:rsidRPr="00D00132" w:rsidRDefault="00E734C2" w:rsidP="00E734C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562356">
              <w:rPr>
                <w:rFonts w:eastAsia="SimSun" w:hint="eastAsia"/>
                <w:color w:val="000000" w:themeColor="text1"/>
                <w:lang w:eastAsia="zh-CN" w:bidi="en-US"/>
              </w:rPr>
              <w:t>Lear</w:t>
            </w:r>
            <w:r w:rsidRPr="00562356">
              <w:rPr>
                <w:rFonts w:eastAsia="SimSun"/>
                <w:color w:val="000000" w:themeColor="text1"/>
                <w:lang w:eastAsia="zh-CN" w:bidi="en-US"/>
              </w:rPr>
              <w:t>ning curves climbs after the tutorial. Need to change the order of the levels to make the experience more fluent.</w:t>
            </w:r>
          </w:p>
        </w:tc>
      </w:tr>
      <w:tr w:rsidR="00E734C2" w:rsidRPr="00FA3ACC" w14:paraId="271BC273"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38902B08" w14:textId="04B1CA02" w:rsidR="00E734C2" w:rsidRPr="00D00132" w:rsidRDefault="00E734C2" w:rsidP="00E734C2">
            <w:pPr>
              <w:jc w:val="center"/>
              <w:rPr>
                <w:b w:val="0"/>
                <w:color w:val="auto"/>
                <w:lang w:bidi="en-US"/>
              </w:rPr>
            </w:pPr>
            <w:r w:rsidRPr="00562356">
              <w:rPr>
                <w:b w:val="0"/>
                <w:color w:val="000000" w:themeColor="text1"/>
                <w:lang w:bidi="en-US"/>
              </w:rPr>
              <w:t>3</w:t>
            </w:r>
          </w:p>
        </w:tc>
        <w:tc>
          <w:tcPr>
            <w:tcW w:w="1710" w:type="dxa"/>
          </w:tcPr>
          <w:p w14:paraId="0DCFA947" w14:textId="339F5145" w:rsidR="00E734C2" w:rsidRPr="00D00132" w:rsidRDefault="00E734C2" w:rsidP="00E734C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562356">
              <w:rPr>
                <w:color w:val="000000" w:themeColor="text1"/>
                <w:lang w:bidi="en-US"/>
              </w:rPr>
              <w:t>Severe</w:t>
            </w:r>
          </w:p>
        </w:tc>
        <w:tc>
          <w:tcPr>
            <w:tcW w:w="6480" w:type="dxa"/>
          </w:tcPr>
          <w:p w14:paraId="729DB453" w14:textId="5DE022B1" w:rsidR="00E734C2" w:rsidRPr="00D00132" w:rsidRDefault="00E734C2" w:rsidP="00E734C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612FB5">
              <w:rPr>
                <w:noProof/>
                <w:color w:val="000000" w:themeColor="text1"/>
                <w:lang w:bidi="en-US"/>
              </w:rPr>
              <w:t>T</w:t>
            </w:r>
            <w:r w:rsidR="00612FB5">
              <w:rPr>
                <w:noProof/>
                <w:color w:val="000000" w:themeColor="text1"/>
                <w:lang w:bidi="en-US"/>
              </w:rPr>
              <w:t>he t</w:t>
            </w:r>
            <w:r w:rsidRPr="00612FB5">
              <w:rPr>
                <w:noProof/>
                <w:color w:val="000000" w:themeColor="text1"/>
                <w:lang w:bidi="en-US"/>
              </w:rPr>
              <w:t>utorial</w:t>
            </w:r>
            <w:r w:rsidRPr="00562356">
              <w:rPr>
                <w:color w:val="000000" w:themeColor="text1"/>
                <w:lang w:bidi="en-US"/>
              </w:rPr>
              <w:t xml:space="preserve"> text </w:t>
            </w:r>
            <w:r w:rsidRPr="00612FB5">
              <w:rPr>
                <w:noProof/>
                <w:color w:val="000000" w:themeColor="text1"/>
                <w:lang w:bidi="en-US"/>
              </w:rPr>
              <w:t>does</w:t>
            </w:r>
            <w:r w:rsidR="00612FB5">
              <w:rPr>
                <w:noProof/>
                <w:color w:val="000000" w:themeColor="text1"/>
                <w:lang w:bidi="en-US"/>
              </w:rPr>
              <w:t xml:space="preserve"> no</w:t>
            </w:r>
            <w:r w:rsidRPr="00612FB5">
              <w:rPr>
                <w:noProof/>
                <w:color w:val="000000" w:themeColor="text1"/>
                <w:lang w:bidi="en-US"/>
              </w:rPr>
              <w:t>t</w:t>
            </w:r>
            <w:r w:rsidRPr="00562356">
              <w:rPr>
                <w:color w:val="000000" w:themeColor="text1"/>
                <w:lang w:bidi="en-US"/>
              </w:rPr>
              <w:t xml:space="preserve"> explain the game mechanics well. Need more</w:t>
            </w:r>
            <w:r w:rsidR="00612FB5">
              <w:rPr>
                <w:color w:val="000000" w:themeColor="text1"/>
                <w:lang w:bidi="en-US"/>
              </w:rPr>
              <w:t xml:space="preserve"> motions and graphics to help explain.</w:t>
            </w:r>
          </w:p>
        </w:tc>
      </w:tr>
      <w:tr w:rsidR="00E734C2" w:rsidRPr="00FA3ACC" w14:paraId="5FDFEBFC"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5139F88B" w14:textId="781B9069" w:rsidR="00E734C2" w:rsidRPr="00D00132" w:rsidRDefault="00E734C2" w:rsidP="00E734C2">
            <w:pPr>
              <w:jc w:val="center"/>
              <w:rPr>
                <w:b w:val="0"/>
                <w:color w:val="auto"/>
                <w:lang w:bidi="en-US"/>
              </w:rPr>
            </w:pPr>
            <w:r w:rsidRPr="00562356">
              <w:rPr>
                <w:b w:val="0"/>
                <w:color w:val="000000" w:themeColor="text1"/>
                <w:lang w:bidi="en-US"/>
              </w:rPr>
              <w:t>3</w:t>
            </w:r>
          </w:p>
        </w:tc>
        <w:tc>
          <w:tcPr>
            <w:tcW w:w="1710" w:type="dxa"/>
          </w:tcPr>
          <w:p w14:paraId="3800BE65" w14:textId="547FF8CB" w:rsidR="00E734C2" w:rsidRPr="004C7EDB" w:rsidRDefault="00E734C2" w:rsidP="00E734C2">
            <w:pPr>
              <w:jc w:val="center"/>
              <w:cnfStyle w:val="000000100000" w:firstRow="0" w:lastRow="0" w:firstColumn="0" w:lastColumn="0" w:oddVBand="0" w:evenVBand="0" w:oddHBand="1" w:evenHBand="0" w:firstRowFirstColumn="0" w:firstRowLastColumn="0" w:lastRowFirstColumn="0" w:lastRowLastColumn="0"/>
              <w:rPr>
                <w:rFonts w:cstheme="minorHAnsi"/>
                <w:color w:val="auto"/>
                <w:lang w:bidi="en-US"/>
              </w:rPr>
            </w:pPr>
            <w:r w:rsidRPr="004C7EDB">
              <w:rPr>
                <w:rFonts w:cstheme="minorHAnsi"/>
                <w:color w:val="000000" w:themeColor="text1"/>
                <w:lang w:bidi="en-US"/>
              </w:rPr>
              <w:t>Severe</w:t>
            </w:r>
          </w:p>
        </w:tc>
        <w:tc>
          <w:tcPr>
            <w:tcW w:w="6480" w:type="dxa"/>
          </w:tcPr>
          <w:p w14:paraId="0F94F0A0" w14:textId="3EEA83E1" w:rsidR="00E734C2" w:rsidRPr="00D00132" w:rsidRDefault="00E734C2" w:rsidP="00E734C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562356">
              <w:rPr>
                <w:color w:val="000000" w:themeColor="text1"/>
                <w:lang w:bidi="en-US"/>
              </w:rPr>
              <w:t xml:space="preserve">The summoning UI get blocked by the side panel UI when players try to summon a demon close to the </w:t>
            </w:r>
            <w:r w:rsidR="00612FB5">
              <w:rPr>
                <w:noProof/>
                <w:color w:val="000000" w:themeColor="text1"/>
                <w:lang w:bidi="en-US"/>
              </w:rPr>
              <w:t>border.</w:t>
            </w:r>
          </w:p>
        </w:tc>
      </w:tr>
      <w:tr w:rsidR="00E734C2" w:rsidRPr="00FA3ACC" w14:paraId="7DB7FC29"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6122B645" w14:textId="408E5675" w:rsidR="00E734C2" w:rsidRPr="00D00132" w:rsidRDefault="00E734C2" w:rsidP="00E734C2">
            <w:pPr>
              <w:jc w:val="center"/>
              <w:rPr>
                <w:b w:val="0"/>
                <w:color w:val="auto"/>
                <w:lang w:bidi="en-US"/>
              </w:rPr>
            </w:pPr>
            <w:r w:rsidRPr="00562356">
              <w:rPr>
                <w:rFonts w:ascii="SimSun" w:eastAsia="SimSun" w:hAnsi="SimSun" w:hint="eastAsia"/>
                <w:b w:val="0"/>
                <w:color w:val="000000" w:themeColor="text1"/>
                <w:lang w:eastAsia="zh-CN" w:bidi="en-US"/>
              </w:rPr>
              <w:t>3</w:t>
            </w:r>
          </w:p>
        </w:tc>
        <w:tc>
          <w:tcPr>
            <w:tcW w:w="1710" w:type="dxa"/>
          </w:tcPr>
          <w:p w14:paraId="0BB762B1" w14:textId="2F97A2BE" w:rsidR="00E734C2" w:rsidRPr="004C7EDB" w:rsidRDefault="00E734C2" w:rsidP="00E734C2">
            <w:pPr>
              <w:jc w:val="center"/>
              <w:cnfStyle w:val="000000000000" w:firstRow="0" w:lastRow="0" w:firstColumn="0" w:lastColumn="0" w:oddVBand="0" w:evenVBand="0" w:oddHBand="0" w:evenHBand="0" w:firstRowFirstColumn="0" w:firstRowLastColumn="0" w:lastRowFirstColumn="0" w:lastRowLastColumn="0"/>
              <w:rPr>
                <w:rFonts w:cstheme="minorHAnsi"/>
                <w:color w:val="auto"/>
                <w:lang w:bidi="en-US"/>
              </w:rPr>
            </w:pPr>
            <w:r w:rsidRPr="004C7EDB">
              <w:rPr>
                <w:rFonts w:eastAsia="SimSun" w:cstheme="minorHAnsi"/>
                <w:color w:val="000000" w:themeColor="text1"/>
                <w:lang w:eastAsia="zh-CN" w:bidi="en-US"/>
              </w:rPr>
              <w:t>Severe</w:t>
            </w:r>
          </w:p>
        </w:tc>
        <w:tc>
          <w:tcPr>
            <w:tcW w:w="6480" w:type="dxa"/>
          </w:tcPr>
          <w:p w14:paraId="1551C9D0" w14:textId="41E8734A" w:rsidR="00E734C2" w:rsidRPr="00D00132" w:rsidRDefault="00E734C2" w:rsidP="00E734C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562356">
              <w:rPr>
                <w:color w:val="000000" w:themeColor="text1"/>
                <w:lang w:bidi="en-US"/>
              </w:rPr>
              <w:t xml:space="preserve">Most of the players </w:t>
            </w:r>
            <w:r w:rsidRPr="00612FB5">
              <w:rPr>
                <w:noProof/>
                <w:color w:val="000000" w:themeColor="text1"/>
                <w:lang w:bidi="en-US"/>
              </w:rPr>
              <w:t>do</w:t>
            </w:r>
            <w:r w:rsidR="00612FB5">
              <w:rPr>
                <w:noProof/>
                <w:color w:val="000000" w:themeColor="text1"/>
                <w:lang w:bidi="en-US"/>
              </w:rPr>
              <w:t xml:space="preserve"> no</w:t>
            </w:r>
            <w:r w:rsidRPr="00612FB5">
              <w:rPr>
                <w:noProof/>
                <w:color w:val="000000" w:themeColor="text1"/>
                <w:lang w:bidi="en-US"/>
              </w:rPr>
              <w:t>t</w:t>
            </w:r>
            <w:r w:rsidRPr="00562356">
              <w:rPr>
                <w:color w:val="000000" w:themeColor="text1"/>
                <w:lang w:bidi="en-US"/>
              </w:rPr>
              <w:t xml:space="preserve"> know the movement range of the neighbors. </w:t>
            </w:r>
          </w:p>
        </w:tc>
      </w:tr>
      <w:tr w:rsidR="00E734C2" w:rsidRPr="00FA3ACC" w14:paraId="18307736"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0C03054E" w14:textId="47B7A678" w:rsidR="00E734C2" w:rsidRPr="00D00132" w:rsidRDefault="00E734C2" w:rsidP="00E734C2">
            <w:pPr>
              <w:jc w:val="center"/>
              <w:rPr>
                <w:b w:val="0"/>
                <w:lang w:bidi="en-US"/>
              </w:rPr>
            </w:pPr>
            <w:r>
              <w:rPr>
                <w:rFonts w:ascii="SimSun" w:eastAsia="SimSun" w:hAnsi="SimSun"/>
                <w:b w:val="0"/>
                <w:color w:val="000000" w:themeColor="text1"/>
                <w:lang w:eastAsia="zh-CN" w:bidi="en-US"/>
              </w:rPr>
              <w:t>3</w:t>
            </w:r>
          </w:p>
        </w:tc>
        <w:tc>
          <w:tcPr>
            <w:tcW w:w="1710" w:type="dxa"/>
          </w:tcPr>
          <w:p w14:paraId="6AEF2932" w14:textId="6B7A23CE" w:rsidR="00E734C2" w:rsidRPr="004C7EDB" w:rsidRDefault="00E734C2" w:rsidP="00E734C2">
            <w:pPr>
              <w:jc w:val="center"/>
              <w:cnfStyle w:val="000000100000" w:firstRow="0" w:lastRow="0" w:firstColumn="0" w:lastColumn="0" w:oddVBand="0" w:evenVBand="0" w:oddHBand="1" w:evenHBand="0" w:firstRowFirstColumn="0" w:firstRowLastColumn="0" w:lastRowFirstColumn="0" w:lastRowLastColumn="0"/>
              <w:rPr>
                <w:rFonts w:cstheme="minorHAnsi"/>
                <w:lang w:bidi="en-US"/>
              </w:rPr>
            </w:pPr>
            <w:r w:rsidRPr="004C7EDB">
              <w:rPr>
                <w:rFonts w:eastAsia="SimSun" w:cstheme="minorHAnsi"/>
                <w:color w:val="000000" w:themeColor="text1"/>
                <w:lang w:eastAsia="zh-CN" w:bidi="en-US"/>
              </w:rPr>
              <w:t>Severe</w:t>
            </w:r>
          </w:p>
        </w:tc>
        <w:tc>
          <w:tcPr>
            <w:tcW w:w="6480" w:type="dxa"/>
          </w:tcPr>
          <w:p w14:paraId="740C5547" w14:textId="24A6F0CA" w:rsidR="00E734C2" w:rsidRPr="00D00132" w:rsidRDefault="00E734C2" w:rsidP="00E734C2">
            <w:pPr>
              <w:jc w:val="center"/>
              <w:cnfStyle w:val="000000100000" w:firstRow="0" w:lastRow="0" w:firstColumn="0" w:lastColumn="0" w:oddVBand="0" w:evenVBand="0" w:oddHBand="1" w:evenHBand="0" w:firstRowFirstColumn="0" w:firstRowLastColumn="0" w:lastRowFirstColumn="0" w:lastRowLastColumn="0"/>
              <w:rPr>
                <w:lang w:bidi="en-US"/>
              </w:rPr>
            </w:pPr>
            <w:r>
              <w:rPr>
                <w:color w:val="000000" w:themeColor="text1"/>
                <w:lang w:bidi="en-US"/>
              </w:rPr>
              <w:t xml:space="preserve">Players have difficulty in understanding the </w:t>
            </w:r>
            <w:r w:rsidRPr="00612FB5">
              <w:rPr>
                <w:noProof/>
                <w:color w:val="000000" w:themeColor="text1"/>
                <w:lang w:bidi="en-US"/>
              </w:rPr>
              <w:t>cooldown</w:t>
            </w:r>
            <w:r>
              <w:rPr>
                <w:color w:val="000000" w:themeColor="text1"/>
                <w:lang w:bidi="en-US"/>
              </w:rPr>
              <w:t xml:space="preserve"> mechanics</w:t>
            </w:r>
          </w:p>
        </w:tc>
      </w:tr>
      <w:tr w:rsidR="00E734C2" w:rsidRPr="00FA3ACC" w14:paraId="12456084"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5578FC25" w14:textId="2714638E" w:rsidR="00E734C2" w:rsidRPr="00D00132" w:rsidRDefault="00E734C2" w:rsidP="00E734C2">
            <w:pPr>
              <w:jc w:val="center"/>
              <w:rPr>
                <w:b w:val="0"/>
                <w:lang w:bidi="en-US"/>
              </w:rPr>
            </w:pPr>
            <w:r w:rsidRPr="00562356">
              <w:rPr>
                <w:b w:val="0"/>
                <w:color w:val="000000" w:themeColor="text1"/>
                <w:lang w:bidi="en-US"/>
              </w:rPr>
              <w:t>2</w:t>
            </w:r>
          </w:p>
        </w:tc>
        <w:tc>
          <w:tcPr>
            <w:tcW w:w="1710" w:type="dxa"/>
          </w:tcPr>
          <w:p w14:paraId="1D6E0883" w14:textId="543C15A7" w:rsidR="00E734C2" w:rsidRPr="00D00132" w:rsidRDefault="00E734C2" w:rsidP="00E734C2">
            <w:pPr>
              <w:jc w:val="center"/>
              <w:cnfStyle w:val="000000000000" w:firstRow="0" w:lastRow="0" w:firstColumn="0" w:lastColumn="0" w:oddVBand="0" w:evenVBand="0" w:oddHBand="0" w:evenHBand="0" w:firstRowFirstColumn="0" w:firstRowLastColumn="0" w:lastRowFirstColumn="0" w:lastRowLastColumn="0"/>
              <w:rPr>
                <w:lang w:bidi="en-US"/>
              </w:rPr>
            </w:pPr>
            <w:r w:rsidRPr="00562356">
              <w:rPr>
                <w:color w:val="000000" w:themeColor="text1"/>
                <w:lang w:bidi="en-US"/>
              </w:rPr>
              <w:t>Moderate</w:t>
            </w:r>
          </w:p>
        </w:tc>
        <w:tc>
          <w:tcPr>
            <w:tcW w:w="6480" w:type="dxa"/>
          </w:tcPr>
          <w:p w14:paraId="214940BD" w14:textId="0649F9EC" w:rsidR="00E734C2" w:rsidRPr="00D00132" w:rsidRDefault="00097F47" w:rsidP="00E734C2">
            <w:pPr>
              <w:jc w:val="center"/>
              <w:cnfStyle w:val="000000000000" w:firstRow="0" w:lastRow="0" w:firstColumn="0" w:lastColumn="0" w:oddVBand="0" w:evenVBand="0" w:oddHBand="0" w:evenHBand="0" w:firstRowFirstColumn="0" w:firstRowLastColumn="0" w:lastRowFirstColumn="0" w:lastRowLastColumn="0"/>
              <w:rPr>
                <w:lang w:bidi="en-US"/>
              </w:rPr>
            </w:pPr>
            <w:r>
              <w:rPr>
                <w:color w:val="000000" w:themeColor="text1"/>
                <w:lang w:bidi="en-US"/>
              </w:rPr>
              <w:t>Range indicators and directional indicators appear underneath neighbors (known)</w:t>
            </w:r>
          </w:p>
        </w:tc>
      </w:tr>
      <w:tr w:rsidR="00097F47" w:rsidRPr="00FA3ACC" w14:paraId="72845B43"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3EA53E7A" w14:textId="5B430B09" w:rsidR="00097F47" w:rsidRPr="00D00132" w:rsidRDefault="00097F47" w:rsidP="00097F47">
            <w:pPr>
              <w:jc w:val="center"/>
              <w:rPr>
                <w:b w:val="0"/>
                <w:lang w:bidi="en-US"/>
              </w:rPr>
            </w:pPr>
            <w:r w:rsidRPr="00562356">
              <w:rPr>
                <w:b w:val="0"/>
                <w:color w:val="000000" w:themeColor="text1"/>
                <w:lang w:bidi="en-US"/>
              </w:rPr>
              <w:t>2</w:t>
            </w:r>
          </w:p>
        </w:tc>
        <w:tc>
          <w:tcPr>
            <w:tcW w:w="1710" w:type="dxa"/>
          </w:tcPr>
          <w:p w14:paraId="645A9DBE" w14:textId="68AD7566" w:rsidR="00097F47" w:rsidRPr="00D00132" w:rsidRDefault="00097F47" w:rsidP="00097F47">
            <w:pPr>
              <w:jc w:val="center"/>
              <w:cnfStyle w:val="000000100000" w:firstRow="0" w:lastRow="0" w:firstColumn="0" w:lastColumn="0" w:oddVBand="0" w:evenVBand="0" w:oddHBand="1" w:evenHBand="0" w:firstRowFirstColumn="0" w:firstRowLastColumn="0" w:lastRowFirstColumn="0" w:lastRowLastColumn="0"/>
              <w:rPr>
                <w:lang w:bidi="en-US"/>
              </w:rPr>
            </w:pPr>
            <w:r w:rsidRPr="00562356">
              <w:rPr>
                <w:color w:val="000000" w:themeColor="text1"/>
                <w:lang w:bidi="en-US"/>
              </w:rPr>
              <w:t>Moderate</w:t>
            </w:r>
          </w:p>
        </w:tc>
        <w:tc>
          <w:tcPr>
            <w:tcW w:w="6480" w:type="dxa"/>
          </w:tcPr>
          <w:p w14:paraId="0362708C" w14:textId="493BDEED" w:rsidR="00097F47" w:rsidRPr="00D00132" w:rsidRDefault="00097F47" w:rsidP="00097F47">
            <w:pPr>
              <w:jc w:val="center"/>
              <w:cnfStyle w:val="000000100000" w:firstRow="0" w:lastRow="0" w:firstColumn="0" w:lastColumn="0" w:oddVBand="0" w:evenVBand="0" w:oddHBand="1" w:evenHBand="0" w:firstRowFirstColumn="0" w:firstRowLastColumn="0" w:lastRowFirstColumn="0" w:lastRowLastColumn="0"/>
              <w:rPr>
                <w:lang w:bidi="en-US"/>
              </w:rPr>
            </w:pPr>
            <w:r w:rsidRPr="00562356">
              <w:rPr>
                <w:color w:val="000000" w:themeColor="text1"/>
                <w:lang w:bidi="en-US"/>
              </w:rPr>
              <w:t xml:space="preserve">Most of the players </w:t>
            </w:r>
            <w:r w:rsidRPr="00612FB5">
              <w:rPr>
                <w:noProof/>
                <w:color w:val="000000" w:themeColor="text1"/>
                <w:lang w:bidi="en-US"/>
              </w:rPr>
              <w:t>do</w:t>
            </w:r>
            <w:r w:rsidR="00612FB5">
              <w:rPr>
                <w:noProof/>
                <w:color w:val="000000" w:themeColor="text1"/>
                <w:lang w:bidi="en-US"/>
              </w:rPr>
              <w:t xml:space="preserve"> no</w:t>
            </w:r>
            <w:r w:rsidRPr="00612FB5">
              <w:rPr>
                <w:noProof/>
                <w:color w:val="000000" w:themeColor="text1"/>
                <w:lang w:bidi="en-US"/>
              </w:rPr>
              <w:t>t</w:t>
            </w:r>
            <w:r w:rsidRPr="00562356">
              <w:rPr>
                <w:color w:val="000000" w:themeColor="text1"/>
                <w:lang w:bidi="en-US"/>
              </w:rPr>
              <w:t xml:space="preserve"> know the attack range of the demons</w:t>
            </w:r>
          </w:p>
        </w:tc>
      </w:tr>
      <w:tr w:rsidR="00097F47" w:rsidRPr="00FA3ACC" w14:paraId="5CBA3041"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0D8284C2" w14:textId="3D0D4E3F" w:rsidR="00097F47" w:rsidRPr="00D00132" w:rsidRDefault="00097F47" w:rsidP="00097F47">
            <w:pPr>
              <w:jc w:val="center"/>
              <w:rPr>
                <w:b w:val="0"/>
                <w:lang w:bidi="en-US"/>
              </w:rPr>
            </w:pPr>
            <w:r w:rsidRPr="00562356">
              <w:rPr>
                <w:b w:val="0"/>
                <w:color w:val="000000" w:themeColor="text1"/>
                <w:lang w:bidi="en-US"/>
              </w:rPr>
              <w:t>2</w:t>
            </w:r>
          </w:p>
        </w:tc>
        <w:tc>
          <w:tcPr>
            <w:tcW w:w="1710" w:type="dxa"/>
          </w:tcPr>
          <w:p w14:paraId="632BC45E" w14:textId="31E4982C" w:rsidR="00097F47" w:rsidRPr="00D00132" w:rsidRDefault="00097F47" w:rsidP="00097F47">
            <w:pPr>
              <w:jc w:val="center"/>
              <w:cnfStyle w:val="000000000000" w:firstRow="0" w:lastRow="0" w:firstColumn="0" w:lastColumn="0" w:oddVBand="0" w:evenVBand="0" w:oddHBand="0" w:evenHBand="0" w:firstRowFirstColumn="0" w:firstRowLastColumn="0" w:lastRowFirstColumn="0" w:lastRowLastColumn="0"/>
              <w:rPr>
                <w:lang w:bidi="en-US"/>
              </w:rPr>
            </w:pPr>
            <w:r w:rsidRPr="00562356">
              <w:rPr>
                <w:color w:val="000000" w:themeColor="text1"/>
                <w:lang w:bidi="en-US"/>
              </w:rPr>
              <w:t>Moderate</w:t>
            </w:r>
          </w:p>
        </w:tc>
        <w:tc>
          <w:tcPr>
            <w:tcW w:w="6480" w:type="dxa"/>
          </w:tcPr>
          <w:p w14:paraId="21192557" w14:textId="7EAA1B0F" w:rsidR="00097F47" w:rsidRPr="00D00132" w:rsidRDefault="00612FB5" w:rsidP="00097F47">
            <w:pPr>
              <w:jc w:val="center"/>
              <w:cnfStyle w:val="000000000000" w:firstRow="0" w:lastRow="0" w:firstColumn="0" w:lastColumn="0" w:oddVBand="0" w:evenVBand="0" w:oddHBand="0" w:evenHBand="0" w:firstRowFirstColumn="0" w:firstRowLastColumn="0" w:lastRowFirstColumn="0" w:lastRowLastColumn="0"/>
              <w:rPr>
                <w:lang w:bidi="en-US"/>
              </w:rPr>
            </w:pPr>
            <w:r>
              <w:rPr>
                <w:color w:val="000000" w:themeColor="text1"/>
                <w:lang w:bidi="en-US"/>
              </w:rPr>
              <w:t>Bug: Demon icon</w:t>
            </w:r>
            <w:r w:rsidR="00097F47" w:rsidRPr="00562356">
              <w:rPr>
                <w:color w:val="000000" w:themeColor="text1"/>
                <w:lang w:bidi="en-US"/>
              </w:rPr>
              <w:t xml:space="preserve"> </w:t>
            </w:r>
            <w:r w:rsidR="00097F47" w:rsidRPr="00612FB5">
              <w:rPr>
                <w:noProof/>
                <w:color w:val="000000" w:themeColor="text1"/>
                <w:lang w:bidi="en-US"/>
              </w:rPr>
              <w:t>stays</w:t>
            </w:r>
            <w:r w:rsidR="00097F47" w:rsidRPr="00562356">
              <w:rPr>
                <w:color w:val="000000" w:themeColor="text1"/>
                <w:lang w:bidi="en-US"/>
              </w:rPr>
              <w:t xml:space="preserve"> after it gets sold</w:t>
            </w:r>
          </w:p>
        </w:tc>
      </w:tr>
      <w:tr w:rsidR="00097F47" w:rsidRPr="00FA3ACC" w14:paraId="05718C33"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2913D180" w14:textId="7FBBAE5C" w:rsidR="00097F47" w:rsidRPr="00D00132" w:rsidRDefault="00097F47" w:rsidP="00097F47">
            <w:pPr>
              <w:jc w:val="center"/>
              <w:rPr>
                <w:b w:val="0"/>
                <w:lang w:bidi="en-US"/>
              </w:rPr>
            </w:pPr>
            <w:r w:rsidRPr="00562356">
              <w:rPr>
                <w:b w:val="0"/>
                <w:color w:val="000000" w:themeColor="text1"/>
                <w:lang w:bidi="en-US"/>
              </w:rPr>
              <w:t>2</w:t>
            </w:r>
          </w:p>
        </w:tc>
        <w:tc>
          <w:tcPr>
            <w:tcW w:w="1710" w:type="dxa"/>
          </w:tcPr>
          <w:p w14:paraId="7858D51E" w14:textId="169370D0" w:rsidR="00097F47" w:rsidRPr="00D00132" w:rsidRDefault="00097F47" w:rsidP="00097F47">
            <w:pPr>
              <w:jc w:val="center"/>
              <w:cnfStyle w:val="000000100000" w:firstRow="0" w:lastRow="0" w:firstColumn="0" w:lastColumn="0" w:oddVBand="0" w:evenVBand="0" w:oddHBand="1" w:evenHBand="0" w:firstRowFirstColumn="0" w:firstRowLastColumn="0" w:lastRowFirstColumn="0" w:lastRowLastColumn="0"/>
              <w:rPr>
                <w:lang w:bidi="en-US"/>
              </w:rPr>
            </w:pPr>
            <w:r w:rsidRPr="00562356">
              <w:rPr>
                <w:color w:val="000000" w:themeColor="text1"/>
                <w:lang w:bidi="en-US"/>
              </w:rPr>
              <w:t>Moderate</w:t>
            </w:r>
          </w:p>
        </w:tc>
        <w:tc>
          <w:tcPr>
            <w:tcW w:w="6480" w:type="dxa"/>
          </w:tcPr>
          <w:p w14:paraId="02F4D3E4" w14:textId="21ECD466" w:rsidR="00097F47" w:rsidRPr="00D00132" w:rsidRDefault="00097F47" w:rsidP="00097F47">
            <w:pPr>
              <w:jc w:val="center"/>
              <w:cnfStyle w:val="000000100000" w:firstRow="0" w:lastRow="0" w:firstColumn="0" w:lastColumn="0" w:oddVBand="0" w:evenVBand="0" w:oddHBand="1" w:evenHBand="0" w:firstRowFirstColumn="0" w:firstRowLastColumn="0" w:lastRowFirstColumn="0" w:lastRowLastColumn="0"/>
              <w:rPr>
                <w:lang w:bidi="en-US"/>
              </w:rPr>
            </w:pPr>
            <w:r w:rsidRPr="00562356">
              <w:rPr>
                <w:color w:val="000000" w:themeColor="text1"/>
                <w:lang w:bidi="en-US"/>
              </w:rPr>
              <w:t xml:space="preserve">Some of the players </w:t>
            </w:r>
            <w:r w:rsidRPr="00612FB5">
              <w:rPr>
                <w:noProof/>
                <w:color w:val="000000" w:themeColor="text1"/>
                <w:lang w:bidi="en-US"/>
              </w:rPr>
              <w:t>can not</w:t>
            </w:r>
            <w:r w:rsidRPr="00562356">
              <w:rPr>
                <w:color w:val="000000" w:themeColor="text1"/>
                <w:lang w:bidi="en-US"/>
              </w:rPr>
              <w:t xml:space="preserve"> differentiate the demons from the background image.</w:t>
            </w:r>
          </w:p>
        </w:tc>
      </w:tr>
      <w:tr w:rsidR="00097F47" w:rsidRPr="00FA3ACC" w14:paraId="470A7690"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2911D472" w14:textId="479F5FBC" w:rsidR="00097F47" w:rsidRPr="00D00132" w:rsidRDefault="00097F47" w:rsidP="00097F47">
            <w:pPr>
              <w:jc w:val="center"/>
              <w:rPr>
                <w:b w:val="0"/>
                <w:lang w:bidi="en-US"/>
              </w:rPr>
            </w:pPr>
            <w:r w:rsidRPr="00562356">
              <w:rPr>
                <w:b w:val="0"/>
                <w:color w:val="000000" w:themeColor="text1"/>
                <w:lang w:bidi="en-US"/>
              </w:rPr>
              <w:t>2</w:t>
            </w:r>
          </w:p>
        </w:tc>
        <w:tc>
          <w:tcPr>
            <w:tcW w:w="1710" w:type="dxa"/>
          </w:tcPr>
          <w:p w14:paraId="2C0FD1E9" w14:textId="5818DEC1" w:rsidR="00097F47" w:rsidRPr="00D00132" w:rsidRDefault="00097F47" w:rsidP="00097F47">
            <w:pPr>
              <w:jc w:val="center"/>
              <w:cnfStyle w:val="000000000000" w:firstRow="0" w:lastRow="0" w:firstColumn="0" w:lastColumn="0" w:oddVBand="0" w:evenVBand="0" w:oddHBand="0" w:evenHBand="0" w:firstRowFirstColumn="0" w:firstRowLastColumn="0" w:lastRowFirstColumn="0" w:lastRowLastColumn="0"/>
              <w:rPr>
                <w:lang w:bidi="en-US"/>
              </w:rPr>
            </w:pPr>
            <w:r w:rsidRPr="00562356">
              <w:rPr>
                <w:color w:val="000000" w:themeColor="text1"/>
                <w:lang w:bidi="en-US"/>
              </w:rPr>
              <w:t>Moderate</w:t>
            </w:r>
          </w:p>
        </w:tc>
        <w:tc>
          <w:tcPr>
            <w:tcW w:w="6480" w:type="dxa"/>
          </w:tcPr>
          <w:p w14:paraId="75F4AFD5" w14:textId="571F14C4" w:rsidR="00097F47" w:rsidRPr="00D00132" w:rsidRDefault="00097F47" w:rsidP="00097F47">
            <w:pPr>
              <w:jc w:val="center"/>
              <w:cnfStyle w:val="000000000000" w:firstRow="0" w:lastRow="0" w:firstColumn="0" w:lastColumn="0" w:oddVBand="0" w:evenVBand="0" w:oddHBand="0" w:evenHBand="0" w:firstRowFirstColumn="0" w:firstRowLastColumn="0" w:lastRowFirstColumn="0" w:lastRowLastColumn="0"/>
              <w:rPr>
                <w:lang w:bidi="en-US"/>
              </w:rPr>
            </w:pPr>
            <w:r w:rsidRPr="00562356">
              <w:rPr>
                <w:color w:val="000000" w:themeColor="text1"/>
                <w:lang w:bidi="en-US"/>
              </w:rPr>
              <w:t>The tutorial is too wordy. Players tend to skip the text tutorial and feel frustrated when they try to play on their own.</w:t>
            </w:r>
          </w:p>
        </w:tc>
      </w:tr>
      <w:tr w:rsidR="00097F47" w:rsidRPr="00FA3ACC" w14:paraId="7B917C86"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6AE20DFD" w14:textId="064A5B0A" w:rsidR="00097F47" w:rsidRPr="00D00132" w:rsidRDefault="00097F47" w:rsidP="00097F47">
            <w:pPr>
              <w:jc w:val="center"/>
              <w:rPr>
                <w:b w:val="0"/>
                <w:lang w:bidi="en-US"/>
              </w:rPr>
            </w:pPr>
            <w:r w:rsidRPr="00562356">
              <w:rPr>
                <w:b w:val="0"/>
                <w:color w:val="000000" w:themeColor="text1"/>
                <w:lang w:bidi="en-US"/>
              </w:rPr>
              <w:t>2</w:t>
            </w:r>
          </w:p>
        </w:tc>
        <w:tc>
          <w:tcPr>
            <w:tcW w:w="1710" w:type="dxa"/>
          </w:tcPr>
          <w:p w14:paraId="7D3FA535" w14:textId="43CC6FD2" w:rsidR="00097F47" w:rsidRPr="00D00132" w:rsidRDefault="00097F47" w:rsidP="00097F47">
            <w:pPr>
              <w:jc w:val="center"/>
              <w:cnfStyle w:val="000000100000" w:firstRow="0" w:lastRow="0" w:firstColumn="0" w:lastColumn="0" w:oddVBand="0" w:evenVBand="0" w:oddHBand="1" w:evenHBand="0" w:firstRowFirstColumn="0" w:firstRowLastColumn="0" w:lastRowFirstColumn="0" w:lastRowLastColumn="0"/>
              <w:rPr>
                <w:lang w:bidi="en-US"/>
              </w:rPr>
            </w:pPr>
            <w:r w:rsidRPr="00562356">
              <w:rPr>
                <w:color w:val="000000" w:themeColor="text1"/>
                <w:lang w:bidi="en-US"/>
              </w:rPr>
              <w:t>Moderate</w:t>
            </w:r>
          </w:p>
        </w:tc>
        <w:tc>
          <w:tcPr>
            <w:tcW w:w="6480" w:type="dxa"/>
          </w:tcPr>
          <w:p w14:paraId="0DB1DDAA" w14:textId="26EE1CB9" w:rsidR="00097F47" w:rsidRPr="00D00132" w:rsidRDefault="00097F47" w:rsidP="00097F47">
            <w:pPr>
              <w:jc w:val="center"/>
              <w:cnfStyle w:val="000000100000" w:firstRow="0" w:lastRow="0" w:firstColumn="0" w:lastColumn="0" w:oddVBand="0" w:evenVBand="0" w:oddHBand="1" w:evenHBand="0" w:firstRowFirstColumn="0" w:firstRowLastColumn="0" w:lastRowFirstColumn="0" w:lastRowLastColumn="0"/>
              <w:rPr>
                <w:lang w:bidi="en-US"/>
              </w:rPr>
            </w:pPr>
            <w:r w:rsidRPr="00562356">
              <w:rPr>
                <w:color w:val="000000" w:themeColor="text1"/>
                <w:lang w:bidi="en-US"/>
              </w:rPr>
              <w:t xml:space="preserve">Some of the players </w:t>
            </w:r>
            <w:r w:rsidRPr="00612FB5">
              <w:rPr>
                <w:noProof/>
                <w:color w:val="000000" w:themeColor="text1"/>
                <w:lang w:bidi="en-US"/>
              </w:rPr>
              <w:t>do</w:t>
            </w:r>
            <w:r w:rsidR="00612FB5">
              <w:rPr>
                <w:noProof/>
                <w:color w:val="000000" w:themeColor="text1"/>
                <w:lang w:bidi="en-US"/>
              </w:rPr>
              <w:t xml:space="preserve"> no</w:t>
            </w:r>
            <w:r w:rsidRPr="00612FB5">
              <w:rPr>
                <w:noProof/>
                <w:color w:val="000000" w:themeColor="text1"/>
                <w:lang w:bidi="en-US"/>
              </w:rPr>
              <w:t>t</w:t>
            </w:r>
            <w:r w:rsidRPr="00562356">
              <w:rPr>
                <w:color w:val="000000" w:themeColor="text1"/>
                <w:lang w:bidi="en-US"/>
              </w:rPr>
              <w:t xml:space="preserve"> know what to do at in tutorial levels. The next step arrow should look more clickable.</w:t>
            </w:r>
          </w:p>
        </w:tc>
      </w:tr>
      <w:tr w:rsidR="00097F47" w:rsidRPr="00FA3ACC" w14:paraId="5BDC9214"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28EC3F8E" w14:textId="320AB523" w:rsidR="00097F47" w:rsidRPr="00D00132" w:rsidRDefault="00097F47" w:rsidP="00097F47">
            <w:pPr>
              <w:jc w:val="center"/>
              <w:rPr>
                <w:b w:val="0"/>
                <w:lang w:bidi="en-US"/>
              </w:rPr>
            </w:pPr>
            <w:r w:rsidRPr="00562356">
              <w:rPr>
                <w:b w:val="0"/>
                <w:color w:val="000000" w:themeColor="text1"/>
                <w:lang w:bidi="en-US"/>
              </w:rPr>
              <w:t>2</w:t>
            </w:r>
          </w:p>
        </w:tc>
        <w:tc>
          <w:tcPr>
            <w:tcW w:w="1710" w:type="dxa"/>
          </w:tcPr>
          <w:p w14:paraId="0A4F02A1" w14:textId="594E9C4C" w:rsidR="00097F47" w:rsidRPr="00D00132" w:rsidRDefault="00097F47" w:rsidP="00097F47">
            <w:pPr>
              <w:jc w:val="center"/>
              <w:cnfStyle w:val="000000000000" w:firstRow="0" w:lastRow="0" w:firstColumn="0" w:lastColumn="0" w:oddVBand="0" w:evenVBand="0" w:oddHBand="0" w:evenHBand="0" w:firstRowFirstColumn="0" w:firstRowLastColumn="0" w:lastRowFirstColumn="0" w:lastRowLastColumn="0"/>
              <w:rPr>
                <w:lang w:bidi="en-US"/>
              </w:rPr>
            </w:pPr>
            <w:r w:rsidRPr="00562356">
              <w:rPr>
                <w:color w:val="000000" w:themeColor="text1"/>
                <w:lang w:bidi="en-US"/>
              </w:rPr>
              <w:t>Moderate</w:t>
            </w:r>
          </w:p>
        </w:tc>
        <w:tc>
          <w:tcPr>
            <w:tcW w:w="6480" w:type="dxa"/>
          </w:tcPr>
          <w:p w14:paraId="14249E60" w14:textId="1931E331" w:rsidR="00097F47" w:rsidRPr="00D00132" w:rsidRDefault="00097F47" w:rsidP="00097F47">
            <w:pPr>
              <w:jc w:val="center"/>
              <w:cnfStyle w:val="000000000000" w:firstRow="0" w:lastRow="0" w:firstColumn="0" w:lastColumn="0" w:oddVBand="0" w:evenVBand="0" w:oddHBand="0" w:evenHBand="0" w:firstRowFirstColumn="0" w:firstRowLastColumn="0" w:lastRowFirstColumn="0" w:lastRowLastColumn="0"/>
              <w:rPr>
                <w:lang w:bidi="en-US"/>
              </w:rPr>
            </w:pPr>
            <w:r w:rsidRPr="00562356">
              <w:rPr>
                <w:color w:val="000000" w:themeColor="text1"/>
                <w:lang w:bidi="en-US"/>
              </w:rPr>
              <w:t xml:space="preserve">The range indicator confuses players </w:t>
            </w:r>
            <w:r>
              <w:rPr>
                <w:color w:val="000000" w:themeColor="text1"/>
                <w:lang w:bidi="en-US"/>
              </w:rPr>
              <w:t xml:space="preserve">- </w:t>
            </w:r>
            <w:r w:rsidRPr="00562356">
              <w:rPr>
                <w:color w:val="000000" w:themeColor="text1"/>
                <w:lang w:bidi="en-US"/>
              </w:rPr>
              <w:t>the players try to swipe on the indicator.</w:t>
            </w:r>
          </w:p>
        </w:tc>
      </w:tr>
      <w:tr w:rsidR="00097F47" w:rsidRPr="00FA3ACC" w14:paraId="799A7A36"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0CD2F22F" w14:textId="668F9AC5" w:rsidR="00097F47" w:rsidRPr="00D00132" w:rsidRDefault="00097F47" w:rsidP="00097F47">
            <w:pPr>
              <w:jc w:val="center"/>
              <w:rPr>
                <w:b w:val="0"/>
                <w:lang w:bidi="en-US"/>
              </w:rPr>
            </w:pPr>
            <w:r w:rsidRPr="00562356">
              <w:rPr>
                <w:b w:val="0"/>
                <w:color w:val="000000" w:themeColor="text1"/>
                <w:lang w:bidi="en-US"/>
              </w:rPr>
              <w:t>1</w:t>
            </w:r>
          </w:p>
        </w:tc>
        <w:tc>
          <w:tcPr>
            <w:tcW w:w="1710" w:type="dxa"/>
          </w:tcPr>
          <w:p w14:paraId="13A1B524" w14:textId="39A75F6E" w:rsidR="00097F47" w:rsidRPr="00D00132" w:rsidRDefault="00097F47" w:rsidP="00097F47">
            <w:pPr>
              <w:jc w:val="center"/>
              <w:cnfStyle w:val="000000100000" w:firstRow="0" w:lastRow="0" w:firstColumn="0" w:lastColumn="0" w:oddVBand="0" w:evenVBand="0" w:oddHBand="1" w:evenHBand="0" w:firstRowFirstColumn="0" w:firstRowLastColumn="0" w:lastRowFirstColumn="0" w:lastRowLastColumn="0"/>
              <w:rPr>
                <w:lang w:bidi="en-US"/>
              </w:rPr>
            </w:pPr>
            <w:r w:rsidRPr="00562356">
              <w:rPr>
                <w:color w:val="000000" w:themeColor="text1"/>
                <w:lang w:bidi="en-US"/>
              </w:rPr>
              <w:t>Irritant</w:t>
            </w:r>
          </w:p>
        </w:tc>
        <w:tc>
          <w:tcPr>
            <w:tcW w:w="6480" w:type="dxa"/>
          </w:tcPr>
          <w:p w14:paraId="3DAEE52B" w14:textId="48A46F16" w:rsidR="00097F47" w:rsidRPr="00D00132" w:rsidRDefault="00097F47" w:rsidP="00097F47">
            <w:pPr>
              <w:jc w:val="center"/>
              <w:cnfStyle w:val="000000100000" w:firstRow="0" w:lastRow="0" w:firstColumn="0" w:lastColumn="0" w:oddVBand="0" w:evenVBand="0" w:oddHBand="1" w:evenHBand="0" w:firstRowFirstColumn="0" w:firstRowLastColumn="0" w:lastRowFirstColumn="0" w:lastRowLastColumn="0"/>
              <w:rPr>
                <w:lang w:bidi="en-US"/>
              </w:rPr>
            </w:pPr>
            <w:r w:rsidRPr="00562356">
              <w:rPr>
                <w:color w:val="000000" w:themeColor="text1"/>
                <w:lang w:bidi="en-US"/>
              </w:rPr>
              <w:t xml:space="preserve">The continuous play button is </w:t>
            </w:r>
            <w:r w:rsidRPr="00612FB5">
              <w:rPr>
                <w:noProof/>
                <w:color w:val="000000" w:themeColor="text1"/>
                <w:lang w:bidi="en-US"/>
              </w:rPr>
              <w:t>available</w:t>
            </w:r>
            <w:r w:rsidR="00612FB5">
              <w:rPr>
                <w:noProof/>
                <w:color w:val="000000" w:themeColor="text1"/>
                <w:lang w:bidi="en-US"/>
              </w:rPr>
              <w:t>,</w:t>
            </w:r>
            <w:r w:rsidRPr="00562356">
              <w:rPr>
                <w:color w:val="000000" w:themeColor="text1"/>
                <w:lang w:bidi="en-US"/>
              </w:rPr>
              <w:t xml:space="preserve"> but no player uses it.</w:t>
            </w:r>
          </w:p>
        </w:tc>
      </w:tr>
      <w:tr w:rsidR="00097F47" w:rsidRPr="00FA3ACC" w14:paraId="4143FAAC"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5C8F6940" w14:textId="6CF189E4" w:rsidR="00097F47" w:rsidRPr="00D00132" w:rsidRDefault="00097F47" w:rsidP="00097F47">
            <w:pPr>
              <w:jc w:val="center"/>
              <w:rPr>
                <w:b w:val="0"/>
                <w:lang w:bidi="en-US"/>
              </w:rPr>
            </w:pPr>
            <w:r w:rsidRPr="00562356">
              <w:rPr>
                <w:b w:val="0"/>
                <w:color w:val="000000" w:themeColor="text1"/>
                <w:lang w:bidi="en-US"/>
              </w:rPr>
              <w:t>1</w:t>
            </w:r>
          </w:p>
        </w:tc>
        <w:tc>
          <w:tcPr>
            <w:tcW w:w="1710" w:type="dxa"/>
          </w:tcPr>
          <w:p w14:paraId="04C59DD0" w14:textId="0943D9EE" w:rsidR="00097F47" w:rsidRPr="00D00132" w:rsidRDefault="00097F47" w:rsidP="00097F47">
            <w:pPr>
              <w:jc w:val="center"/>
              <w:cnfStyle w:val="000000000000" w:firstRow="0" w:lastRow="0" w:firstColumn="0" w:lastColumn="0" w:oddVBand="0" w:evenVBand="0" w:oddHBand="0" w:evenHBand="0" w:firstRowFirstColumn="0" w:firstRowLastColumn="0" w:lastRowFirstColumn="0" w:lastRowLastColumn="0"/>
              <w:rPr>
                <w:lang w:bidi="en-US"/>
              </w:rPr>
            </w:pPr>
            <w:r w:rsidRPr="00562356">
              <w:rPr>
                <w:color w:val="000000" w:themeColor="text1"/>
                <w:lang w:bidi="en-US"/>
              </w:rPr>
              <w:t>Irritant</w:t>
            </w:r>
          </w:p>
        </w:tc>
        <w:tc>
          <w:tcPr>
            <w:tcW w:w="6480" w:type="dxa"/>
          </w:tcPr>
          <w:p w14:paraId="2C43D4B5" w14:textId="21C27E9E" w:rsidR="00097F47" w:rsidRPr="00D00132" w:rsidRDefault="00097F47" w:rsidP="00097F47">
            <w:pPr>
              <w:jc w:val="center"/>
              <w:cnfStyle w:val="000000000000" w:firstRow="0" w:lastRow="0" w:firstColumn="0" w:lastColumn="0" w:oddVBand="0" w:evenVBand="0" w:oddHBand="0" w:evenHBand="0" w:firstRowFirstColumn="0" w:firstRowLastColumn="0" w:lastRowFirstColumn="0" w:lastRowLastColumn="0"/>
              <w:rPr>
                <w:lang w:bidi="en-US"/>
              </w:rPr>
            </w:pPr>
            <w:r w:rsidRPr="00612FB5">
              <w:rPr>
                <w:noProof/>
                <w:color w:val="000000" w:themeColor="text1"/>
                <w:lang w:bidi="en-US"/>
              </w:rPr>
              <w:t>Players want more demons</w:t>
            </w:r>
            <w:r w:rsidR="00612FB5" w:rsidRPr="00612FB5">
              <w:rPr>
                <w:noProof/>
                <w:color w:val="000000" w:themeColor="text1"/>
                <w:lang w:bidi="en-US"/>
              </w:rPr>
              <w:t xml:space="preserve"> in the game.</w:t>
            </w:r>
          </w:p>
        </w:tc>
      </w:tr>
      <w:tr w:rsidR="00E734C2" w:rsidRPr="00FA3ACC" w14:paraId="104ED5C3"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6D50A785" w14:textId="77777777" w:rsidR="00E734C2" w:rsidRPr="00D00132" w:rsidRDefault="00E734C2" w:rsidP="00E734C2">
            <w:pPr>
              <w:jc w:val="center"/>
              <w:rPr>
                <w:b w:val="0"/>
                <w:lang w:bidi="en-US"/>
              </w:rPr>
            </w:pPr>
          </w:p>
        </w:tc>
        <w:tc>
          <w:tcPr>
            <w:tcW w:w="1710" w:type="dxa"/>
          </w:tcPr>
          <w:p w14:paraId="4A378CC8" w14:textId="77777777" w:rsidR="00E734C2" w:rsidRPr="00D00132" w:rsidRDefault="00E734C2" w:rsidP="00E734C2">
            <w:pPr>
              <w:jc w:val="center"/>
              <w:cnfStyle w:val="000000100000" w:firstRow="0" w:lastRow="0" w:firstColumn="0" w:lastColumn="0" w:oddVBand="0" w:evenVBand="0" w:oddHBand="1" w:evenHBand="0" w:firstRowFirstColumn="0" w:firstRowLastColumn="0" w:lastRowFirstColumn="0" w:lastRowLastColumn="0"/>
              <w:rPr>
                <w:lang w:bidi="en-US"/>
              </w:rPr>
            </w:pPr>
          </w:p>
        </w:tc>
        <w:tc>
          <w:tcPr>
            <w:tcW w:w="6480" w:type="dxa"/>
          </w:tcPr>
          <w:p w14:paraId="5020AB0C" w14:textId="77777777" w:rsidR="00E734C2" w:rsidRPr="00D00132" w:rsidRDefault="00E734C2" w:rsidP="00E734C2">
            <w:pPr>
              <w:jc w:val="center"/>
              <w:cnfStyle w:val="000000100000" w:firstRow="0" w:lastRow="0" w:firstColumn="0" w:lastColumn="0" w:oddVBand="0" w:evenVBand="0" w:oddHBand="1" w:evenHBand="0" w:firstRowFirstColumn="0" w:firstRowLastColumn="0" w:lastRowFirstColumn="0" w:lastRowLastColumn="0"/>
              <w:rPr>
                <w:lang w:bidi="en-US"/>
              </w:rPr>
            </w:pPr>
          </w:p>
        </w:tc>
      </w:tr>
      <w:tr w:rsidR="00E734C2" w:rsidRPr="00FA3ACC" w14:paraId="4FD8AD35"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416F5A2F" w14:textId="77777777" w:rsidR="00E734C2" w:rsidRPr="00D00132" w:rsidRDefault="00E734C2" w:rsidP="00E734C2">
            <w:pPr>
              <w:jc w:val="center"/>
              <w:rPr>
                <w:b w:val="0"/>
                <w:lang w:bidi="en-US"/>
              </w:rPr>
            </w:pPr>
          </w:p>
        </w:tc>
        <w:tc>
          <w:tcPr>
            <w:tcW w:w="1710" w:type="dxa"/>
          </w:tcPr>
          <w:p w14:paraId="67E38FA5" w14:textId="77777777" w:rsidR="00E734C2" w:rsidRPr="00D00132" w:rsidRDefault="00E734C2" w:rsidP="00E734C2">
            <w:pPr>
              <w:jc w:val="center"/>
              <w:cnfStyle w:val="000000000000" w:firstRow="0" w:lastRow="0" w:firstColumn="0" w:lastColumn="0" w:oddVBand="0" w:evenVBand="0" w:oddHBand="0" w:evenHBand="0" w:firstRowFirstColumn="0" w:firstRowLastColumn="0" w:lastRowFirstColumn="0" w:lastRowLastColumn="0"/>
              <w:rPr>
                <w:lang w:bidi="en-US"/>
              </w:rPr>
            </w:pPr>
          </w:p>
        </w:tc>
        <w:tc>
          <w:tcPr>
            <w:tcW w:w="6480" w:type="dxa"/>
          </w:tcPr>
          <w:p w14:paraId="200A8D3A" w14:textId="77777777" w:rsidR="00E734C2" w:rsidRPr="00D00132" w:rsidRDefault="00E734C2" w:rsidP="00E734C2">
            <w:pPr>
              <w:jc w:val="center"/>
              <w:cnfStyle w:val="000000000000" w:firstRow="0" w:lastRow="0" w:firstColumn="0" w:lastColumn="0" w:oddVBand="0" w:evenVBand="0" w:oddHBand="0" w:evenHBand="0" w:firstRowFirstColumn="0" w:firstRowLastColumn="0" w:lastRowFirstColumn="0" w:lastRowLastColumn="0"/>
              <w:rPr>
                <w:lang w:bidi="en-US"/>
              </w:rPr>
            </w:pPr>
          </w:p>
        </w:tc>
      </w:tr>
      <w:tr w:rsidR="00E734C2" w:rsidRPr="00FA3ACC" w14:paraId="1DC98DCE"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623ED094" w14:textId="77777777" w:rsidR="00E734C2" w:rsidRPr="00D00132" w:rsidRDefault="00E734C2" w:rsidP="00E734C2">
            <w:pPr>
              <w:jc w:val="center"/>
              <w:rPr>
                <w:b w:val="0"/>
                <w:lang w:bidi="en-US"/>
              </w:rPr>
            </w:pPr>
          </w:p>
        </w:tc>
        <w:tc>
          <w:tcPr>
            <w:tcW w:w="1710" w:type="dxa"/>
          </w:tcPr>
          <w:p w14:paraId="1ED4AF6F" w14:textId="77777777" w:rsidR="00E734C2" w:rsidRPr="00D00132" w:rsidRDefault="00E734C2" w:rsidP="00E734C2">
            <w:pPr>
              <w:jc w:val="center"/>
              <w:cnfStyle w:val="000000100000" w:firstRow="0" w:lastRow="0" w:firstColumn="0" w:lastColumn="0" w:oddVBand="0" w:evenVBand="0" w:oddHBand="1" w:evenHBand="0" w:firstRowFirstColumn="0" w:firstRowLastColumn="0" w:lastRowFirstColumn="0" w:lastRowLastColumn="0"/>
              <w:rPr>
                <w:lang w:bidi="en-US"/>
              </w:rPr>
            </w:pPr>
          </w:p>
        </w:tc>
        <w:tc>
          <w:tcPr>
            <w:tcW w:w="6480" w:type="dxa"/>
          </w:tcPr>
          <w:p w14:paraId="605AFDDA" w14:textId="77777777" w:rsidR="00E734C2" w:rsidRPr="00D00132" w:rsidRDefault="00E734C2" w:rsidP="00E734C2">
            <w:pPr>
              <w:jc w:val="center"/>
              <w:cnfStyle w:val="000000100000" w:firstRow="0" w:lastRow="0" w:firstColumn="0" w:lastColumn="0" w:oddVBand="0" w:evenVBand="0" w:oddHBand="1" w:evenHBand="0" w:firstRowFirstColumn="0" w:firstRowLastColumn="0" w:lastRowFirstColumn="0" w:lastRowLastColumn="0"/>
              <w:rPr>
                <w:lang w:bidi="en-US"/>
              </w:rPr>
            </w:pPr>
          </w:p>
        </w:tc>
      </w:tr>
    </w:tbl>
    <w:p w14:paraId="281F2998" w14:textId="5C41A96F" w:rsidR="00FA3ACC" w:rsidRDefault="00311AF4" w:rsidP="00FA3ACC">
      <w:pPr>
        <w:pStyle w:val="Heading1"/>
        <w:spacing w:after="240"/>
      </w:pPr>
      <w:r>
        <w:rPr>
          <w:b/>
        </w:rPr>
        <w:br w:type="page"/>
      </w:r>
      <w:bookmarkStart w:id="24" w:name="_Toc498542698"/>
      <w:r w:rsidR="005C42A7">
        <w:lastRenderedPageBreak/>
        <w:t>Appendix: Raw Notes, Qualitative Feedback, and Observations</w:t>
      </w:r>
      <w:bookmarkEnd w:id="24"/>
      <w:r w:rsidR="00FA3ACC">
        <w:t xml:space="preserve"> </w:t>
      </w:r>
    </w:p>
    <w:p w14:paraId="5E0DF77E" w14:textId="078381A2" w:rsidR="005A5322" w:rsidRDefault="00097F47" w:rsidP="00097F47">
      <w:pPr>
        <w:pStyle w:val="Heading3"/>
      </w:pPr>
      <w:bookmarkStart w:id="25" w:name="_Toc498542699"/>
      <w:r>
        <w:t>Raw</w:t>
      </w:r>
      <w:r w:rsidR="005A5322">
        <w:t xml:space="preserve"> </w:t>
      </w:r>
      <w:r>
        <w:t>N</w:t>
      </w:r>
      <w:r w:rsidR="005A5322">
        <w:t>otes</w:t>
      </w:r>
      <w:bookmarkEnd w:id="25"/>
    </w:p>
    <w:p w14:paraId="5B10D933" w14:textId="1107D7DE" w:rsidR="00097F47" w:rsidRPr="00097F47" w:rsidRDefault="00097F47" w:rsidP="00097F47">
      <w:r w:rsidRPr="00612FB5">
        <w:rPr>
          <w:noProof/>
        </w:rPr>
        <w:t>Notes were taken by developers</w:t>
      </w:r>
      <w:r>
        <w:t xml:space="preserve"> during playtesting, but untimed.</w:t>
      </w:r>
    </w:p>
    <w:p w14:paraId="13B0FE84" w14:textId="539505A4" w:rsidR="005A5322" w:rsidRDefault="005A5322" w:rsidP="005A5322">
      <w:pPr>
        <w:pStyle w:val="ListParagraph"/>
        <w:numPr>
          <w:ilvl w:val="0"/>
          <w:numId w:val="12"/>
        </w:numPr>
      </w:pPr>
      <w:r>
        <w:t>Tester believed the witch was the bad guy</w:t>
      </w:r>
    </w:p>
    <w:p w14:paraId="17063FEB" w14:textId="2F7D3F6A" w:rsidR="005A5322" w:rsidRDefault="005A5322" w:rsidP="005A5322">
      <w:pPr>
        <w:pStyle w:val="ListParagraph"/>
        <w:numPr>
          <w:ilvl w:val="0"/>
          <w:numId w:val="12"/>
        </w:numPr>
      </w:pPr>
      <w:r>
        <w:t>Tester attempting to click on inactive buttons during tutorial</w:t>
      </w:r>
    </w:p>
    <w:p w14:paraId="4C717986" w14:textId="64E82E2D" w:rsidR="005A5322" w:rsidRDefault="00097F47" w:rsidP="005A5322">
      <w:pPr>
        <w:pStyle w:val="ListParagraph"/>
        <w:numPr>
          <w:ilvl w:val="0"/>
          <w:numId w:val="12"/>
        </w:numPr>
      </w:pPr>
      <w:r>
        <w:t xml:space="preserve">Developer </w:t>
      </w:r>
      <w:r w:rsidRPr="00612FB5">
        <w:rPr>
          <w:noProof/>
        </w:rPr>
        <w:t>note :</w:t>
      </w:r>
      <w:r>
        <w:t xml:space="preserve"> Players should not be able to exit building GUI in the tutorial – this makes the tutorial appear broken</w:t>
      </w:r>
    </w:p>
    <w:p w14:paraId="3A405A53" w14:textId="798C8E3F" w:rsidR="00097F47" w:rsidRDefault="00097F47" w:rsidP="005A5322">
      <w:pPr>
        <w:pStyle w:val="ListParagraph"/>
        <w:numPr>
          <w:ilvl w:val="0"/>
          <w:numId w:val="12"/>
        </w:numPr>
      </w:pPr>
      <w:r>
        <w:t>Tester seems to think that windows are the only exit tiles – ignoring chimneys and trapdoors</w:t>
      </w:r>
    </w:p>
    <w:p w14:paraId="203A04EB" w14:textId="0E693D5E" w:rsidR="00097F47" w:rsidRDefault="00097F47" w:rsidP="005A5322">
      <w:pPr>
        <w:pStyle w:val="ListParagraph"/>
        <w:numPr>
          <w:ilvl w:val="0"/>
          <w:numId w:val="12"/>
        </w:numPr>
      </w:pPr>
      <w:r>
        <w:t>Bug (</w:t>
      </w:r>
      <w:r w:rsidRPr="00612FB5">
        <w:rPr>
          <w:noProof/>
        </w:rPr>
        <w:t>Known) :</w:t>
      </w:r>
      <w:r>
        <w:t xml:space="preserve"> Indicators appearing under neighbors</w:t>
      </w:r>
    </w:p>
    <w:p w14:paraId="7663E5CF" w14:textId="2F4D0448" w:rsidR="00097F47" w:rsidRDefault="00097F47" w:rsidP="005A5322">
      <w:pPr>
        <w:pStyle w:val="ListParagraph"/>
        <w:numPr>
          <w:ilvl w:val="0"/>
          <w:numId w:val="12"/>
        </w:numPr>
      </w:pPr>
      <w:r>
        <w:t xml:space="preserve">Players are tapping on the play area during tutorials, especially when the path </w:t>
      </w:r>
      <w:r w:rsidRPr="00612FB5">
        <w:rPr>
          <w:noProof/>
        </w:rPr>
        <w:t>is highlighted</w:t>
      </w:r>
      <w:r>
        <w:t xml:space="preserve"> in tutorial 1</w:t>
      </w:r>
    </w:p>
    <w:p w14:paraId="38AA0DF5" w14:textId="08B5E56D" w:rsidR="00097F47" w:rsidRDefault="00097F47" w:rsidP="005A5322">
      <w:pPr>
        <w:pStyle w:val="ListParagraph"/>
        <w:numPr>
          <w:ilvl w:val="0"/>
          <w:numId w:val="12"/>
        </w:numPr>
      </w:pPr>
      <w:r w:rsidRPr="00612FB5">
        <w:rPr>
          <w:noProof/>
        </w:rPr>
        <w:t>Player</w:t>
      </w:r>
      <w:r>
        <w:t xml:space="preserve"> seems to be placing attraction demons facing </w:t>
      </w:r>
      <w:r w:rsidRPr="00612FB5">
        <w:rPr>
          <w:noProof/>
        </w:rPr>
        <w:t>backwards</w:t>
      </w:r>
      <w:r>
        <w:t xml:space="preserve"> – seems to expect them to be facing the other direction.</w:t>
      </w:r>
    </w:p>
    <w:p w14:paraId="452F362D" w14:textId="0266E43D" w:rsidR="00097F47" w:rsidRDefault="00097F47" w:rsidP="005A5322">
      <w:pPr>
        <w:pStyle w:val="ListParagraph"/>
        <w:numPr>
          <w:ilvl w:val="0"/>
          <w:numId w:val="12"/>
        </w:numPr>
      </w:pPr>
      <w:r>
        <w:t xml:space="preserve">While playing </w:t>
      </w:r>
      <w:r w:rsidRPr="00612FB5">
        <w:rPr>
          <w:noProof/>
        </w:rPr>
        <w:t>tutorial</w:t>
      </w:r>
      <w:r>
        <w:t>, players do not seem to notice text appearing in the sidebar, especially after placing the first demon. Get stuck when they have to click “next” button on the text.</w:t>
      </w:r>
    </w:p>
    <w:p w14:paraId="404EA2B8" w14:textId="5C7D707D" w:rsidR="000A13DD" w:rsidRDefault="000A13DD">
      <w:pPr>
        <w:rPr>
          <w:lang w:eastAsia="en-US"/>
        </w:rPr>
      </w:pPr>
      <w:r>
        <w:br w:type="page"/>
      </w:r>
    </w:p>
    <w:p w14:paraId="53514D31" w14:textId="77777777" w:rsidR="000A13DD" w:rsidRPr="000A13DD" w:rsidRDefault="000A13DD" w:rsidP="000A13DD">
      <w:pPr>
        <w:pStyle w:val="ListParagraph"/>
      </w:pPr>
    </w:p>
    <w:p w14:paraId="7D129EE3" w14:textId="1E653873" w:rsidR="00097F47" w:rsidRDefault="00097F47" w:rsidP="00097F47">
      <w:pPr>
        <w:pStyle w:val="Heading3"/>
      </w:pPr>
      <w:bookmarkStart w:id="26" w:name="_Toc498542700"/>
      <w:r>
        <w:t>Qualitative Feedback</w:t>
      </w:r>
      <w:bookmarkEnd w:id="26"/>
    </w:p>
    <w:p w14:paraId="0A9A062E" w14:textId="29887423" w:rsidR="00B24D59" w:rsidRDefault="00B24D59" w:rsidP="00097F47">
      <w:r>
        <w:t xml:space="preserve">Responses to open-ended questions on our survey have </w:t>
      </w:r>
      <w:r w:rsidRPr="00612FB5">
        <w:rPr>
          <w:noProof/>
        </w:rPr>
        <w:t>been recorded</w:t>
      </w:r>
      <w:r>
        <w:t xml:space="preserve"> below.</w:t>
      </w:r>
    </w:p>
    <w:p w14:paraId="72DC3595" w14:textId="77777777" w:rsidR="00B24D59" w:rsidRDefault="00B24D59" w:rsidP="00097F47"/>
    <w:p w14:paraId="58610B09" w14:textId="35B8B8E5" w:rsidR="00097F47" w:rsidRDefault="00097F47" w:rsidP="00097F47">
      <w:r>
        <w:t>Question</w:t>
      </w:r>
      <w:r w:rsidR="00B95D06">
        <w:t xml:space="preserve"> 1</w:t>
      </w:r>
      <w:r>
        <w:t xml:space="preserve">: </w:t>
      </w:r>
      <w:r w:rsidRPr="00097F47">
        <w:t>Roughly how often do you play games?</w:t>
      </w:r>
    </w:p>
    <w:tbl>
      <w:tblPr>
        <w:tblStyle w:val="TableGrid"/>
        <w:tblW w:w="9245" w:type="dxa"/>
        <w:tblLook w:val="04A0" w:firstRow="1" w:lastRow="0" w:firstColumn="1" w:lastColumn="0" w:noHBand="0" w:noVBand="1"/>
      </w:tblPr>
      <w:tblGrid>
        <w:gridCol w:w="1340"/>
        <w:gridCol w:w="7905"/>
      </w:tblGrid>
      <w:tr w:rsidR="00097F47" w14:paraId="0EFDDE6E" w14:textId="77777777" w:rsidTr="00097F47">
        <w:tc>
          <w:tcPr>
            <w:tcW w:w="1340" w:type="dxa"/>
            <w:shd w:val="clear" w:color="auto" w:fill="BFBFBF" w:themeFill="background1" w:themeFillShade="BF"/>
          </w:tcPr>
          <w:p w14:paraId="0E781703" w14:textId="3AA1E5C3" w:rsidR="00097F47" w:rsidRPr="00097F47" w:rsidRDefault="00097F47" w:rsidP="00097F47">
            <w:r w:rsidRPr="00097F47">
              <w:t>Responder</w:t>
            </w:r>
            <w:r>
              <w:t xml:space="preserve"> #</w:t>
            </w:r>
            <w:r w:rsidRPr="00097F47">
              <w:t xml:space="preserve"> </w:t>
            </w:r>
          </w:p>
        </w:tc>
        <w:tc>
          <w:tcPr>
            <w:tcW w:w="7905" w:type="dxa"/>
            <w:shd w:val="clear" w:color="auto" w:fill="BFBFBF" w:themeFill="background1" w:themeFillShade="BF"/>
            <w:vAlign w:val="center"/>
          </w:tcPr>
          <w:p w14:paraId="3017755B" w14:textId="274805ED" w:rsidR="00097F47" w:rsidRPr="00097F47" w:rsidRDefault="00097F47" w:rsidP="00097F47">
            <w:r w:rsidRPr="00097F47">
              <w:t>Response</w:t>
            </w:r>
          </w:p>
        </w:tc>
      </w:tr>
      <w:tr w:rsidR="00097F47" w14:paraId="31573EB5" w14:textId="77777777" w:rsidTr="00097F47">
        <w:tc>
          <w:tcPr>
            <w:tcW w:w="1340" w:type="dxa"/>
          </w:tcPr>
          <w:p w14:paraId="75598675" w14:textId="48B68575" w:rsidR="00097F47" w:rsidRDefault="00097F47" w:rsidP="00097F47">
            <w:r>
              <w:t>1</w:t>
            </w:r>
          </w:p>
        </w:tc>
        <w:tc>
          <w:tcPr>
            <w:tcW w:w="7905" w:type="dxa"/>
            <w:vAlign w:val="center"/>
          </w:tcPr>
          <w:p w14:paraId="06882DF2" w14:textId="11E4A0D6" w:rsidR="00097F47" w:rsidRDefault="00097F47" w:rsidP="00097F47">
            <w:r>
              <w:t>Daily</w:t>
            </w:r>
          </w:p>
        </w:tc>
      </w:tr>
      <w:tr w:rsidR="00097F47" w14:paraId="6BC1FDC6" w14:textId="77777777" w:rsidTr="00097F47">
        <w:tc>
          <w:tcPr>
            <w:tcW w:w="1340" w:type="dxa"/>
          </w:tcPr>
          <w:p w14:paraId="7B0D7C85" w14:textId="1FC36852" w:rsidR="00097F47" w:rsidRDefault="00097F47" w:rsidP="00097F47">
            <w:r>
              <w:t>2</w:t>
            </w:r>
          </w:p>
        </w:tc>
        <w:tc>
          <w:tcPr>
            <w:tcW w:w="7905" w:type="dxa"/>
            <w:vAlign w:val="center"/>
          </w:tcPr>
          <w:p w14:paraId="4F6EE131" w14:textId="0AFAE05A" w:rsidR="00097F47" w:rsidRDefault="00097F47" w:rsidP="00097F47">
            <w:r>
              <w:t>Everyday barring busy days so minimum like 4 days a week</w:t>
            </w:r>
          </w:p>
        </w:tc>
      </w:tr>
      <w:tr w:rsidR="00097F47" w14:paraId="6ECA4DC2" w14:textId="77777777" w:rsidTr="00097F47">
        <w:tc>
          <w:tcPr>
            <w:tcW w:w="1340" w:type="dxa"/>
          </w:tcPr>
          <w:p w14:paraId="0C318121" w14:textId="4CB0E04D" w:rsidR="00097F47" w:rsidRDefault="00097F47" w:rsidP="00097F47">
            <w:r>
              <w:t>3</w:t>
            </w:r>
          </w:p>
        </w:tc>
        <w:tc>
          <w:tcPr>
            <w:tcW w:w="7905" w:type="dxa"/>
            <w:vAlign w:val="center"/>
          </w:tcPr>
          <w:p w14:paraId="62338D8D" w14:textId="557D8F6C" w:rsidR="00097F47" w:rsidRDefault="00097F47" w:rsidP="00097F47">
            <w:r>
              <w:t>Everyday</w:t>
            </w:r>
          </w:p>
        </w:tc>
      </w:tr>
      <w:tr w:rsidR="00097F47" w14:paraId="0D3F1556" w14:textId="77777777" w:rsidTr="00097F47">
        <w:tc>
          <w:tcPr>
            <w:tcW w:w="1340" w:type="dxa"/>
          </w:tcPr>
          <w:p w14:paraId="62160F20" w14:textId="0F0315DB" w:rsidR="00097F47" w:rsidRDefault="00097F47" w:rsidP="00097F47">
            <w:r>
              <w:t>4</w:t>
            </w:r>
          </w:p>
        </w:tc>
        <w:tc>
          <w:tcPr>
            <w:tcW w:w="7905" w:type="dxa"/>
            <w:vAlign w:val="center"/>
          </w:tcPr>
          <w:p w14:paraId="034F1E03" w14:textId="4CF3FAF3" w:rsidR="00097F47" w:rsidRDefault="00097F47" w:rsidP="00097F47">
            <w:r>
              <w:t xml:space="preserve">A </w:t>
            </w:r>
            <w:r w:rsidRPr="00612FB5">
              <w:rPr>
                <w:noProof/>
              </w:rPr>
              <w:t>couple</w:t>
            </w:r>
            <w:r>
              <w:t xml:space="preserve"> hours a day</w:t>
            </w:r>
          </w:p>
        </w:tc>
      </w:tr>
      <w:tr w:rsidR="00097F47" w14:paraId="070F8672" w14:textId="77777777" w:rsidTr="00097F47">
        <w:tc>
          <w:tcPr>
            <w:tcW w:w="1340" w:type="dxa"/>
          </w:tcPr>
          <w:p w14:paraId="48223938" w14:textId="6D6186D5" w:rsidR="00097F47" w:rsidRDefault="00097F47" w:rsidP="00097F47">
            <w:r>
              <w:t>5</w:t>
            </w:r>
          </w:p>
        </w:tc>
        <w:tc>
          <w:tcPr>
            <w:tcW w:w="7905" w:type="dxa"/>
            <w:vAlign w:val="center"/>
          </w:tcPr>
          <w:p w14:paraId="63F9F3EC" w14:textId="46EF1884" w:rsidR="00097F47" w:rsidRDefault="00097F47" w:rsidP="00097F47">
            <w:r>
              <w:t>daily</w:t>
            </w:r>
          </w:p>
        </w:tc>
      </w:tr>
      <w:tr w:rsidR="00097F47" w14:paraId="25D371EA" w14:textId="77777777" w:rsidTr="00097F47">
        <w:tc>
          <w:tcPr>
            <w:tcW w:w="1340" w:type="dxa"/>
          </w:tcPr>
          <w:p w14:paraId="79A5717E" w14:textId="6A1A63ED" w:rsidR="00097F47" w:rsidRDefault="00097F47" w:rsidP="00097F47">
            <w:r>
              <w:t>6</w:t>
            </w:r>
          </w:p>
        </w:tc>
        <w:tc>
          <w:tcPr>
            <w:tcW w:w="7905" w:type="dxa"/>
            <w:vAlign w:val="center"/>
          </w:tcPr>
          <w:p w14:paraId="5AFFE3CF" w14:textId="5D8C4A6E" w:rsidR="00097F47" w:rsidRDefault="00097F47" w:rsidP="00097F47">
            <w:r>
              <w:t>Every other day</w:t>
            </w:r>
          </w:p>
        </w:tc>
      </w:tr>
      <w:tr w:rsidR="00097F47" w14:paraId="5BA84539" w14:textId="77777777" w:rsidTr="00097F47">
        <w:tc>
          <w:tcPr>
            <w:tcW w:w="1340" w:type="dxa"/>
          </w:tcPr>
          <w:p w14:paraId="3BC5DF32" w14:textId="55654C6E" w:rsidR="00097F47" w:rsidRDefault="00097F47" w:rsidP="00097F47">
            <w:r>
              <w:t>7</w:t>
            </w:r>
          </w:p>
        </w:tc>
        <w:tc>
          <w:tcPr>
            <w:tcW w:w="7905" w:type="dxa"/>
            <w:vAlign w:val="center"/>
          </w:tcPr>
          <w:p w14:paraId="31105C0E" w14:textId="6A104CED" w:rsidR="00097F47" w:rsidRDefault="00097F47" w:rsidP="00097F47">
            <w:r>
              <w:t>Almost daily</w:t>
            </w:r>
          </w:p>
        </w:tc>
      </w:tr>
      <w:tr w:rsidR="00097F47" w14:paraId="18B7C8AF" w14:textId="77777777" w:rsidTr="00097F47">
        <w:tc>
          <w:tcPr>
            <w:tcW w:w="1340" w:type="dxa"/>
          </w:tcPr>
          <w:p w14:paraId="61748820" w14:textId="470A0FBA" w:rsidR="00097F47" w:rsidRDefault="00097F47" w:rsidP="00097F47">
            <w:r>
              <w:t>8</w:t>
            </w:r>
          </w:p>
        </w:tc>
        <w:tc>
          <w:tcPr>
            <w:tcW w:w="7905" w:type="dxa"/>
            <w:vAlign w:val="center"/>
          </w:tcPr>
          <w:p w14:paraId="4E972D75" w14:textId="0E6420AE" w:rsidR="00097F47" w:rsidRDefault="00097F47" w:rsidP="00097F47">
            <w:r>
              <w:t>Not often</w:t>
            </w:r>
          </w:p>
        </w:tc>
      </w:tr>
      <w:tr w:rsidR="00097F47" w14:paraId="30B8686A" w14:textId="77777777" w:rsidTr="00097F47">
        <w:tc>
          <w:tcPr>
            <w:tcW w:w="1340" w:type="dxa"/>
          </w:tcPr>
          <w:p w14:paraId="5D9A999E" w14:textId="00698FE2" w:rsidR="00097F47" w:rsidRDefault="00097F47" w:rsidP="00097F47">
            <w:r>
              <w:t>9</w:t>
            </w:r>
          </w:p>
        </w:tc>
        <w:tc>
          <w:tcPr>
            <w:tcW w:w="7905" w:type="dxa"/>
            <w:vAlign w:val="center"/>
          </w:tcPr>
          <w:p w14:paraId="0F043D82" w14:textId="32465B00" w:rsidR="00097F47" w:rsidRDefault="00097F47" w:rsidP="00097F47">
            <w:r>
              <w:t>never</w:t>
            </w:r>
          </w:p>
        </w:tc>
      </w:tr>
      <w:tr w:rsidR="00097F47" w14:paraId="67216F55" w14:textId="77777777" w:rsidTr="00097F47">
        <w:tc>
          <w:tcPr>
            <w:tcW w:w="1340" w:type="dxa"/>
          </w:tcPr>
          <w:p w14:paraId="2D8A6939" w14:textId="655A6FE8" w:rsidR="00097F47" w:rsidRDefault="00097F47" w:rsidP="00097F47">
            <w:r>
              <w:t>10</w:t>
            </w:r>
          </w:p>
        </w:tc>
        <w:tc>
          <w:tcPr>
            <w:tcW w:w="7905" w:type="dxa"/>
            <w:vAlign w:val="center"/>
          </w:tcPr>
          <w:p w14:paraId="31F38AD2" w14:textId="501DD3C9" w:rsidR="00097F47" w:rsidRDefault="00097F47" w:rsidP="00097F47">
            <w:r>
              <w:t>every day of my life</w:t>
            </w:r>
          </w:p>
        </w:tc>
      </w:tr>
      <w:tr w:rsidR="00097F47" w14:paraId="6CAD3B44" w14:textId="77777777" w:rsidTr="00097F47">
        <w:tc>
          <w:tcPr>
            <w:tcW w:w="1340" w:type="dxa"/>
          </w:tcPr>
          <w:p w14:paraId="08B8EFF1" w14:textId="2D1DB161" w:rsidR="00097F47" w:rsidRDefault="00097F47" w:rsidP="00097F47">
            <w:r>
              <w:t>11</w:t>
            </w:r>
          </w:p>
        </w:tc>
        <w:tc>
          <w:tcPr>
            <w:tcW w:w="7905" w:type="dxa"/>
            <w:vAlign w:val="center"/>
          </w:tcPr>
          <w:p w14:paraId="39D99EC8" w14:textId="2352961F" w:rsidR="00097F47" w:rsidRDefault="00097F47" w:rsidP="00097F47">
            <w:r w:rsidRPr="00612FB5">
              <w:rPr>
                <w:noProof/>
              </w:rPr>
              <w:t>very</w:t>
            </w:r>
            <w:r>
              <w:t xml:space="preserve"> often. practically daily</w:t>
            </w:r>
          </w:p>
        </w:tc>
      </w:tr>
      <w:tr w:rsidR="00097F47" w14:paraId="486A0574" w14:textId="77777777" w:rsidTr="00097F47">
        <w:tc>
          <w:tcPr>
            <w:tcW w:w="1340" w:type="dxa"/>
          </w:tcPr>
          <w:p w14:paraId="4CC78D06" w14:textId="53AB45D5" w:rsidR="00097F47" w:rsidRDefault="00097F47" w:rsidP="00097F47">
            <w:r>
              <w:t>12</w:t>
            </w:r>
          </w:p>
        </w:tc>
        <w:tc>
          <w:tcPr>
            <w:tcW w:w="7905" w:type="dxa"/>
            <w:vAlign w:val="center"/>
          </w:tcPr>
          <w:p w14:paraId="1E79F99F" w14:textId="3255DD68" w:rsidR="00097F47" w:rsidRDefault="00097F47" w:rsidP="00097F47">
            <w:r>
              <w:t>All the time!</w:t>
            </w:r>
          </w:p>
        </w:tc>
      </w:tr>
      <w:tr w:rsidR="00097F47" w14:paraId="654059BB" w14:textId="77777777" w:rsidTr="00097F47">
        <w:tc>
          <w:tcPr>
            <w:tcW w:w="1340" w:type="dxa"/>
          </w:tcPr>
          <w:p w14:paraId="266011ED" w14:textId="429EC029" w:rsidR="00097F47" w:rsidRDefault="00097F47" w:rsidP="00097F47">
            <w:r>
              <w:t>13</w:t>
            </w:r>
          </w:p>
        </w:tc>
        <w:tc>
          <w:tcPr>
            <w:tcW w:w="7905" w:type="dxa"/>
            <w:vAlign w:val="center"/>
          </w:tcPr>
          <w:p w14:paraId="4E9C8252" w14:textId="231BB6D3" w:rsidR="00097F47" w:rsidRDefault="00097F47" w:rsidP="00097F47">
            <w:r>
              <w:t>weekly, almost daily.</w:t>
            </w:r>
          </w:p>
        </w:tc>
      </w:tr>
      <w:tr w:rsidR="00097F47" w14:paraId="25C78D47" w14:textId="77777777" w:rsidTr="00097F47">
        <w:tc>
          <w:tcPr>
            <w:tcW w:w="1340" w:type="dxa"/>
          </w:tcPr>
          <w:p w14:paraId="70BF41E2" w14:textId="05DFC136" w:rsidR="00097F47" w:rsidRDefault="00097F47" w:rsidP="00097F47">
            <w:r>
              <w:t>14</w:t>
            </w:r>
          </w:p>
        </w:tc>
        <w:tc>
          <w:tcPr>
            <w:tcW w:w="7905" w:type="dxa"/>
            <w:vAlign w:val="center"/>
          </w:tcPr>
          <w:p w14:paraId="744F6AF7" w14:textId="79418089" w:rsidR="00097F47" w:rsidRDefault="00097F47" w:rsidP="00097F47">
            <w:r>
              <w:t>5hrs</w:t>
            </w:r>
          </w:p>
        </w:tc>
      </w:tr>
      <w:tr w:rsidR="00097F47" w14:paraId="3D2FAF08" w14:textId="77777777" w:rsidTr="00097F47">
        <w:tc>
          <w:tcPr>
            <w:tcW w:w="1340" w:type="dxa"/>
          </w:tcPr>
          <w:p w14:paraId="7383A6E5" w14:textId="7A62BAA2" w:rsidR="00097F47" w:rsidRDefault="00097F47" w:rsidP="00097F47">
            <w:r>
              <w:t>15</w:t>
            </w:r>
          </w:p>
        </w:tc>
        <w:tc>
          <w:tcPr>
            <w:tcW w:w="7905" w:type="dxa"/>
            <w:vAlign w:val="center"/>
          </w:tcPr>
          <w:p w14:paraId="1CA691AF" w14:textId="60ECF756" w:rsidR="00097F47" w:rsidRDefault="00097F47" w:rsidP="00097F47">
            <w:r>
              <w:t>Probably 2-3 hours a day</w:t>
            </w:r>
            <w:r w:rsidRPr="00612FB5">
              <w:rPr>
                <w:noProof/>
              </w:rPr>
              <w:t>...</w:t>
            </w:r>
            <w:r>
              <w:t xml:space="preserve"> minimum</w:t>
            </w:r>
          </w:p>
        </w:tc>
      </w:tr>
      <w:tr w:rsidR="00097F47" w14:paraId="68A41EA0" w14:textId="77777777" w:rsidTr="00097F47">
        <w:tc>
          <w:tcPr>
            <w:tcW w:w="1340" w:type="dxa"/>
          </w:tcPr>
          <w:p w14:paraId="695A922E" w14:textId="16F7F202" w:rsidR="00097F47" w:rsidRDefault="00097F47" w:rsidP="00097F47">
            <w:r>
              <w:t>16</w:t>
            </w:r>
          </w:p>
        </w:tc>
        <w:tc>
          <w:tcPr>
            <w:tcW w:w="7905" w:type="dxa"/>
            <w:vAlign w:val="center"/>
          </w:tcPr>
          <w:p w14:paraId="52A6EB77" w14:textId="7DD989E9" w:rsidR="00097F47" w:rsidRDefault="00097F47" w:rsidP="00097F47">
            <w:r>
              <w:t>everyday</w:t>
            </w:r>
          </w:p>
        </w:tc>
      </w:tr>
      <w:tr w:rsidR="00097F47" w14:paraId="5616CEE9" w14:textId="77777777" w:rsidTr="00097F47">
        <w:tc>
          <w:tcPr>
            <w:tcW w:w="1340" w:type="dxa"/>
          </w:tcPr>
          <w:p w14:paraId="7B37DDA0" w14:textId="2867BB42" w:rsidR="00097F47" w:rsidRDefault="00097F47" w:rsidP="00097F47">
            <w:r>
              <w:t>17</w:t>
            </w:r>
          </w:p>
        </w:tc>
        <w:tc>
          <w:tcPr>
            <w:tcW w:w="7905" w:type="dxa"/>
            <w:vAlign w:val="center"/>
          </w:tcPr>
          <w:p w14:paraId="293E4CD8" w14:textId="1D8CB086" w:rsidR="00097F47" w:rsidRDefault="00097F47" w:rsidP="00097F47">
            <w:r>
              <w:t xml:space="preserve">I </w:t>
            </w:r>
            <w:r w:rsidRPr="00612FB5">
              <w:rPr>
                <w:noProof/>
              </w:rPr>
              <w:t>don't</w:t>
            </w:r>
          </w:p>
        </w:tc>
      </w:tr>
      <w:tr w:rsidR="00097F47" w14:paraId="1E238A8C" w14:textId="77777777" w:rsidTr="00097F47">
        <w:tc>
          <w:tcPr>
            <w:tcW w:w="1340" w:type="dxa"/>
          </w:tcPr>
          <w:p w14:paraId="440CB5AF" w14:textId="7CF36F0F" w:rsidR="00097F47" w:rsidRDefault="00097F47" w:rsidP="00097F47">
            <w:r>
              <w:t>18</w:t>
            </w:r>
          </w:p>
        </w:tc>
        <w:tc>
          <w:tcPr>
            <w:tcW w:w="7905" w:type="dxa"/>
            <w:vAlign w:val="center"/>
          </w:tcPr>
          <w:p w14:paraId="36A2C9C6" w14:textId="395CC857" w:rsidR="00097F47" w:rsidRDefault="00097F47" w:rsidP="00097F47">
            <w:r>
              <w:t>Once per year</w:t>
            </w:r>
          </w:p>
        </w:tc>
      </w:tr>
      <w:tr w:rsidR="00097F47" w14:paraId="43C2E8D7" w14:textId="77777777" w:rsidTr="00097F47">
        <w:tc>
          <w:tcPr>
            <w:tcW w:w="1340" w:type="dxa"/>
          </w:tcPr>
          <w:p w14:paraId="5486D9A0" w14:textId="45DEC77A" w:rsidR="00097F47" w:rsidRDefault="00097F47" w:rsidP="00097F47">
            <w:r>
              <w:t>19</w:t>
            </w:r>
          </w:p>
        </w:tc>
        <w:tc>
          <w:tcPr>
            <w:tcW w:w="7905" w:type="dxa"/>
            <w:vAlign w:val="center"/>
          </w:tcPr>
          <w:p w14:paraId="5457B4E0" w14:textId="377E8C45" w:rsidR="00097F47" w:rsidRDefault="00097F47" w:rsidP="00097F47">
            <w:r>
              <w:t>Three times a week</w:t>
            </w:r>
          </w:p>
        </w:tc>
      </w:tr>
      <w:tr w:rsidR="00097F47" w14:paraId="21266506" w14:textId="77777777" w:rsidTr="00097F47">
        <w:tc>
          <w:tcPr>
            <w:tcW w:w="1340" w:type="dxa"/>
          </w:tcPr>
          <w:p w14:paraId="276B566D" w14:textId="5ED21F1E" w:rsidR="00097F47" w:rsidRDefault="00097F47" w:rsidP="00097F47">
            <w:r>
              <w:t>20</w:t>
            </w:r>
          </w:p>
        </w:tc>
        <w:tc>
          <w:tcPr>
            <w:tcW w:w="7905" w:type="dxa"/>
            <w:vAlign w:val="center"/>
          </w:tcPr>
          <w:p w14:paraId="5BDF50AA" w14:textId="0CD804AB" w:rsidR="00097F47" w:rsidRDefault="00097F47" w:rsidP="00097F47">
            <w:r>
              <w:t>1-2 hours per week</w:t>
            </w:r>
          </w:p>
        </w:tc>
      </w:tr>
      <w:tr w:rsidR="00097F47" w14:paraId="7B81A970" w14:textId="77777777" w:rsidTr="00097F47">
        <w:tc>
          <w:tcPr>
            <w:tcW w:w="1340" w:type="dxa"/>
          </w:tcPr>
          <w:p w14:paraId="58FE53CC" w14:textId="18629E73" w:rsidR="00097F47" w:rsidRDefault="00097F47" w:rsidP="00097F47">
            <w:r>
              <w:t>21</w:t>
            </w:r>
          </w:p>
        </w:tc>
        <w:tc>
          <w:tcPr>
            <w:tcW w:w="7905" w:type="dxa"/>
            <w:vAlign w:val="center"/>
          </w:tcPr>
          <w:p w14:paraId="2FE190ED" w14:textId="5637C02E" w:rsidR="00097F47" w:rsidRDefault="00097F47" w:rsidP="00097F47">
            <w:r>
              <w:t>Not often</w:t>
            </w:r>
          </w:p>
        </w:tc>
      </w:tr>
    </w:tbl>
    <w:p w14:paraId="790DB122" w14:textId="75B25F89" w:rsidR="000A13DD" w:rsidRDefault="000A13DD" w:rsidP="00B95D06"/>
    <w:p w14:paraId="5707F29E" w14:textId="77777777" w:rsidR="000A13DD" w:rsidRDefault="000A13DD">
      <w:r>
        <w:br w:type="page"/>
      </w:r>
    </w:p>
    <w:p w14:paraId="04C431AD" w14:textId="77777777" w:rsidR="000A13DD" w:rsidRDefault="000A13DD" w:rsidP="00B95D06"/>
    <w:p w14:paraId="43CEDDE6" w14:textId="0A7D03F6" w:rsidR="00B95D06" w:rsidRDefault="00B95D06" w:rsidP="00B95D06">
      <w:r>
        <w:t xml:space="preserve">Question 2: </w:t>
      </w:r>
      <w:r w:rsidRPr="00B95D06">
        <w:t>If you do play games, do you play games that are similar to UNWelcome?</w:t>
      </w:r>
    </w:p>
    <w:tbl>
      <w:tblPr>
        <w:tblStyle w:val="TableGrid"/>
        <w:tblW w:w="9245" w:type="dxa"/>
        <w:tblLook w:val="04A0" w:firstRow="1" w:lastRow="0" w:firstColumn="1" w:lastColumn="0" w:noHBand="0" w:noVBand="1"/>
      </w:tblPr>
      <w:tblGrid>
        <w:gridCol w:w="1340"/>
        <w:gridCol w:w="7905"/>
      </w:tblGrid>
      <w:tr w:rsidR="00B95D06" w14:paraId="0A938366" w14:textId="77777777" w:rsidTr="00B95D06">
        <w:tc>
          <w:tcPr>
            <w:tcW w:w="1340" w:type="dxa"/>
            <w:shd w:val="clear" w:color="auto" w:fill="BFBFBF" w:themeFill="background1" w:themeFillShade="BF"/>
          </w:tcPr>
          <w:p w14:paraId="72239A3E" w14:textId="77777777" w:rsidR="00B95D06" w:rsidRPr="00097F47" w:rsidRDefault="00B95D06" w:rsidP="00B95D06">
            <w:r w:rsidRPr="00097F47">
              <w:t>Responder</w:t>
            </w:r>
            <w:r>
              <w:t xml:space="preserve"> #</w:t>
            </w:r>
            <w:r w:rsidRPr="00097F47">
              <w:t xml:space="preserve"> </w:t>
            </w:r>
          </w:p>
        </w:tc>
        <w:tc>
          <w:tcPr>
            <w:tcW w:w="7905" w:type="dxa"/>
            <w:shd w:val="clear" w:color="auto" w:fill="BFBFBF" w:themeFill="background1" w:themeFillShade="BF"/>
            <w:vAlign w:val="center"/>
          </w:tcPr>
          <w:p w14:paraId="5AE1269F" w14:textId="77777777" w:rsidR="00B95D06" w:rsidRPr="00097F47" w:rsidRDefault="00B95D06" w:rsidP="00B95D06">
            <w:r w:rsidRPr="00097F47">
              <w:t>Response</w:t>
            </w:r>
          </w:p>
        </w:tc>
      </w:tr>
      <w:tr w:rsidR="00B95D06" w14:paraId="328D8AB2" w14:textId="77777777" w:rsidTr="00B95D06">
        <w:tc>
          <w:tcPr>
            <w:tcW w:w="1340" w:type="dxa"/>
          </w:tcPr>
          <w:p w14:paraId="5824872B" w14:textId="77777777" w:rsidR="00B95D06" w:rsidRDefault="00B95D06" w:rsidP="00B95D06">
            <w:r>
              <w:t>1</w:t>
            </w:r>
          </w:p>
        </w:tc>
        <w:tc>
          <w:tcPr>
            <w:tcW w:w="7905" w:type="dxa"/>
            <w:vAlign w:val="center"/>
          </w:tcPr>
          <w:p w14:paraId="0C624F6C" w14:textId="78F05397" w:rsidR="00B95D06" w:rsidRDefault="00B95D06" w:rsidP="00B95D06">
            <w:r>
              <w:t xml:space="preserve">Yes, tower defense games like </w:t>
            </w:r>
            <w:r w:rsidRPr="00612FB5">
              <w:rPr>
                <w:noProof/>
              </w:rPr>
              <w:t>gemcraft</w:t>
            </w:r>
            <w:r>
              <w:t xml:space="preserve"> or </w:t>
            </w:r>
            <w:r w:rsidRPr="00612FB5">
              <w:rPr>
                <w:noProof/>
              </w:rPr>
              <w:t>bloons</w:t>
            </w:r>
            <w:r>
              <w:t xml:space="preserve">. </w:t>
            </w:r>
            <w:r w:rsidRPr="00612FB5">
              <w:rPr>
                <w:noProof/>
              </w:rPr>
              <w:t>Felt more like a puzzle though.</w:t>
            </w:r>
          </w:p>
        </w:tc>
      </w:tr>
      <w:tr w:rsidR="00B95D06" w14:paraId="78174A7F" w14:textId="77777777" w:rsidTr="00B95D06">
        <w:tc>
          <w:tcPr>
            <w:tcW w:w="1340" w:type="dxa"/>
          </w:tcPr>
          <w:p w14:paraId="7B0EABCC" w14:textId="77777777" w:rsidR="00B95D06" w:rsidRDefault="00B95D06" w:rsidP="00B95D06">
            <w:r>
              <w:t>2</w:t>
            </w:r>
          </w:p>
        </w:tc>
        <w:tc>
          <w:tcPr>
            <w:tcW w:w="7905" w:type="dxa"/>
            <w:vAlign w:val="center"/>
          </w:tcPr>
          <w:p w14:paraId="7CE1A8D7" w14:textId="0F29A146" w:rsidR="00B95D06" w:rsidRDefault="00B95D06" w:rsidP="00B95D06">
            <w:r>
              <w:t xml:space="preserve">I do like </w:t>
            </w:r>
            <w:r w:rsidRPr="00612FB5">
              <w:rPr>
                <w:noProof/>
              </w:rPr>
              <w:t>turn based</w:t>
            </w:r>
            <w:r>
              <w:t xml:space="preserve"> games like fire emblem and xcom so the strategic tiling was up my alley</w:t>
            </w:r>
          </w:p>
        </w:tc>
      </w:tr>
      <w:tr w:rsidR="00B95D06" w14:paraId="3CD01A7B" w14:textId="77777777" w:rsidTr="00B95D06">
        <w:tc>
          <w:tcPr>
            <w:tcW w:w="1340" w:type="dxa"/>
          </w:tcPr>
          <w:p w14:paraId="3091D6DC" w14:textId="77777777" w:rsidR="00B95D06" w:rsidRDefault="00B95D06" w:rsidP="00B95D06">
            <w:r>
              <w:t>3</w:t>
            </w:r>
          </w:p>
        </w:tc>
        <w:tc>
          <w:tcPr>
            <w:tcW w:w="7905" w:type="dxa"/>
            <w:vAlign w:val="center"/>
          </w:tcPr>
          <w:p w14:paraId="65EC7EFA" w14:textId="24E11F1F" w:rsidR="00B95D06" w:rsidRDefault="00B95D06" w:rsidP="00B95D06">
            <w:r>
              <w:t>Yes</w:t>
            </w:r>
          </w:p>
        </w:tc>
      </w:tr>
      <w:tr w:rsidR="00B95D06" w14:paraId="5970AF3E" w14:textId="77777777" w:rsidTr="00B95D06">
        <w:tc>
          <w:tcPr>
            <w:tcW w:w="1340" w:type="dxa"/>
          </w:tcPr>
          <w:p w14:paraId="1694BC79" w14:textId="77777777" w:rsidR="00B95D06" w:rsidRDefault="00B95D06" w:rsidP="00B95D06">
            <w:r>
              <w:t>4</w:t>
            </w:r>
          </w:p>
        </w:tc>
        <w:tc>
          <w:tcPr>
            <w:tcW w:w="7905" w:type="dxa"/>
            <w:vAlign w:val="center"/>
          </w:tcPr>
          <w:p w14:paraId="630F34FD" w14:textId="4F8EB7C9" w:rsidR="00B95D06" w:rsidRDefault="00B95D06" w:rsidP="00B95D06">
            <w:r>
              <w:t>I don't. I play RPGs mostly</w:t>
            </w:r>
          </w:p>
        </w:tc>
      </w:tr>
      <w:tr w:rsidR="00B95D06" w14:paraId="257DD6A1" w14:textId="77777777" w:rsidTr="00B95D06">
        <w:tc>
          <w:tcPr>
            <w:tcW w:w="1340" w:type="dxa"/>
          </w:tcPr>
          <w:p w14:paraId="52FFB57D" w14:textId="77777777" w:rsidR="00B95D06" w:rsidRDefault="00B95D06" w:rsidP="00B95D06">
            <w:r>
              <w:t>5</w:t>
            </w:r>
          </w:p>
        </w:tc>
        <w:tc>
          <w:tcPr>
            <w:tcW w:w="7905" w:type="dxa"/>
            <w:vAlign w:val="center"/>
          </w:tcPr>
          <w:p w14:paraId="36E25FB1" w14:textId="3863895A" w:rsidR="00B95D06" w:rsidRDefault="00B95D06" w:rsidP="00B95D06">
            <w:r>
              <w:t>no</w:t>
            </w:r>
          </w:p>
        </w:tc>
      </w:tr>
      <w:tr w:rsidR="00B95D06" w14:paraId="2AFA7971" w14:textId="77777777" w:rsidTr="00B95D06">
        <w:tc>
          <w:tcPr>
            <w:tcW w:w="1340" w:type="dxa"/>
          </w:tcPr>
          <w:p w14:paraId="679FA358" w14:textId="77777777" w:rsidR="00B95D06" w:rsidRDefault="00B95D06" w:rsidP="00B95D06">
            <w:r>
              <w:t>6</w:t>
            </w:r>
          </w:p>
        </w:tc>
        <w:tc>
          <w:tcPr>
            <w:tcW w:w="7905" w:type="dxa"/>
            <w:vAlign w:val="center"/>
          </w:tcPr>
          <w:p w14:paraId="724A6465" w14:textId="5599EA40" w:rsidR="00B95D06" w:rsidRDefault="00B95D06" w:rsidP="00B95D06">
            <w:r>
              <w:t>Sometimes! Many times I will play roguelikes or puzzle games similar</w:t>
            </w:r>
          </w:p>
        </w:tc>
      </w:tr>
      <w:tr w:rsidR="00B95D06" w14:paraId="731C86DB" w14:textId="77777777" w:rsidTr="00B95D06">
        <w:tc>
          <w:tcPr>
            <w:tcW w:w="1340" w:type="dxa"/>
          </w:tcPr>
          <w:p w14:paraId="6611BC8A" w14:textId="77777777" w:rsidR="00B95D06" w:rsidRDefault="00B95D06" w:rsidP="00B95D06">
            <w:r>
              <w:t>7</w:t>
            </w:r>
          </w:p>
        </w:tc>
        <w:tc>
          <w:tcPr>
            <w:tcW w:w="7905" w:type="dxa"/>
            <w:vAlign w:val="center"/>
          </w:tcPr>
          <w:p w14:paraId="517AE7D4" w14:textId="376C6A70" w:rsidR="00B95D06" w:rsidRDefault="00B95D06" w:rsidP="00B95D06">
            <w:r>
              <w:t>Sometimes</w:t>
            </w:r>
          </w:p>
        </w:tc>
      </w:tr>
      <w:tr w:rsidR="00B95D06" w14:paraId="41093C82" w14:textId="77777777" w:rsidTr="00B95D06">
        <w:tc>
          <w:tcPr>
            <w:tcW w:w="1340" w:type="dxa"/>
          </w:tcPr>
          <w:p w14:paraId="286E6D68" w14:textId="77777777" w:rsidR="00B95D06" w:rsidRDefault="00B95D06" w:rsidP="00B95D06">
            <w:r>
              <w:t>8</w:t>
            </w:r>
          </w:p>
        </w:tc>
        <w:tc>
          <w:tcPr>
            <w:tcW w:w="7905" w:type="dxa"/>
            <w:vAlign w:val="center"/>
          </w:tcPr>
          <w:p w14:paraId="2F67ED59" w14:textId="7ED96625" w:rsidR="00B95D06" w:rsidRDefault="00B95D06" w:rsidP="00B95D06">
            <w:r>
              <w:t>No</w:t>
            </w:r>
          </w:p>
        </w:tc>
      </w:tr>
      <w:tr w:rsidR="00B95D06" w14:paraId="0E691732" w14:textId="77777777" w:rsidTr="00B95D06">
        <w:tc>
          <w:tcPr>
            <w:tcW w:w="1340" w:type="dxa"/>
          </w:tcPr>
          <w:p w14:paraId="1A632484" w14:textId="77777777" w:rsidR="00B95D06" w:rsidRDefault="00B95D06" w:rsidP="00B95D06">
            <w:r>
              <w:t>9</w:t>
            </w:r>
          </w:p>
        </w:tc>
        <w:tc>
          <w:tcPr>
            <w:tcW w:w="7905" w:type="dxa"/>
            <w:vAlign w:val="center"/>
          </w:tcPr>
          <w:p w14:paraId="687C94E6" w14:textId="20A90E8D" w:rsidR="00B95D06" w:rsidRDefault="00B95D06" w:rsidP="00B95D06"/>
        </w:tc>
      </w:tr>
      <w:tr w:rsidR="00B95D06" w14:paraId="64581383" w14:textId="77777777" w:rsidTr="00B95D06">
        <w:tc>
          <w:tcPr>
            <w:tcW w:w="1340" w:type="dxa"/>
          </w:tcPr>
          <w:p w14:paraId="70AB9242" w14:textId="77777777" w:rsidR="00B95D06" w:rsidRDefault="00B95D06" w:rsidP="00B95D06">
            <w:r>
              <w:t>10</w:t>
            </w:r>
          </w:p>
        </w:tc>
        <w:tc>
          <w:tcPr>
            <w:tcW w:w="7905" w:type="dxa"/>
            <w:vAlign w:val="center"/>
          </w:tcPr>
          <w:p w14:paraId="0116D78E" w14:textId="38277EE6" w:rsidR="00B95D06" w:rsidRDefault="00B95D06" w:rsidP="00B95D06">
            <w:r>
              <w:t>sometimes</w:t>
            </w:r>
          </w:p>
        </w:tc>
      </w:tr>
      <w:tr w:rsidR="00B95D06" w14:paraId="1DE74F3C" w14:textId="77777777" w:rsidTr="00B95D06">
        <w:tc>
          <w:tcPr>
            <w:tcW w:w="1340" w:type="dxa"/>
          </w:tcPr>
          <w:p w14:paraId="21F179E2" w14:textId="77777777" w:rsidR="00B95D06" w:rsidRDefault="00B95D06" w:rsidP="00B95D06">
            <w:r>
              <w:t>11</w:t>
            </w:r>
          </w:p>
        </w:tc>
        <w:tc>
          <w:tcPr>
            <w:tcW w:w="7905" w:type="dxa"/>
            <w:vAlign w:val="center"/>
          </w:tcPr>
          <w:p w14:paraId="47DDAA9E" w14:textId="413ADC4C" w:rsidR="00B95D06" w:rsidRDefault="00B95D06" w:rsidP="00B95D06">
            <w:r>
              <w:t>puzzle games on my phone</w:t>
            </w:r>
          </w:p>
        </w:tc>
      </w:tr>
      <w:tr w:rsidR="00B95D06" w14:paraId="5E096203" w14:textId="77777777" w:rsidTr="00B95D06">
        <w:tc>
          <w:tcPr>
            <w:tcW w:w="1340" w:type="dxa"/>
          </w:tcPr>
          <w:p w14:paraId="4DD7707C" w14:textId="77777777" w:rsidR="00B95D06" w:rsidRDefault="00B95D06" w:rsidP="00B95D06">
            <w:r>
              <w:t>12</w:t>
            </w:r>
          </w:p>
        </w:tc>
        <w:tc>
          <w:tcPr>
            <w:tcW w:w="7905" w:type="dxa"/>
            <w:vAlign w:val="center"/>
          </w:tcPr>
          <w:p w14:paraId="5D032E05" w14:textId="5A10444B" w:rsidR="00B95D06" w:rsidRDefault="00B95D06" w:rsidP="00B95D06">
            <w:r>
              <w:t>I used to play tower defense, but nothing else like that!</w:t>
            </w:r>
          </w:p>
        </w:tc>
      </w:tr>
      <w:tr w:rsidR="00B95D06" w14:paraId="2217CB90" w14:textId="77777777" w:rsidTr="00B95D06">
        <w:tc>
          <w:tcPr>
            <w:tcW w:w="1340" w:type="dxa"/>
          </w:tcPr>
          <w:p w14:paraId="2901F205" w14:textId="77777777" w:rsidR="00B95D06" w:rsidRDefault="00B95D06" w:rsidP="00B95D06">
            <w:r>
              <w:t>13</w:t>
            </w:r>
          </w:p>
        </w:tc>
        <w:tc>
          <w:tcPr>
            <w:tcW w:w="7905" w:type="dxa"/>
            <w:vAlign w:val="center"/>
          </w:tcPr>
          <w:p w14:paraId="4AAE76FE" w14:textId="7FDFA6DC" w:rsidR="00B95D06" w:rsidRDefault="00B95D06" w:rsidP="00B95D06">
            <w:r>
              <w:t>Not usually</w:t>
            </w:r>
          </w:p>
        </w:tc>
      </w:tr>
      <w:tr w:rsidR="00B95D06" w14:paraId="7898357E" w14:textId="77777777" w:rsidTr="00B95D06">
        <w:tc>
          <w:tcPr>
            <w:tcW w:w="1340" w:type="dxa"/>
          </w:tcPr>
          <w:p w14:paraId="05E90C43" w14:textId="77777777" w:rsidR="00B95D06" w:rsidRDefault="00B95D06" w:rsidP="00B95D06">
            <w:r>
              <w:t>14</w:t>
            </w:r>
          </w:p>
        </w:tc>
        <w:tc>
          <w:tcPr>
            <w:tcW w:w="7905" w:type="dxa"/>
            <w:vAlign w:val="center"/>
          </w:tcPr>
          <w:p w14:paraId="58881B9D" w14:textId="2D76B775" w:rsidR="00B95D06" w:rsidRDefault="00B95D06" w:rsidP="00B95D06">
            <w:r>
              <w:t>Maybe 1</w:t>
            </w:r>
          </w:p>
        </w:tc>
      </w:tr>
      <w:tr w:rsidR="00B95D06" w14:paraId="038B8A0F" w14:textId="77777777" w:rsidTr="00B95D06">
        <w:tc>
          <w:tcPr>
            <w:tcW w:w="1340" w:type="dxa"/>
          </w:tcPr>
          <w:p w14:paraId="02490C5A" w14:textId="77777777" w:rsidR="00B95D06" w:rsidRDefault="00B95D06" w:rsidP="00B95D06">
            <w:r>
              <w:t>15</w:t>
            </w:r>
          </w:p>
        </w:tc>
        <w:tc>
          <w:tcPr>
            <w:tcW w:w="7905" w:type="dxa"/>
            <w:vAlign w:val="center"/>
          </w:tcPr>
          <w:p w14:paraId="476B89A0" w14:textId="55DB4357" w:rsidR="00B95D06" w:rsidRDefault="00B95D06" w:rsidP="00B95D06">
            <w:r>
              <w:t>In art direction, yes. In gameplay, not really</w:t>
            </w:r>
          </w:p>
        </w:tc>
      </w:tr>
      <w:tr w:rsidR="00B95D06" w14:paraId="4D1BD482" w14:textId="77777777" w:rsidTr="00B95D06">
        <w:tc>
          <w:tcPr>
            <w:tcW w:w="1340" w:type="dxa"/>
          </w:tcPr>
          <w:p w14:paraId="1B3C1E25" w14:textId="77777777" w:rsidR="00B95D06" w:rsidRDefault="00B95D06" w:rsidP="00B95D06">
            <w:r>
              <w:t>16</w:t>
            </w:r>
          </w:p>
        </w:tc>
        <w:tc>
          <w:tcPr>
            <w:tcW w:w="7905" w:type="dxa"/>
            <w:vAlign w:val="center"/>
          </w:tcPr>
          <w:p w14:paraId="6C5D29DC" w14:textId="14BE7798" w:rsidR="00B95D06" w:rsidRDefault="00B95D06" w:rsidP="00B95D06">
            <w:r>
              <w:t>yes</w:t>
            </w:r>
          </w:p>
        </w:tc>
      </w:tr>
      <w:tr w:rsidR="00B95D06" w14:paraId="629185E8" w14:textId="77777777" w:rsidTr="00B95D06">
        <w:tc>
          <w:tcPr>
            <w:tcW w:w="1340" w:type="dxa"/>
          </w:tcPr>
          <w:p w14:paraId="3FB4552B" w14:textId="77777777" w:rsidR="00B95D06" w:rsidRDefault="00B95D06" w:rsidP="00B95D06">
            <w:r>
              <w:t>17</w:t>
            </w:r>
          </w:p>
        </w:tc>
        <w:tc>
          <w:tcPr>
            <w:tcW w:w="7905" w:type="dxa"/>
            <w:vAlign w:val="center"/>
          </w:tcPr>
          <w:p w14:paraId="04343994" w14:textId="6C819457" w:rsidR="00B95D06" w:rsidRDefault="00B95D06" w:rsidP="00B95D06">
            <w:r>
              <w:t>No</w:t>
            </w:r>
          </w:p>
        </w:tc>
      </w:tr>
      <w:tr w:rsidR="00B95D06" w14:paraId="6E834E9B" w14:textId="77777777" w:rsidTr="00B95D06">
        <w:tc>
          <w:tcPr>
            <w:tcW w:w="1340" w:type="dxa"/>
          </w:tcPr>
          <w:p w14:paraId="03CAF664" w14:textId="77777777" w:rsidR="00B95D06" w:rsidRDefault="00B95D06" w:rsidP="00B95D06">
            <w:r>
              <w:t>18</w:t>
            </w:r>
          </w:p>
        </w:tc>
        <w:tc>
          <w:tcPr>
            <w:tcW w:w="7905" w:type="dxa"/>
            <w:vAlign w:val="center"/>
          </w:tcPr>
          <w:p w14:paraId="1C5B1D64" w14:textId="18267977" w:rsidR="00B95D06" w:rsidRDefault="00B95D06" w:rsidP="00B95D06">
            <w:r>
              <w:t>No.  Usually strategy games</w:t>
            </w:r>
          </w:p>
        </w:tc>
      </w:tr>
      <w:tr w:rsidR="00B95D06" w14:paraId="3CAA5280" w14:textId="77777777" w:rsidTr="00B95D06">
        <w:tc>
          <w:tcPr>
            <w:tcW w:w="1340" w:type="dxa"/>
          </w:tcPr>
          <w:p w14:paraId="3E6B82E0" w14:textId="77777777" w:rsidR="00B95D06" w:rsidRDefault="00B95D06" w:rsidP="00B95D06">
            <w:r>
              <w:t>19</w:t>
            </w:r>
          </w:p>
        </w:tc>
        <w:tc>
          <w:tcPr>
            <w:tcW w:w="7905" w:type="dxa"/>
            <w:vAlign w:val="center"/>
          </w:tcPr>
          <w:p w14:paraId="3D889AE0" w14:textId="2315EDA0" w:rsidR="00B95D06" w:rsidRDefault="00B95D06" w:rsidP="00B95D06">
            <w:r>
              <w:t>No</w:t>
            </w:r>
          </w:p>
        </w:tc>
      </w:tr>
      <w:tr w:rsidR="00B95D06" w14:paraId="2F0838D4" w14:textId="77777777" w:rsidTr="00B95D06">
        <w:tc>
          <w:tcPr>
            <w:tcW w:w="1340" w:type="dxa"/>
          </w:tcPr>
          <w:p w14:paraId="6D2BCB25" w14:textId="77777777" w:rsidR="00B95D06" w:rsidRDefault="00B95D06" w:rsidP="00B95D06">
            <w:r>
              <w:t>20</w:t>
            </w:r>
          </w:p>
        </w:tc>
        <w:tc>
          <w:tcPr>
            <w:tcW w:w="7905" w:type="dxa"/>
            <w:vAlign w:val="center"/>
          </w:tcPr>
          <w:p w14:paraId="441D31B1" w14:textId="7A5D1C35" w:rsidR="00B95D06" w:rsidRDefault="00B95D06" w:rsidP="00B95D06">
            <w:r>
              <w:t>Not often</w:t>
            </w:r>
          </w:p>
        </w:tc>
      </w:tr>
      <w:tr w:rsidR="00B95D06" w14:paraId="0BC71CF0" w14:textId="77777777" w:rsidTr="00B95D06">
        <w:trPr>
          <w:trHeight w:val="260"/>
        </w:trPr>
        <w:tc>
          <w:tcPr>
            <w:tcW w:w="1340" w:type="dxa"/>
          </w:tcPr>
          <w:p w14:paraId="6978FB93" w14:textId="77777777" w:rsidR="00B95D06" w:rsidRDefault="00B95D06" w:rsidP="00B95D06">
            <w:r>
              <w:t>21</w:t>
            </w:r>
          </w:p>
        </w:tc>
        <w:tc>
          <w:tcPr>
            <w:tcW w:w="7905" w:type="dxa"/>
            <w:vAlign w:val="center"/>
          </w:tcPr>
          <w:p w14:paraId="61581915" w14:textId="3FA92175" w:rsidR="00B95D06" w:rsidRDefault="00B95D06" w:rsidP="00B95D06">
            <w:r>
              <w:t>No</w:t>
            </w:r>
          </w:p>
        </w:tc>
      </w:tr>
    </w:tbl>
    <w:p w14:paraId="5F7C597C" w14:textId="71141EDD" w:rsidR="00097F47" w:rsidRDefault="00097F47" w:rsidP="00097F47"/>
    <w:p w14:paraId="2BF1096F" w14:textId="5D20A089" w:rsidR="000A13DD" w:rsidRDefault="000A13DD">
      <w:r>
        <w:br w:type="page"/>
      </w:r>
    </w:p>
    <w:p w14:paraId="47BB9BD5" w14:textId="4C8418B3" w:rsidR="00B95D06" w:rsidRDefault="00B24D59" w:rsidP="00097F47">
      <w:r>
        <w:lastRenderedPageBreak/>
        <w:t xml:space="preserve">Questions 3 – 10 were </w:t>
      </w:r>
      <w:r w:rsidRPr="00612FB5">
        <w:rPr>
          <w:noProof/>
        </w:rPr>
        <w:t>likert</w:t>
      </w:r>
      <w:r>
        <w:t xml:space="preserve"> questions, and have </w:t>
      </w:r>
      <w:r w:rsidRPr="00612FB5">
        <w:rPr>
          <w:noProof/>
        </w:rPr>
        <w:t>been recorded</w:t>
      </w:r>
      <w:r>
        <w:t xml:space="preserve"> in charts in the playtest data section.</w:t>
      </w:r>
    </w:p>
    <w:p w14:paraId="14F0E3FC" w14:textId="0130A5ED" w:rsidR="00B95D06" w:rsidRDefault="00B95D06" w:rsidP="00B95D06">
      <w:r>
        <w:t xml:space="preserve">Question </w:t>
      </w:r>
      <w:r w:rsidR="00B24D59">
        <w:t>11</w:t>
      </w:r>
      <w:r>
        <w:t xml:space="preserve">: </w:t>
      </w:r>
      <w:r w:rsidRPr="00B95D06">
        <w:t>If you do play games, do you play games that are similar to UNWelcome?</w:t>
      </w:r>
    </w:p>
    <w:tbl>
      <w:tblPr>
        <w:tblStyle w:val="TableGrid"/>
        <w:tblW w:w="9245" w:type="dxa"/>
        <w:tblLook w:val="04A0" w:firstRow="1" w:lastRow="0" w:firstColumn="1" w:lastColumn="0" w:noHBand="0" w:noVBand="1"/>
      </w:tblPr>
      <w:tblGrid>
        <w:gridCol w:w="1340"/>
        <w:gridCol w:w="7905"/>
      </w:tblGrid>
      <w:tr w:rsidR="00B95D06" w14:paraId="14A7A5DE" w14:textId="77777777" w:rsidTr="00B95D06">
        <w:tc>
          <w:tcPr>
            <w:tcW w:w="1340" w:type="dxa"/>
            <w:shd w:val="clear" w:color="auto" w:fill="BFBFBF" w:themeFill="background1" w:themeFillShade="BF"/>
          </w:tcPr>
          <w:p w14:paraId="7866F36A" w14:textId="77777777" w:rsidR="00B95D06" w:rsidRPr="00097F47" w:rsidRDefault="00B95D06" w:rsidP="00B95D06">
            <w:r w:rsidRPr="00097F47">
              <w:t>Responder</w:t>
            </w:r>
            <w:r>
              <w:t xml:space="preserve"> #</w:t>
            </w:r>
            <w:r w:rsidRPr="00097F47">
              <w:t xml:space="preserve"> </w:t>
            </w:r>
          </w:p>
        </w:tc>
        <w:tc>
          <w:tcPr>
            <w:tcW w:w="7905" w:type="dxa"/>
            <w:shd w:val="clear" w:color="auto" w:fill="BFBFBF" w:themeFill="background1" w:themeFillShade="BF"/>
            <w:vAlign w:val="center"/>
          </w:tcPr>
          <w:p w14:paraId="2095248B" w14:textId="77777777" w:rsidR="00B95D06" w:rsidRPr="00097F47" w:rsidRDefault="00B95D06" w:rsidP="00B95D06">
            <w:r w:rsidRPr="00097F47">
              <w:t>Response</w:t>
            </w:r>
          </w:p>
        </w:tc>
      </w:tr>
      <w:tr w:rsidR="00B95D06" w14:paraId="1CE22A4E" w14:textId="77777777" w:rsidTr="00B95D06">
        <w:tc>
          <w:tcPr>
            <w:tcW w:w="1340" w:type="dxa"/>
          </w:tcPr>
          <w:p w14:paraId="7E92E00E" w14:textId="77777777" w:rsidR="00B95D06" w:rsidRDefault="00B95D06" w:rsidP="00B95D06">
            <w:r>
              <w:t>1</w:t>
            </w:r>
          </w:p>
        </w:tc>
        <w:tc>
          <w:tcPr>
            <w:tcW w:w="7905" w:type="dxa"/>
            <w:vAlign w:val="center"/>
          </w:tcPr>
          <w:p w14:paraId="63AA71F2" w14:textId="043B2837" w:rsidR="00B95D06" w:rsidRDefault="00B95D06" w:rsidP="00B95D06">
            <w:r>
              <w:t xml:space="preserve">I </w:t>
            </w:r>
            <w:r w:rsidRPr="00612FB5">
              <w:rPr>
                <w:noProof/>
              </w:rPr>
              <w:t>didn't</w:t>
            </w:r>
            <w:r>
              <w:t xml:space="preserve"> like how if you sold a demon before it </w:t>
            </w:r>
            <w:r w:rsidRPr="00612FB5">
              <w:rPr>
                <w:noProof/>
              </w:rPr>
              <w:t>was used</w:t>
            </w:r>
            <w:r>
              <w:t xml:space="preserve"> </w:t>
            </w:r>
            <w:r w:rsidRPr="00612FB5">
              <w:rPr>
                <w:noProof/>
              </w:rPr>
              <w:t>in a turn</w:t>
            </w:r>
            <w:r>
              <w:t xml:space="preserve">, you would only receive back a part of the cost. </w:t>
            </w:r>
            <w:r w:rsidRPr="00612FB5">
              <w:rPr>
                <w:noProof/>
              </w:rPr>
              <w:t>I'm</w:t>
            </w:r>
            <w:r>
              <w:t xml:space="preserve"> not sure that the health also being the mana bar was well explained, but it seems common enough in other games that it may not need to be taught to the players. Also, the paths that enemies are on could be made a little bit more illuminated/obvious.</w:t>
            </w:r>
          </w:p>
        </w:tc>
      </w:tr>
      <w:tr w:rsidR="00B95D06" w14:paraId="4D47F827" w14:textId="77777777" w:rsidTr="00B95D06">
        <w:tc>
          <w:tcPr>
            <w:tcW w:w="1340" w:type="dxa"/>
          </w:tcPr>
          <w:p w14:paraId="2B7DC090" w14:textId="77777777" w:rsidR="00B95D06" w:rsidRDefault="00B95D06" w:rsidP="00B95D06">
            <w:r>
              <w:t>2</w:t>
            </w:r>
          </w:p>
        </w:tc>
        <w:tc>
          <w:tcPr>
            <w:tcW w:w="7905" w:type="dxa"/>
            <w:vAlign w:val="center"/>
          </w:tcPr>
          <w:p w14:paraId="12512011" w14:textId="66FE3234" w:rsidR="00B95D06" w:rsidRDefault="00B95D06" w:rsidP="00B95D06">
            <w:bookmarkStart w:id="27" w:name="_Hlk498508018"/>
            <w:r>
              <w:t xml:space="preserve">The spring demon was invaluable in the later levels, but </w:t>
            </w:r>
            <w:r w:rsidRPr="00612FB5">
              <w:rPr>
                <w:noProof/>
              </w:rPr>
              <w:t>it's</w:t>
            </w:r>
            <w:r>
              <w:t xml:space="preserve"> range seemed counter intuitive. I would need it placed and facing on the opposite wall to the one I wanted it to vault someone over. Once I understood it I felt much more satisfied with the game, but I felt hamstrung until then</w:t>
            </w:r>
            <w:bookmarkEnd w:id="27"/>
          </w:p>
        </w:tc>
      </w:tr>
      <w:tr w:rsidR="00B95D06" w14:paraId="606E842A" w14:textId="77777777" w:rsidTr="00B95D06">
        <w:tc>
          <w:tcPr>
            <w:tcW w:w="1340" w:type="dxa"/>
          </w:tcPr>
          <w:p w14:paraId="5D07D10C" w14:textId="77777777" w:rsidR="00B95D06" w:rsidRDefault="00B95D06" w:rsidP="00B95D06">
            <w:r>
              <w:t>3</w:t>
            </w:r>
          </w:p>
        </w:tc>
        <w:tc>
          <w:tcPr>
            <w:tcW w:w="7905" w:type="dxa"/>
            <w:vAlign w:val="center"/>
          </w:tcPr>
          <w:p w14:paraId="0FEBB43F" w14:textId="5DD7F00B" w:rsidR="00B95D06" w:rsidRDefault="00B95D06" w:rsidP="00B95D06">
            <w:r>
              <w:t>The attraction direction was reversed to what I expected</w:t>
            </w:r>
          </w:p>
        </w:tc>
      </w:tr>
      <w:tr w:rsidR="00B95D06" w14:paraId="1AD40210" w14:textId="77777777" w:rsidTr="00B95D06">
        <w:tc>
          <w:tcPr>
            <w:tcW w:w="1340" w:type="dxa"/>
          </w:tcPr>
          <w:p w14:paraId="0AD130B4" w14:textId="77777777" w:rsidR="00B95D06" w:rsidRDefault="00B95D06" w:rsidP="00B95D06">
            <w:r>
              <w:t>4</w:t>
            </w:r>
          </w:p>
        </w:tc>
        <w:tc>
          <w:tcPr>
            <w:tcW w:w="7905" w:type="dxa"/>
            <w:vAlign w:val="center"/>
          </w:tcPr>
          <w:p w14:paraId="16461D05" w14:textId="45F17DC5" w:rsidR="00B95D06" w:rsidRDefault="00B95D06" w:rsidP="00B95D06">
            <w:bookmarkStart w:id="28" w:name="_Hlk498508932"/>
            <w:r>
              <w:t xml:space="preserve">The first level, I thought a villager was my character and the witch was a demon. </w:t>
            </w:r>
            <w:bookmarkEnd w:id="28"/>
            <w:r>
              <w:t>Also tower defense is not my favorite genre but that has nothing to do with the game design.</w:t>
            </w:r>
          </w:p>
        </w:tc>
      </w:tr>
      <w:tr w:rsidR="00B95D06" w14:paraId="6D30E0AD" w14:textId="77777777" w:rsidTr="00B95D06">
        <w:tc>
          <w:tcPr>
            <w:tcW w:w="1340" w:type="dxa"/>
          </w:tcPr>
          <w:p w14:paraId="525FF0F6" w14:textId="77777777" w:rsidR="00B95D06" w:rsidRDefault="00B95D06" w:rsidP="00B95D06">
            <w:r>
              <w:t>5</w:t>
            </w:r>
          </w:p>
        </w:tc>
        <w:tc>
          <w:tcPr>
            <w:tcW w:w="7905" w:type="dxa"/>
            <w:vAlign w:val="center"/>
          </w:tcPr>
          <w:p w14:paraId="45ABDC57" w14:textId="4745DF50" w:rsidR="00B95D06" w:rsidRDefault="00B95D06" w:rsidP="00B95D06"/>
        </w:tc>
      </w:tr>
      <w:tr w:rsidR="00B95D06" w14:paraId="63B86776" w14:textId="77777777" w:rsidTr="00B95D06">
        <w:tc>
          <w:tcPr>
            <w:tcW w:w="1340" w:type="dxa"/>
          </w:tcPr>
          <w:p w14:paraId="07283C58" w14:textId="77777777" w:rsidR="00B95D06" w:rsidRDefault="00B95D06" w:rsidP="00B95D06">
            <w:r>
              <w:t>6</w:t>
            </w:r>
          </w:p>
        </w:tc>
        <w:tc>
          <w:tcPr>
            <w:tcW w:w="7905" w:type="dxa"/>
            <w:vAlign w:val="center"/>
          </w:tcPr>
          <w:p w14:paraId="2D9FBA3C" w14:textId="4DBD3117" w:rsidR="00B95D06" w:rsidRDefault="00B95D06" w:rsidP="00B95D06"/>
        </w:tc>
      </w:tr>
      <w:tr w:rsidR="00B95D06" w14:paraId="31028DE8" w14:textId="77777777" w:rsidTr="00B95D06">
        <w:tc>
          <w:tcPr>
            <w:tcW w:w="1340" w:type="dxa"/>
          </w:tcPr>
          <w:p w14:paraId="346607A3" w14:textId="77777777" w:rsidR="00B95D06" w:rsidRDefault="00B95D06" w:rsidP="00B95D06">
            <w:r>
              <w:t>7</w:t>
            </w:r>
          </w:p>
        </w:tc>
        <w:tc>
          <w:tcPr>
            <w:tcW w:w="7905" w:type="dxa"/>
            <w:vAlign w:val="center"/>
          </w:tcPr>
          <w:p w14:paraId="493FD606" w14:textId="59ED8198" w:rsidR="00B95D06" w:rsidRDefault="00B95D06" w:rsidP="00B95D06">
            <w:r>
              <w:t>the second level</w:t>
            </w:r>
          </w:p>
        </w:tc>
      </w:tr>
      <w:tr w:rsidR="00B95D06" w14:paraId="12FF04B0" w14:textId="77777777" w:rsidTr="00B95D06">
        <w:tc>
          <w:tcPr>
            <w:tcW w:w="1340" w:type="dxa"/>
          </w:tcPr>
          <w:p w14:paraId="4A0ABC12" w14:textId="77777777" w:rsidR="00B95D06" w:rsidRDefault="00B95D06" w:rsidP="00B95D06">
            <w:r>
              <w:t>8</w:t>
            </w:r>
          </w:p>
        </w:tc>
        <w:tc>
          <w:tcPr>
            <w:tcW w:w="7905" w:type="dxa"/>
            <w:vAlign w:val="center"/>
          </w:tcPr>
          <w:p w14:paraId="18DDE09F" w14:textId="73B4D615" w:rsidR="00B95D06" w:rsidRDefault="00B95D06" w:rsidP="00B95D06">
            <w:r>
              <w:t>Just confused/frustrated on how the neighbors would be affected when there were multiple in a row</w:t>
            </w:r>
          </w:p>
        </w:tc>
      </w:tr>
      <w:tr w:rsidR="00B95D06" w14:paraId="5D3D877A" w14:textId="77777777" w:rsidTr="00B95D06">
        <w:tc>
          <w:tcPr>
            <w:tcW w:w="1340" w:type="dxa"/>
          </w:tcPr>
          <w:p w14:paraId="5C638E01" w14:textId="77777777" w:rsidR="00B95D06" w:rsidRDefault="00B95D06" w:rsidP="00B95D06">
            <w:r>
              <w:t>9</w:t>
            </w:r>
          </w:p>
        </w:tc>
        <w:tc>
          <w:tcPr>
            <w:tcW w:w="7905" w:type="dxa"/>
            <w:vAlign w:val="center"/>
          </w:tcPr>
          <w:p w14:paraId="724BB3CC" w14:textId="5B3FEB97" w:rsidR="00B95D06" w:rsidRDefault="00B95D06" w:rsidP="00B95D06">
            <w:r>
              <w:t>not really fustrated just confused</w:t>
            </w:r>
          </w:p>
        </w:tc>
      </w:tr>
      <w:tr w:rsidR="00B95D06" w14:paraId="426B93CC" w14:textId="77777777" w:rsidTr="00B95D06">
        <w:tc>
          <w:tcPr>
            <w:tcW w:w="1340" w:type="dxa"/>
          </w:tcPr>
          <w:p w14:paraId="1C834297" w14:textId="77777777" w:rsidR="00B95D06" w:rsidRDefault="00B95D06" w:rsidP="00B95D06">
            <w:r>
              <w:t>10</w:t>
            </w:r>
          </w:p>
        </w:tc>
        <w:tc>
          <w:tcPr>
            <w:tcW w:w="7905" w:type="dxa"/>
            <w:vAlign w:val="center"/>
          </w:tcPr>
          <w:p w14:paraId="729E6A94" w14:textId="664E0DE7" w:rsidR="00B95D06" w:rsidRDefault="00B95D06" w:rsidP="00B95D06">
            <w:r>
              <w:t>i didn't understand the recharge time for the demons but maybe i'm just stupid</w:t>
            </w:r>
          </w:p>
        </w:tc>
      </w:tr>
      <w:tr w:rsidR="00B95D06" w14:paraId="035A0919" w14:textId="77777777" w:rsidTr="00B95D06">
        <w:tc>
          <w:tcPr>
            <w:tcW w:w="1340" w:type="dxa"/>
          </w:tcPr>
          <w:p w14:paraId="3411BF78" w14:textId="77777777" w:rsidR="00B95D06" w:rsidRDefault="00B95D06" w:rsidP="00B95D06">
            <w:r>
              <w:t>11</w:t>
            </w:r>
          </w:p>
        </w:tc>
        <w:tc>
          <w:tcPr>
            <w:tcW w:w="7905" w:type="dxa"/>
            <w:vAlign w:val="center"/>
          </w:tcPr>
          <w:p w14:paraId="27EB2793" w14:textId="2FB0B498" w:rsidR="00B95D06" w:rsidRDefault="00B95D06" w:rsidP="00B95D06">
            <w:r>
              <w:t>1: bugs with deleted towers being displayed 2: sometimes hard to distinguish towers from background elements</w:t>
            </w:r>
          </w:p>
        </w:tc>
      </w:tr>
      <w:tr w:rsidR="00B95D06" w14:paraId="3514C04C" w14:textId="77777777" w:rsidTr="00B95D06">
        <w:tc>
          <w:tcPr>
            <w:tcW w:w="1340" w:type="dxa"/>
          </w:tcPr>
          <w:p w14:paraId="301BBDA1" w14:textId="77777777" w:rsidR="00B95D06" w:rsidRDefault="00B95D06" w:rsidP="00B95D06">
            <w:r>
              <w:t>12</w:t>
            </w:r>
          </w:p>
        </w:tc>
        <w:tc>
          <w:tcPr>
            <w:tcW w:w="7905" w:type="dxa"/>
            <w:vAlign w:val="center"/>
          </w:tcPr>
          <w:p w14:paraId="33469026" w14:textId="724030DD" w:rsidR="00B95D06" w:rsidRDefault="00B95D06" w:rsidP="00B95D06">
            <w:bookmarkStart w:id="29" w:name="_Hlk498523424"/>
            <w:r>
              <w:t>I enjoyed this game a lot. I would have to play it for a little while to fully understand how to be good at it, but I would enjoy learning how to play!</w:t>
            </w:r>
            <w:bookmarkEnd w:id="29"/>
          </w:p>
        </w:tc>
      </w:tr>
      <w:tr w:rsidR="00B95D06" w14:paraId="3C5F13D0" w14:textId="77777777" w:rsidTr="00B95D06">
        <w:tc>
          <w:tcPr>
            <w:tcW w:w="1340" w:type="dxa"/>
          </w:tcPr>
          <w:p w14:paraId="7821E9D0" w14:textId="77777777" w:rsidR="00B95D06" w:rsidRDefault="00B95D06" w:rsidP="00B95D06">
            <w:r>
              <w:t>13</w:t>
            </w:r>
          </w:p>
        </w:tc>
        <w:tc>
          <w:tcPr>
            <w:tcW w:w="7905" w:type="dxa"/>
            <w:vAlign w:val="center"/>
          </w:tcPr>
          <w:p w14:paraId="4813D855" w14:textId="36C355DB" w:rsidR="00B95D06" w:rsidRDefault="00B95D06" w:rsidP="00B95D06">
            <w:bookmarkStart w:id="30" w:name="_Hlk498508083"/>
            <w:r>
              <w:t>Last level hard to track. The spring function was confusing. It would be cool if it could spring over stuff.</w:t>
            </w:r>
            <w:bookmarkEnd w:id="30"/>
          </w:p>
        </w:tc>
      </w:tr>
      <w:tr w:rsidR="00B95D06" w14:paraId="697592FB" w14:textId="77777777" w:rsidTr="00B95D06">
        <w:tc>
          <w:tcPr>
            <w:tcW w:w="1340" w:type="dxa"/>
          </w:tcPr>
          <w:p w14:paraId="2687F1B9" w14:textId="77777777" w:rsidR="00B95D06" w:rsidRDefault="00B95D06" w:rsidP="00B95D06">
            <w:r>
              <w:t>14</w:t>
            </w:r>
          </w:p>
        </w:tc>
        <w:tc>
          <w:tcPr>
            <w:tcW w:w="7905" w:type="dxa"/>
            <w:vAlign w:val="center"/>
          </w:tcPr>
          <w:p w14:paraId="485113E8" w14:textId="5E0F4672" w:rsidR="00B95D06" w:rsidRDefault="00B95D06" w:rsidP="00B95D06">
            <w:r>
              <w:t>Some of the bugs</w:t>
            </w:r>
          </w:p>
        </w:tc>
      </w:tr>
      <w:tr w:rsidR="00B95D06" w14:paraId="442C02B8" w14:textId="77777777" w:rsidTr="00B95D06">
        <w:tc>
          <w:tcPr>
            <w:tcW w:w="1340" w:type="dxa"/>
          </w:tcPr>
          <w:p w14:paraId="5E949002" w14:textId="77777777" w:rsidR="00B95D06" w:rsidRDefault="00B95D06" w:rsidP="00B95D06">
            <w:r>
              <w:t>15</w:t>
            </w:r>
          </w:p>
        </w:tc>
        <w:tc>
          <w:tcPr>
            <w:tcW w:w="7905" w:type="dxa"/>
            <w:vAlign w:val="center"/>
          </w:tcPr>
          <w:p w14:paraId="04657AFE" w14:textId="44B9EEA4" w:rsidR="00B95D06" w:rsidRDefault="00B95D06" w:rsidP="00B95D06">
            <w:r>
              <w:t>I feel like the game would benefit from more demon variety, as the spring ddemons abilities were overshadowed by the other two demons</w:t>
            </w:r>
          </w:p>
        </w:tc>
      </w:tr>
      <w:tr w:rsidR="00B95D06" w14:paraId="439014D9" w14:textId="77777777" w:rsidTr="00B95D06">
        <w:tc>
          <w:tcPr>
            <w:tcW w:w="1340" w:type="dxa"/>
          </w:tcPr>
          <w:p w14:paraId="67711945" w14:textId="77777777" w:rsidR="00B95D06" w:rsidRDefault="00B95D06" w:rsidP="00B95D06">
            <w:r>
              <w:t>16</w:t>
            </w:r>
          </w:p>
        </w:tc>
        <w:tc>
          <w:tcPr>
            <w:tcW w:w="7905" w:type="dxa"/>
            <w:vAlign w:val="center"/>
          </w:tcPr>
          <w:p w14:paraId="78E35064" w14:textId="512BBA0B" w:rsidR="00B95D06" w:rsidRDefault="00B95D06" w:rsidP="00B95D06"/>
        </w:tc>
      </w:tr>
      <w:tr w:rsidR="00B95D06" w14:paraId="3083548C" w14:textId="77777777" w:rsidTr="00B95D06">
        <w:tc>
          <w:tcPr>
            <w:tcW w:w="1340" w:type="dxa"/>
          </w:tcPr>
          <w:p w14:paraId="097CA0E0" w14:textId="77777777" w:rsidR="00B95D06" w:rsidRDefault="00B95D06" w:rsidP="00B95D06">
            <w:r>
              <w:t>17</w:t>
            </w:r>
          </w:p>
        </w:tc>
        <w:tc>
          <w:tcPr>
            <w:tcW w:w="7905" w:type="dxa"/>
            <w:vAlign w:val="center"/>
          </w:tcPr>
          <w:p w14:paraId="0D347543" w14:textId="70FC27A8" w:rsidR="00B95D06" w:rsidRDefault="00B95D06" w:rsidP="00B95D06"/>
        </w:tc>
      </w:tr>
      <w:tr w:rsidR="00B95D06" w14:paraId="2086987D" w14:textId="77777777" w:rsidTr="00B95D06">
        <w:tc>
          <w:tcPr>
            <w:tcW w:w="1340" w:type="dxa"/>
          </w:tcPr>
          <w:p w14:paraId="394F4418" w14:textId="77777777" w:rsidR="00B95D06" w:rsidRDefault="00B95D06" w:rsidP="00B95D06">
            <w:r>
              <w:t>18</w:t>
            </w:r>
          </w:p>
        </w:tc>
        <w:tc>
          <w:tcPr>
            <w:tcW w:w="7905" w:type="dxa"/>
            <w:vAlign w:val="center"/>
          </w:tcPr>
          <w:p w14:paraId="30F42044" w14:textId="48960C2F" w:rsidR="00B95D06" w:rsidRDefault="00B95D06" w:rsidP="00B95D06"/>
        </w:tc>
      </w:tr>
      <w:tr w:rsidR="00B95D06" w14:paraId="27C4A773" w14:textId="77777777" w:rsidTr="00B95D06">
        <w:tc>
          <w:tcPr>
            <w:tcW w:w="1340" w:type="dxa"/>
          </w:tcPr>
          <w:p w14:paraId="6694A755" w14:textId="77777777" w:rsidR="00B95D06" w:rsidRDefault="00B95D06" w:rsidP="00B95D06">
            <w:r>
              <w:t>19</w:t>
            </w:r>
          </w:p>
        </w:tc>
        <w:tc>
          <w:tcPr>
            <w:tcW w:w="7905" w:type="dxa"/>
            <w:vAlign w:val="center"/>
          </w:tcPr>
          <w:p w14:paraId="6FE4635C" w14:textId="77527D77" w:rsidR="00B95D06" w:rsidRDefault="00B95D06" w:rsidP="00B95D06">
            <w:r>
              <w:t>There was a small tutorial glitch and taking away the demons in some areas had a glitch as well</w:t>
            </w:r>
          </w:p>
        </w:tc>
      </w:tr>
      <w:tr w:rsidR="00B95D06" w14:paraId="317F247D" w14:textId="77777777" w:rsidTr="00B95D06">
        <w:tc>
          <w:tcPr>
            <w:tcW w:w="1340" w:type="dxa"/>
          </w:tcPr>
          <w:p w14:paraId="3E58B753" w14:textId="77777777" w:rsidR="00B95D06" w:rsidRDefault="00B95D06" w:rsidP="00B95D06">
            <w:r>
              <w:t>20</w:t>
            </w:r>
          </w:p>
        </w:tc>
        <w:tc>
          <w:tcPr>
            <w:tcW w:w="7905" w:type="dxa"/>
            <w:vAlign w:val="center"/>
          </w:tcPr>
          <w:p w14:paraId="6C7DCF1B" w14:textId="32A442A1" w:rsidR="00B95D06" w:rsidRDefault="00B95D06" w:rsidP="00B95D06">
            <w:r>
              <w:t>tutorial needs a lot of work, once the bugs are fixed in the tutorial, the game will be great and easier to understand</w:t>
            </w:r>
          </w:p>
        </w:tc>
      </w:tr>
      <w:tr w:rsidR="00B95D06" w14:paraId="291C50C6" w14:textId="77777777" w:rsidTr="00B95D06">
        <w:trPr>
          <w:trHeight w:val="260"/>
        </w:trPr>
        <w:tc>
          <w:tcPr>
            <w:tcW w:w="1340" w:type="dxa"/>
          </w:tcPr>
          <w:p w14:paraId="75A7959D" w14:textId="77777777" w:rsidR="00B95D06" w:rsidRDefault="00B95D06" w:rsidP="00B95D06">
            <w:r>
              <w:t>21</w:t>
            </w:r>
          </w:p>
        </w:tc>
        <w:tc>
          <w:tcPr>
            <w:tcW w:w="7905" w:type="dxa"/>
            <w:vAlign w:val="center"/>
          </w:tcPr>
          <w:p w14:paraId="3923AFCE" w14:textId="629CF2D4" w:rsidR="00B95D06" w:rsidRDefault="00B95D06" w:rsidP="00B95D06">
            <w:r>
              <w:t>Animation is ugly</w:t>
            </w:r>
          </w:p>
        </w:tc>
      </w:tr>
    </w:tbl>
    <w:p w14:paraId="54D64CCC" w14:textId="77777777" w:rsidR="00B95D06" w:rsidRDefault="00B95D06" w:rsidP="00097F47"/>
    <w:p w14:paraId="65A26FEE" w14:textId="08D8282B" w:rsidR="000A13DD" w:rsidRDefault="000A13DD" w:rsidP="00097F47">
      <w:r>
        <w:br w:type="page"/>
      </w:r>
    </w:p>
    <w:p w14:paraId="44C621BB" w14:textId="7EEA7FA7" w:rsidR="000A13DD" w:rsidRDefault="000A13DD" w:rsidP="000A13DD">
      <w:pPr>
        <w:pStyle w:val="Heading3"/>
      </w:pPr>
      <w:bookmarkStart w:id="31" w:name="_Toc498542701"/>
      <w:r>
        <w:lastRenderedPageBreak/>
        <w:t>Observations</w:t>
      </w:r>
      <w:bookmarkEnd w:id="31"/>
    </w:p>
    <w:p w14:paraId="053038B6" w14:textId="7104DBF5" w:rsidR="000A13DD" w:rsidRPr="000A13DD" w:rsidRDefault="000A13DD" w:rsidP="000A13DD">
      <w:r>
        <w:t xml:space="preserve">No timed observations </w:t>
      </w:r>
      <w:r w:rsidRPr="00612FB5">
        <w:rPr>
          <w:noProof/>
        </w:rPr>
        <w:t>were recorded</w:t>
      </w:r>
      <w:r>
        <w:t xml:space="preserve"> during this playtesting session. All observations have been recorded as raw notes (see above).</w:t>
      </w:r>
    </w:p>
    <w:tbl>
      <w:tblPr>
        <w:tblStyle w:val="GridTable4-Accent2"/>
        <w:tblpPr w:leftFromText="180" w:rightFromText="180" w:vertAnchor="text" w:tblpY="1"/>
        <w:tblOverlap w:val="never"/>
        <w:tblW w:w="5000" w:type="pct"/>
        <w:tblLayout w:type="fixed"/>
        <w:tblLook w:val="04A0" w:firstRow="1" w:lastRow="0" w:firstColumn="1" w:lastColumn="0" w:noHBand="0" w:noVBand="1"/>
      </w:tblPr>
      <w:tblGrid>
        <w:gridCol w:w="910"/>
        <w:gridCol w:w="2327"/>
        <w:gridCol w:w="1743"/>
        <w:gridCol w:w="3650"/>
      </w:tblGrid>
      <w:tr w:rsidR="008456DC" w:rsidRPr="00580B60" w14:paraId="4E3DDE6A" w14:textId="77777777" w:rsidTr="007A3A0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hideMark/>
          </w:tcPr>
          <w:p w14:paraId="34D4F152" w14:textId="77777777" w:rsidR="008456DC" w:rsidRPr="0004565C" w:rsidRDefault="008456DC" w:rsidP="007A3A01">
            <w:pPr>
              <w:rPr>
                <w:rFonts w:ascii="Cambria" w:eastAsia="Times New Roman" w:hAnsi="Cambria" w:cs="Times New Roman"/>
                <w:b w:val="0"/>
                <w:bCs w:val="0"/>
                <w:sz w:val="24"/>
              </w:rPr>
            </w:pPr>
            <w:r w:rsidRPr="0004565C">
              <w:rPr>
                <w:rFonts w:ascii="Cambria" w:eastAsia="Times New Roman" w:hAnsi="Cambria" w:cs="Times New Roman"/>
                <w:sz w:val="24"/>
              </w:rPr>
              <w:t>Time</w:t>
            </w:r>
          </w:p>
        </w:tc>
        <w:tc>
          <w:tcPr>
            <w:tcW w:w="1348" w:type="pct"/>
            <w:noWrap/>
            <w:hideMark/>
          </w:tcPr>
          <w:p w14:paraId="683AA7A2" w14:textId="77777777" w:rsidR="008456DC" w:rsidRPr="0004565C" w:rsidRDefault="008456DC" w:rsidP="007A3A01">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b w:val="0"/>
                <w:bCs w:val="0"/>
                <w:sz w:val="24"/>
              </w:rPr>
            </w:pPr>
            <w:r>
              <w:rPr>
                <w:rFonts w:ascii="Cambria" w:eastAsia="Times New Roman" w:hAnsi="Cambria" w:cs="Times New Roman"/>
                <w:sz w:val="24"/>
              </w:rPr>
              <w:t xml:space="preserve">Tester/ Game </w:t>
            </w:r>
            <w:r w:rsidRPr="0004565C">
              <w:rPr>
                <w:rFonts w:ascii="Cambria" w:eastAsia="Times New Roman" w:hAnsi="Cambria" w:cs="Times New Roman"/>
                <w:sz w:val="24"/>
              </w:rPr>
              <w:t>Action</w:t>
            </w:r>
          </w:p>
        </w:tc>
        <w:tc>
          <w:tcPr>
            <w:tcW w:w="1010" w:type="pct"/>
            <w:noWrap/>
            <w:hideMark/>
          </w:tcPr>
          <w:p w14:paraId="2D3DF1AE" w14:textId="77777777" w:rsidR="008456DC" w:rsidRPr="0004565C" w:rsidRDefault="008456DC" w:rsidP="007A3A01">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b w:val="0"/>
                <w:bCs w:val="0"/>
                <w:sz w:val="24"/>
              </w:rPr>
            </w:pPr>
            <w:r w:rsidRPr="0004565C">
              <w:rPr>
                <w:rFonts w:ascii="Cambria" w:eastAsia="Times New Roman" w:hAnsi="Cambria" w:cs="Times New Roman"/>
                <w:sz w:val="24"/>
              </w:rPr>
              <w:t>Expression</w:t>
            </w:r>
            <w:r>
              <w:rPr>
                <w:rFonts w:ascii="Cambria" w:eastAsia="Times New Roman" w:hAnsi="Cambria" w:cs="Times New Roman"/>
                <w:sz w:val="24"/>
              </w:rPr>
              <w:t>s</w:t>
            </w:r>
          </w:p>
        </w:tc>
        <w:tc>
          <w:tcPr>
            <w:tcW w:w="2115" w:type="pct"/>
            <w:noWrap/>
            <w:hideMark/>
          </w:tcPr>
          <w:p w14:paraId="3C6D7568" w14:textId="77777777" w:rsidR="008456DC" w:rsidRPr="0004565C" w:rsidRDefault="008456DC" w:rsidP="007A3A01">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b w:val="0"/>
                <w:bCs w:val="0"/>
                <w:sz w:val="24"/>
              </w:rPr>
            </w:pPr>
            <w:r>
              <w:rPr>
                <w:rFonts w:ascii="Cambria" w:eastAsia="Times New Roman" w:hAnsi="Cambria" w:cs="Times New Roman"/>
                <w:sz w:val="24"/>
              </w:rPr>
              <w:t xml:space="preserve">Tester </w:t>
            </w:r>
            <w:r w:rsidRPr="0004565C">
              <w:rPr>
                <w:rFonts w:ascii="Cambria" w:eastAsia="Times New Roman" w:hAnsi="Cambria" w:cs="Times New Roman"/>
                <w:sz w:val="24"/>
              </w:rPr>
              <w:t>Comment</w:t>
            </w:r>
            <w:r>
              <w:rPr>
                <w:rFonts w:ascii="Cambria" w:eastAsia="Times New Roman" w:hAnsi="Cambria" w:cs="Times New Roman"/>
                <w:sz w:val="24"/>
              </w:rPr>
              <w:t>s</w:t>
            </w:r>
          </w:p>
        </w:tc>
      </w:tr>
      <w:tr w:rsidR="008456DC" w:rsidRPr="00BA5E78" w14:paraId="7B6BD9CE"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368A54DC" w14:textId="77777777" w:rsidR="008456DC" w:rsidRPr="00BA5E78" w:rsidRDefault="008456DC" w:rsidP="007A3A01">
            <w:pPr>
              <w:rPr>
                <w:rFonts w:eastAsia="Times New Roman" w:cs="Times New Roman"/>
                <w:b w:val="0"/>
              </w:rPr>
            </w:pPr>
          </w:p>
        </w:tc>
        <w:tc>
          <w:tcPr>
            <w:tcW w:w="1348" w:type="pct"/>
            <w:noWrap/>
          </w:tcPr>
          <w:p w14:paraId="73E6594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66FC056E"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6D694AE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7DC6C6AD"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38FBC21" w14:textId="77777777" w:rsidR="008456DC" w:rsidRPr="00BA5E78" w:rsidRDefault="008456DC" w:rsidP="007A3A01">
            <w:pPr>
              <w:rPr>
                <w:rFonts w:eastAsia="Times New Roman" w:cs="Times New Roman"/>
                <w:b w:val="0"/>
              </w:rPr>
            </w:pPr>
          </w:p>
        </w:tc>
        <w:tc>
          <w:tcPr>
            <w:tcW w:w="1348" w:type="pct"/>
            <w:noWrap/>
          </w:tcPr>
          <w:p w14:paraId="6C312769"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34C1D6D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B5CAF89"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6EA513FB"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DC0C59F" w14:textId="77777777" w:rsidR="008456DC" w:rsidRPr="00BA5E78" w:rsidRDefault="008456DC" w:rsidP="007A3A01">
            <w:pPr>
              <w:rPr>
                <w:rFonts w:eastAsia="Times New Roman" w:cs="Times New Roman"/>
                <w:b w:val="0"/>
              </w:rPr>
            </w:pPr>
          </w:p>
        </w:tc>
        <w:tc>
          <w:tcPr>
            <w:tcW w:w="1348" w:type="pct"/>
            <w:noWrap/>
          </w:tcPr>
          <w:p w14:paraId="776A387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4104B63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6CCF7AC0"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590476CB"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DFC6451" w14:textId="77777777" w:rsidR="008456DC" w:rsidRPr="00BA5E78" w:rsidRDefault="008456DC" w:rsidP="007A3A01">
            <w:pPr>
              <w:rPr>
                <w:rFonts w:eastAsia="Times New Roman" w:cs="Times New Roman"/>
                <w:b w:val="0"/>
              </w:rPr>
            </w:pPr>
          </w:p>
        </w:tc>
        <w:tc>
          <w:tcPr>
            <w:tcW w:w="1348" w:type="pct"/>
            <w:noWrap/>
          </w:tcPr>
          <w:p w14:paraId="66A15310"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55FC6C45"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FD27CA4"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5B69CB56"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B4E3412" w14:textId="77777777" w:rsidR="008456DC" w:rsidRPr="00BA5E78" w:rsidRDefault="008456DC" w:rsidP="007A3A01">
            <w:pPr>
              <w:rPr>
                <w:rFonts w:eastAsia="Times New Roman" w:cs="Times New Roman"/>
                <w:b w:val="0"/>
              </w:rPr>
            </w:pPr>
          </w:p>
        </w:tc>
        <w:tc>
          <w:tcPr>
            <w:tcW w:w="1348" w:type="pct"/>
            <w:noWrap/>
          </w:tcPr>
          <w:p w14:paraId="223066B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35E13B9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1CB80A2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573C7D82"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4AA8E4B" w14:textId="77777777" w:rsidR="008456DC" w:rsidRPr="00BA5E78" w:rsidRDefault="008456DC" w:rsidP="007A3A01">
            <w:pPr>
              <w:rPr>
                <w:rFonts w:eastAsia="Times New Roman" w:cs="Times New Roman"/>
                <w:b w:val="0"/>
              </w:rPr>
            </w:pPr>
          </w:p>
        </w:tc>
        <w:tc>
          <w:tcPr>
            <w:tcW w:w="1348" w:type="pct"/>
            <w:noWrap/>
          </w:tcPr>
          <w:p w14:paraId="1E2183E0"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06CCFDCC"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1313149"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42EF697B"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6A7C2B6" w14:textId="77777777" w:rsidR="008456DC" w:rsidRPr="00BA5E78" w:rsidRDefault="008456DC" w:rsidP="007A3A01">
            <w:pPr>
              <w:rPr>
                <w:rFonts w:eastAsia="Times New Roman" w:cs="Times New Roman"/>
                <w:b w:val="0"/>
              </w:rPr>
            </w:pPr>
          </w:p>
        </w:tc>
        <w:tc>
          <w:tcPr>
            <w:tcW w:w="1348" w:type="pct"/>
            <w:noWrap/>
          </w:tcPr>
          <w:p w14:paraId="2CE5A74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014FC6A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6C84EFC6"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5F6A7A20"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5AE5DEF" w14:textId="77777777" w:rsidR="008456DC" w:rsidRPr="00BA5E78" w:rsidRDefault="008456DC" w:rsidP="007A3A01">
            <w:pPr>
              <w:rPr>
                <w:rFonts w:eastAsia="Times New Roman" w:cs="Times New Roman"/>
                <w:b w:val="0"/>
              </w:rPr>
            </w:pPr>
          </w:p>
        </w:tc>
        <w:tc>
          <w:tcPr>
            <w:tcW w:w="1348" w:type="pct"/>
            <w:noWrap/>
          </w:tcPr>
          <w:p w14:paraId="3D569A40"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3E686FF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79CA4C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581C9611"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2DC05EE" w14:textId="77777777" w:rsidR="008456DC" w:rsidRPr="00BA5E78" w:rsidRDefault="008456DC" w:rsidP="007A3A01">
            <w:pPr>
              <w:rPr>
                <w:rFonts w:eastAsia="Times New Roman" w:cs="Times New Roman"/>
                <w:b w:val="0"/>
              </w:rPr>
            </w:pPr>
          </w:p>
        </w:tc>
        <w:tc>
          <w:tcPr>
            <w:tcW w:w="1348" w:type="pct"/>
            <w:noWrap/>
          </w:tcPr>
          <w:p w14:paraId="1DDC28F2"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221B8935"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156B8010"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4189D968"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BB5E31D" w14:textId="77777777" w:rsidR="008456DC" w:rsidRPr="00BA5E78" w:rsidRDefault="008456DC" w:rsidP="007A3A01">
            <w:pPr>
              <w:rPr>
                <w:rFonts w:eastAsia="Times New Roman" w:cs="Times New Roman"/>
                <w:b w:val="0"/>
              </w:rPr>
            </w:pPr>
          </w:p>
        </w:tc>
        <w:tc>
          <w:tcPr>
            <w:tcW w:w="1348" w:type="pct"/>
            <w:noWrap/>
          </w:tcPr>
          <w:p w14:paraId="6BD6C0A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28AA9154"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32960D5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75443513"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06643B8" w14:textId="77777777" w:rsidR="008456DC" w:rsidRPr="00BA5E78" w:rsidRDefault="008456DC" w:rsidP="007A3A01">
            <w:pPr>
              <w:rPr>
                <w:rFonts w:eastAsia="Times New Roman" w:cs="Times New Roman"/>
                <w:b w:val="0"/>
              </w:rPr>
            </w:pPr>
          </w:p>
        </w:tc>
        <w:tc>
          <w:tcPr>
            <w:tcW w:w="1348" w:type="pct"/>
            <w:noWrap/>
          </w:tcPr>
          <w:p w14:paraId="4E40DAF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291DDA0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79420845"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2580D02F"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4B51D67" w14:textId="77777777" w:rsidR="008456DC" w:rsidRPr="00BA5E78" w:rsidRDefault="008456DC" w:rsidP="007A3A01">
            <w:pPr>
              <w:rPr>
                <w:rFonts w:eastAsia="Times New Roman" w:cs="Times New Roman"/>
                <w:b w:val="0"/>
              </w:rPr>
            </w:pPr>
          </w:p>
        </w:tc>
        <w:tc>
          <w:tcPr>
            <w:tcW w:w="1348" w:type="pct"/>
            <w:noWrap/>
          </w:tcPr>
          <w:p w14:paraId="4335C9D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018E0E23"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1C108F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00B9DE09"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9BF56B7" w14:textId="77777777" w:rsidR="008456DC" w:rsidRPr="00BA5E78" w:rsidRDefault="008456DC" w:rsidP="007A3A01">
            <w:pPr>
              <w:rPr>
                <w:rFonts w:eastAsia="Times New Roman" w:cs="Times New Roman"/>
                <w:b w:val="0"/>
              </w:rPr>
            </w:pPr>
          </w:p>
        </w:tc>
        <w:tc>
          <w:tcPr>
            <w:tcW w:w="1348" w:type="pct"/>
            <w:noWrap/>
          </w:tcPr>
          <w:p w14:paraId="1C6E9ACD"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5A3568A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4DFD127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60EF0A60"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587B657" w14:textId="77777777" w:rsidR="008456DC" w:rsidRPr="00BA5E78" w:rsidRDefault="008456DC" w:rsidP="007A3A01">
            <w:pPr>
              <w:rPr>
                <w:rFonts w:eastAsia="Times New Roman" w:cs="Times New Roman"/>
                <w:b w:val="0"/>
              </w:rPr>
            </w:pPr>
          </w:p>
        </w:tc>
        <w:tc>
          <w:tcPr>
            <w:tcW w:w="1348" w:type="pct"/>
            <w:noWrap/>
          </w:tcPr>
          <w:p w14:paraId="726B14D9"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110BCE2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CEFA73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43B02138"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D6DE874" w14:textId="77777777" w:rsidR="008456DC" w:rsidRPr="00BA5E78" w:rsidRDefault="008456DC" w:rsidP="007A3A01">
            <w:pPr>
              <w:rPr>
                <w:rFonts w:eastAsia="Times New Roman" w:cs="Times New Roman"/>
                <w:b w:val="0"/>
                <w:bCs w:val="0"/>
              </w:rPr>
            </w:pPr>
          </w:p>
        </w:tc>
        <w:tc>
          <w:tcPr>
            <w:tcW w:w="1348" w:type="pct"/>
            <w:noWrap/>
          </w:tcPr>
          <w:p w14:paraId="0C7B935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7BD04B5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00E7478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522406AC"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6F74200" w14:textId="77777777" w:rsidR="008456DC" w:rsidRPr="00BA5E78" w:rsidRDefault="008456DC" w:rsidP="007A3A01">
            <w:pPr>
              <w:rPr>
                <w:rFonts w:eastAsia="Times New Roman" w:cs="Times New Roman"/>
                <w:b w:val="0"/>
              </w:rPr>
            </w:pPr>
          </w:p>
        </w:tc>
        <w:tc>
          <w:tcPr>
            <w:tcW w:w="1348" w:type="pct"/>
            <w:noWrap/>
          </w:tcPr>
          <w:p w14:paraId="66ABEB70"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6C74280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3F30E73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23E628F5"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B20C375" w14:textId="77777777" w:rsidR="008456DC" w:rsidRPr="00BA5E78" w:rsidRDefault="008456DC" w:rsidP="007A3A01">
            <w:pPr>
              <w:rPr>
                <w:rFonts w:eastAsia="Times New Roman" w:cs="Times New Roman"/>
                <w:b w:val="0"/>
              </w:rPr>
            </w:pPr>
          </w:p>
        </w:tc>
        <w:tc>
          <w:tcPr>
            <w:tcW w:w="1348" w:type="pct"/>
            <w:noWrap/>
          </w:tcPr>
          <w:p w14:paraId="42F74A9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23F4D8E6"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0331ADD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137AB885"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FBE066A" w14:textId="77777777" w:rsidR="008456DC" w:rsidRPr="00BA5E78" w:rsidRDefault="008456DC" w:rsidP="007A3A01">
            <w:pPr>
              <w:rPr>
                <w:rFonts w:eastAsia="Times New Roman" w:cs="Times New Roman"/>
                <w:b w:val="0"/>
              </w:rPr>
            </w:pPr>
          </w:p>
        </w:tc>
        <w:tc>
          <w:tcPr>
            <w:tcW w:w="1348" w:type="pct"/>
            <w:noWrap/>
          </w:tcPr>
          <w:p w14:paraId="4808DEF5"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175E3DA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15706260"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0A2CAD00"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6059045" w14:textId="77777777" w:rsidR="008456DC" w:rsidRPr="00BA5E78" w:rsidRDefault="008456DC" w:rsidP="007A3A01">
            <w:pPr>
              <w:rPr>
                <w:rFonts w:eastAsia="Times New Roman" w:cs="Times New Roman"/>
                <w:b w:val="0"/>
              </w:rPr>
            </w:pPr>
          </w:p>
        </w:tc>
        <w:tc>
          <w:tcPr>
            <w:tcW w:w="1348" w:type="pct"/>
            <w:noWrap/>
          </w:tcPr>
          <w:p w14:paraId="7E7C8B9E"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0B05237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5F2E317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6349875B"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EF59BC2" w14:textId="77777777" w:rsidR="008456DC" w:rsidRPr="00BA5E78" w:rsidRDefault="008456DC" w:rsidP="007A3A01">
            <w:pPr>
              <w:rPr>
                <w:rFonts w:eastAsia="Times New Roman" w:cs="Times New Roman"/>
                <w:b w:val="0"/>
              </w:rPr>
            </w:pPr>
          </w:p>
        </w:tc>
        <w:tc>
          <w:tcPr>
            <w:tcW w:w="1348" w:type="pct"/>
            <w:noWrap/>
          </w:tcPr>
          <w:p w14:paraId="5F655B9C"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4E784C8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781BF316"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66117E71"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6DA8B59" w14:textId="77777777" w:rsidR="008456DC" w:rsidRPr="00BA5E78" w:rsidRDefault="008456DC" w:rsidP="007A3A01">
            <w:pPr>
              <w:rPr>
                <w:rFonts w:eastAsia="Times New Roman" w:cs="Times New Roman"/>
                <w:b w:val="0"/>
              </w:rPr>
            </w:pPr>
          </w:p>
        </w:tc>
        <w:tc>
          <w:tcPr>
            <w:tcW w:w="1348" w:type="pct"/>
            <w:noWrap/>
          </w:tcPr>
          <w:p w14:paraId="59208E4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50FF156E"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64E5FC6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0269BDAB"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82CB2A1" w14:textId="77777777" w:rsidR="008456DC" w:rsidRPr="00BA5E78" w:rsidRDefault="008456DC" w:rsidP="007A3A01">
            <w:pPr>
              <w:rPr>
                <w:rFonts w:eastAsia="Times New Roman" w:cs="Times New Roman"/>
                <w:b w:val="0"/>
              </w:rPr>
            </w:pPr>
          </w:p>
        </w:tc>
        <w:tc>
          <w:tcPr>
            <w:tcW w:w="1348" w:type="pct"/>
            <w:noWrap/>
          </w:tcPr>
          <w:p w14:paraId="75CDB4CF"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6F9E5FBC"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29CB96E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4110386D"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D9E0C1C" w14:textId="77777777" w:rsidR="008456DC" w:rsidRPr="00BA5E78" w:rsidRDefault="008456DC" w:rsidP="007A3A01">
            <w:pPr>
              <w:rPr>
                <w:rFonts w:eastAsia="Times New Roman" w:cs="Times New Roman"/>
                <w:b w:val="0"/>
                <w:bCs w:val="0"/>
              </w:rPr>
            </w:pPr>
          </w:p>
        </w:tc>
        <w:tc>
          <w:tcPr>
            <w:tcW w:w="1348" w:type="pct"/>
            <w:noWrap/>
          </w:tcPr>
          <w:p w14:paraId="2343507D"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68738C5F"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33DD04D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23173930"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6517289" w14:textId="77777777" w:rsidR="008456DC" w:rsidRPr="00BA5E78" w:rsidRDefault="008456DC" w:rsidP="007A3A01">
            <w:pPr>
              <w:rPr>
                <w:rFonts w:eastAsia="Times New Roman" w:cs="Times New Roman"/>
                <w:b w:val="0"/>
              </w:rPr>
            </w:pPr>
          </w:p>
        </w:tc>
        <w:tc>
          <w:tcPr>
            <w:tcW w:w="1348" w:type="pct"/>
            <w:noWrap/>
          </w:tcPr>
          <w:p w14:paraId="1DA3A97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2AA82C5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10B8F83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0D9C1DBA"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CF9ACCB" w14:textId="77777777" w:rsidR="008456DC" w:rsidRPr="00BA5E78" w:rsidRDefault="008456DC" w:rsidP="007A3A01">
            <w:pPr>
              <w:rPr>
                <w:rFonts w:eastAsia="Times New Roman" w:cs="Times New Roman"/>
                <w:b w:val="0"/>
              </w:rPr>
            </w:pPr>
          </w:p>
        </w:tc>
        <w:tc>
          <w:tcPr>
            <w:tcW w:w="1348" w:type="pct"/>
            <w:noWrap/>
          </w:tcPr>
          <w:p w14:paraId="2166D71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0156640D"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6A49004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606D6B31"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392D3286" w14:textId="77777777" w:rsidR="008456DC" w:rsidRPr="00BA5E78" w:rsidRDefault="008456DC" w:rsidP="007A3A01">
            <w:pPr>
              <w:rPr>
                <w:rFonts w:eastAsia="Times New Roman" w:cs="Times New Roman"/>
                <w:b w:val="0"/>
              </w:rPr>
            </w:pPr>
          </w:p>
        </w:tc>
        <w:tc>
          <w:tcPr>
            <w:tcW w:w="1348" w:type="pct"/>
            <w:noWrap/>
          </w:tcPr>
          <w:p w14:paraId="15F8233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6B6C857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3D4A24A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50E3C528"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0B6240B" w14:textId="77777777" w:rsidR="008456DC" w:rsidRPr="00BA5E78" w:rsidRDefault="008456DC" w:rsidP="007A3A01">
            <w:pPr>
              <w:rPr>
                <w:rFonts w:eastAsia="Times New Roman" w:cs="Times New Roman"/>
                <w:b w:val="0"/>
              </w:rPr>
            </w:pPr>
          </w:p>
        </w:tc>
        <w:tc>
          <w:tcPr>
            <w:tcW w:w="1348" w:type="pct"/>
            <w:noWrap/>
          </w:tcPr>
          <w:p w14:paraId="4691B3C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5EA9D352"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341CD352"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7E51B408"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D0F7D9A" w14:textId="77777777" w:rsidR="008456DC" w:rsidRPr="00BA5E78" w:rsidRDefault="008456DC" w:rsidP="007A3A01">
            <w:pPr>
              <w:rPr>
                <w:rFonts w:eastAsia="Times New Roman" w:cs="Times New Roman"/>
                <w:b w:val="0"/>
              </w:rPr>
            </w:pPr>
          </w:p>
        </w:tc>
        <w:tc>
          <w:tcPr>
            <w:tcW w:w="1348" w:type="pct"/>
            <w:noWrap/>
          </w:tcPr>
          <w:p w14:paraId="66525043"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7EDE19F0"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29961934"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13C0FEA5"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F749670" w14:textId="77777777" w:rsidR="008456DC" w:rsidRPr="00BA5E78" w:rsidRDefault="008456DC" w:rsidP="007A3A01">
            <w:pPr>
              <w:rPr>
                <w:rFonts w:eastAsia="Times New Roman" w:cs="Times New Roman"/>
                <w:b w:val="0"/>
              </w:rPr>
            </w:pPr>
          </w:p>
        </w:tc>
        <w:tc>
          <w:tcPr>
            <w:tcW w:w="1348" w:type="pct"/>
            <w:noWrap/>
          </w:tcPr>
          <w:p w14:paraId="56BC002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055EE496"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2474111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1D852C73"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DF5BE81" w14:textId="77777777" w:rsidR="008456DC" w:rsidRPr="00BA5E78" w:rsidRDefault="008456DC" w:rsidP="007A3A01">
            <w:pPr>
              <w:rPr>
                <w:rFonts w:eastAsia="Times New Roman" w:cs="Times New Roman"/>
                <w:b w:val="0"/>
              </w:rPr>
            </w:pPr>
          </w:p>
        </w:tc>
        <w:tc>
          <w:tcPr>
            <w:tcW w:w="1348" w:type="pct"/>
            <w:noWrap/>
          </w:tcPr>
          <w:p w14:paraId="079A4E6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45BEA2DB"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3D7A727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2BA90835"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906F1A0" w14:textId="77777777" w:rsidR="008456DC" w:rsidRPr="00BA5E78" w:rsidRDefault="008456DC" w:rsidP="007A3A01">
            <w:pPr>
              <w:rPr>
                <w:rFonts w:eastAsia="Times New Roman" w:cs="Times New Roman"/>
                <w:b w:val="0"/>
              </w:rPr>
            </w:pPr>
          </w:p>
        </w:tc>
        <w:tc>
          <w:tcPr>
            <w:tcW w:w="1348" w:type="pct"/>
            <w:noWrap/>
          </w:tcPr>
          <w:p w14:paraId="3A70434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7FD2689D"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46043D1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3819F2BC"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EAC931A" w14:textId="77777777" w:rsidR="008456DC" w:rsidRPr="00BA5E78" w:rsidRDefault="008456DC" w:rsidP="007A3A01">
            <w:pPr>
              <w:rPr>
                <w:rFonts w:eastAsia="Times New Roman" w:cs="Times New Roman"/>
                <w:b w:val="0"/>
              </w:rPr>
            </w:pPr>
          </w:p>
        </w:tc>
        <w:tc>
          <w:tcPr>
            <w:tcW w:w="1348" w:type="pct"/>
            <w:noWrap/>
          </w:tcPr>
          <w:p w14:paraId="0D94089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031B4369"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7F5B47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62143EAD"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681E02D" w14:textId="77777777" w:rsidR="008456DC" w:rsidRPr="00BA5E78" w:rsidRDefault="008456DC" w:rsidP="007A3A01">
            <w:pPr>
              <w:rPr>
                <w:rFonts w:eastAsia="Times New Roman" w:cs="Times New Roman"/>
                <w:b w:val="0"/>
              </w:rPr>
            </w:pPr>
          </w:p>
        </w:tc>
        <w:tc>
          <w:tcPr>
            <w:tcW w:w="1348" w:type="pct"/>
            <w:noWrap/>
          </w:tcPr>
          <w:p w14:paraId="4F81FBEF"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48AAD4A5"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5CAC891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73081C5F"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3DB54E56" w14:textId="77777777" w:rsidR="008456DC" w:rsidRPr="00BA5E78" w:rsidRDefault="008456DC" w:rsidP="007A3A01">
            <w:pPr>
              <w:rPr>
                <w:rFonts w:eastAsia="Times New Roman" w:cs="Times New Roman"/>
                <w:b w:val="0"/>
              </w:rPr>
            </w:pPr>
          </w:p>
        </w:tc>
        <w:tc>
          <w:tcPr>
            <w:tcW w:w="1348" w:type="pct"/>
            <w:noWrap/>
          </w:tcPr>
          <w:p w14:paraId="6F8B0AC3"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4428CCA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6C401F9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1543982C"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9355DED" w14:textId="77777777" w:rsidR="008456DC" w:rsidRPr="00BA5E78" w:rsidRDefault="008456DC" w:rsidP="007A3A01">
            <w:pPr>
              <w:rPr>
                <w:rFonts w:eastAsia="Times New Roman" w:cs="Times New Roman"/>
                <w:b w:val="0"/>
              </w:rPr>
            </w:pPr>
          </w:p>
        </w:tc>
        <w:tc>
          <w:tcPr>
            <w:tcW w:w="1348" w:type="pct"/>
            <w:noWrap/>
          </w:tcPr>
          <w:p w14:paraId="2F6118D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3B032F2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04358BDF"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6835FF5E"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D317F43" w14:textId="77777777" w:rsidR="008456DC" w:rsidRPr="00BA5E78" w:rsidRDefault="008456DC" w:rsidP="007A3A01">
            <w:pPr>
              <w:rPr>
                <w:rFonts w:eastAsia="Times New Roman" w:cs="Times New Roman"/>
                <w:b w:val="0"/>
                <w:bCs w:val="0"/>
              </w:rPr>
            </w:pPr>
          </w:p>
        </w:tc>
        <w:tc>
          <w:tcPr>
            <w:tcW w:w="1348" w:type="pct"/>
            <w:noWrap/>
          </w:tcPr>
          <w:p w14:paraId="4EEC1EC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5365B8A5"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069718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29596B7E"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A92AE7C" w14:textId="77777777" w:rsidR="008456DC" w:rsidRPr="00BA5E78" w:rsidRDefault="008456DC" w:rsidP="007A3A01">
            <w:pPr>
              <w:rPr>
                <w:rFonts w:eastAsia="Times New Roman" w:cs="Times New Roman"/>
                <w:b w:val="0"/>
              </w:rPr>
            </w:pPr>
          </w:p>
        </w:tc>
        <w:tc>
          <w:tcPr>
            <w:tcW w:w="1348" w:type="pct"/>
            <w:noWrap/>
          </w:tcPr>
          <w:p w14:paraId="683CC48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7E4B73A2"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2FA007D6"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6B6B7ACA"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67D96F0" w14:textId="77777777" w:rsidR="008456DC" w:rsidRPr="00BA5E78" w:rsidRDefault="008456DC" w:rsidP="007A3A01">
            <w:pPr>
              <w:rPr>
                <w:rFonts w:eastAsia="Times New Roman" w:cs="Times New Roman"/>
                <w:b w:val="0"/>
              </w:rPr>
            </w:pPr>
          </w:p>
        </w:tc>
        <w:tc>
          <w:tcPr>
            <w:tcW w:w="1348" w:type="pct"/>
            <w:noWrap/>
          </w:tcPr>
          <w:p w14:paraId="7B14710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5A419680"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21378EBC"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02F9383F"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55295F1" w14:textId="77777777" w:rsidR="008456DC" w:rsidRPr="00BA5E78" w:rsidRDefault="008456DC" w:rsidP="007A3A01">
            <w:pPr>
              <w:rPr>
                <w:rFonts w:eastAsia="Times New Roman" w:cs="Times New Roman"/>
                <w:b w:val="0"/>
              </w:rPr>
            </w:pPr>
          </w:p>
        </w:tc>
        <w:tc>
          <w:tcPr>
            <w:tcW w:w="1348" w:type="pct"/>
            <w:noWrap/>
          </w:tcPr>
          <w:p w14:paraId="1C4EEA16"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1A7715ED"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6590E6F5"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7D4FB8C3"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DEF8A4D" w14:textId="77777777" w:rsidR="008456DC" w:rsidRPr="00BA5E78" w:rsidRDefault="008456DC" w:rsidP="007A3A01">
            <w:pPr>
              <w:rPr>
                <w:rFonts w:eastAsia="Times New Roman" w:cs="Times New Roman"/>
                <w:b w:val="0"/>
              </w:rPr>
            </w:pPr>
          </w:p>
        </w:tc>
        <w:tc>
          <w:tcPr>
            <w:tcW w:w="1348" w:type="pct"/>
            <w:noWrap/>
          </w:tcPr>
          <w:p w14:paraId="59997567"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6F39E18F"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1A8F0F6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68CFE2DA"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6700DD1" w14:textId="77777777" w:rsidR="008456DC" w:rsidRPr="00BA5E78" w:rsidRDefault="008456DC" w:rsidP="007A3A01">
            <w:pPr>
              <w:rPr>
                <w:rFonts w:eastAsia="Times New Roman" w:cs="Times New Roman"/>
                <w:b w:val="0"/>
              </w:rPr>
            </w:pPr>
          </w:p>
        </w:tc>
        <w:tc>
          <w:tcPr>
            <w:tcW w:w="1348" w:type="pct"/>
            <w:noWrap/>
          </w:tcPr>
          <w:p w14:paraId="43CF0A3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78C8444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35F08FF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599F0957"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A3EA329" w14:textId="77777777" w:rsidR="008456DC" w:rsidRPr="00BA5E78" w:rsidRDefault="008456DC" w:rsidP="007A3A01">
            <w:pPr>
              <w:rPr>
                <w:rFonts w:eastAsia="Times New Roman" w:cs="Times New Roman"/>
                <w:b w:val="0"/>
              </w:rPr>
            </w:pPr>
          </w:p>
        </w:tc>
        <w:tc>
          <w:tcPr>
            <w:tcW w:w="1348" w:type="pct"/>
            <w:noWrap/>
          </w:tcPr>
          <w:p w14:paraId="200606D5"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2240CFE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2B7599E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2E7B4238"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5362C31" w14:textId="77777777" w:rsidR="008456DC" w:rsidRPr="00BA5E78" w:rsidRDefault="008456DC" w:rsidP="007A3A01">
            <w:pPr>
              <w:rPr>
                <w:rFonts w:eastAsia="Times New Roman" w:cs="Times New Roman"/>
                <w:b w:val="0"/>
              </w:rPr>
            </w:pPr>
          </w:p>
        </w:tc>
        <w:tc>
          <w:tcPr>
            <w:tcW w:w="1348" w:type="pct"/>
            <w:noWrap/>
          </w:tcPr>
          <w:p w14:paraId="4A4A289F"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1A0526E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52B2BFF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16E7B41D"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9A82FDE" w14:textId="77777777" w:rsidR="008456DC" w:rsidRPr="00BA5E78" w:rsidRDefault="008456DC" w:rsidP="007A3A01">
            <w:pPr>
              <w:rPr>
                <w:rFonts w:eastAsia="Times New Roman" w:cs="Times New Roman"/>
                <w:b w:val="0"/>
              </w:rPr>
            </w:pPr>
          </w:p>
        </w:tc>
        <w:tc>
          <w:tcPr>
            <w:tcW w:w="1348" w:type="pct"/>
            <w:noWrap/>
          </w:tcPr>
          <w:p w14:paraId="5441231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61EC72E9"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7014603"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7E9502DA"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1F579E7" w14:textId="77777777" w:rsidR="008456DC" w:rsidRPr="00BA5E78" w:rsidRDefault="008456DC" w:rsidP="007A3A01">
            <w:pPr>
              <w:rPr>
                <w:rFonts w:eastAsia="Times New Roman" w:cs="Times New Roman"/>
                <w:b w:val="0"/>
              </w:rPr>
            </w:pPr>
          </w:p>
        </w:tc>
        <w:tc>
          <w:tcPr>
            <w:tcW w:w="1348" w:type="pct"/>
            <w:noWrap/>
          </w:tcPr>
          <w:p w14:paraId="515263B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60C74FC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594D1E6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6EC6DD4D"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359B5B6F" w14:textId="77777777" w:rsidR="008456DC" w:rsidRPr="00BA5E78" w:rsidRDefault="008456DC" w:rsidP="007A3A01">
            <w:pPr>
              <w:rPr>
                <w:rFonts w:eastAsia="Times New Roman" w:cs="Times New Roman"/>
                <w:b w:val="0"/>
              </w:rPr>
            </w:pPr>
          </w:p>
        </w:tc>
        <w:tc>
          <w:tcPr>
            <w:tcW w:w="1348" w:type="pct"/>
            <w:noWrap/>
          </w:tcPr>
          <w:p w14:paraId="240F7D14"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013E343F"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A670F6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42BEAF4E"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E24B414" w14:textId="77777777" w:rsidR="008456DC" w:rsidRPr="00BA5E78" w:rsidRDefault="008456DC" w:rsidP="007A3A01">
            <w:pPr>
              <w:rPr>
                <w:rFonts w:eastAsia="Times New Roman" w:cs="Times New Roman"/>
                <w:b w:val="0"/>
              </w:rPr>
            </w:pPr>
          </w:p>
        </w:tc>
        <w:tc>
          <w:tcPr>
            <w:tcW w:w="1348" w:type="pct"/>
            <w:noWrap/>
          </w:tcPr>
          <w:p w14:paraId="411D4CB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1C13EB95"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43417F55"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5BDAB05A"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8580B7E" w14:textId="77777777" w:rsidR="008456DC" w:rsidRPr="00BA5E78" w:rsidRDefault="008456DC" w:rsidP="007A3A01">
            <w:pPr>
              <w:rPr>
                <w:rFonts w:eastAsia="Times New Roman" w:cs="Times New Roman"/>
                <w:b w:val="0"/>
              </w:rPr>
            </w:pPr>
          </w:p>
        </w:tc>
        <w:tc>
          <w:tcPr>
            <w:tcW w:w="1348" w:type="pct"/>
            <w:noWrap/>
          </w:tcPr>
          <w:p w14:paraId="54BDB78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0D371003"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146E05A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39CC3558"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FAC55BE" w14:textId="77777777" w:rsidR="008456DC" w:rsidRPr="00BA5E78" w:rsidRDefault="008456DC" w:rsidP="007A3A01">
            <w:pPr>
              <w:rPr>
                <w:rFonts w:eastAsia="Times New Roman" w:cs="Times New Roman"/>
                <w:b w:val="0"/>
              </w:rPr>
            </w:pPr>
          </w:p>
        </w:tc>
        <w:tc>
          <w:tcPr>
            <w:tcW w:w="1348" w:type="pct"/>
            <w:noWrap/>
          </w:tcPr>
          <w:p w14:paraId="41624D30"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73380B5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48171D4F"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291BEF01"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A273C0B" w14:textId="77777777" w:rsidR="008456DC" w:rsidRPr="00BA5E78" w:rsidRDefault="008456DC" w:rsidP="007A3A01">
            <w:pPr>
              <w:rPr>
                <w:rFonts w:eastAsia="Times New Roman" w:cs="Times New Roman"/>
                <w:b w:val="0"/>
              </w:rPr>
            </w:pPr>
          </w:p>
        </w:tc>
        <w:tc>
          <w:tcPr>
            <w:tcW w:w="1348" w:type="pct"/>
            <w:noWrap/>
          </w:tcPr>
          <w:p w14:paraId="7E37725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302A9FF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6E46B1B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35FB18D5"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FACBE39" w14:textId="77777777" w:rsidR="008456DC" w:rsidRPr="00BA5E78" w:rsidRDefault="008456DC" w:rsidP="007A3A01">
            <w:pPr>
              <w:rPr>
                <w:rFonts w:eastAsia="Times New Roman" w:cs="Times New Roman"/>
                <w:b w:val="0"/>
              </w:rPr>
            </w:pPr>
          </w:p>
        </w:tc>
        <w:tc>
          <w:tcPr>
            <w:tcW w:w="1348" w:type="pct"/>
            <w:noWrap/>
          </w:tcPr>
          <w:p w14:paraId="110A67C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573BF35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31F242D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570319D7"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CF47E57" w14:textId="77777777" w:rsidR="008456DC" w:rsidRPr="00BA5E78" w:rsidRDefault="008456DC" w:rsidP="007A3A01">
            <w:pPr>
              <w:rPr>
                <w:rFonts w:eastAsia="Times New Roman" w:cs="Times New Roman"/>
                <w:b w:val="0"/>
              </w:rPr>
            </w:pPr>
          </w:p>
        </w:tc>
        <w:tc>
          <w:tcPr>
            <w:tcW w:w="1348" w:type="pct"/>
            <w:noWrap/>
          </w:tcPr>
          <w:p w14:paraId="4A9FBD13"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6D256A46"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F6B009B"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04316114"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D033DA6" w14:textId="77777777" w:rsidR="008456DC" w:rsidRPr="00BA5E78" w:rsidRDefault="008456DC" w:rsidP="007A3A01">
            <w:pPr>
              <w:rPr>
                <w:rFonts w:eastAsia="Times New Roman" w:cs="Times New Roman"/>
                <w:b w:val="0"/>
                <w:bCs w:val="0"/>
              </w:rPr>
            </w:pPr>
          </w:p>
        </w:tc>
        <w:tc>
          <w:tcPr>
            <w:tcW w:w="1348" w:type="pct"/>
            <w:noWrap/>
          </w:tcPr>
          <w:p w14:paraId="7060DC66"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4EF41FC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0672FBC5"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3CD50CE4"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565EBB1" w14:textId="77777777" w:rsidR="008456DC" w:rsidRPr="00BA5E78" w:rsidRDefault="008456DC" w:rsidP="007A3A01">
            <w:pPr>
              <w:rPr>
                <w:rFonts w:eastAsia="Times New Roman" w:cs="Times New Roman"/>
                <w:b w:val="0"/>
              </w:rPr>
            </w:pPr>
          </w:p>
        </w:tc>
        <w:tc>
          <w:tcPr>
            <w:tcW w:w="1348" w:type="pct"/>
            <w:noWrap/>
          </w:tcPr>
          <w:p w14:paraId="620FE4A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16C4B8F6"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13F86F5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608FD284"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45C52F4" w14:textId="77777777" w:rsidR="008456DC" w:rsidRPr="00BA5E78" w:rsidRDefault="008456DC" w:rsidP="007A3A01">
            <w:pPr>
              <w:rPr>
                <w:rFonts w:eastAsia="Times New Roman" w:cs="Times New Roman"/>
                <w:b w:val="0"/>
              </w:rPr>
            </w:pPr>
          </w:p>
        </w:tc>
        <w:tc>
          <w:tcPr>
            <w:tcW w:w="1348" w:type="pct"/>
            <w:noWrap/>
          </w:tcPr>
          <w:p w14:paraId="74E74975"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67FA002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7CE461F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5486F417"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88C075F" w14:textId="77777777" w:rsidR="008456DC" w:rsidRPr="00BA5E78" w:rsidRDefault="008456DC" w:rsidP="007A3A01">
            <w:pPr>
              <w:rPr>
                <w:rFonts w:eastAsia="Times New Roman" w:cs="Times New Roman"/>
                <w:b w:val="0"/>
              </w:rPr>
            </w:pPr>
          </w:p>
        </w:tc>
        <w:tc>
          <w:tcPr>
            <w:tcW w:w="1348" w:type="pct"/>
            <w:noWrap/>
          </w:tcPr>
          <w:p w14:paraId="7F036CD3"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4172C606"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6B23B94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2274ADE8"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84EEB66" w14:textId="77777777" w:rsidR="008456DC" w:rsidRPr="00BA5E78" w:rsidRDefault="008456DC" w:rsidP="007A3A01">
            <w:pPr>
              <w:rPr>
                <w:rFonts w:eastAsia="Times New Roman" w:cs="Times New Roman"/>
                <w:b w:val="0"/>
              </w:rPr>
            </w:pPr>
          </w:p>
        </w:tc>
        <w:tc>
          <w:tcPr>
            <w:tcW w:w="1348" w:type="pct"/>
            <w:noWrap/>
          </w:tcPr>
          <w:p w14:paraId="66A9881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10D79522"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3980EF9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3C40988E"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1405147" w14:textId="77777777" w:rsidR="008456DC" w:rsidRPr="00BA5E78" w:rsidRDefault="008456DC" w:rsidP="007A3A01">
            <w:pPr>
              <w:rPr>
                <w:rFonts w:eastAsia="Times New Roman" w:cs="Times New Roman"/>
                <w:b w:val="0"/>
              </w:rPr>
            </w:pPr>
          </w:p>
        </w:tc>
        <w:tc>
          <w:tcPr>
            <w:tcW w:w="1348" w:type="pct"/>
            <w:noWrap/>
          </w:tcPr>
          <w:p w14:paraId="4B7B133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4B9E148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A8570AF"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2C6137A8"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5295528" w14:textId="77777777" w:rsidR="008456DC" w:rsidRPr="00BA5E78" w:rsidRDefault="008456DC" w:rsidP="007A3A01">
            <w:pPr>
              <w:rPr>
                <w:rFonts w:eastAsia="Times New Roman" w:cs="Times New Roman"/>
                <w:b w:val="0"/>
                <w:bCs w:val="0"/>
              </w:rPr>
            </w:pPr>
          </w:p>
        </w:tc>
        <w:tc>
          <w:tcPr>
            <w:tcW w:w="1348" w:type="pct"/>
            <w:noWrap/>
          </w:tcPr>
          <w:p w14:paraId="6DB4A3A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45F6A8B0"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22B2472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42E62FCD"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8A0E540" w14:textId="77777777" w:rsidR="008456DC" w:rsidRPr="00BA5E78" w:rsidRDefault="008456DC" w:rsidP="007A3A01">
            <w:pPr>
              <w:rPr>
                <w:rFonts w:eastAsia="Times New Roman" w:cs="Times New Roman"/>
                <w:b w:val="0"/>
              </w:rPr>
            </w:pPr>
          </w:p>
        </w:tc>
        <w:tc>
          <w:tcPr>
            <w:tcW w:w="1348" w:type="pct"/>
            <w:noWrap/>
          </w:tcPr>
          <w:p w14:paraId="3F878B16"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4DEFA5BB"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7DB5CF7F"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45564045"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3C49E45" w14:textId="77777777" w:rsidR="008456DC" w:rsidRPr="00BA5E78" w:rsidRDefault="008456DC" w:rsidP="007A3A01">
            <w:pPr>
              <w:rPr>
                <w:rFonts w:eastAsia="Times New Roman" w:cs="Times New Roman"/>
                <w:b w:val="0"/>
              </w:rPr>
            </w:pPr>
          </w:p>
        </w:tc>
        <w:tc>
          <w:tcPr>
            <w:tcW w:w="1348" w:type="pct"/>
            <w:noWrap/>
          </w:tcPr>
          <w:p w14:paraId="78F88BE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721B86F6"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2515832E"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16807B1D"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8EC78A0" w14:textId="77777777" w:rsidR="008456DC" w:rsidRPr="00BA5E78" w:rsidRDefault="008456DC" w:rsidP="007A3A01">
            <w:pPr>
              <w:rPr>
                <w:rFonts w:eastAsia="Times New Roman" w:cs="Times New Roman"/>
                <w:b w:val="0"/>
              </w:rPr>
            </w:pPr>
          </w:p>
        </w:tc>
        <w:tc>
          <w:tcPr>
            <w:tcW w:w="1348" w:type="pct"/>
            <w:noWrap/>
          </w:tcPr>
          <w:p w14:paraId="42DC58A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1A4115C5"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DECF504"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5A027AEC"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9FFC726" w14:textId="77777777" w:rsidR="008456DC" w:rsidRPr="00BA5E78" w:rsidRDefault="008456DC" w:rsidP="007A3A01">
            <w:pPr>
              <w:rPr>
                <w:rFonts w:eastAsia="Times New Roman" w:cs="Times New Roman"/>
                <w:b w:val="0"/>
              </w:rPr>
            </w:pPr>
          </w:p>
        </w:tc>
        <w:tc>
          <w:tcPr>
            <w:tcW w:w="1348" w:type="pct"/>
            <w:noWrap/>
          </w:tcPr>
          <w:p w14:paraId="4487DED0"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2B7B9B85"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4009FB82"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1E7ED229"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C32A1A0" w14:textId="77777777" w:rsidR="008456DC" w:rsidRPr="00BA5E78" w:rsidRDefault="008456DC" w:rsidP="007A3A01">
            <w:pPr>
              <w:rPr>
                <w:rFonts w:eastAsia="Times New Roman" w:cs="Times New Roman"/>
                <w:b w:val="0"/>
              </w:rPr>
            </w:pPr>
          </w:p>
        </w:tc>
        <w:tc>
          <w:tcPr>
            <w:tcW w:w="1348" w:type="pct"/>
            <w:noWrap/>
          </w:tcPr>
          <w:p w14:paraId="2D6F5490"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230BDF3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197E5490"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1119A65C"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2512B11" w14:textId="77777777" w:rsidR="008456DC" w:rsidRPr="00BA5E78" w:rsidRDefault="008456DC" w:rsidP="007A3A01">
            <w:pPr>
              <w:rPr>
                <w:rFonts w:eastAsia="Times New Roman" w:cs="Times New Roman"/>
                <w:b w:val="0"/>
              </w:rPr>
            </w:pPr>
          </w:p>
        </w:tc>
        <w:tc>
          <w:tcPr>
            <w:tcW w:w="1348" w:type="pct"/>
            <w:noWrap/>
          </w:tcPr>
          <w:p w14:paraId="7EEDD92E"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05B1A7C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0B7E8DF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3DF49BC7"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00FD889" w14:textId="77777777" w:rsidR="008456DC" w:rsidRPr="00BA5E78" w:rsidRDefault="008456DC" w:rsidP="007A3A01">
            <w:pPr>
              <w:rPr>
                <w:rFonts w:eastAsia="Times New Roman" w:cs="Times New Roman"/>
                <w:b w:val="0"/>
              </w:rPr>
            </w:pPr>
          </w:p>
        </w:tc>
        <w:tc>
          <w:tcPr>
            <w:tcW w:w="1348" w:type="pct"/>
            <w:noWrap/>
          </w:tcPr>
          <w:p w14:paraId="1AF2D3B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70AFF18F"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28D2E6FF"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4E054535"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C0904A5" w14:textId="77777777" w:rsidR="008456DC" w:rsidRPr="00BA5E78" w:rsidRDefault="008456DC" w:rsidP="007A3A01">
            <w:pPr>
              <w:rPr>
                <w:rFonts w:eastAsia="Times New Roman" w:cs="Times New Roman"/>
                <w:b w:val="0"/>
              </w:rPr>
            </w:pPr>
          </w:p>
        </w:tc>
        <w:tc>
          <w:tcPr>
            <w:tcW w:w="1348" w:type="pct"/>
            <w:noWrap/>
          </w:tcPr>
          <w:p w14:paraId="3104289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07965CC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2E715CE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0EAD4195"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3B3CECCD" w14:textId="77777777" w:rsidR="008456DC" w:rsidRPr="00BA5E78" w:rsidRDefault="008456DC" w:rsidP="007A3A01">
            <w:pPr>
              <w:rPr>
                <w:rFonts w:eastAsia="Times New Roman" w:cs="Times New Roman"/>
                <w:b w:val="0"/>
              </w:rPr>
            </w:pPr>
          </w:p>
        </w:tc>
        <w:tc>
          <w:tcPr>
            <w:tcW w:w="1348" w:type="pct"/>
            <w:noWrap/>
          </w:tcPr>
          <w:p w14:paraId="2B55598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04595157"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7192254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6644D926"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7B99F83" w14:textId="77777777" w:rsidR="008456DC" w:rsidRPr="00BA5E78" w:rsidRDefault="008456DC" w:rsidP="007A3A01">
            <w:pPr>
              <w:rPr>
                <w:rFonts w:eastAsia="Times New Roman" w:cs="Times New Roman"/>
                <w:b w:val="0"/>
              </w:rPr>
            </w:pPr>
          </w:p>
        </w:tc>
        <w:tc>
          <w:tcPr>
            <w:tcW w:w="1348" w:type="pct"/>
            <w:noWrap/>
          </w:tcPr>
          <w:p w14:paraId="172928C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210E190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34E23CD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3F4CD5EC"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A4B66DC" w14:textId="77777777" w:rsidR="008456DC" w:rsidRPr="00BA5E78" w:rsidRDefault="008456DC" w:rsidP="007A3A01">
            <w:pPr>
              <w:rPr>
                <w:rFonts w:eastAsia="Times New Roman" w:cs="Times New Roman"/>
                <w:b w:val="0"/>
              </w:rPr>
            </w:pPr>
          </w:p>
        </w:tc>
        <w:tc>
          <w:tcPr>
            <w:tcW w:w="1348" w:type="pct"/>
            <w:noWrap/>
          </w:tcPr>
          <w:p w14:paraId="39B600E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164C946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12E6E787"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74EDCDCB"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1B79B33" w14:textId="77777777" w:rsidR="008456DC" w:rsidRPr="00BA5E78" w:rsidRDefault="008456DC" w:rsidP="007A3A01">
            <w:pPr>
              <w:rPr>
                <w:rFonts w:eastAsia="Times New Roman" w:cs="Times New Roman"/>
                <w:b w:val="0"/>
              </w:rPr>
            </w:pPr>
          </w:p>
        </w:tc>
        <w:tc>
          <w:tcPr>
            <w:tcW w:w="1348" w:type="pct"/>
            <w:noWrap/>
          </w:tcPr>
          <w:p w14:paraId="7BC9AC8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02ED597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668E1CA5"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2DD28706"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1FCCC25" w14:textId="77777777" w:rsidR="008456DC" w:rsidRPr="00BA5E78" w:rsidRDefault="008456DC" w:rsidP="007A3A01">
            <w:pPr>
              <w:rPr>
                <w:rFonts w:eastAsia="Times New Roman" w:cs="Times New Roman"/>
                <w:b w:val="0"/>
              </w:rPr>
            </w:pPr>
          </w:p>
        </w:tc>
        <w:tc>
          <w:tcPr>
            <w:tcW w:w="1348" w:type="pct"/>
            <w:noWrap/>
          </w:tcPr>
          <w:p w14:paraId="3A309AC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75ADCCDB"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2798D93B"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4329850F"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092BBD0" w14:textId="77777777" w:rsidR="008456DC" w:rsidRPr="00BA5E78" w:rsidRDefault="008456DC" w:rsidP="007A3A01">
            <w:pPr>
              <w:rPr>
                <w:rFonts w:eastAsia="Times New Roman" w:cs="Times New Roman"/>
                <w:b w:val="0"/>
                <w:bCs w:val="0"/>
              </w:rPr>
            </w:pPr>
          </w:p>
        </w:tc>
        <w:tc>
          <w:tcPr>
            <w:tcW w:w="1348" w:type="pct"/>
            <w:noWrap/>
          </w:tcPr>
          <w:p w14:paraId="183BCABF"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48DDACFF"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7B428D0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3A26A2C6"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AE274C8" w14:textId="77777777" w:rsidR="008456DC" w:rsidRPr="00BA5E78" w:rsidRDefault="008456DC" w:rsidP="007A3A01">
            <w:pPr>
              <w:rPr>
                <w:rFonts w:eastAsia="Times New Roman" w:cs="Times New Roman"/>
                <w:b w:val="0"/>
              </w:rPr>
            </w:pPr>
          </w:p>
        </w:tc>
        <w:tc>
          <w:tcPr>
            <w:tcW w:w="1348" w:type="pct"/>
            <w:noWrap/>
          </w:tcPr>
          <w:p w14:paraId="4CA6D873"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37CA8BAB"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705CFB6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4FD7A884"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73F4A7C" w14:textId="77777777" w:rsidR="008456DC" w:rsidRPr="00BA5E78" w:rsidRDefault="008456DC" w:rsidP="007A3A01">
            <w:pPr>
              <w:rPr>
                <w:rFonts w:eastAsia="Times New Roman" w:cs="Times New Roman"/>
                <w:b w:val="0"/>
              </w:rPr>
            </w:pPr>
          </w:p>
        </w:tc>
        <w:tc>
          <w:tcPr>
            <w:tcW w:w="1348" w:type="pct"/>
            <w:noWrap/>
          </w:tcPr>
          <w:p w14:paraId="52197EF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3728B6C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2FF7C89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256C92C6"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F68B15D" w14:textId="77777777" w:rsidR="008456DC" w:rsidRPr="00BA5E78" w:rsidRDefault="008456DC" w:rsidP="007A3A01">
            <w:pPr>
              <w:rPr>
                <w:rFonts w:eastAsia="Times New Roman" w:cs="Times New Roman"/>
                <w:b w:val="0"/>
              </w:rPr>
            </w:pPr>
          </w:p>
        </w:tc>
        <w:tc>
          <w:tcPr>
            <w:tcW w:w="1348" w:type="pct"/>
            <w:noWrap/>
          </w:tcPr>
          <w:p w14:paraId="0E68F55C"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6B998337"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7B4BC90B"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74C18B16"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1477F6F" w14:textId="77777777" w:rsidR="008456DC" w:rsidRPr="00BA5E78" w:rsidRDefault="008456DC" w:rsidP="007A3A01">
            <w:pPr>
              <w:rPr>
                <w:rFonts w:eastAsia="Times New Roman" w:cs="Times New Roman"/>
                <w:b w:val="0"/>
              </w:rPr>
            </w:pPr>
          </w:p>
        </w:tc>
        <w:tc>
          <w:tcPr>
            <w:tcW w:w="1348" w:type="pct"/>
            <w:noWrap/>
          </w:tcPr>
          <w:p w14:paraId="3EF0A66F"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312DB36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4147A63F"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3077603B"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001C0C8" w14:textId="77777777" w:rsidR="008456DC" w:rsidRPr="00BA5E78" w:rsidRDefault="008456DC" w:rsidP="007A3A01">
            <w:pPr>
              <w:rPr>
                <w:rFonts w:eastAsia="Times New Roman" w:cs="Times New Roman"/>
                <w:b w:val="0"/>
              </w:rPr>
            </w:pPr>
          </w:p>
        </w:tc>
        <w:tc>
          <w:tcPr>
            <w:tcW w:w="1348" w:type="pct"/>
            <w:noWrap/>
          </w:tcPr>
          <w:p w14:paraId="1E4D80D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1E538255"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4BBB765"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2681E9AA"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EB3764C" w14:textId="77777777" w:rsidR="008456DC" w:rsidRPr="00BA5E78" w:rsidRDefault="008456DC" w:rsidP="007A3A01">
            <w:pPr>
              <w:rPr>
                <w:rFonts w:eastAsia="Times New Roman" w:cs="Times New Roman"/>
                <w:b w:val="0"/>
              </w:rPr>
            </w:pPr>
          </w:p>
        </w:tc>
        <w:tc>
          <w:tcPr>
            <w:tcW w:w="1348" w:type="pct"/>
            <w:noWrap/>
          </w:tcPr>
          <w:p w14:paraId="75CE2AA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0147625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2A94B8C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08FA50E8"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0EDDA49" w14:textId="77777777" w:rsidR="008456DC" w:rsidRPr="00BA5E78" w:rsidRDefault="008456DC" w:rsidP="007A3A01">
            <w:pPr>
              <w:rPr>
                <w:rFonts w:eastAsia="Times New Roman" w:cs="Times New Roman"/>
                <w:b w:val="0"/>
              </w:rPr>
            </w:pPr>
          </w:p>
        </w:tc>
        <w:tc>
          <w:tcPr>
            <w:tcW w:w="1348" w:type="pct"/>
            <w:noWrap/>
          </w:tcPr>
          <w:p w14:paraId="1FDC1B9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5A1A613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10F74A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31EA229E"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5FE96E5" w14:textId="77777777" w:rsidR="008456DC" w:rsidRPr="00BA5E78" w:rsidRDefault="008456DC" w:rsidP="007A3A01">
            <w:pPr>
              <w:rPr>
                <w:rFonts w:eastAsia="Times New Roman" w:cs="Times New Roman"/>
                <w:b w:val="0"/>
              </w:rPr>
            </w:pPr>
          </w:p>
        </w:tc>
        <w:tc>
          <w:tcPr>
            <w:tcW w:w="1348" w:type="pct"/>
            <w:noWrap/>
          </w:tcPr>
          <w:p w14:paraId="12EF950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0C34EC1D"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6552BB5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4E8D9053"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E3EE6B4" w14:textId="77777777" w:rsidR="008456DC" w:rsidRPr="00BA5E78" w:rsidRDefault="008456DC" w:rsidP="007A3A01">
            <w:pPr>
              <w:rPr>
                <w:rFonts w:eastAsia="Times New Roman" w:cs="Times New Roman"/>
                <w:b w:val="0"/>
              </w:rPr>
            </w:pPr>
          </w:p>
        </w:tc>
        <w:tc>
          <w:tcPr>
            <w:tcW w:w="1348" w:type="pct"/>
            <w:noWrap/>
          </w:tcPr>
          <w:p w14:paraId="4E258964"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1114A0D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5F6C0876"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5DAA8316"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7E6AADA" w14:textId="77777777" w:rsidR="008456DC" w:rsidRPr="00BA5E78" w:rsidRDefault="008456DC" w:rsidP="007A3A01">
            <w:pPr>
              <w:rPr>
                <w:rFonts w:eastAsia="Times New Roman" w:cs="Times New Roman"/>
                <w:b w:val="0"/>
              </w:rPr>
            </w:pPr>
          </w:p>
        </w:tc>
        <w:tc>
          <w:tcPr>
            <w:tcW w:w="1348" w:type="pct"/>
            <w:noWrap/>
          </w:tcPr>
          <w:p w14:paraId="573539D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2FF90CB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00692B30"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19880788"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173DB1A" w14:textId="77777777" w:rsidR="008456DC" w:rsidRPr="00BA5E78" w:rsidRDefault="008456DC" w:rsidP="007A3A01">
            <w:pPr>
              <w:rPr>
                <w:rFonts w:eastAsia="Times New Roman" w:cs="Times New Roman"/>
                <w:b w:val="0"/>
              </w:rPr>
            </w:pPr>
          </w:p>
        </w:tc>
        <w:tc>
          <w:tcPr>
            <w:tcW w:w="1348" w:type="pct"/>
            <w:noWrap/>
          </w:tcPr>
          <w:p w14:paraId="04A9633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714F144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1C9106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6DA217D6"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295AF66" w14:textId="77777777" w:rsidR="008456DC" w:rsidRPr="00BA5E78" w:rsidRDefault="008456DC" w:rsidP="007A3A01">
            <w:pPr>
              <w:rPr>
                <w:rFonts w:eastAsia="Times New Roman" w:cs="Times New Roman"/>
                <w:b w:val="0"/>
              </w:rPr>
            </w:pPr>
          </w:p>
        </w:tc>
        <w:tc>
          <w:tcPr>
            <w:tcW w:w="1348" w:type="pct"/>
            <w:noWrap/>
          </w:tcPr>
          <w:p w14:paraId="13768F02"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465906F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606DC16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56B9EA69"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E795125" w14:textId="77777777" w:rsidR="008456DC" w:rsidRPr="00BA5E78" w:rsidRDefault="008456DC" w:rsidP="007A3A01">
            <w:pPr>
              <w:rPr>
                <w:rFonts w:eastAsia="Times New Roman" w:cs="Times New Roman"/>
                <w:b w:val="0"/>
              </w:rPr>
            </w:pPr>
          </w:p>
        </w:tc>
        <w:tc>
          <w:tcPr>
            <w:tcW w:w="1348" w:type="pct"/>
            <w:noWrap/>
          </w:tcPr>
          <w:p w14:paraId="0F2AE19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7B1C4B84"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78A10F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32511546"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3562A2B3" w14:textId="77777777" w:rsidR="008456DC" w:rsidRPr="00BA5E78" w:rsidRDefault="008456DC" w:rsidP="007A3A01">
            <w:pPr>
              <w:rPr>
                <w:rFonts w:eastAsia="Times New Roman" w:cs="Times New Roman"/>
                <w:b w:val="0"/>
              </w:rPr>
            </w:pPr>
          </w:p>
        </w:tc>
        <w:tc>
          <w:tcPr>
            <w:tcW w:w="1348" w:type="pct"/>
            <w:noWrap/>
          </w:tcPr>
          <w:p w14:paraId="24087DB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74CC141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542BE08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28CAEF73"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BA9F8CA" w14:textId="77777777" w:rsidR="008456DC" w:rsidRPr="00BA5E78" w:rsidRDefault="008456DC" w:rsidP="007A3A01">
            <w:pPr>
              <w:rPr>
                <w:rFonts w:eastAsia="Times New Roman" w:cs="Times New Roman"/>
                <w:b w:val="0"/>
              </w:rPr>
            </w:pPr>
          </w:p>
        </w:tc>
        <w:tc>
          <w:tcPr>
            <w:tcW w:w="1348" w:type="pct"/>
            <w:noWrap/>
          </w:tcPr>
          <w:p w14:paraId="72BA5FD5"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72FB515B"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2E6D0E50"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70C9CDAD"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C50E732" w14:textId="77777777" w:rsidR="008456DC" w:rsidRPr="00BA5E78" w:rsidRDefault="008456DC" w:rsidP="007A3A01">
            <w:pPr>
              <w:rPr>
                <w:rFonts w:eastAsia="Times New Roman" w:cs="Times New Roman"/>
                <w:b w:val="0"/>
              </w:rPr>
            </w:pPr>
          </w:p>
        </w:tc>
        <w:tc>
          <w:tcPr>
            <w:tcW w:w="1348" w:type="pct"/>
            <w:noWrap/>
          </w:tcPr>
          <w:p w14:paraId="16C2298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31BFFB02"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2D0D42D6"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3903DCFF"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8E4600F" w14:textId="77777777" w:rsidR="008456DC" w:rsidRPr="00BA5E78" w:rsidRDefault="008456DC" w:rsidP="007A3A01">
            <w:pPr>
              <w:rPr>
                <w:rFonts w:eastAsia="Times New Roman" w:cs="Times New Roman"/>
                <w:b w:val="0"/>
              </w:rPr>
            </w:pPr>
          </w:p>
        </w:tc>
        <w:tc>
          <w:tcPr>
            <w:tcW w:w="1348" w:type="pct"/>
            <w:noWrap/>
          </w:tcPr>
          <w:p w14:paraId="3C45DCD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5F350EB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1181BB87"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5737E0CA"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441E9E4" w14:textId="77777777" w:rsidR="008456DC" w:rsidRPr="00BA5E78" w:rsidRDefault="008456DC" w:rsidP="007A3A01">
            <w:pPr>
              <w:rPr>
                <w:rFonts w:eastAsia="Times New Roman" w:cs="Times New Roman"/>
                <w:b w:val="0"/>
              </w:rPr>
            </w:pPr>
          </w:p>
        </w:tc>
        <w:tc>
          <w:tcPr>
            <w:tcW w:w="1348" w:type="pct"/>
            <w:noWrap/>
          </w:tcPr>
          <w:p w14:paraId="4FB6C610"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31D945C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7756C7B2"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78AFCDB6"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5B7793B" w14:textId="77777777" w:rsidR="008456DC" w:rsidRPr="00BA5E78" w:rsidRDefault="008456DC" w:rsidP="007A3A01">
            <w:pPr>
              <w:rPr>
                <w:rFonts w:eastAsia="Times New Roman" w:cs="Times New Roman"/>
                <w:b w:val="0"/>
              </w:rPr>
            </w:pPr>
          </w:p>
        </w:tc>
        <w:tc>
          <w:tcPr>
            <w:tcW w:w="1348" w:type="pct"/>
            <w:noWrap/>
          </w:tcPr>
          <w:p w14:paraId="3AB289B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6E5A6E5F"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1E492F7F"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2162C5A0"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B73B043" w14:textId="77777777" w:rsidR="008456DC" w:rsidRPr="00BA5E78" w:rsidRDefault="008456DC" w:rsidP="007A3A01">
            <w:pPr>
              <w:rPr>
                <w:rFonts w:eastAsia="Times New Roman" w:cs="Times New Roman"/>
                <w:b w:val="0"/>
              </w:rPr>
            </w:pPr>
          </w:p>
        </w:tc>
        <w:tc>
          <w:tcPr>
            <w:tcW w:w="1348" w:type="pct"/>
            <w:noWrap/>
          </w:tcPr>
          <w:p w14:paraId="703DB89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0ADFE9F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4B1FE360"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7691300F"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544463E" w14:textId="77777777" w:rsidR="008456DC" w:rsidRPr="00BA5E78" w:rsidRDefault="008456DC" w:rsidP="007A3A01">
            <w:pPr>
              <w:rPr>
                <w:rFonts w:eastAsia="Times New Roman" w:cs="Times New Roman"/>
                <w:b w:val="0"/>
              </w:rPr>
            </w:pPr>
          </w:p>
        </w:tc>
        <w:tc>
          <w:tcPr>
            <w:tcW w:w="1348" w:type="pct"/>
            <w:noWrap/>
          </w:tcPr>
          <w:p w14:paraId="07479E6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619596A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2C0B94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5D4DCE5D"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3AEDAA08" w14:textId="77777777" w:rsidR="008456DC" w:rsidRPr="00BA5E78" w:rsidRDefault="008456DC" w:rsidP="007A3A01">
            <w:pPr>
              <w:rPr>
                <w:rFonts w:eastAsia="Times New Roman" w:cs="Times New Roman"/>
                <w:b w:val="0"/>
              </w:rPr>
            </w:pPr>
          </w:p>
        </w:tc>
        <w:tc>
          <w:tcPr>
            <w:tcW w:w="1348" w:type="pct"/>
            <w:noWrap/>
          </w:tcPr>
          <w:p w14:paraId="4AA0D50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1719BC3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5155A2A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0B805991"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CF29CA1" w14:textId="77777777" w:rsidR="008456DC" w:rsidRPr="00BA5E78" w:rsidRDefault="008456DC" w:rsidP="007A3A01">
            <w:pPr>
              <w:rPr>
                <w:rFonts w:eastAsia="Times New Roman" w:cs="Times New Roman"/>
                <w:b w:val="0"/>
                <w:bCs w:val="0"/>
              </w:rPr>
            </w:pPr>
          </w:p>
        </w:tc>
        <w:tc>
          <w:tcPr>
            <w:tcW w:w="1348" w:type="pct"/>
            <w:noWrap/>
          </w:tcPr>
          <w:p w14:paraId="526F93F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1D8C75E0"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3092D19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28E552DC"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5F8C7DF" w14:textId="77777777" w:rsidR="008456DC" w:rsidRPr="00BA5E78" w:rsidRDefault="008456DC" w:rsidP="007A3A01">
            <w:pPr>
              <w:rPr>
                <w:rFonts w:eastAsia="Times New Roman" w:cs="Times New Roman"/>
                <w:b w:val="0"/>
              </w:rPr>
            </w:pPr>
          </w:p>
        </w:tc>
        <w:tc>
          <w:tcPr>
            <w:tcW w:w="1348" w:type="pct"/>
            <w:noWrap/>
          </w:tcPr>
          <w:p w14:paraId="441898B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7EA6A09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596C402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689727C9"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0A89B17" w14:textId="77777777" w:rsidR="008456DC" w:rsidRPr="00BA5E78" w:rsidRDefault="008456DC" w:rsidP="007A3A01">
            <w:pPr>
              <w:rPr>
                <w:rFonts w:eastAsia="Times New Roman" w:cs="Times New Roman"/>
                <w:b w:val="0"/>
              </w:rPr>
            </w:pPr>
          </w:p>
        </w:tc>
        <w:tc>
          <w:tcPr>
            <w:tcW w:w="1348" w:type="pct"/>
            <w:noWrap/>
          </w:tcPr>
          <w:p w14:paraId="5F527AA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7A3916F6"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7B32D80B"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5EDCA99D"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9DE4BB9" w14:textId="77777777" w:rsidR="008456DC" w:rsidRPr="00BA5E78" w:rsidRDefault="008456DC" w:rsidP="007A3A01">
            <w:pPr>
              <w:rPr>
                <w:rFonts w:eastAsia="Times New Roman" w:cs="Times New Roman"/>
                <w:b w:val="0"/>
              </w:rPr>
            </w:pPr>
          </w:p>
        </w:tc>
        <w:tc>
          <w:tcPr>
            <w:tcW w:w="1348" w:type="pct"/>
            <w:noWrap/>
          </w:tcPr>
          <w:p w14:paraId="300BBBC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4D302E7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4C727AC5"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55196404"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263C1E7" w14:textId="77777777" w:rsidR="008456DC" w:rsidRPr="00BA5E78" w:rsidRDefault="008456DC" w:rsidP="007A3A01">
            <w:pPr>
              <w:rPr>
                <w:rFonts w:eastAsia="Times New Roman" w:cs="Times New Roman"/>
                <w:b w:val="0"/>
              </w:rPr>
            </w:pPr>
          </w:p>
        </w:tc>
        <w:tc>
          <w:tcPr>
            <w:tcW w:w="1348" w:type="pct"/>
            <w:noWrap/>
          </w:tcPr>
          <w:p w14:paraId="58129AE6"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5CCD5D8B"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D8A7E3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02719DDC"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A1ECB57" w14:textId="77777777" w:rsidR="008456DC" w:rsidRPr="00BA5E78" w:rsidRDefault="008456DC" w:rsidP="007A3A01">
            <w:pPr>
              <w:rPr>
                <w:rFonts w:eastAsia="Times New Roman" w:cs="Times New Roman"/>
                <w:b w:val="0"/>
              </w:rPr>
            </w:pPr>
          </w:p>
        </w:tc>
        <w:tc>
          <w:tcPr>
            <w:tcW w:w="1348" w:type="pct"/>
            <w:noWrap/>
          </w:tcPr>
          <w:p w14:paraId="1A6B92F0"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2BF0BBD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4D63A30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2FC14A67"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BC1A662" w14:textId="77777777" w:rsidR="008456DC" w:rsidRPr="00BA5E78" w:rsidRDefault="008456DC" w:rsidP="007A3A01">
            <w:pPr>
              <w:rPr>
                <w:rFonts w:eastAsia="Times New Roman" w:cs="Times New Roman"/>
                <w:b w:val="0"/>
              </w:rPr>
            </w:pPr>
          </w:p>
        </w:tc>
        <w:tc>
          <w:tcPr>
            <w:tcW w:w="1348" w:type="pct"/>
            <w:noWrap/>
          </w:tcPr>
          <w:p w14:paraId="2F18F6E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6BC53C6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8AB53F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13EFFCF9"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5502E2E" w14:textId="77777777" w:rsidR="008456DC" w:rsidRPr="00BA5E78" w:rsidRDefault="008456DC" w:rsidP="007A3A01">
            <w:pPr>
              <w:rPr>
                <w:rFonts w:eastAsia="Times New Roman" w:cs="Times New Roman"/>
                <w:b w:val="0"/>
              </w:rPr>
            </w:pPr>
          </w:p>
        </w:tc>
        <w:tc>
          <w:tcPr>
            <w:tcW w:w="1348" w:type="pct"/>
            <w:noWrap/>
          </w:tcPr>
          <w:p w14:paraId="10086F9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2EAE5F6E"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728FDBC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5F934CF6"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8C8AA9B" w14:textId="77777777" w:rsidR="008456DC" w:rsidRPr="00BA5E78" w:rsidRDefault="008456DC" w:rsidP="007A3A01">
            <w:pPr>
              <w:rPr>
                <w:rFonts w:eastAsia="Times New Roman" w:cs="Times New Roman"/>
                <w:b w:val="0"/>
              </w:rPr>
            </w:pPr>
          </w:p>
        </w:tc>
        <w:tc>
          <w:tcPr>
            <w:tcW w:w="1348" w:type="pct"/>
            <w:noWrap/>
          </w:tcPr>
          <w:p w14:paraId="4545E775"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25CD43C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EAD0B32"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0ACF3779"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30FC645E" w14:textId="77777777" w:rsidR="008456DC" w:rsidRPr="00BA5E78" w:rsidRDefault="008456DC" w:rsidP="007A3A01">
            <w:pPr>
              <w:rPr>
                <w:rFonts w:eastAsia="Times New Roman" w:cs="Times New Roman"/>
                <w:b w:val="0"/>
              </w:rPr>
            </w:pPr>
          </w:p>
        </w:tc>
        <w:tc>
          <w:tcPr>
            <w:tcW w:w="1348" w:type="pct"/>
            <w:noWrap/>
          </w:tcPr>
          <w:p w14:paraId="5DA32C4F"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57E7BB7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700F021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465F566C"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A8FC2A5" w14:textId="77777777" w:rsidR="008456DC" w:rsidRPr="00BA5E78" w:rsidRDefault="008456DC" w:rsidP="007A3A01">
            <w:pPr>
              <w:rPr>
                <w:rFonts w:eastAsia="Times New Roman" w:cs="Times New Roman"/>
                <w:b w:val="0"/>
                <w:bCs w:val="0"/>
              </w:rPr>
            </w:pPr>
          </w:p>
        </w:tc>
        <w:tc>
          <w:tcPr>
            <w:tcW w:w="1348" w:type="pct"/>
            <w:noWrap/>
          </w:tcPr>
          <w:p w14:paraId="082B1BCC"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78D60B24"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6766076"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33230B67"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28358FB" w14:textId="77777777" w:rsidR="008456DC" w:rsidRPr="00BA5E78" w:rsidRDefault="008456DC" w:rsidP="007A3A01">
            <w:pPr>
              <w:rPr>
                <w:rFonts w:eastAsia="Times New Roman" w:cs="Times New Roman"/>
                <w:b w:val="0"/>
              </w:rPr>
            </w:pPr>
          </w:p>
        </w:tc>
        <w:tc>
          <w:tcPr>
            <w:tcW w:w="1348" w:type="pct"/>
            <w:noWrap/>
          </w:tcPr>
          <w:p w14:paraId="13F976A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644A3DA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0F2C5770"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7BB03693"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62792C3B" w14:textId="77777777" w:rsidR="008456DC" w:rsidRPr="00BA5E78" w:rsidRDefault="008456DC" w:rsidP="007A3A01">
            <w:pPr>
              <w:rPr>
                <w:rFonts w:eastAsia="Times New Roman" w:cs="Times New Roman"/>
                <w:b w:val="0"/>
              </w:rPr>
            </w:pPr>
          </w:p>
        </w:tc>
        <w:tc>
          <w:tcPr>
            <w:tcW w:w="1348" w:type="pct"/>
            <w:noWrap/>
          </w:tcPr>
          <w:p w14:paraId="5DA2CE04"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49C64F96"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57E8090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61771319"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322A9319" w14:textId="77777777" w:rsidR="008456DC" w:rsidRPr="00BA5E78" w:rsidRDefault="008456DC" w:rsidP="007A3A01">
            <w:pPr>
              <w:rPr>
                <w:rFonts w:eastAsia="Times New Roman" w:cs="Times New Roman"/>
                <w:b w:val="0"/>
              </w:rPr>
            </w:pPr>
          </w:p>
        </w:tc>
        <w:tc>
          <w:tcPr>
            <w:tcW w:w="1348" w:type="pct"/>
            <w:noWrap/>
          </w:tcPr>
          <w:p w14:paraId="2659FCED"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6548D79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36832D8C"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3B1BEFEF"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30248B9C" w14:textId="77777777" w:rsidR="008456DC" w:rsidRPr="00BA5E78" w:rsidRDefault="008456DC" w:rsidP="007A3A01">
            <w:pPr>
              <w:rPr>
                <w:rFonts w:eastAsia="Times New Roman" w:cs="Times New Roman"/>
                <w:b w:val="0"/>
              </w:rPr>
            </w:pPr>
          </w:p>
        </w:tc>
        <w:tc>
          <w:tcPr>
            <w:tcW w:w="1348" w:type="pct"/>
            <w:noWrap/>
          </w:tcPr>
          <w:p w14:paraId="050CBE3C"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54EAC01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CD8FAD7"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31F98513"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39D077E5" w14:textId="77777777" w:rsidR="008456DC" w:rsidRPr="00BA5E78" w:rsidRDefault="008456DC" w:rsidP="007A3A01">
            <w:pPr>
              <w:rPr>
                <w:rFonts w:eastAsia="Times New Roman" w:cs="Times New Roman"/>
                <w:b w:val="0"/>
              </w:rPr>
            </w:pPr>
          </w:p>
        </w:tc>
        <w:tc>
          <w:tcPr>
            <w:tcW w:w="1348" w:type="pct"/>
            <w:noWrap/>
          </w:tcPr>
          <w:p w14:paraId="0D945E6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0FF5DFC6"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6696604E"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6A3CFFF2"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C730397" w14:textId="77777777" w:rsidR="008456DC" w:rsidRPr="00BA5E78" w:rsidRDefault="008456DC" w:rsidP="007A3A01">
            <w:pPr>
              <w:rPr>
                <w:rFonts w:eastAsia="Times New Roman" w:cs="Times New Roman"/>
                <w:b w:val="0"/>
              </w:rPr>
            </w:pPr>
          </w:p>
        </w:tc>
        <w:tc>
          <w:tcPr>
            <w:tcW w:w="1348" w:type="pct"/>
            <w:noWrap/>
          </w:tcPr>
          <w:p w14:paraId="735DA1F3"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6A1AEF45"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265A1DFB"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4589FF86"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133D7FB" w14:textId="77777777" w:rsidR="008456DC" w:rsidRPr="00BA5E78" w:rsidRDefault="008456DC" w:rsidP="007A3A01">
            <w:pPr>
              <w:rPr>
                <w:rFonts w:eastAsia="Times New Roman" w:cs="Times New Roman"/>
                <w:b w:val="0"/>
              </w:rPr>
            </w:pPr>
          </w:p>
        </w:tc>
        <w:tc>
          <w:tcPr>
            <w:tcW w:w="1348" w:type="pct"/>
            <w:noWrap/>
          </w:tcPr>
          <w:p w14:paraId="7CF195B1"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5B089B8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7442E64D"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05611530"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5A1C92B7" w14:textId="77777777" w:rsidR="008456DC" w:rsidRPr="00BA5E78" w:rsidRDefault="008456DC" w:rsidP="007A3A01">
            <w:pPr>
              <w:rPr>
                <w:rFonts w:eastAsia="Times New Roman" w:cs="Times New Roman"/>
                <w:b w:val="0"/>
              </w:rPr>
            </w:pPr>
          </w:p>
        </w:tc>
        <w:tc>
          <w:tcPr>
            <w:tcW w:w="1348" w:type="pct"/>
            <w:noWrap/>
          </w:tcPr>
          <w:p w14:paraId="15356AEC"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3D539D8D"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4BCFFE7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51F56BFC"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87687A2" w14:textId="77777777" w:rsidR="008456DC" w:rsidRPr="00BA5E78" w:rsidRDefault="008456DC" w:rsidP="007A3A01">
            <w:pPr>
              <w:rPr>
                <w:rFonts w:eastAsia="Times New Roman" w:cs="Times New Roman"/>
                <w:b w:val="0"/>
              </w:rPr>
            </w:pPr>
          </w:p>
        </w:tc>
        <w:tc>
          <w:tcPr>
            <w:tcW w:w="1348" w:type="pct"/>
            <w:noWrap/>
          </w:tcPr>
          <w:p w14:paraId="763E50B4"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4FAAF72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6CD8BDC7"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28F273F3"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4F3C8394" w14:textId="77777777" w:rsidR="008456DC" w:rsidRPr="00BA5E78" w:rsidRDefault="008456DC" w:rsidP="007A3A01">
            <w:pPr>
              <w:rPr>
                <w:rFonts w:eastAsia="Times New Roman" w:cs="Times New Roman"/>
                <w:b w:val="0"/>
              </w:rPr>
            </w:pPr>
          </w:p>
        </w:tc>
        <w:tc>
          <w:tcPr>
            <w:tcW w:w="1348" w:type="pct"/>
            <w:noWrap/>
          </w:tcPr>
          <w:p w14:paraId="5F90A73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4B6C031C"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9C0150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56B5F08B"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856E7AC" w14:textId="77777777" w:rsidR="008456DC" w:rsidRPr="00BA5E78" w:rsidRDefault="008456DC" w:rsidP="007A3A01">
            <w:pPr>
              <w:rPr>
                <w:rFonts w:eastAsia="Times New Roman" w:cs="Times New Roman"/>
                <w:b w:val="0"/>
                <w:bCs w:val="0"/>
              </w:rPr>
            </w:pPr>
          </w:p>
        </w:tc>
        <w:tc>
          <w:tcPr>
            <w:tcW w:w="1348" w:type="pct"/>
            <w:noWrap/>
          </w:tcPr>
          <w:p w14:paraId="3902ACBE"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36A9C738"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2A4C9326"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27F57261"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1CD9F93D" w14:textId="77777777" w:rsidR="008456DC" w:rsidRPr="00BA5E78" w:rsidRDefault="008456DC" w:rsidP="007A3A01">
            <w:pPr>
              <w:rPr>
                <w:rFonts w:eastAsia="Times New Roman" w:cs="Times New Roman"/>
                <w:b w:val="0"/>
              </w:rPr>
            </w:pPr>
          </w:p>
        </w:tc>
        <w:tc>
          <w:tcPr>
            <w:tcW w:w="1348" w:type="pct"/>
            <w:noWrap/>
          </w:tcPr>
          <w:p w14:paraId="713B4C7C"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0AF21B26"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5083C14"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5DF0B357"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0E31C60A" w14:textId="77777777" w:rsidR="008456DC" w:rsidRPr="00BA5E78" w:rsidRDefault="008456DC" w:rsidP="007A3A01">
            <w:pPr>
              <w:rPr>
                <w:rFonts w:eastAsia="Times New Roman" w:cs="Times New Roman"/>
                <w:b w:val="0"/>
              </w:rPr>
            </w:pPr>
          </w:p>
        </w:tc>
        <w:tc>
          <w:tcPr>
            <w:tcW w:w="1348" w:type="pct"/>
            <w:noWrap/>
          </w:tcPr>
          <w:p w14:paraId="26871619"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276773DB"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46D469EE"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04A0ACA6"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61CEF50" w14:textId="77777777" w:rsidR="008456DC" w:rsidRPr="00BA5E78" w:rsidRDefault="008456DC" w:rsidP="007A3A01">
            <w:pPr>
              <w:rPr>
                <w:rFonts w:eastAsia="Times New Roman" w:cs="Times New Roman"/>
                <w:b w:val="0"/>
              </w:rPr>
            </w:pPr>
          </w:p>
        </w:tc>
        <w:tc>
          <w:tcPr>
            <w:tcW w:w="1348" w:type="pct"/>
            <w:noWrap/>
          </w:tcPr>
          <w:p w14:paraId="4F15C0A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108DAD5A"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26401CE1"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008456DC" w:rsidRPr="00BA5E78" w14:paraId="35B5162A" w14:textId="77777777" w:rsidTr="007A3A0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230C05AB" w14:textId="77777777" w:rsidR="008456DC" w:rsidRPr="00BA5E78" w:rsidRDefault="008456DC" w:rsidP="007A3A01">
            <w:pPr>
              <w:rPr>
                <w:rFonts w:eastAsia="Times New Roman" w:cs="Times New Roman"/>
                <w:b w:val="0"/>
              </w:rPr>
            </w:pPr>
          </w:p>
        </w:tc>
        <w:tc>
          <w:tcPr>
            <w:tcW w:w="1348" w:type="pct"/>
            <w:noWrap/>
          </w:tcPr>
          <w:p w14:paraId="1F422EC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1010" w:type="pct"/>
            <w:noWrap/>
          </w:tcPr>
          <w:p w14:paraId="4909C1AA"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c>
          <w:tcPr>
            <w:tcW w:w="2115" w:type="pct"/>
            <w:noWrap/>
          </w:tcPr>
          <w:p w14:paraId="16577F23" w14:textId="77777777" w:rsidR="008456DC" w:rsidRPr="00BA5E78" w:rsidRDefault="008456DC"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008456DC" w:rsidRPr="00BA5E78" w14:paraId="739CC8EE" w14:textId="77777777" w:rsidTr="007A3A01">
        <w:trPr>
          <w:trHeight w:val="288"/>
        </w:trPr>
        <w:tc>
          <w:tcPr>
            <w:cnfStyle w:val="001000000000" w:firstRow="0" w:lastRow="0" w:firstColumn="1" w:lastColumn="0" w:oddVBand="0" w:evenVBand="0" w:oddHBand="0" w:evenHBand="0" w:firstRowFirstColumn="0" w:firstRowLastColumn="0" w:lastRowFirstColumn="0" w:lastRowLastColumn="0"/>
            <w:tcW w:w="527" w:type="pct"/>
            <w:noWrap/>
          </w:tcPr>
          <w:p w14:paraId="7F2028CA" w14:textId="77777777" w:rsidR="008456DC" w:rsidRPr="00BA5E78" w:rsidRDefault="008456DC" w:rsidP="007A3A01">
            <w:pPr>
              <w:rPr>
                <w:rFonts w:eastAsia="Times New Roman" w:cs="Times New Roman"/>
                <w:b w:val="0"/>
              </w:rPr>
            </w:pPr>
          </w:p>
        </w:tc>
        <w:tc>
          <w:tcPr>
            <w:tcW w:w="1348" w:type="pct"/>
            <w:noWrap/>
          </w:tcPr>
          <w:p w14:paraId="0FC9BDEE"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1010" w:type="pct"/>
            <w:noWrap/>
          </w:tcPr>
          <w:p w14:paraId="49880058"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c>
          <w:tcPr>
            <w:tcW w:w="2115" w:type="pct"/>
            <w:noWrap/>
          </w:tcPr>
          <w:p w14:paraId="0182023F" w14:textId="77777777" w:rsidR="008456DC" w:rsidRPr="00BA5E78" w:rsidRDefault="008456DC"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bl>
    <w:p w14:paraId="27B53611" w14:textId="5DB05597" w:rsidR="008456DC" w:rsidRPr="008456DC" w:rsidRDefault="008456DC" w:rsidP="008456DC"/>
    <w:sectPr w:rsidR="008456DC" w:rsidRPr="008456DC" w:rsidSect="00AE2D3D">
      <w:headerReference w:type="default" r:id="rId22"/>
      <w:footerReference w:type="default" r:id="rId23"/>
      <w:pgSz w:w="12240" w:h="15840"/>
      <w:pgMar w:top="1440" w:right="1800" w:bottom="1440" w:left="1800"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97EBF" w14:textId="77777777" w:rsidR="007E08C5" w:rsidRDefault="007E08C5" w:rsidP="0095662F">
      <w:pPr>
        <w:spacing w:after="0" w:line="240" w:lineRule="auto"/>
      </w:pPr>
      <w:r>
        <w:separator/>
      </w:r>
    </w:p>
  </w:endnote>
  <w:endnote w:type="continuationSeparator" w:id="0">
    <w:p w14:paraId="4A105B48" w14:textId="77777777" w:rsidR="007E08C5" w:rsidRDefault="007E08C5" w:rsidP="00956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77C5E" w14:textId="3FF47FFB" w:rsidR="002D3C41" w:rsidRPr="00907567" w:rsidRDefault="002D3C41" w:rsidP="005520BD">
    <w:pPr>
      <w:pStyle w:val="Footer"/>
      <w:rPr>
        <w:bCs/>
        <w:sz w:val="20"/>
        <w:szCs w:val="20"/>
      </w:rPr>
    </w:pPr>
    <w:r>
      <w:rPr>
        <w:sz w:val="20"/>
        <w:szCs w:val="20"/>
      </w:rPr>
      <w:t>BleB Studios</w:t>
    </w:r>
    <w:r w:rsidRPr="00402791">
      <w:rPr>
        <w:sz w:val="20"/>
        <w:szCs w:val="20"/>
      </w:rPr>
      <w:tab/>
      <w:t xml:space="preserve">Page </w:t>
    </w:r>
    <w:r w:rsidRPr="00402791">
      <w:rPr>
        <w:b/>
        <w:bCs/>
        <w:sz w:val="20"/>
        <w:szCs w:val="20"/>
      </w:rPr>
      <w:fldChar w:fldCharType="begin"/>
    </w:r>
    <w:r w:rsidRPr="00402791">
      <w:rPr>
        <w:b/>
        <w:bCs/>
        <w:sz w:val="20"/>
        <w:szCs w:val="20"/>
      </w:rPr>
      <w:instrText xml:space="preserve"> PAGE  \* Arabic  \* MERGEFORMAT </w:instrText>
    </w:r>
    <w:r w:rsidRPr="00402791">
      <w:rPr>
        <w:b/>
        <w:bCs/>
        <w:sz w:val="20"/>
        <w:szCs w:val="20"/>
      </w:rPr>
      <w:fldChar w:fldCharType="separate"/>
    </w:r>
    <w:r w:rsidR="00B32EC5">
      <w:rPr>
        <w:b/>
        <w:bCs/>
        <w:noProof/>
        <w:sz w:val="20"/>
        <w:szCs w:val="20"/>
      </w:rPr>
      <w:t>11</w:t>
    </w:r>
    <w:r w:rsidRPr="00402791">
      <w:rPr>
        <w:b/>
        <w:bCs/>
        <w:sz w:val="20"/>
        <w:szCs w:val="20"/>
      </w:rPr>
      <w:fldChar w:fldCharType="end"/>
    </w:r>
    <w:r w:rsidRPr="00402791">
      <w:rPr>
        <w:sz w:val="20"/>
        <w:szCs w:val="20"/>
      </w:rPr>
      <w:t xml:space="preserve"> of </w:t>
    </w:r>
    <w:r w:rsidRPr="00402791">
      <w:rPr>
        <w:b/>
        <w:bCs/>
        <w:sz w:val="20"/>
        <w:szCs w:val="20"/>
      </w:rPr>
      <w:fldChar w:fldCharType="begin"/>
    </w:r>
    <w:r w:rsidRPr="00402791">
      <w:rPr>
        <w:b/>
        <w:bCs/>
        <w:sz w:val="20"/>
        <w:szCs w:val="20"/>
      </w:rPr>
      <w:instrText xml:space="preserve"> NUMPAGES  \* Arabic  \* MERGEFORMAT </w:instrText>
    </w:r>
    <w:r w:rsidRPr="00402791">
      <w:rPr>
        <w:b/>
        <w:bCs/>
        <w:sz w:val="20"/>
        <w:szCs w:val="20"/>
      </w:rPr>
      <w:fldChar w:fldCharType="separate"/>
    </w:r>
    <w:r w:rsidR="00B32EC5">
      <w:rPr>
        <w:b/>
        <w:bCs/>
        <w:noProof/>
        <w:sz w:val="20"/>
        <w:szCs w:val="20"/>
      </w:rPr>
      <w:t>19</w:t>
    </w:r>
    <w:r w:rsidRPr="00402791">
      <w:rPr>
        <w:b/>
        <w:bCs/>
        <w:sz w:val="20"/>
        <w:szCs w:val="20"/>
      </w:rPr>
      <w:fldChar w:fldCharType="end"/>
    </w:r>
    <w:r w:rsidRPr="00402791">
      <w:rPr>
        <w:bCs/>
        <w:sz w:val="20"/>
        <w:szCs w:val="20"/>
      </w:rPr>
      <w:tab/>
    </w:r>
    <w:r>
      <w:rPr>
        <w:bCs/>
        <w:sz w:val="20"/>
        <w:szCs w:val="20"/>
      </w:rPr>
      <w:t>11/15/2017</w:t>
    </w:r>
  </w:p>
  <w:p w14:paraId="0BC1EBC4" w14:textId="77777777" w:rsidR="002D3C41" w:rsidRDefault="002D3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2027C" w14:textId="77777777" w:rsidR="007E08C5" w:rsidRDefault="007E08C5" w:rsidP="0095662F">
      <w:pPr>
        <w:spacing w:after="0" w:line="240" w:lineRule="auto"/>
      </w:pPr>
      <w:r>
        <w:separator/>
      </w:r>
    </w:p>
  </w:footnote>
  <w:footnote w:type="continuationSeparator" w:id="0">
    <w:p w14:paraId="270DC7C8" w14:textId="77777777" w:rsidR="007E08C5" w:rsidRDefault="007E08C5" w:rsidP="009566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87C79" w14:textId="694A51E9" w:rsidR="002D3C41" w:rsidRDefault="002D3C41">
    <w:pPr>
      <w:pStyle w:val="Header"/>
    </w:pPr>
    <w:r>
      <w:t>Sprint 4</w:t>
    </w:r>
    <w:r>
      <w:tab/>
      <w:t>Confidential</w:t>
    </w:r>
    <w:r>
      <w:tab/>
      <w:t>UNWelco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357B3"/>
    <w:multiLevelType w:val="hybridMultilevel"/>
    <w:tmpl w:val="827C47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5C0572"/>
    <w:multiLevelType w:val="hybridMultilevel"/>
    <w:tmpl w:val="E1FE6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F0511"/>
    <w:multiLevelType w:val="hybridMultilevel"/>
    <w:tmpl w:val="051699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176BBB"/>
    <w:multiLevelType w:val="hybridMultilevel"/>
    <w:tmpl w:val="88186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EB6D26"/>
    <w:multiLevelType w:val="hybridMultilevel"/>
    <w:tmpl w:val="1730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F621C6"/>
    <w:multiLevelType w:val="hybridMultilevel"/>
    <w:tmpl w:val="75363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113431"/>
    <w:multiLevelType w:val="hybridMultilevel"/>
    <w:tmpl w:val="E1FE6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C81C07"/>
    <w:multiLevelType w:val="hybridMultilevel"/>
    <w:tmpl w:val="D2FCA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7941D52"/>
    <w:multiLevelType w:val="hybridMultilevel"/>
    <w:tmpl w:val="2C9CB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CA62DA"/>
    <w:multiLevelType w:val="hybridMultilevel"/>
    <w:tmpl w:val="36469DC8"/>
    <w:lvl w:ilvl="0" w:tplc="5C22E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5"/>
  </w:num>
  <w:num w:numId="4">
    <w:abstractNumId w:val="8"/>
  </w:num>
  <w:num w:numId="5">
    <w:abstractNumId w:val="3"/>
  </w:num>
  <w:num w:numId="6">
    <w:abstractNumId w:val="2"/>
  </w:num>
  <w:num w:numId="7">
    <w:abstractNumId w:val="7"/>
  </w:num>
  <w:num w:numId="8">
    <w:abstractNumId w:val="6"/>
  </w:num>
  <w:num w:numId="9">
    <w:abstractNumId w:val="9"/>
  </w:num>
  <w:num w:numId="10">
    <w:abstractNumId w:val="1"/>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yNzMxsDSwsLA0NjFU0lEKTi0uzszPAykwqgUASs1cnSwAAAA="/>
  </w:docVars>
  <w:rsids>
    <w:rsidRoot w:val="000A5DE5"/>
    <w:rsid w:val="00021F7D"/>
    <w:rsid w:val="00032C4D"/>
    <w:rsid w:val="000342CE"/>
    <w:rsid w:val="000645E3"/>
    <w:rsid w:val="00066FCA"/>
    <w:rsid w:val="00077C4C"/>
    <w:rsid w:val="0008041E"/>
    <w:rsid w:val="0009327D"/>
    <w:rsid w:val="000957F9"/>
    <w:rsid w:val="00097F47"/>
    <w:rsid w:val="000A13DD"/>
    <w:rsid w:val="000A2EBA"/>
    <w:rsid w:val="000A4F06"/>
    <w:rsid w:val="000A5DE5"/>
    <w:rsid w:val="000E5F3A"/>
    <w:rsid w:val="000F48CB"/>
    <w:rsid w:val="000F5FDE"/>
    <w:rsid w:val="00110480"/>
    <w:rsid w:val="00110898"/>
    <w:rsid w:val="00123F55"/>
    <w:rsid w:val="00127DE0"/>
    <w:rsid w:val="00135FC0"/>
    <w:rsid w:val="001413E9"/>
    <w:rsid w:val="00142FDB"/>
    <w:rsid w:val="00182E61"/>
    <w:rsid w:val="001845AC"/>
    <w:rsid w:val="00185E8E"/>
    <w:rsid w:val="00192F94"/>
    <w:rsid w:val="00195585"/>
    <w:rsid w:val="001D0AAF"/>
    <w:rsid w:val="001F009F"/>
    <w:rsid w:val="001F30EE"/>
    <w:rsid w:val="001F7AE9"/>
    <w:rsid w:val="00217C7F"/>
    <w:rsid w:val="00224FC5"/>
    <w:rsid w:val="002313CD"/>
    <w:rsid w:val="00233F0C"/>
    <w:rsid w:val="00236759"/>
    <w:rsid w:val="00242B19"/>
    <w:rsid w:val="00260F73"/>
    <w:rsid w:val="00264A55"/>
    <w:rsid w:val="002A4855"/>
    <w:rsid w:val="002D3C41"/>
    <w:rsid w:val="002D47D4"/>
    <w:rsid w:val="002E7846"/>
    <w:rsid w:val="002F31C5"/>
    <w:rsid w:val="00304366"/>
    <w:rsid w:val="00311AF4"/>
    <w:rsid w:val="00311D54"/>
    <w:rsid w:val="003229C6"/>
    <w:rsid w:val="0033706C"/>
    <w:rsid w:val="0035731A"/>
    <w:rsid w:val="0037339E"/>
    <w:rsid w:val="003961A7"/>
    <w:rsid w:val="003A60D6"/>
    <w:rsid w:val="003B471E"/>
    <w:rsid w:val="003C5E4C"/>
    <w:rsid w:val="003D7442"/>
    <w:rsid w:val="003E339F"/>
    <w:rsid w:val="00413D77"/>
    <w:rsid w:val="00415156"/>
    <w:rsid w:val="004158A0"/>
    <w:rsid w:val="004629E4"/>
    <w:rsid w:val="004735F1"/>
    <w:rsid w:val="004A29B0"/>
    <w:rsid w:val="004B4702"/>
    <w:rsid w:val="004C3556"/>
    <w:rsid w:val="004C4633"/>
    <w:rsid w:val="004C7EDB"/>
    <w:rsid w:val="004D2361"/>
    <w:rsid w:val="004D54A3"/>
    <w:rsid w:val="00512B12"/>
    <w:rsid w:val="00514C3A"/>
    <w:rsid w:val="00515858"/>
    <w:rsid w:val="00520FD7"/>
    <w:rsid w:val="0052449E"/>
    <w:rsid w:val="00532F28"/>
    <w:rsid w:val="005413C8"/>
    <w:rsid w:val="005520BD"/>
    <w:rsid w:val="005825FC"/>
    <w:rsid w:val="00583305"/>
    <w:rsid w:val="00584AF5"/>
    <w:rsid w:val="00591AE8"/>
    <w:rsid w:val="005947F6"/>
    <w:rsid w:val="005A04AB"/>
    <w:rsid w:val="005A2BC9"/>
    <w:rsid w:val="005A5322"/>
    <w:rsid w:val="005C42A7"/>
    <w:rsid w:val="005F02B6"/>
    <w:rsid w:val="00612FB5"/>
    <w:rsid w:val="006355DC"/>
    <w:rsid w:val="006535C8"/>
    <w:rsid w:val="00656CA0"/>
    <w:rsid w:val="006579A6"/>
    <w:rsid w:val="00661C1A"/>
    <w:rsid w:val="00662F54"/>
    <w:rsid w:val="00664F87"/>
    <w:rsid w:val="00686DE7"/>
    <w:rsid w:val="006A115D"/>
    <w:rsid w:val="006A4343"/>
    <w:rsid w:val="006B7F5F"/>
    <w:rsid w:val="006D0E7E"/>
    <w:rsid w:val="006E27BB"/>
    <w:rsid w:val="006E607A"/>
    <w:rsid w:val="006F4EDD"/>
    <w:rsid w:val="006F7D94"/>
    <w:rsid w:val="00725522"/>
    <w:rsid w:val="007340FB"/>
    <w:rsid w:val="007341BA"/>
    <w:rsid w:val="0074436B"/>
    <w:rsid w:val="007458A7"/>
    <w:rsid w:val="00753CDB"/>
    <w:rsid w:val="0079082C"/>
    <w:rsid w:val="00795E63"/>
    <w:rsid w:val="007979FC"/>
    <w:rsid w:val="007A3A01"/>
    <w:rsid w:val="007A7B3C"/>
    <w:rsid w:val="007C7DD3"/>
    <w:rsid w:val="007D0210"/>
    <w:rsid w:val="007D2935"/>
    <w:rsid w:val="007E08C5"/>
    <w:rsid w:val="007E13F6"/>
    <w:rsid w:val="007E2FF5"/>
    <w:rsid w:val="007E6824"/>
    <w:rsid w:val="0081474F"/>
    <w:rsid w:val="00833376"/>
    <w:rsid w:val="00840811"/>
    <w:rsid w:val="008456DC"/>
    <w:rsid w:val="00851EEF"/>
    <w:rsid w:val="008548E8"/>
    <w:rsid w:val="008576F7"/>
    <w:rsid w:val="008646C8"/>
    <w:rsid w:val="008712CD"/>
    <w:rsid w:val="008718FB"/>
    <w:rsid w:val="00873DBF"/>
    <w:rsid w:val="00877C36"/>
    <w:rsid w:val="00893141"/>
    <w:rsid w:val="008A51B0"/>
    <w:rsid w:val="008A59C2"/>
    <w:rsid w:val="008C2167"/>
    <w:rsid w:val="008D2E57"/>
    <w:rsid w:val="008E64A5"/>
    <w:rsid w:val="008E784C"/>
    <w:rsid w:val="008F3673"/>
    <w:rsid w:val="008F62B4"/>
    <w:rsid w:val="00904D49"/>
    <w:rsid w:val="00907565"/>
    <w:rsid w:val="00907567"/>
    <w:rsid w:val="00911C9F"/>
    <w:rsid w:val="00914691"/>
    <w:rsid w:val="0091542E"/>
    <w:rsid w:val="009306C5"/>
    <w:rsid w:val="00933A60"/>
    <w:rsid w:val="00935C61"/>
    <w:rsid w:val="00940F3E"/>
    <w:rsid w:val="00941188"/>
    <w:rsid w:val="0094489A"/>
    <w:rsid w:val="00946521"/>
    <w:rsid w:val="009514C4"/>
    <w:rsid w:val="00951B68"/>
    <w:rsid w:val="0095662F"/>
    <w:rsid w:val="009625E2"/>
    <w:rsid w:val="0097014B"/>
    <w:rsid w:val="00982103"/>
    <w:rsid w:val="0098386F"/>
    <w:rsid w:val="00987321"/>
    <w:rsid w:val="00991D51"/>
    <w:rsid w:val="00997466"/>
    <w:rsid w:val="009A765C"/>
    <w:rsid w:val="009D5EE7"/>
    <w:rsid w:val="009E680B"/>
    <w:rsid w:val="009F4A07"/>
    <w:rsid w:val="00A11456"/>
    <w:rsid w:val="00A200C1"/>
    <w:rsid w:val="00A21FE0"/>
    <w:rsid w:val="00A35F4F"/>
    <w:rsid w:val="00A75165"/>
    <w:rsid w:val="00A82827"/>
    <w:rsid w:val="00A84B74"/>
    <w:rsid w:val="00A92C1E"/>
    <w:rsid w:val="00AA373F"/>
    <w:rsid w:val="00AA4E6D"/>
    <w:rsid w:val="00AB43BF"/>
    <w:rsid w:val="00AB58B1"/>
    <w:rsid w:val="00AE2D3D"/>
    <w:rsid w:val="00AF2F8F"/>
    <w:rsid w:val="00AF3B8D"/>
    <w:rsid w:val="00B00F6E"/>
    <w:rsid w:val="00B041A3"/>
    <w:rsid w:val="00B0635E"/>
    <w:rsid w:val="00B12BB4"/>
    <w:rsid w:val="00B200F2"/>
    <w:rsid w:val="00B24D59"/>
    <w:rsid w:val="00B25A2D"/>
    <w:rsid w:val="00B327BB"/>
    <w:rsid w:val="00B32EC5"/>
    <w:rsid w:val="00B33C56"/>
    <w:rsid w:val="00B36D2D"/>
    <w:rsid w:val="00B429BD"/>
    <w:rsid w:val="00B57109"/>
    <w:rsid w:val="00B716FF"/>
    <w:rsid w:val="00B850D1"/>
    <w:rsid w:val="00B85281"/>
    <w:rsid w:val="00B92550"/>
    <w:rsid w:val="00B95D06"/>
    <w:rsid w:val="00BA1BF0"/>
    <w:rsid w:val="00BA6F6D"/>
    <w:rsid w:val="00BB5E57"/>
    <w:rsid w:val="00BD1844"/>
    <w:rsid w:val="00BD69EB"/>
    <w:rsid w:val="00BD72B4"/>
    <w:rsid w:val="00BE196F"/>
    <w:rsid w:val="00BE346E"/>
    <w:rsid w:val="00C000DD"/>
    <w:rsid w:val="00C06AF0"/>
    <w:rsid w:val="00C40695"/>
    <w:rsid w:val="00C426CE"/>
    <w:rsid w:val="00C73834"/>
    <w:rsid w:val="00C86C85"/>
    <w:rsid w:val="00C922C3"/>
    <w:rsid w:val="00C95AC2"/>
    <w:rsid w:val="00CA0972"/>
    <w:rsid w:val="00CE67D4"/>
    <w:rsid w:val="00D00132"/>
    <w:rsid w:val="00D01429"/>
    <w:rsid w:val="00D03BCB"/>
    <w:rsid w:val="00D25567"/>
    <w:rsid w:val="00D36813"/>
    <w:rsid w:val="00D416D5"/>
    <w:rsid w:val="00D80E5E"/>
    <w:rsid w:val="00D81227"/>
    <w:rsid w:val="00D8135E"/>
    <w:rsid w:val="00DA1E77"/>
    <w:rsid w:val="00DC7165"/>
    <w:rsid w:val="00DD03E6"/>
    <w:rsid w:val="00DD0E93"/>
    <w:rsid w:val="00DD167A"/>
    <w:rsid w:val="00DE1EA4"/>
    <w:rsid w:val="00DF2175"/>
    <w:rsid w:val="00DF48E2"/>
    <w:rsid w:val="00E00477"/>
    <w:rsid w:val="00E06C23"/>
    <w:rsid w:val="00E11E45"/>
    <w:rsid w:val="00E161CB"/>
    <w:rsid w:val="00E3204A"/>
    <w:rsid w:val="00E5675F"/>
    <w:rsid w:val="00E57E07"/>
    <w:rsid w:val="00E734C2"/>
    <w:rsid w:val="00E86B8D"/>
    <w:rsid w:val="00EA20D3"/>
    <w:rsid w:val="00EA2488"/>
    <w:rsid w:val="00EA7DC5"/>
    <w:rsid w:val="00EB6A25"/>
    <w:rsid w:val="00EE0964"/>
    <w:rsid w:val="00EE7C9B"/>
    <w:rsid w:val="00F062E2"/>
    <w:rsid w:val="00F11038"/>
    <w:rsid w:val="00F12869"/>
    <w:rsid w:val="00F37C38"/>
    <w:rsid w:val="00F55827"/>
    <w:rsid w:val="00F82115"/>
    <w:rsid w:val="00FA3ACC"/>
    <w:rsid w:val="00FC2A05"/>
    <w:rsid w:val="00FC37BE"/>
    <w:rsid w:val="00FE110D"/>
    <w:rsid w:val="00FF3084"/>
    <w:rsid w:val="00FF6D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67486"/>
  <w15:chartTrackingRefBased/>
  <w15:docId w15:val="{5CB1FED8-964B-4AAD-B3BB-24E3EEC54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5522"/>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725522"/>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D00132"/>
    <w:pPr>
      <w:keepNext/>
      <w:keepLines/>
      <w:spacing w:before="40" w:after="0"/>
      <w:outlineLvl w:val="2"/>
    </w:pPr>
    <w:rPr>
      <w:rFonts w:asciiTheme="majorHAnsi" w:eastAsiaTheme="majorEastAsia" w:hAnsiTheme="majorHAnsi" w:cstheme="majorBidi"/>
      <w:color w:val="6E6E6E"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4158A0"/>
    <w:pPr>
      <w:spacing w:after="0" w:line="240" w:lineRule="auto"/>
    </w:pPr>
    <w:rPr>
      <w:rFonts w:ascii="Tahoma" w:eastAsia="Times New Roman" w:hAnsi="Tahoma" w:cs="Times New Roman"/>
      <w:lang w:eastAsia="en-US"/>
    </w:rPr>
  </w:style>
  <w:style w:type="character" w:customStyle="1" w:styleId="NoSpacingChar">
    <w:name w:val="No Spacing Char"/>
    <w:basedOn w:val="DefaultParagraphFont"/>
    <w:link w:val="NoSpacing"/>
    <w:uiPriority w:val="1"/>
    <w:rsid w:val="004158A0"/>
    <w:rPr>
      <w:rFonts w:ascii="Tahoma" w:eastAsia="Times New Roman" w:hAnsi="Tahoma" w:cs="Times New Roman"/>
      <w:lang w:eastAsia="en-US"/>
    </w:rPr>
  </w:style>
  <w:style w:type="paragraph" w:styleId="ListParagraph">
    <w:name w:val="List Paragraph"/>
    <w:basedOn w:val="Normal"/>
    <w:uiPriority w:val="34"/>
    <w:qFormat/>
    <w:rsid w:val="004158A0"/>
    <w:pPr>
      <w:spacing w:after="200" w:line="276" w:lineRule="auto"/>
      <w:ind w:left="720"/>
      <w:contextualSpacing/>
    </w:pPr>
    <w:rPr>
      <w:lang w:eastAsia="en-US"/>
    </w:rPr>
  </w:style>
  <w:style w:type="table" w:styleId="TableGrid">
    <w:name w:val="Table Grid"/>
    <w:basedOn w:val="TableNormal"/>
    <w:uiPriority w:val="39"/>
    <w:rsid w:val="007255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255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552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25522"/>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725522"/>
    <w:rPr>
      <w:rFonts w:asciiTheme="majorHAnsi" w:eastAsiaTheme="majorEastAsia" w:hAnsiTheme="majorHAnsi" w:cstheme="majorBidi"/>
      <w:color w:val="A5A5A5" w:themeColor="accent1" w:themeShade="BF"/>
      <w:sz w:val="26"/>
      <w:szCs w:val="26"/>
    </w:rPr>
  </w:style>
  <w:style w:type="paragraph" w:styleId="Header">
    <w:name w:val="header"/>
    <w:basedOn w:val="Normal"/>
    <w:link w:val="HeaderChar"/>
    <w:uiPriority w:val="99"/>
    <w:unhideWhenUsed/>
    <w:rsid w:val="009566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62F"/>
  </w:style>
  <w:style w:type="paragraph" w:styleId="Footer">
    <w:name w:val="footer"/>
    <w:basedOn w:val="Normal"/>
    <w:link w:val="FooterChar"/>
    <w:uiPriority w:val="99"/>
    <w:unhideWhenUsed/>
    <w:rsid w:val="009566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62F"/>
  </w:style>
  <w:style w:type="paragraph" w:styleId="Subtitle">
    <w:name w:val="Subtitle"/>
    <w:basedOn w:val="Normal"/>
    <w:next w:val="Normal"/>
    <w:link w:val="SubtitleChar"/>
    <w:uiPriority w:val="11"/>
    <w:qFormat/>
    <w:rsid w:val="0095662F"/>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5662F"/>
    <w:rPr>
      <w:color w:val="5A5A5A" w:themeColor="text1" w:themeTint="A5"/>
      <w:spacing w:val="15"/>
    </w:rPr>
  </w:style>
  <w:style w:type="paragraph" w:styleId="TOCHeading">
    <w:name w:val="TOC Heading"/>
    <w:basedOn w:val="Heading1"/>
    <w:next w:val="Normal"/>
    <w:uiPriority w:val="39"/>
    <w:unhideWhenUsed/>
    <w:qFormat/>
    <w:rsid w:val="0095662F"/>
    <w:pPr>
      <w:outlineLvl w:val="9"/>
    </w:pPr>
    <w:rPr>
      <w:lang w:eastAsia="en-US"/>
    </w:rPr>
  </w:style>
  <w:style w:type="paragraph" w:styleId="TOC1">
    <w:name w:val="toc 1"/>
    <w:basedOn w:val="Normal"/>
    <w:next w:val="Normal"/>
    <w:autoRedefine/>
    <w:uiPriority w:val="39"/>
    <w:unhideWhenUsed/>
    <w:rsid w:val="0095662F"/>
    <w:pPr>
      <w:spacing w:after="100"/>
    </w:pPr>
  </w:style>
  <w:style w:type="paragraph" w:styleId="TOC2">
    <w:name w:val="toc 2"/>
    <w:basedOn w:val="Normal"/>
    <w:next w:val="Normal"/>
    <w:autoRedefine/>
    <w:uiPriority w:val="39"/>
    <w:unhideWhenUsed/>
    <w:rsid w:val="0095662F"/>
    <w:pPr>
      <w:spacing w:after="100"/>
      <w:ind w:left="220"/>
    </w:pPr>
  </w:style>
  <w:style w:type="character" w:styleId="Hyperlink">
    <w:name w:val="Hyperlink"/>
    <w:basedOn w:val="DefaultParagraphFont"/>
    <w:uiPriority w:val="99"/>
    <w:unhideWhenUsed/>
    <w:rsid w:val="0095662F"/>
    <w:rPr>
      <w:color w:val="5F5F5F" w:themeColor="hyperlink"/>
      <w:u w:val="single"/>
    </w:rPr>
  </w:style>
  <w:style w:type="table" w:styleId="LightShading-Accent1">
    <w:name w:val="Light Shading Accent 1"/>
    <w:basedOn w:val="TableNormal"/>
    <w:uiPriority w:val="60"/>
    <w:unhideWhenUsed/>
    <w:rsid w:val="000957F9"/>
    <w:pPr>
      <w:spacing w:after="0" w:line="240" w:lineRule="auto"/>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paragraph" w:styleId="Caption">
    <w:name w:val="caption"/>
    <w:basedOn w:val="Normal"/>
    <w:next w:val="Normal"/>
    <w:uiPriority w:val="35"/>
    <w:unhideWhenUsed/>
    <w:qFormat/>
    <w:rsid w:val="00FA3ACC"/>
    <w:pPr>
      <w:spacing w:after="200" w:line="240" w:lineRule="auto"/>
    </w:pPr>
    <w:rPr>
      <w:rFonts w:ascii="Calibri" w:eastAsia="Times New Roman" w:hAnsi="Calibri" w:cs="Times New Roman"/>
      <w:b/>
      <w:bCs/>
      <w:color w:val="4F81BD"/>
      <w:sz w:val="18"/>
      <w:szCs w:val="18"/>
      <w:lang w:eastAsia="en-US" w:bidi="en-US"/>
    </w:rPr>
  </w:style>
  <w:style w:type="character" w:styleId="CommentReference">
    <w:name w:val="annotation reference"/>
    <w:basedOn w:val="DefaultParagraphFont"/>
    <w:uiPriority w:val="99"/>
    <w:semiHidden/>
    <w:unhideWhenUsed/>
    <w:rsid w:val="004C3556"/>
    <w:rPr>
      <w:sz w:val="16"/>
      <w:szCs w:val="16"/>
    </w:rPr>
  </w:style>
  <w:style w:type="paragraph" w:styleId="CommentText">
    <w:name w:val="annotation text"/>
    <w:basedOn w:val="Normal"/>
    <w:link w:val="CommentTextChar"/>
    <w:uiPriority w:val="99"/>
    <w:semiHidden/>
    <w:unhideWhenUsed/>
    <w:rsid w:val="004C3556"/>
    <w:pPr>
      <w:spacing w:line="240" w:lineRule="auto"/>
    </w:pPr>
    <w:rPr>
      <w:sz w:val="20"/>
      <w:szCs w:val="20"/>
    </w:rPr>
  </w:style>
  <w:style w:type="character" w:customStyle="1" w:styleId="CommentTextChar">
    <w:name w:val="Comment Text Char"/>
    <w:basedOn w:val="DefaultParagraphFont"/>
    <w:link w:val="CommentText"/>
    <w:uiPriority w:val="99"/>
    <w:semiHidden/>
    <w:rsid w:val="004C3556"/>
    <w:rPr>
      <w:sz w:val="20"/>
      <w:szCs w:val="20"/>
    </w:rPr>
  </w:style>
  <w:style w:type="paragraph" w:styleId="CommentSubject">
    <w:name w:val="annotation subject"/>
    <w:basedOn w:val="CommentText"/>
    <w:next w:val="CommentText"/>
    <w:link w:val="CommentSubjectChar"/>
    <w:uiPriority w:val="99"/>
    <w:semiHidden/>
    <w:unhideWhenUsed/>
    <w:rsid w:val="004C3556"/>
    <w:rPr>
      <w:b/>
      <w:bCs/>
    </w:rPr>
  </w:style>
  <w:style w:type="character" w:customStyle="1" w:styleId="CommentSubjectChar">
    <w:name w:val="Comment Subject Char"/>
    <w:basedOn w:val="CommentTextChar"/>
    <w:link w:val="CommentSubject"/>
    <w:uiPriority w:val="99"/>
    <w:semiHidden/>
    <w:rsid w:val="004C3556"/>
    <w:rPr>
      <w:b/>
      <w:bCs/>
      <w:sz w:val="20"/>
      <w:szCs w:val="20"/>
    </w:rPr>
  </w:style>
  <w:style w:type="paragraph" w:styleId="BalloonText">
    <w:name w:val="Balloon Text"/>
    <w:basedOn w:val="Normal"/>
    <w:link w:val="BalloonTextChar"/>
    <w:uiPriority w:val="99"/>
    <w:semiHidden/>
    <w:unhideWhenUsed/>
    <w:rsid w:val="004C35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556"/>
    <w:rPr>
      <w:rFonts w:ascii="Segoe UI" w:hAnsi="Segoe UI" w:cs="Segoe UI"/>
      <w:sz w:val="18"/>
      <w:szCs w:val="18"/>
    </w:rPr>
  </w:style>
  <w:style w:type="character" w:styleId="Emphasis">
    <w:name w:val="Emphasis"/>
    <w:basedOn w:val="DefaultParagraphFont"/>
    <w:uiPriority w:val="20"/>
    <w:qFormat/>
    <w:rsid w:val="00FE110D"/>
    <w:rPr>
      <w:i/>
      <w:iCs/>
    </w:rPr>
  </w:style>
  <w:style w:type="character" w:customStyle="1" w:styleId="Heading3Char">
    <w:name w:val="Heading 3 Char"/>
    <w:basedOn w:val="DefaultParagraphFont"/>
    <w:link w:val="Heading3"/>
    <w:uiPriority w:val="9"/>
    <w:rsid w:val="00D00132"/>
    <w:rPr>
      <w:rFonts w:asciiTheme="majorHAnsi" w:eastAsiaTheme="majorEastAsia" w:hAnsiTheme="majorHAnsi" w:cstheme="majorBidi"/>
      <w:color w:val="6E6E6E" w:themeColor="accent1" w:themeShade="7F"/>
      <w:sz w:val="24"/>
      <w:szCs w:val="24"/>
    </w:rPr>
  </w:style>
  <w:style w:type="table" w:styleId="GridTable4-Accent2">
    <w:name w:val="Grid Table 4 Accent 2"/>
    <w:basedOn w:val="TableNormal"/>
    <w:uiPriority w:val="49"/>
    <w:rsid w:val="008456DC"/>
    <w:pPr>
      <w:spacing w:after="0" w:line="240" w:lineRule="auto"/>
    </w:pPr>
    <w:rPr>
      <w:rFonts w:eastAsiaTheme="minorHAnsi"/>
      <w:lang w:eastAsia="en-US"/>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paragraph" w:styleId="TOC3">
    <w:name w:val="toc 3"/>
    <w:basedOn w:val="Normal"/>
    <w:next w:val="Normal"/>
    <w:autoRedefine/>
    <w:uiPriority w:val="39"/>
    <w:unhideWhenUsed/>
    <w:rsid w:val="00EE7C9B"/>
    <w:pPr>
      <w:spacing w:after="100"/>
      <w:ind w:left="440"/>
    </w:pPr>
  </w:style>
  <w:style w:type="character" w:styleId="UnresolvedMention">
    <w:name w:val="Unresolved Mention"/>
    <w:basedOn w:val="DefaultParagraphFont"/>
    <w:uiPriority w:val="99"/>
    <w:semiHidden/>
    <w:unhideWhenUsed/>
    <w:rsid w:val="006A115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935025">
      <w:bodyDiv w:val="1"/>
      <w:marLeft w:val="0"/>
      <w:marRight w:val="0"/>
      <w:marTop w:val="0"/>
      <w:marBottom w:val="0"/>
      <w:divBdr>
        <w:top w:val="none" w:sz="0" w:space="0" w:color="auto"/>
        <w:left w:val="none" w:sz="0" w:space="0" w:color="auto"/>
        <w:bottom w:val="none" w:sz="0" w:space="0" w:color="auto"/>
        <w:right w:val="none" w:sz="0" w:space="0" w:color="auto"/>
      </w:divBdr>
    </w:div>
    <w:div w:id="1440030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C36A4-224D-4FE9-A731-E2523A37C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9</TotalTime>
  <Pages>19</Pages>
  <Words>3087</Words>
  <Characters>1760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Shih-cheng</dc:creator>
  <cp:keywords/>
  <dc:description/>
  <cp:lastModifiedBy>Rizzo, Emily</cp:lastModifiedBy>
  <cp:revision>4</cp:revision>
  <cp:lastPrinted>2017-10-20T17:01:00Z</cp:lastPrinted>
  <dcterms:created xsi:type="dcterms:W3CDTF">2017-11-16T04:25:00Z</dcterms:created>
  <dcterms:modified xsi:type="dcterms:W3CDTF">2017-11-16T14:04:00Z</dcterms:modified>
</cp:coreProperties>
</file>